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777F98" w14:textId="77777777" w:rsidR="00D36069" w:rsidRDefault="00D36069" w:rsidP="00D36069">
      <w:pPr>
        <w:pStyle w:val="Heading1"/>
        <w:jc w:val="center"/>
        <w:rPr>
          <w:rFonts w:ascii="Times New Roman" w:eastAsia="Calibri" w:hAnsi="Times New Roman" w:cs="Times New Roman"/>
          <w:b/>
          <w:bCs/>
          <w:color w:val="auto"/>
          <w:sz w:val="28"/>
          <w:szCs w:val="28"/>
        </w:rPr>
      </w:pPr>
      <w:bookmarkStart w:id="0" w:name="_Toc57974600"/>
      <w:bookmarkStart w:id="1" w:name="_Hlk51007182"/>
      <w:bookmarkStart w:id="2" w:name="_Hlk48936655"/>
      <w:r w:rsidRPr="00302B15">
        <w:rPr>
          <w:rFonts w:ascii="Times New Roman" w:eastAsia="Calibri" w:hAnsi="Times New Roman" w:cs="Times New Roman"/>
          <w:b/>
          <w:bCs/>
          <w:color w:val="auto"/>
          <w:sz w:val="28"/>
          <w:szCs w:val="28"/>
        </w:rPr>
        <w:t>APPENDIXES</w:t>
      </w:r>
      <w:bookmarkEnd w:id="0"/>
    </w:p>
    <w:p w14:paraId="2666F177" w14:textId="77777777" w:rsidR="00D36069" w:rsidRPr="009D09EE" w:rsidRDefault="00D36069" w:rsidP="00D36069"/>
    <w:p w14:paraId="564A36D3" w14:textId="77777777" w:rsidR="00D36069" w:rsidRPr="008B15C2" w:rsidRDefault="00D36069" w:rsidP="00D36069">
      <w:pPr>
        <w:pStyle w:val="Heading3"/>
        <w:jc w:val="center"/>
        <w:rPr>
          <w:i w:val="0"/>
          <w:iCs/>
        </w:rPr>
      </w:pPr>
      <w:bookmarkStart w:id="3" w:name="_Toc57974601"/>
      <w:r w:rsidRPr="008B15C2">
        <w:rPr>
          <w:i w:val="0"/>
          <w:iCs/>
        </w:rPr>
        <w:t>CHECKLIST BOXES</w:t>
      </w:r>
      <w:bookmarkEnd w:id="3"/>
    </w:p>
    <w:tbl>
      <w:tblPr>
        <w:tblStyle w:val="TableGrid"/>
        <w:tblW w:w="10207" w:type="dxa"/>
        <w:tblInd w:w="-714" w:type="dxa"/>
        <w:tblLayout w:type="fixed"/>
        <w:tblLook w:val="04A0" w:firstRow="1" w:lastRow="0" w:firstColumn="1" w:lastColumn="0" w:noHBand="0" w:noVBand="1"/>
      </w:tblPr>
      <w:tblGrid>
        <w:gridCol w:w="7585"/>
        <w:gridCol w:w="672"/>
        <w:gridCol w:w="538"/>
        <w:gridCol w:w="1412"/>
      </w:tblGrid>
      <w:tr w:rsidR="00D36069" w:rsidRPr="003D5F4B" w14:paraId="4CBEE842" w14:textId="77777777" w:rsidTr="00DF0CF6">
        <w:trPr>
          <w:trHeight w:val="255"/>
        </w:trPr>
        <w:tc>
          <w:tcPr>
            <w:tcW w:w="7585" w:type="dxa"/>
          </w:tcPr>
          <w:p w14:paraId="78261943"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Content</w:t>
            </w:r>
          </w:p>
        </w:tc>
        <w:tc>
          <w:tcPr>
            <w:tcW w:w="672" w:type="dxa"/>
          </w:tcPr>
          <w:p w14:paraId="68A40CA8"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cPr>
          <w:p w14:paraId="788689D4"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No</w:t>
            </w:r>
          </w:p>
        </w:tc>
        <w:tc>
          <w:tcPr>
            <w:tcW w:w="1412" w:type="dxa"/>
            <w:vAlign w:val="center"/>
          </w:tcPr>
          <w:p w14:paraId="5C62936F" w14:textId="77777777" w:rsidR="00D36069" w:rsidRPr="00912C66" w:rsidRDefault="00D36069" w:rsidP="00DF0CF6">
            <w:pPr>
              <w:jc w:val="center"/>
              <w:rPr>
                <w:rFonts w:ascii="Times New Roman" w:hAnsi="Times New Roman" w:cs="Times New Roman"/>
                <w:sz w:val="24"/>
                <w:szCs w:val="24"/>
              </w:rPr>
            </w:pPr>
            <w:r>
              <w:rPr>
                <w:rFonts w:ascii="Times New Roman" w:hAnsi="Times New Roman" w:cs="Times New Roman"/>
                <w:sz w:val="24"/>
                <w:szCs w:val="24"/>
              </w:rPr>
              <w:t>Notes</w:t>
            </w:r>
          </w:p>
        </w:tc>
      </w:tr>
      <w:tr w:rsidR="00D36069" w:rsidRPr="003D5F4B" w14:paraId="649CE086" w14:textId="77777777" w:rsidTr="00DF0CF6">
        <w:trPr>
          <w:trHeight w:val="272"/>
        </w:trPr>
        <w:tc>
          <w:tcPr>
            <w:tcW w:w="7585" w:type="dxa"/>
          </w:tcPr>
          <w:p w14:paraId="52E10B22"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have a topic?</w:t>
            </w:r>
          </w:p>
        </w:tc>
        <w:tc>
          <w:tcPr>
            <w:tcW w:w="672" w:type="dxa"/>
          </w:tcPr>
          <w:p w14:paraId="1E750B6B" w14:textId="77777777" w:rsidR="00D36069" w:rsidRPr="00912C66" w:rsidRDefault="00D36069" w:rsidP="00DF0CF6">
            <w:pPr>
              <w:ind w:left="360"/>
              <w:rPr>
                <w:rFonts w:ascii="Times New Roman" w:hAnsi="Times New Roman" w:cs="Times New Roman"/>
                <w:sz w:val="24"/>
                <w:szCs w:val="24"/>
              </w:rPr>
            </w:pPr>
          </w:p>
        </w:tc>
        <w:tc>
          <w:tcPr>
            <w:tcW w:w="538" w:type="dxa"/>
          </w:tcPr>
          <w:p w14:paraId="0B43C936" w14:textId="77777777" w:rsidR="00D36069" w:rsidRPr="00912C66" w:rsidRDefault="00D36069" w:rsidP="00DF0CF6">
            <w:pPr>
              <w:ind w:left="360"/>
              <w:rPr>
                <w:rFonts w:ascii="Times New Roman" w:hAnsi="Times New Roman" w:cs="Times New Roman"/>
                <w:sz w:val="24"/>
                <w:szCs w:val="24"/>
              </w:rPr>
            </w:pPr>
          </w:p>
        </w:tc>
        <w:tc>
          <w:tcPr>
            <w:tcW w:w="1412" w:type="dxa"/>
          </w:tcPr>
          <w:p w14:paraId="428ADF14" w14:textId="77777777" w:rsidR="00D36069" w:rsidRPr="00912C66" w:rsidRDefault="00D36069" w:rsidP="00DF0CF6">
            <w:pPr>
              <w:ind w:left="360"/>
              <w:rPr>
                <w:rFonts w:ascii="Times New Roman" w:hAnsi="Times New Roman" w:cs="Times New Roman"/>
                <w:sz w:val="24"/>
                <w:szCs w:val="24"/>
              </w:rPr>
            </w:pPr>
          </w:p>
        </w:tc>
      </w:tr>
      <w:tr w:rsidR="00D36069" w:rsidRPr="003D5F4B" w14:paraId="5922F97B" w14:textId="77777777" w:rsidTr="00DF0CF6">
        <w:trPr>
          <w:trHeight w:val="255"/>
        </w:trPr>
        <w:tc>
          <w:tcPr>
            <w:tcW w:w="7585" w:type="dxa"/>
          </w:tcPr>
          <w:p w14:paraId="715E61D9"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help teachers in conducting activities?</w:t>
            </w:r>
          </w:p>
        </w:tc>
        <w:tc>
          <w:tcPr>
            <w:tcW w:w="672" w:type="dxa"/>
          </w:tcPr>
          <w:p w14:paraId="4CDCB49F" w14:textId="77777777" w:rsidR="00D36069" w:rsidRPr="00912C66" w:rsidRDefault="00D36069" w:rsidP="00DF0CF6">
            <w:pPr>
              <w:ind w:left="360"/>
              <w:rPr>
                <w:rFonts w:ascii="Times New Roman" w:hAnsi="Times New Roman" w:cs="Times New Roman"/>
                <w:sz w:val="24"/>
                <w:szCs w:val="24"/>
              </w:rPr>
            </w:pPr>
          </w:p>
        </w:tc>
        <w:tc>
          <w:tcPr>
            <w:tcW w:w="538" w:type="dxa"/>
          </w:tcPr>
          <w:p w14:paraId="4A0A1C17" w14:textId="77777777" w:rsidR="00D36069" w:rsidRPr="00912C66" w:rsidRDefault="00D36069" w:rsidP="00DF0CF6">
            <w:pPr>
              <w:ind w:left="360"/>
              <w:rPr>
                <w:rFonts w:ascii="Times New Roman" w:hAnsi="Times New Roman" w:cs="Times New Roman"/>
                <w:sz w:val="24"/>
                <w:szCs w:val="24"/>
              </w:rPr>
            </w:pPr>
          </w:p>
        </w:tc>
        <w:tc>
          <w:tcPr>
            <w:tcW w:w="1412" w:type="dxa"/>
          </w:tcPr>
          <w:p w14:paraId="00E48084" w14:textId="77777777" w:rsidR="00D36069" w:rsidRPr="00912C66" w:rsidRDefault="00D36069" w:rsidP="00DF0CF6">
            <w:pPr>
              <w:ind w:left="360"/>
              <w:rPr>
                <w:rFonts w:ascii="Times New Roman" w:hAnsi="Times New Roman" w:cs="Times New Roman"/>
                <w:sz w:val="24"/>
                <w:szCs w:val="24"/>
              </w:rPr>
            </w:pPr>
          </w:p>
        </w:tc>
      </w:tr>
      <w:tr w:rsidR="00D36069" w:rsidRPr="003D5F4B" w14:paraId="0460A573" w14:textId="77777777" w:rsidTr="00DF0CF6">
        <w:trPr>
          <w:trHeight w:val="543"/>
        </w:trPr>
        <w:tc>
          <w:tcPr>
            <w:tcW w:w="7585" w:type="dxa"/>
          </w:tcPr>
          <w:p w14:paraId="2DC9BFFF"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provide the activity that facilitates students in communicating with teachers?</w:t>
            </w:r>
          </w:p>
        </w:tc>
        <w:tc>
          <w:tcPr>
            <w:tcW w:w="672" w:type="dxa"/>
          </w:tcPr>
          <w:p w14:paraId="2FD7768D" w14:textId="77777777" w:rsidR="00D36069" w:rsidRPr="00912C66" w:rsidRDefault="00D36069" w:rsidP="00DF0CF6">
            <w:pPr>
              <w:ind w:left="360"/>
              <w:rPr>
                <w:rFonts w:ascii="Times New Roman" w:hAnsi="Times New Roman" w:cs="Times New Roman"/>
                <w:sz w:val="24"/>
                <w:szCs w:val="24"/>
              </w:rPr>
            </w:pPr>
          </w:p>
        </w:tc>
        <w:tc>
          <w:tcPr>
            <w:tcW w:w="538" w:type="dxa"/>
          </w:tcPr>
          <w:p w14:paraId="77EBBBB0" w14:textId="77777777" w:rsidR="00D36069" w:rsidRPr="00912C66" w:rsidRDefault="00D36069" w:rsidP="00DF0CF6">
            <w:pPr>
              <w:ind w:left="360"/>
              <w:rPr>
                <w:rFonts w:ascii="Times New Roman" w:hAnsi="Times New Roman" w:cs="Times New Roman"/>
                <w:sz w:val="24"/>
                <w:szCs w:val="24"/>
              </w:rPr>
            </w:pPr>
          </w:p>
        </w:tc>
        <w:tc>
          <w:tcPr>
            <w:tcW w:w="1412" w:type="dxa"/>
          </w:tcPr>
          <w:p w14:paraId="298C3F2F" w14:textId="77777777" w:rsidR="00D36069" w:rsidRPr="00912C66" w:rsidRDefault="00D36069" w:rsidP="00DF0CF6">
            <w:pPr>
              <w:ind w:left="360"/>
              <w:rPr>
                <w:rFonts w:ascii="Times New Roman" w:hAnsi="Times New Roman" w:cs="Times New Roman"/>
                <w:sz w:val="24"/>
                <w:szCs w:val="24"/>
              </w:rPr>
            </w:pPr>
          </w:p>
        </w:tc>
      </w:tr>
      <w:tr w:rsidR="00D36069" w:rsidRPr="003D5F4B" w14:paraId="3110A7AD" w14:textId="77777777" w:rsidTr="00DF0CF6">
        <w:trPr>
          <w:trHeight w:val="255"/>
        </w:trPr>
        <w:tc>
          <w:tcPr>
            <w:tcW w:w="7585" w:type="dxa"/>
          </w:tcPr>
          <w:p w14:paraId="0AB7E92C"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have a brainstorm?</w:t>
            </w:r>
          </w:p>
        </w:tc>
        <w:tc>
          <w:tcPr>
            <w:tcW w:w="672" w:type="dxa"/>
          </w:tcPr>
          <w:p w14:paraId="4C78FFE5" w14:textId="77777777" w:rsidR="00D36069" w:rsidRPr="00912C66" w:rsidRDefault="00D36069" w:rsidP="00DF0CF6">
            <w:pPr>
              <w:ind w:left="360"/>
              <w:rPr>
                <w:rFonts w:ascii="Times New Roman" w:hAnsi="Times New Roman" w:cs="Times New Roman"/>
                <w:sz w:val="24"/>
                <w:szCs w:val="24"/>
              </w:rPr>
            </w:pPr>
          </w:p>
        </w:tc>
        <w:tc>
          <w:tcPr>
            <w:tcW w:w="538" w:type="dxa"/>
          </w:tcPr>
          <w:p w14:paraId="58FDD5E6" w14:textId="77777777" w:rsidR="00D36069" w:rsidRPr="00912C66" w:rsidRDefault="00D36069" w:rsidP="00DF0CF6">
            <w:pPr>
              <w:ind w:left="360"/>
              <w:rPr>
                <w:rFonts w:ascii="Times New Roman" w:hAnsi="Times New Roman" w:cs="Times New Roman"/>
                <w:sz w:val="24"/>
                <w:szCs w:val="24"/>
              </w:rPr>
            </w:pPr>
          </w:p>
        </w:tc>
        <w:tc>
          <w:tcPr>
            <w:tcW w:w="1412" w:type="dxa"/>
          </w:tcPr>
          <w:p w14:paraId="1D03AD00" w14:textId="77777777" w:rsidR="00D36069" w:rsidRPr="00912C66" w:rsidRDefault="00D36069" w:rsidP="00DF0CF6">
            <w:pPr>
              <w:ind w:left="360"/>
              <w:rPr>
                <w:rFonts w:ascii="Times New Roman" w:hAnsi="Times New Roman" w:cs="Times New Roman"/>
                <w:sz w:val="24"/>
                <w:szCs w:val="24"/>
              </w:rPr>
            </w:pPr>
          </w:p>
        </w:tc>
      </w:tr>
      <w:tr w:rsidR="00D36069" w:rsidRPr="003D5F4B" w14:paraId="0EC478FE" w14:textId="77777777" w:rsidTr="00DF0CF6">
        <w:trPr>
          <w:trHeight w:val="272"/>
        </w:trPr>
        <w:tc>
          <w:tcPr>
            <w:tcW w:w="7585" w:type="dxa"/>
          </w:tcPr>
          <w:p w14:paraId="66FD670B"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practice new words?</w:t>
            </w:r>
          </w:p>
        </w:tc>
        <w:tc>
          <w:tcPr>
            <w:tcW w:w="672" w:type="dxa"/>
          </w:tcPr>
          <w:p w14:paraId="226710FA" w14:textId="77777777" w:rsidR="00D36069" w:rsidRPr="00912C66" w:rsidRDefault="00D36069" w:rsidP="00DF0CF6">
            <w:pPr>
              <w:ind w:left="360"/>
              <w:rPr>
                <w:rFonts w:ascii="Times New Roman" w:hAnsi="Times New Roman" w:cs="Times New Roman"/>
                <w:sz w:val="24"/>
                <w:szCs w:val="24"/>
              </w:rPr>
            </w:pPr>
          </w:p>
        </w:tc>
        <w:tc>
          <w:tcPr>
            <w:tcW w:w="538" w:type="dxa"/>
          </w:tcPr>
          <w:p w14:paraId="67030396" w14:textId="77777777" w:rsidR="00D36069" w:rsidRPr="00912C66" w:rsidRDefault="00D36069" w:rsidP="00DF0CF6">
            <w:pPr>
              <w:ind w:left="360"/>
              <w:rPr>
                <w:rFonts w:ascii="Times New Roman" w:hAnsi="Times New Roman" w:cs="Times New Roman"/>
                <w:sz w:val="24"/>
                <w:szCs w:val="24"/>
              </w:rPr>
            </w:pPr>
          </w:p>
        </w:tc>
        <w:tc>
          <w:tcPr>
            <w:tcW w:w="1412" w:type="dxa"/>
          </w:tcPr>
          <w:p w14:paraId="79AD773E" w14:textId="77777777" w:rsidR="00D36069" w:rsidRPr="00912C66" w:rsidRDefault="00D36069" w:rsidP="00DF0CF6">
            <w:pPr>
              <w:ind w:left="360"/>
              <w:rPr>
                <w:rFonts w:ascii="Times New Roman" w:hAnsi="Times New Roman" w:cs="Times New Roman"/>
                <w:sz w:val="24"/>
                <w:szCs w:val="24"/>
              </w:rPr>
            </w:pPr>
          </w:p>
        </w:tc>
      </w:tr>
      <w:tr w:rsidR="00D36069" w:rsidRPr="003D5F4B" w14:paraId="6CA4C379" w14:textId="77777777" w:rsidTr="00DF0CF6">
        <w:trPr>
          <w:trHeight w:val="387"/>
        </w:trPr>
        <w:tc>
          <w:tcPr>
            <w:tcW w:w="7585" w:type="dxa"/>
          </w:tcPr>
          <w:p w14:paraId="2262584E"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interact with one another?</w:t>
            </w:r>
          </w:p>
        </w:tc>
        <w:tc>
          <w:tcPr>
            <w:tcW w:w="672" w:type="dxa"/>
          </w:tcPr>
          <w:p w14:paraId="31E26C5F" w14:textId="77777777" w:rsidR="00D36069" w:rsidRPr="00912C66" w:rsidRDefault="00D36069" w:rsidP="00DF0CF6">
            <w:pPr>
              <w:ind w:left="360"/>
              <w:rPr>
                <w:rFonts w:ascii="Times New Roman" w:hAnsi="Times New Roman" w:cs="Times New Roman"/>
                <w:sz w:val="24"/>
                <w:szCs w:val="24"/>
              </w:rPr>
            </w:pPr>
          </w:p>
        </w:tc>
        <w:tc>
          <w:tcPr>
            <w:tcW w:w="538" w:type="dxa"/>
          </w:tcPr>
          <w:p w14:paraId="56644FA7" w14:textId="77777777" w:rsidR="00D36069" w:rsidRPr="00912C66" w:rsidRDefault="00D36069" w:rsidP="00DF0CF6">
            <w:pPr>
              <w:ind w:left="360"/>
              <w:rPr>
                <w:rFonts w:ascii="Times New Roman" w:hAnsi="Times New Roman" w:cs="Times New Roman"/>
                <w:sz w:val="24"/>
                <w:szCs w:val="24"/>
              </w:rPr>
            </w:pPr>
          </w:p>
        </w:tc>
        <w:tc>
          <w:tcPr>
            <w:tcW w:w="1412" w:type="dxa"/>
          </w:tcPr>
          <w:p w14:paraId="61509D05" w14:textId="77777777" w:rsidR="00D36069" w:rsidRPr="00912C66" w:rsidRDefault="00D36069" w:rsidP="00DF0CF6">
            <w:pPr>
              <w:ind w:left="360"/>
              <w:rPr>
                <w:rFonts w:ascii="Times New Roman" w:hAnsi="Times New Roman" w:cs="Times New Roman"/>
                <w:sz w:val="24"/>
                <w:szCs w:val="24"/>
              </w:rPr>
            </w:pPr>
          </w:p>
        </w:tc>
      </w:tr>
      <w:tr w:rsidR="00D36069" w:rsidRPr="003D5F4B" w14:paraId="6E66234C" w14:textId="77777777" w:rsidTr="00DF0CF6">
        <w:trPr>
          <w:trHeight w:val="335"/>
        </w:trPr>
        <w:tc>
          <w:tcPr>
            <w:tcW w:w="7585" w:type="dxa"/>
          </w:tcPr>
          <w:p w14:paraId="07EBE010"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facilitate assessment?</w:t>
            </w:r>
          </w:p>
        </w:tc>
        <w:tc>
          <w:tcPr>
            <w:tcW w:w="672" w:type="dxa"/>
          </w:tcPr>
          <w:p w14:paraId="7EFF76E3" w14:textId="77777777" w:rsidR="00D36069" w:rsidRPr="00912C66" w:rsidRDefault="00D36069" w:rsidP="00DF0CF6">
            <w:pPr>
              <w:ind w:left="360"/>
              <w:rPr>
                <w:rFonts w:ascii="Times New Roman" w:hAnsi="Times New Roman" w:cs="Times New Roman"/>
                <w:sz w:val="24"/>
                <w:szCs w:val="24"/>
              </w:rPr>
            </w:pPr>
          </w:p>
        </w:tc>
        <w:tc>
          <w:tcPr>
            <w:tcW w:w="538" w:type="dxa"/>
          </w:tcPr>
          <w:p w14:paraId="2980E1B2" w14:textId="77777777" w:rsidR="00D36069" w:rsidRPr="00912C66" w:rsidRDefault="00D36069" w:rsidP="00DF0CF6">
            <w:pPr>
              <w:ind w:left="360"/>
              <w:rPr>
                <w:rFonts w:ascii="Times New Roman" w:hAnsi="Times New Roman" w:cs="Times New Roman"/>
                <w:sz w:val="24"/>
                <w:szCs w:val="24"/>
              </w:rPr>
            </w:pPr>
          </w:p>
        </w:tc>
        <w:tc>
          <w:tcPr>
            <w:tcW w:w="1412" w:type="dxa"/>
          </w:tcPr>
          <w:p w14:paraId="505F2DA0" w14:textId="77777777" w:rsidR="00D36069" w:rsidRPr="00912C66" w:rsidRDefault="00D36069" w:rsidP="00DF0CF6">
            <w:pPr>
              <w:ind w:left="360"/>
              <w:rPr>
                <w:rFonts w:ascii="Times New Roman" w:hAnsi="Times New Roman" w:cs="Times New Roman"/>
                <w:sz w:val="24"/>
                <w:szCs w:val="24"/>
              </w:rPr>
            </w:pPr>
          </w:p>
        </w:tc>
      </w:tr>
      <w:tr w:rsidR="00D36069" w:rsidRPr="003D5F4B" w14:paraId="699F92F1" w14:textId="77777777" w:rsidTr="00DF0CF6">
        <w:trPr>
          <w:trHeight w:val="335"/>
        </w:trPr>
        <w:tc>
          <w:tcPr>
            <w:tcW w:w="7585" w:type="dxa"/>
          </w:tcPr>
          <w:p w14:paraId="5F650215" w14:textId="77777777" w:rsidR="00D36069" w:rsidRPr="00912C66" w:rsidRDefault="00D36069" w:rsidP="00D3606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oes the topic match the students?</w:t>
            </w:r>
          </w:p>
        </w:tc>
        <w:tc>
          <w:tcPr>
            <w:tcW w:w="672" w:type="dxa"/>
          </w:tcPr>
          <w:p w14:paraId="410DD9FD" w14:textId="77777777" w:rsidR="00D36069" w:rsidRPr="00912C66" w:rsidRDefault="00D36069" w:rsidP="00DF0CF6">
            <w:pPr>
              <w:ind w:left="360"/>
              <w:rPr>
                <w:rFonts w:ascii="Times New Roman" w:hAnsi="Times New Roman" w:cs="Times New Roman"/>
                <w:sz w:val="24"/>
                <w:szCs w:val="24"/>
              </w:rPr>
            </w:pPr>
          </w:p>
        </w:tc>
        <w:tc>
          <w:tcPr>
            <w:tcW w:w="538" w:type="dxa"/>
          </w:tcPr>
          <w:p w14:paraId="4B708A23" w14:textId="77777777" w:rsidR="00D36069" w:rsidRPr="00912C66" w:rsidRDefault="00D36069" w:rsidP="00DF0CF6">
            <w:pPr>
              <w:ind w:left="360"/>
              <w:rPr>
                <w:rFonts w:ascii="Times New Roman" w:hAnsi="Times New Roman" w:cs="Times New Roman"/>
                <w:sz w:val="24"/>
                <w:szCs w:val="24"/>
              </w:rPr>
            </w:pPr>
          </w:p>
        </w:tc>
        <w:tc>
          <w:tcPr>
            <w:tcW w:w="1412" w:type="dxa"/>
          </w:tcPr>
          <w:p w14:paraId="377048A4" w14:textId="77777777" w:rsidR="00D36069" w:rsidRPr="00912C66" w:rsidRDefault="00D36069" w:rsidP="00DF0CF6">
            <w:pPr>
              <w:ind w:left="360"/>
              <w:rPr>
                <w:rFonts w:ascii="Times New Roman" w:hAnsi="Times New Roman" w:cs="Times New Roman"/>
                <w:sz w:val="24"/>
                <w:szCs w:val="24"/>
              </w:rPr>
            </w:pPr>
          </w:p>
        </w:tc>
      </w:tr>
      <w:tr w:rsidR="00D36069" w:rsidRPr="003D5F4B" w14:paraId="3C621D06" w14:textId="77777777" w:rsidTr="00DF0CF6">
        <w:trPr>
          <w:cantSplit/>
          <w:trHeight w:val="931"/>
        </w:trPr>
        <w:tc>
          <w:tcPr>
            <w:tcW w:w="7585" w:type="dxa"/>
            <w:vAlign w:val="center"/>
          </w:tcPr>
          <w:p w14:paraId="29D51FD0"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PowerPoint Presentation</w:t>
            </w:r>
          </w:p>
        </w:tc>
        <w:tc>
          <w:tcPr>
            <w:tcW w:w="672" w:type="dxa"/>
            <w:textDirection w:val="tbRl"/>
          </w:tcPr>
          <w:p w14:paraId="7032367E"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tcPr>
          <w:p w14:paraId="516167FF"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No</w:t>
            </w:r>
          </w:p>
        </w:tc>
        <w:tc>
          <w:tcPr>
            <w:tcW w:w="1412" w:type="dxa"/>
            <w:textDirection w:val="tbRl"/>
          </w:tcPr>
          <w:p w14:paraId="20DF94F4" w14:textId="77777777" w:rsidR="00D36069" w:rsidRPr="00912C66" w:rsidRDefault="00D36069" w:rsidP="00DF0CF6">
            <w:pPr>
              <w:ind w:left="360" w:right="113"/>
              <w:rPr>
                <w:rFonts w:ascii="Times New Roman" w:hAnsi="Times New Roman" w:cs="Times New Roman"/>
                <w:sz w:val="24"/>
                <w:szCs w:val="24"/>
              </w:rPr>
            </w:pPr>
          </w:p>
        </w:tc>
      </w:tr>
      <w:tr w:rsidR="00D36069" w:rsidRPr="003D5F4B" w14:paraId="4BED4B8C" w14:textId="77777777" w:rsidTr="00DF0CF6">
        <w:trPr>
          <w:trHeight w:val="255"/>
        </w:trPr>
        <w:tc>
          <w:tcPr>
            <w:tcW w:w="7585" w:type="dxa"/>
          </w:tcPr>
          <w:p w14:paraId="1B00347E"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provide Visual?</w:t>
            </w:r>
          </w:p>
        </w:tc>
        <w:tc>
          <w:tcPr>
            <w:tcW w:w="672" w:type="dxa"/>
          </w:tcPr>
          <w:p w14:paraId="71EA79EC" w14:textId="77777777" w:rsidR="00D36069" w:rsidRPr="00912C66" w:rsidRDefault="00D36069" w:rsidP="00DF0CF6">
            <w:pPr>
              <w:ind w:left="360"/>
              <w:rPr>
                <w:rFonts w:ascii="Times New Roman" w:hAnsi="Times New Roman" w:cs="Times New Roman"/>
                <w:sz w:val="24"/>
                <w:szCs w:val="24"/>
              </w:rPr>
            </w:pPr>
          </w:p>
        </w:tc>
        <w:tc>
          <w:tcPr>
            <w:tcW w:w="538" w:type="dxa"/>
          </w:tcPr>
          <w:p w14:paraId="4B543CC2" w14:textId="77777777" w:rsidR="00D36069" w:rsidRPr="00912C66" w:rsidRDefault="00D36069" w:rsidP="00DF0CF6">
            <w:pPr>
              <w:ind w:left="360"/>
              <w:rPr>
                <w:rFonts w:ascii="Times New Roman" w:hAnsi="Times New Roman" w:cs="Times New Roman"/>
                <w:sz w:val="24"/>
                <w:szCs w:val="24"/>
              </w:rPr>
            </w:pPr>
          </w:p>
        </w:tc>
        <w:tc>
          <w:tcPr>
            <w:tcW w:w="1412" w:type="dxa"/>
          </w:tcPr>
          <w:p w14:paraId="79ABB936" w14:textId="77777777" w:rsidR="00D36069" w:rsidRPr="00912C66" w:rsidRDefault="00D36069" w:rsidP="00DF0CF6">
            <w:pPr>
              <w:ind w:left="360"/>
              <w:rPr>
                <w:rFonts w:ascii="Times New Roman" w:hAnsi="Times New Roman" w:cs="Times New Roman"/>
                <w:sz w:val="24"/>
                <w:szCs w:val="24"/>
              </w:rPr>
            </w:pPr>
          </w:p>
        </w:tc>
      </w:tr>
      <w:tr w:rsidR="00D36069" w:rsidRPr="003D5F4B" w14:paraId="33A988C0" w14:textId="77777777" w:rsidTr="00DF0CF6">
        <w:trPr>
          <w:trHeight w:val="272"/>
        </w:trPr>
        <w:tc>
          <w:tcPr>
            <w:tcW w:w="7585" w:type="dxa"/>
          </w:tcPr>
          <w:p w14:paraId="6978084F"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provide visible instruction?</w:t>
            </w:r>
          </w:p>
        </w:tc>
        <w:tc>
          <w:tcPr>
            <w:tcW w:w="672" w:type="dxa"/>
          </w:tcPr>
          <w:p w14:paraId="3CE39F5B" w14:textId="77777777" w:rsidR="00D36069" w:rsidRPr="00912C66" w:rsidRDefault="00D36069" w:rsidP="00DF0CF6">
            <w:pPr>
              <w:ind w:left="360"/>
              <w:rPr>
                <w:rFonts w:ascii="Times New Roman" w:hAnsi="Times New Roman" w:cs="Times New Roman"/>
                <w:sz w:val="24"/>
                <w:szCs w:val="24"/>
              </w:rPr>
            </w:pPr>
          </w:p>
        </w:tc>
        <w:tc>
          <w:tcPr>
            <w:tcW w:w="538" w:type="dxa"/>
          </w:tcPr>
          <w:p w14:paraId="03654C0A" w14:textId="77777777" w:rsidR="00D36069" w:rsidRPr="00912C66" w:rsidRDefault="00D36069" w:rsidP="00DF0CF6">
            <w:pPr>
              <w:ind w:left="360"/>
              <w:rPr>
                <w:rFonts w:ascii="Times New Roman" w:hAnsi="Times New Roman" w:cs="Times New Roman"/>
                <w:sz w:val="24"/>
                <w:szCs w:val="24"/>
              </w:rPr>
            </w:pPr>
          </w:p>
        </w:tc>
        <w:tc>
          <w:tcPr>
            <w:tcW w:w="1412" w:type="dxa"/>
          </w:tcPr>
          <w:p w14:paraId="6022D746" w14:textId="77777777" w:rsidR="00D36069" w:rsidRPr="00912C66" w:rsidRDefault="00D36069" w:rsidP="00DF0CF6">
            <w:pPr>
              <w:ind w:left="360"/>
              <w:rPr>
                <w:rFonts w:ascii="Times New Roman" w:hAnsi="Times New Roman" w:cs="Times New Roman"/>
                <w:sz w:val="24"/>
                <w:szCs w:val="24"/>
              </w:rPr>
            </w:pPr>
          </w:p>
        </w:tc>
      </w:tr>
      <w:tr w:rsidR="00D36069" w:rsidRPr="003D5F4B" w14:paraId="28E1D2D2" w14:textId="77777777" w:rsidTr="00DF0CF6">
        <w:trPr>
          <w:trHeight w:val="255"/>
        </w:trPr>
        <w:tc>
          <w:tcPr>
            <w:tcW w:w="7585" w:type="dxa"/>
          </w:tcPr>
          <w:p w14:paraId="09EFEBF2"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visual support the sentences?</w:t>
            </w:r>
          </w:p>
        </w:tc>
        <w:tc>
          <w:tcPr>
            <w:tcW w:w="672" w:type="dxa"/>
          </w:tcPr>
          <w:p w14:paraId="543B4D3F" w14:textId="77777777" w:rsidR="00D36069" w:rsidRPr="00912C66" w:rsidRDefault="00D36069" w:rsidP="00DF0CF6">
            <w:pPr>
              <w:ind w:left="360"/>
              <w:rPr>
                <w:rFonts w:ascii="Times New Roman" w:hAnsi="Times New Roman" w:cs="Times New Roman"/>
                <w:sz w:val="24"/>
                <w:szCs w:val="24"/>
              </w:rPr>
            </w:pPr>
          </w:p>
        </w:tc>
        <w:tc>
          <w:tcPr>
            <w:tcW w:w="538" w:type="dxa"/>
          </w:tcPr>
          <w:p w14:paraId="020F5BC8" w14:textId="77777777" w:rsidR="00D36069" w:rsidRPr="00912C66" w:rsidRDefault="00D36069" w:rsidP="00DF0CF6">
            <w:pPr>
              <w:ind w:left="360"/>
              <w:rPr>
                <w:rFonts w:ascii="Times New Roman" w:hAnsi="Times New Roman" w:cs="Times New Roman"/>
                <w:sz w:val="24"/>
                <w:szCs w:val="24"/>
              </w:rPr>
            </w:pPr>
          </w:p>
        </w:tc>
        <w:tc>
          <w:tcPr>
            <w:tcW w:w="1412" w:type="dxa"/>
          </w:tcPr>
          <w:p w14:paraId="2240BEBB" w14:textId="77777777" w:rsidR="00D36069" w:rsidRPr="00912C66" w:rsidRDefault="00D36069" w:rsidP="00DF0CF6">
            <w:pPr>
              <w:ind w:left="360"/>
              <w:rPr>
                <w:rFonts w:ascii="Times New Roman" w:hAnsi="Times New Roman" w:cs="Times New Roman"/>
                <w:sz w:val="24"/>
                <w:szCs w:val="24"/>
              </w:rPr>
            </w:pPr>
          </w:p>
        </w:tc>
      </w:tr>
      <w:tr w:rsidR="00D36069" w:rsidRPr="003D5F4B" w14:paraId="61E7A627" w14:textId="77777777" w:rsidTr="00DF0CF6">
        <w:trPr>
          <w:trHeight w:val="272"/>
        </w:trPr>
        <w:tc>
          <w:tcPr>
            <w:tcW w:w="7585" w:type="dxa"/>
          </w:tcPr>
          <w:p w14:paraId="7A618652"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provide effective word structure?</w:t>
            </w:r>
          </w:p>
        </w:tc>
        <w:tc>
          <w:tcPr>
            <w:tcW w:w="672" w:type="dxa"/>
          </w:tcPr>
          <w:p w14:paraId="0A6AF54C" w14:textId="77777777" w:rsidR="00D36069" w:rsidRPr="00912C66" w:rsidRDefault="00D36069" w:rsidP="00DF0CF6">
            <w:pPr>
              <w:ind w:left="360"/>
              <w:rPr>
                <w:rFonts w:ascii="Times New Roman" w:hAnsi="Times New Roman" w:cs="Times New Roman"/>
                <w:sz w:val="24"/>
                <w:szCs w:val="24"/>
              </w:rPr>
            </w:pPr>
          </w:p>
        </w:tc>
        <w:tc>
          <w:tcPr>
            <w:tcW w:w="538" w:type="dxa"/>
          </w:tcPr>
          <w:p w14:paraId="445121AD" w14:textId="77777777" w:rsidR="00D36069" w:rsidRPr="00912C66" w:rsidRDefault="00D36069" w:rsidP="00DF0CF6">
            <w:pPr>
              <w:ind w:left="360"/>
              <w:rPr>
                <w:rFonts w:ascii="Times New Roman" w:hAnsi="Times New Roman" w:cs="Times New Roman"/>
                <w:sz w:val="24"/>
                <w:szCs w:val="24"/>
              </w:rPr>
            </w:pPr>
          </w:p>
        </w:tc>
        <w:tc>
          <w:tcPr>
            <w:tcW w:w="1412" w:type="dxa"/>
          </w:tcPr>
          <w:p w14:paraId="7785C51B" w14:textId="77777777" w:rsidR="00D36069" w:rsidRPr="00912C66" w:rsidRDefault="00D36069" w:rsidP="00DF0CF6">
            <w:pPr>
              <w:ind w:left="360"/>
              <w:rPr>
                <w:rFonts w:ascii="Times New Roman" w:hAnsi="Times New Roman" w:cs="Times New Roman"/>
                <w:sz w:val="24"/>
                <w:szCs w:val="24"/>
              </w:rPr>
            </w:pPr>
          </w:p>
        </w:tc>
      </w:tr>
      <w:tr w:rsidR="00D36069" w:rsidRPr="003D5F4B" w14:paraId="1A801E9C" w14:textId="77777777" w:rsidTr="00DF0CF6">
        <w:trPr>
          <w:trHeight w:val="352"/>
        </w:trPr>
        <w:tc>
          <w:tcPr>
            <w:tcW w:w="7585" w:type="dxa"/>
          </w:tcPr>
          <w:p w14:paraId="0EDDFE10"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colour selection make the words visible?</w:t>
            </w:r>
          </w:p>
        </w:tc>
        <w:tc>
          <w:tcPr>
            <w:tcW w:w="672" w:type="dxa"/>
          </w:tcPr>
          <w:p w14:paraId="756861C2" w14:textId="77777777" w:rsidR="00D36069" w:rsidRPr="00912C66" w:rsidRDefault="00D36069" w:rsidP="00DF0CF6">
            <w:pPr>
              <w:ind w:left="360"/>
              <w:rPr>
                <w:rFonts w:ascii="Times New Roman" w:hAnsi="Times New Roman" w:cs="Times New Roman"/>
                <w:sz w:val="24"/>
                <w:szCs w:val="24"/>
              </w:rPr>
            </w:pPr>
          </w:p>
        </w:tc>
        <w:tc>
          <w:tcPr>
            <w:tcW w:w="538" w:type="dxa"/>
          </w:tcPr>
          <w:p w14:paraId="407B474A" w14:textId="77777777" w:rsidR="00D36069" w:rsidRPr="00912C66" w:rsidRDefault="00D36069" w:rsidP="00DF0CF6">
            <w:pPr>
              <w:ind w:left="360"/>
              <w:rPr>
                <w:rFonts w:ascii="Times New Roman" w:hAnsi="Times New Roman" w:cs="Times New Roman"/>
                <w:sz w:val="24"/>
                <w:szCs w:val="24"/>
              </w:rPr>
            </w:pPr>
          </w:p>
        </w:tc>
        <w:tc>
          <w:tcPr>
            <w:tcW w:w="1412" w:type="dxa"/>
          </w:tcPr>
          <w:p w14:paraId="546AA671" w14:textId="77777777" w:rsidR="00D36069" w:rsidRPr="00912C66" w:rsidRDefault="00D36069" w:rsidP="00DF0CF6">
            <w:pPr>
              <w:ind w:left="360"/>
              <w:rPr>
                <w:rFonts w:ascii="Times New Roman" w:hAnsi="Times New Roman" w:cs="Times New Roman"/>
                <w:sz w:val="24"/>
                <w:szCs w:val="24"/>
              </w:rPr>
            </w:pPr>
          </w:p>
        </w:tc>
      </w:tr>
      <w:tr w:rsidR="00D36069" w:rsidRPr="003D5F4B" w14:paraId="0ADD8173" w14:textId="77777777" w:rsidTr="00DF0CF6">
        <w:trPr>
          <w:cantSplit/>
          <w:trHeight w:val="864"/>
        </w:trPr>
        <w:tc>
          <w:tcPr>
            <w:tcW w:w="7585" w:type="dxa"/>
            <w:vAlign w:val="center"/>
          </w:tcPr>
          <w:p w14:paraId="40230D2E"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Webinar</w:t>
            </w:r>
            <w:r>
              <w:rPr>
                <w:rFonts w:ascii="Times New Roman" w:hAnsi="Times New Roman" w:cs="Times New Roman"/>
                <w:sz w:val="24"/>
                <w:szCs w:val="24"/>
              </w:rPr>
              <w:t xml:space="preserve"> </w:t>
            </w:r>
          </w:p>
        </w:tc>
        <w:tc>
          <w:tcPr>
            <w:tcW w:w="672" w:type="dxa"/>
            <w:textDirection w:val="tbRl"/>
            <w:vAlign w:val="center"/>
          </w:tcPr>
          <w:p w14:paraId="1BBD74A1"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vAlign w:val="center"/>
          </w:tcPr>
          <w:p w14:paraId="4E3012F0"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No</w:t>
            </w:r>
          </w:p>
        </w:tc>
        <w:tc>
          <w:tcPr>
            <w:tcW w:w="1412" w:type="dxa"/>
            <w:textDirection w:val="tbRl"/>
          </w:tcPr>
          <w:p w14:paraId="255361D9" w14:textId="77777777" w:rsidR="00D36069" w:rsidRPr="00912C66" w:rsidRDefault="00D36069" w:rsidP="00DF0CF6">
            <w:pPr>
              <w:ind w:left="360" w:right="113"/>
              <w:jc w:val="center"/>
              <w:rPr>
                <w:rFonts w:ascii="Times New Roman" w:hAnsi="Times New Roman" w:cs="Times New Roman"/>
                <w:sz w:val="24"/>
                <w:szCs w:val="24"/>
              </w:rPr>
            </w:pPr>
          </w:p>
        </w:tc>
      </w:tr>
      <w:tr w:rsidR="00D36069" w:rsidRPr="003D5F4B" w14:paraId="183653E1" w14:textId="77777777" w:rsidTr="00DF0CF6">
        <w:trPr>
          <w:trHeight w:val="272"/>
        </w:trPr>
        <w:tc>
          <w:tcPr>
            <w:tcW w:w="7585" w:type="dxa"/>
          </w:tcPr>
          <w:p w14:paraId="6EBBD46B"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instruction clear enough?</w:t>
            </w:r>
          </w:p>
        </w:tc>
        <w:tc>
          <w:tcPr>
            <w:tcW w:w="672" w:type="dxa"/>
          </w:tcPr>
          <w:p w14:paraId="36D0FD31" w14:textId="77777777" w:rsidR="00D36069" w:rsidRPr="00912C66" w:rsidRDefault="00D36069" w:rsidP="00DF0CF6">
            <w:pPr>
              <w:ind w:left="360"/>
              <w:rPr>
                <w:rFonts w:ascii="Times New Roman" w:hAnsi="Times New Roman" w:cs="Times New Roman"/>
                <w:sz w:val="24"/>
                <w:szCs w:val="24"/>
              </w:rPr>
            </w:pPr>
          </w:p>
        </w:tc>
        <w:tc>
          <w:tcPr>
            <w:tcW w:w="538" w:type="dxa"/>
          </w:tcPr>
          <w:p w14:paraId="0A8DFF12" w14:textId="77777777" w:rsidR="00D36069" w:rsidRPr="00912C66" w:rsidRDefault="00D36069" w:rsidP="00DF0CF6">
            <w:pPr>
              <w:ind w:left="360"/>
              <w:rPr>
                <w:rFonts w:ascii="Times New Roman" w:hAnsi="Times New Roman" w:cs="Times New Roman"/>
                <w:sz w:val="24"/>
                <w:szCs w:val="24"/>
              </w:rPr>
            </w:pPr>
          </w:p>
        </w:tc>
        <w:tc>
          <w:tcPr>
            <w:tcW w:w="1412" w:type="dxa"/>
          </w:tcPr>
          <w:p w14:paraId="047F06D9" w14:textId="77777777" w:rsidR="00D36069" w:rsidRPr="00912C66" w:rsidRDefault="00D36069" w:rsidP="00DF0CF6">
            <w:pPr>
              <w:ind w:left="360"/>
              <w:rPr>
                <w:rFonts w:ascii="Times New Roman" w:hAnsi="Times New Roman" w:cs="Times New Roman"/>
                <w:sz w:val="24"/>
                <w:szCs w:val="24"/>
              </w:rPr>
            </w:pPr>
          </w:p>
        </w:tc>
      </w:tr>
      <w:tr w:rsidR="00D36069" w:rsidRPr="003D5F4B" w14:paraId="2F8ECF0D" w14:textId="77777777" w:rsidTr="00DF0CF6">
        <w:trPr>
          <w:trHeight w:val="255"/>
        </w:trPr>
        <w:tc>
          <w:tcPr>
            <w:tcW w:w="7585" w:type="dxa"/>
          </w:tcPr>
          <w:p w14:paraId="773C962F"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 the webinar tools help students? What ar</w:t>
            </w:r>
            <w:r>
              <w:rPr>
                <w:rFonts w:ascii="Times New Roman" w:hAnsi="Times New Roman" w:cs="Times New Roman"/>
                <w:sz w:val="24"/>
                <w:szCs w:val="24"/>
              </w:rPr>
              <w:t>e they?</w:t>
            </w:r>
          </w:p>
        </w:tc>
        <w:tc>
          <w:tcPr>
            <w:tcW w:w="672" w:type="dxa"/>
          </w:tcPr>
          <w:p w14:paraId="6A5A72CC" w14:textId="77777777" w:rsidR="00D36069" w:rsidRPr="00912C66" w:rsidRDefault="00D36069" w:rsidP="00DF0CF6">
            <w:pPr>
              <w:ind w:left="360"/>
              <w:rPr>
                <w:rFonts w:ascii="Times New Roman" w:hAnsi="Times New Roman" w:cs="Times New Roman"/>
                <w:sz w:val="24"/>
                <w:szCs w:val="24"/>
              </w:rPr>
            </w:pPr>
          </w:p>
        </w:tc>
        <w:tc>
          <w:tcPr>
            <w:tcW w:w="538" w:type="dxa"/>
          </w:tcPr>
          <w:p w14:paraId="2AF2E157" w14:textId="77777777" w:rsidR="00D36069" w:rsidRPr="00912C66" w:rsidRDefault="00D36069" w:rsidP="00DF0CF6">
            <w:pPr>
              <w:ind w:left="360"/>
              <w:rPr>
                <w:rFonts w:ascii="Times New Roman" w:hAnsi="Times New Roman" w:cs="Times New Roman"/>
                <w:sz w:val="24"/>
                <w:szCs w:val="24"/>
              </w:rPr>
            </w:pPr>
          </w:p>
        </w:tc>
        <w:tc>
          <w:tcPr>
            <w:tcW w:w="1412" w:type="dxa"/>
          </w:tcPr>
          <w:p w14:paraId="42BB894B" w14:textId="77777777" w:rsidR="00D36069" w:rsidRPr="00912C66" w:rsidRDefault="00D36069" w:rsidP="00DF0CF6">
            <w:pPr>
              <w:ind w:left="360"/>
              <w:rPr>
                <w:rFonts w:ascii="Times New Roman" w:hAnsi="Times New Roman" w:cs="Times New Roman"/>
                <w:sz w:val="24"/>
                <w:szCs w:val="24"/>
              </w:rPr>
            </w:pPr>
          </w:p>
        </w:tc>
      </w:tr>
      <w:tr w:rsidR="00D36069" w:rsidRPr="003D5F4B" w14:paraId="45B063A7" w14:textId="77777777" w:rsidTr="00DF0CF6">
        <w:trPr>
          <w:trHeight w:val="272"/>
        </w:trPr>
        <w:tc>
          <w:tcPr>
            <w:tcW w:w="7585" w:type="dxa"/>
          </w:tcPr>
          <w:p w14:paraId="14A9E02B"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support teacher in delivering the material?</w:t>
            </w:r>
          </w:p>
        </w:tc>
        <w:tc>
          <w:tcPr>
            <w:tcW w:w="672" w:type="dxa"/>
          </w:tcPr>
          <w:p w14:paraId="54099F2C" w14:textId="77777777" w:rsidR="00D36069" w:rsidRPr="00912C66" w:rsidRDefault="00D36069" w:rsidP="00DF0CF6">
            <w:pPr>
              <w:ind w:left="360"/>
              <w:rPr>
                <w:rFonts w:ascii="Times New Roman" w:hAnsi="Times New Roman" w:cs="Times New Roman"/>
                <w:sz w:val="24"/>
                <w:szCs w:val="24"/>
              </w:rPr>
            </w:pPr>
          </w:p>
        </w:tc>
        <w:tc>
          <w:tcPr>
            <w:tcW w:w="538" w:type="dxa"/>
          </w:tcPr>
          <w:p w14:paraId="102C34C0" w14:textId="77777777" w:rsidR="00D36069" w:rsidRPr="00912C66" w:rsidRDefault="00D36069" w:rsidP="00DF0CF6">
            <w:pPr>
              <w:ind w:left="360"/>
              <w:rPr>
                <w:rFonts w:ascii="Times New Roman" w:hAnsi="Times New Roman" w:cs="Times New Roman"/>
                <w:sz w:val="24"/>
                <w:szCs w:val="24"/>
              </w:rPr>
            </w:pPr>
          </w:p>
        </w:tc>
        <w:tc>
          <w:tcPr>
            <w:tcW w:w="1412" w:type="dxa"/>
          </w:tcPr>
          <w:p w14:paraId="0AF07475" w14:textId="77777777" w:rsidR="00D36069" w:rsidRPr="00912C66" w:rsidRDefault="00D36069" w:rsidP="00DF0CF6">
            <w:pPr>
              <w:ind w:left="360"/>
              <w:rPr>
                <w:rFonts w:ascii="Times New Roman" w:hAnsi="Times New Roman" w:cs="Times New Roman"/>
                <w:sz w:val="24"/>
                <w:szCs w:val="24"/>
              </w:rPr>
            </w:pPr>
          </w:p>
        </w:tc>
      </w:tr>
      <w:tr w:rsidR="00D36069" w:rsidRPr="003D5F4B" w14:paraId="3B4DF2CB" w14:textId="77777777" w:rsidTr="00DF0CF6">
        <w:trPr>
          <w:trHeight w:val="527"/>
        </w:trPr>
        <w:tc>
          <w:tcPr>
            <w:tcW w:w="7585" w:type="dxa"/>
          </w:tcPr>
          <w:p w14:paraId="1AEBCB85"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 xml:space="preserve">Does the webinar support students in </w:t>
            </w:r>
            <w:r>
              <w:rPr>
                <w:rFonts w:ascii="Times New Roman" w:hAnsi="Times New Roman" w:cs="Times New Roman"/>
                <w:sz w:val="24"/>
                <w:szCs w:val="24"/>
              </w:rPr>
              <w:t>optimally understanding</w:t>
            </w:r>
            <w:r w:rsidRPr="00912C66">
              <w:rPr>
                <w:rFonts w:ascii="Times New Roman" w:hAnsi="Times New Roman" w:cs="Times New Roman"/>
                <w:sz w:val="24"/>
                <w:szCs w:val="24"/>
              </w:rPr>
              <w:t xml:space="preserve"> the presentation?</w:t>
            </w:r>
          </w:p>
        </w:tc>
        <w:tc>
          <w:tcPr>
            <w:tcW w:w="672" w:type="dxa"/>
          </w:tcPr>
          <w:p w14:paraId="62EB7C97" w14:textId="77777777" w:rsidR="00D36069" w:rsidRPr="00912C66" w:rsidRDefault="00D36069" w:rsidP="00DF0CF6">
            <w:pPr>
              <w:ind w:left="360"/>
              <w:rPr>
                <w:rFonts w:ascii="Times New Roman" w:hAnsi="Times New Roman" w:cs="Times New Roman"/>
                <w:sz w:val="24"/>
                <w:szCs w:val="24"/>
              </w:rPr>
            </w:pPr>
          </w:p>
        </w:tc>
        <w:tc>
          <w:tcPr>
            <w:tcW w:w="538" w:type="dxa"/>
          </w:tcPr>
          <w:p w14:paraId="7F178D6F" w14:textId="77777777" w:rsidR="00D36069" w:rsidRPr="00912C66" w:rsidRDefault="00D36069" w:rsidP="00DF0CF6">
            <w:pPr>
              <w:ind w:left="360"/>
              <w:rPr>
                <w:rFonts w:ascii="Times New Roman" w:hAnsi="Times New Roman" w:cs="Times New Roman"/>
                <w:sz w:val="24"/>
                <w:szCs w:val="24"/>
              </w:rPr>
            </w:pPr>
          </w:p>
        </w:tc>
        <w:tc>
          <w:tcPr>
            <w:tcW w:w="1412" w:type="dxa"/>
          </w:tcPr>
          <w:p w14:paraId="4599E0B2" w14:textId="77777777" w:rsidR="00D36069" w:rsidRPr="00912C66" w:rsidRDefault="00D36069" w:rsidP="00DF0CF6">
            <w:pPr>
              <w:ind w:left="360"/>
              <w:rPr>
                <w:rFonts w:ascii="Times New Roman" w:hAnsi="Times New Roman" w:cs="Times New Roman"/>
                <w:sz w:val="24"/>
                <w:szCs w:val="24"/>
              </w:rPr>
            </w:pPr>
          </w:p>
        </w:tc>
      </w:tr>
      <w:tr w:rsidR="00D36069" w:rsidRPr="003D5F4B" w14:paraId="47F1F329" w14:textId="77777777" w:rsidTr="00DF0CF6">
        <w:trPr>
          <w:trHeight w:val="272"/>
        </w:trPr>
        <w:tc>
          <w:tcPr>
            <w:tcW w:w="7585" w:type="dxa"/>
          </w:tcPr>
          <w:p w14:paraId="38681F54"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teacher-student interaction?</w:t>
            </w:r>
          </w:p>
        </w:tc>
        <w:tc>
          <w:tcPr>
            <w:tcW w:w="672" w:type="dxa"/>
          </w:tcPr>
          <w:p w14:paraId="0D869B3B" w14:textId="77777777" w:rsidR="00D36069" w:rsidRPr="00912C66" w:rsidRDefault="00D36069" w:rsidP="00DF0CF6">
            <w:pPr>
              <w:ind w:left="360"/>
              <w:rPr>
                <w:rFonts w:ascii="Times New Roman" w:hAnsi="Times New Roman" w:cs="Times New Roman"/>
                <w:sz w:val="24"/>
                <w:szCs w:val="24"/>
              </w:rPr>
            </w:pPr>
          </w:p>
        </w:tc>
        <w:tc>
          <w:tcPr>
            <w:tcW w:w="538" w:type="dxa"/>
          </w:tcPr>
          <w:p w14:paraId="7FFDE55F" w14:textId="77777777" w:rsidR="00D36069" w:rsidRPr="00912C66" w:rsidRDefault="00D36069" w:rsidP="00DF0CF6">
            <w:pPr>
              <w:ind w:left="360"/>
              <w:rPr>
                <w:rFonts w:ascii="Times New Roman" w:hAnsi="Times New Roman" w:cs="Times New Roman"/>
                <w:sz w:val="24"/>
                <w:szCs w:val="24"/>
              </w:rPr>
            </w:pPr>
          </w:p>
        </w:tc>
        <w:tc>
          <w:tcPr>
            <w:tcW w:w="1412" w:type="dxa"/>
          </w:tcPr>
          <w:p w14:paraId="4A555D87" w14:textId="77777777" w:rsidR="00D36069" w:rsidRPr="00912C66" w:rsidRDefault="00D36069" w:rsidP="00DF0CF6">
            <w:pPr>
              <w:ind w:left="360"/>
              <w:rPr>
                <w:rFonts w:ascii="Times New Roman" w:hAnsi="Times New Roman" w:cs="Times New Roman"/>
                <w:sz w:val="24"/>
                <w:szCs w:val="24"/>
              </w:rPr>
            </w:pPr>
          </w:p>
        </w:tc>
      </w:tr>
      <w:tr w:rsidR="00D36069" w:rsidRPr="003D5F4B" w14:paraId="1A4690AA" w14:textId="77777777" w:rsidTr="00DF0CF6">
        <w:trPr>
          <w:trHeight w:val="255"/>
        </w:trPr>
        <w:tc>
          <w:tcPr>
            <w:tcW w:w="7585" w:type="dxa"/>
          </w:tcPr>
          <w:p w14:paraId="280A540C"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student-student interaction?</w:t>
            </w:r>
          </w:p>
        </w:tc>
        <w:tc>
          <w:tcPr>
            <w:tcW w:w="672" w:type="dxa"/>
          </w:tcPr>
          <w:p w14:paraId="2F471645" w14:textId="77777777" w:rsidR="00D36069" w:rsidRPr="00912C66" w:rsidRDefault="00D36069" w:rsidP="00DF0CF6">
            <w:pPr>
              <w:ind w:left="360"/>
              <w:rPr>
                <w:rFonts w:ascii="Times New Roman" w:hAnsi="Times New Roman" w:cs="Times New Roman"/>
                <w:sz w:val="24"/>
                <w:szCs w:val="24"/>
              </w:rPr>
            </w:pPr>
          </w:p>
        </w:tc>
        <w:tc>
          <w:tcPr>
            <w:tcW w:w="538" w:type="dxa"/>
          </w:tcPr>
          <w:p w14:paraId="552E1A99" w14:textId="77777777" w:rsidR="00D36069" w:rsidRPr="00912C66" w:rsidRDefault="00D36069" w:rsidP="00DF0CF6">
            <w:pPr>
              <w:ind w:left="360"/>
              <w:rPr>
                <w:rFonts w:ascii="Times New Roman" w:hAnsi="Times New Roman" w:cs="Times New Roman"/>
                <w:sz w:val="24"/>
                <w:szCs w:val="24"/>
              </w:rPr>
            </w:pPr>
          </w:p>
        </w:tc>
        <w:tc>
          <w:tcPr>
            <w:tcW w:w="1412" w:type="dxa"/>
          </w:tcPr>
          <w:p w14:paraId="64BF4F00" w14:textId="77777777" w:rsidR="00D36069" w:rsidRPr="00912C66" w:rsidRDefault="00D36069" w:rsidP="00DF0CF6">
            <w:pPr>
              <w:ind w:left="360"/>
              <w:rPr>
                <w:rFonts w:ascii="Times New Roman" w:hAnsi="Times New Roman" w:cs="Times New Roman"/>
                <w:sz w:val="24"/>
                <w:szCs w:val="24"/>
              </w:rPr>
            </w:pPr>
          </w:p>
        </w:tc>
      </w:tr>
      <w:tr w:rsidR="00D36069" w:rsidRPr="003D5F4B" w14:paraId="3D9B9047" w14:textId="77777777" w:rsidTr="00DF0CF6">
        <w:trPr>
          <w:trHeight w:val="272"/>
        </w:trPr>
        <w:tc>
          <w:tcPr>
            <w:tcW w:w="7585" w:type="dxa"/>
          </w:tcPr>
          <w:p w14:paraId="20287F2F"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support outside sources like a video?</w:t>
            </w:r>
          </w:p>
        </w:tc>
        <w:tc>
          <w:tcPr>
            <w:tcW w:w="672" w:type="dxa"/>
          </w:tcPr>
          <w:p w14:paraId="4CA3F51B" w14:textId="77777777" w:rsidR="00D36069" w:rsidRPr="00912C66" w:rsidRDefault="00D36069" w:rsidP="00DF0CF6">
            <w:pPr>
              <w:ind w:left="360"/>
              <w:rPr>
                <w:rFonts w:ascii="Times New Roman" w:hAnsi="Times New Roman" w:cs="Times New Roman"/>
                <w:sz w:val="24"/>
                <w:szCs w:val="24"/>
              </w:rPr>
            </w:pPr>
          </w:p>
        </w:tc>
        <w:tc>
          <w:tcPr>
            <w:tcW w:w="538" w:type="dxa"/>
          </w:tcPr>
          <w:p w14:paraId="48FEEE24" w14:textId="77777777" w:rsidR="00D36069" w:rsidRPr="00912C66" w:rsidRDefault="00D36069" w:rsidP="00DF0CF6">
            <w:pPr>
              <w:ind w:left="360"/>
              <w:rPr>
                <w:rFonts w:ascii="Times New Roman" w:hAnsi="Times New Roman" w:cs="Times New Roman"/>
                <w:sz w:val="24"/>
                <w:szCs w:val="24"/>
              </w:rPr>
            </w:pPr>
          </w:p>
        </w:tc>
        <w:tc>
          <w:tcPr>
            <w:tcW w:w="1412" w:type="dxa"/>
          </w:tcPr>
          <w:p w14:paraId="7702B30A" w14:textId="77777777" w:rsidR="00D36069" w:rsidRPr="00912C66" w:rsidRDefault="00D36069" w:rsidP="00DF0CF6">
            <w:pPr>
              <w:ind w:left="360"/>
              <w:rPr>
                <w:rFonts w:ascii="Times New Roman" w:hAnsi="Times New Roman" w:cs="Times New Roman"/>
                <w:sz w:val="24"/>
                <w:szCs w:val="24"/>
              </w:rPr>
            </w:pPr>
          </w:p>
        </w:tc>
      </w:tr>
      <w:tr w:rsidR="00D36069" w:rsidRPr="003D5F4B" w14:paraId="41C6B6B4" w14:textId="77777777" w:rsidTr="00DF0CF6">
        <w:trPr>
          <w:trHeight w:val="255"/>
        </w:trPr>
        <w:tc>
          <w:tcPr>
            <w:tcW w:w="7585" w:type="dxa"/>
          </w:tcPr>
          <w:p w14:paraId="13FAC132"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enhance speaking for an adult learner?</w:t>
            </w:r>
          </w:p>
        </w:tc>
        <w:tc>
          <w:tcPr>
            <w:tcW w:w="672" w:type="dxa"/>
          </w:tcPr>
          <w:p w14:paraId="15D266FF" w14:textId="77777777" w:rsidR="00D36069" w:rsidRPr="00912C66" w:rsidRDefault="00D36069" w:rsidP="00DF0CF6">
            <w:pPr>
              <w:ind w:left="360"/>
              <w:rPr>
                <w:rFonts w:ascii="Times New Roman" w:hAnsi="Times New Roman" w:cs="Times New Roman"/>
                <w:sz w:val="24"/>
                <w:szCs w:val="24"/>
              </w:rPr>
            </w:pPr>
          </w:p>
        </w:tc>
        <w:tc>
          <w:tcPr>
            <w:tcW w:w="538" w:type="dxa"/>
          </w:tcPr>
          <w:p w14:paraId="43C5F138" w14:textId="77777777" w:rsidR="00D36069" w:rsidRPr="00912C66" w:rsidRDefault="00D36069" w:rsidP="00DF0CF6">
            <w:pPr>
              <w:ind w:left="360"/>
              <w:rPr>
                <w:rFonts w:ascii="Times New Roman" w:hAnsi="Times New Roman" w:cs="Times New Roman"/>
                <w:sz w:val="24"/>
                <w:szCs w:val="24"/>
              </w:rPr>
            </w:pPr>
          </w:p>
        </w:tc>
        <w:tc>
          <w:tcPr>
            <w:tcW w:w="1412" w:type="dxa"/>
          </w:tcPr>
          <w:p w14:paraId="1BC3CE1C" w14:textId="77777777" w:rsidR="00D36069" w:rsidRPr="00912C66" w:rsidRDefault="00D36069" w:rsidP="00DF0CF6">
            <w:pPr>
              <w:ind w:left="360"/>
              <w:rPr>
                <w:rFonts w:ascii="Times New Roman" w:hAnsi="Times New Roman" w:cs="Times New Roman"/>
                <w:sz w:val="24"/>
                <w:szCs w:val="24"/>
              </w:rPr>
            </w:pPr>
          </w:p>
        </w:tc>
      </w:tr>
      <w:tr w:rsidR="00D36069" w:rsidRPr="003D5F4B" w14:paraId="28E2BFE7" w14:textId="77777777" w:rsidTr="00DF0CF6">
        <w:trPr>
          <w:trHeight w:val="272"/>
        </w:trPr>
        <w:tc>
          <w:tcPr>
            <w:tcW w:w="7585" w:type="dxa"/>
          </w:tcPr>
          <w:p w14:paraId="7F5BE982"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support effective learning?</w:t>
            </w:r>
          </w:p>
        </w:tc>
        <w:tc>
          <w:tcPr>
            <w:tcW w:w="672" w:type="dxa"/>
          </w:tcPr>
          <w:p w14:paraId="041A236E" w14:textId="77777777" w:rsidR="00D36069" w:rsidRPr="00912C66" w:rsidRDefault="00D36069" w:rsidP="00DF0CF6">
            <w:pPr>
              <w:ind w:left="360"/>
              <w:rPr>
                <w:rFonts w:ascii="Times New Roman" w:hAnsi="Times New Roman" w:cs="Times New Roman"/>
                <w:sz w:val="24"/>
                <w:szCs w:val="24"/>
              </w:rPr>
            </w:pPr>
          </w:p>
        </w:tc>
        <w:tc>
          <w:tcPr>
            <w:tcW w:w="538" w:type="dxa"/>
          </w:tcPr>
          <w:p w14:paraId="79CDE888" w14:textId="77777777" w:rsidR="00D36069" w:rsidRPr="00912C66" w:rsidRDefault="00D36069" w:rsidP="00DF0CF6">
            <w:pPr>
              <w:ind w:left="360"/>
              <w:rPr>
                <w:rFonts w:ascii="Times New Roman" w:hAnsi="Times New Roman" w:cs="Times New Roman"/>
                <w:sz w:val="24"/>
                <w:szCs w:val="24"/>
              </w:rPr>
            </w:pPr>
          </w:p>
        </w:tc>
        <w:tc>
          <w:tcPr>
            <w:tcW w:w="1412" w:type="dxa"/>
          </w:tcPr>
          <w:p w14:paraId="6B5EA4BC" w14:textId="77777777" w:rsidR="00D36069" w:rsidRPr="00912C66" w:rsidRDefault="00D36069" w:rsidP="00DF0CF6">
            <w:pPr>
              <w:ind w:left="360"/>
              <w:rPr>
                <w:rFonts w:ascii="Times New Roman" w:hAnsi="Times New Roman" w:cs="Times New Roman"/>
                <w:sz w:val="24"/>
                <w:szCs w:val="24"/>
              </w:rPr>
            </w:pPr>
          </w:p>
        </w:tc>
      </w:tr>
      <w:tr w:rsidR="00D36069" w:rsidRPr="003D5F4B" w14:paraId="5714EB9F" w14:textId="77777777" w:rsidTr="00DF0CF6">
        <w:trPr>
          <w:trHeight w:val="255"/>
        </w:trPr>
        <w:tc>
          <w:tcPr>
            <w:tcW w:w="7585" w:type="dxa"/>
          </w:tcPr>
          <w:p w14:paraId="1DE8C149" w14:textId="77777777" w:rsidR="00D36069" w:rsidRPr="00912C66" w:rsidRDefault="00D36069" w:rsidP="00D3606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s there any webinar tool that repeatedly used? </w:t>
            </w:r>
            <w:r w:rsidRPr="00912C66">
              <w:rPr>
                <w:rFonts w:ascii="Times New Roman" w:hAnsi="Times New Roman" w:cs="Times New Roman"/>
                <w:sz w:val="24"/>
                <w:szCs w:val="24"/>
              </w:rPr>
              <w:t>What are the</w:t>
            </w:r>
            <w:r>
              <w:rPr>
                <w:rFonts w:ascii="Times New Roman" w:hAnsi="Times New Roman" w:cs="Times New Roman"/>
                <w:sz w:val="24"/>
                <w:szCs w:val="24"/>
              </w:rPr>
              <w:t>y?</w:t>
            </w:r>
          </w:p>
        </w:tc>
        <w:tc>
          <w:tcPr>
            <w:tcW w:w="672" w:type="dxa"/>
          </w:tcPr>
          <w:p w14:paraId="054BC220" w14:textId="77777777" w:rsidR="00D36069" w:rsidRPr="00912C66" w:rsidRDefault="00D36069" w:rsidP="00DF0CF6">
            <w:pPr>
              <w:ind w:left="360"/>
              <w:rPr>
                <w:rFonts w:ascii="Times New Roman" w:hAnsi="Times New Roman" w:cs="Times New Roman"/>
                <w:sz w:val="24"/>
                <w:szCs w:val="24"/>
              </w:rPr>
            </w:pPr>
          </w:p>
        </w:tc>
        <w:tc>
          <w:tcPr>
            <w:tcW w:w="538" w:type="dxa"/>
          </w:tcPr>
          <w:p w14:paraId="4662E65E" w14:textId="77777777" w:rsidR="00D36069" w:rsidRPr="00912C66" w:rsidRDefault="00D36069" w:rsidP="00DF0CF6">
            <w:pPr>
              <w:ind w:left="360"/>
              <w:rPr>
                <w:rFonts w:ascii="Times New Roman" w:hAnsi="Times New Roman" w:cs="Times New Roman"/>
                <w:sz w:val="24"/>
                <w:szCs w:val="24"/>
              </w:rPr>
            </w:pPr>
          </w:p>
        </w:tc>
        <w:tc>
          <w:tcPr>
            <w:tcW w:w="1412" w:type="dxa"/>
          </w:tcPr>
          <w:p w14:paraId="5B2C8C73" w14:textId="77777777" w:rsidR="00D36069" w:rsidRPr="00912C66" w:rsidRDefault="00D36069" w:rsidP="00DF0CF6">
            <w:pPr>
              <w:ind w:left="360"/>
              <w:rPr>
                <w:rFonts w:ascii="Times New Roman" w:hAnsi="Times New Roman" w:cs="Times New Roman"/>
                <w:sz w:val="24"/>
                <w:szCs w:val="24"/>
              </w:rPr>
            </w:pPr>
          </w:p>
        </w:tc>
      </w:tr>
      <w:tr w:rsidR="00D36069" w:rsidRPr="003D5F4B" w14:paraId="149EC3D7" w14:textId="77777777" w:rsidTr="00DF0CF6">
        <w:trPr>
          <w:trHeight w:val="255"/>
        </w:trPr>
        <w:tc>
          <w:tcPr>
            <w:tcW w:w="7585" w:type="dxa"/>
          </w:tcPr>
          <w:p w14:paraId="58A0166A" w14:textId="77777777" w:rsidR="00D36069" w:rsidRDefault="00D36069" w:rsidP="00D3606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ere the connection stable?</w:t>
            </w:r>
          </w:p>
        </w:tc>
        <w:tc>
          <w:tcPr>
            <w:tcW w:w="672" w:type="dxa"/>
          </w:tcPr>
          <w:p w14:paraId="1088D0AE" w14:textId="77777777" w:rsidR="00D36069" w:rsidRPr="00912C66" w:rsidRDefault="00D36069" w:rsidP="00DF0CF6">
            <w:pPr>
              <w:ind w:left="360"/>
              <w:rPr>
                <w:rFonts w:ascii="Times New Roman" w:hAnsi="Times New Roman" w:cs="Times New Roman"/>
                <w:sz w:val="24"/>
                <w:szCs w:val="24"/>
              </w:rPr>
            </w:pPr>
          </w:p>
        </w:tc>
        <w:tc>
          <w:tcPr>
            <w:tcW w:w="538" w:type="dxa"/>
          </w:tcPr>
          <w:p w14:paraId="6BBA5376" w14:textId="77777777" w:rsidR="00D36069" w:rsidRPr="00912C66" w:rsidRDefault="00D36069" w:rsidP="00DF0CF6">
            <w:pPr>
              <w:ind w:left="360"/>
              <w:rPr>
                <w:rFonts w:ascii="Times New Roman" w:hAnsi="Times New Roman" w:cs="Times New Roman"/>
                <w:sz w:val="24"/>
                <w:szCs w:val="24"/>
              </w:rPr>
            </w:pPr>
          </w:p>
        </w:tc>
        <w:tc>
          <w:tcPr>
            <w:tcW w:w="1412" w:type="dxa"/>
          </w:tcPr>
          <w:p w14:paraId="6620D52B" w14:textId="77777777" w:rsidR="00D36069" w:rsidRPr="00912C66" w:rsidRDefault="00D36069" w:rsidP="00DF0CF6">
            <w:pPr>
              <w:ind w:left="360"/>
              <w:rPr>
                <w:rFonts w:ascii="Times New Roman" w:hAnsi="Times New Roman" w:cs="Times New Roman"/>
                <w:sz w:val="24"/>
                <w:szCs w:val="24"/>
              </w:rPr>
            </w:pPr>
          </w:p>
        </w:tc>
      </w:tr>
    </w:tbl>
    <w:p w14:paraId="29CBD431" w14:textId="77777777" w:rsidR="00D36069" w:rsidRPr="008B15C2" w:rsidRDefault="00D36069" w:rsidP="00D36069">
      <w:pPr>
        <w:pStyle w:val="Heading3"/>
        <w:jc w:val="center"/>
        <w:rPr>
          <w:i w:val="0"/>
          <w:iCs/>
        </w:rPr>
      </w:pPr>
      <w:bookmarkStart w:id="4" w:name="_Toc57974602"/>
      <w:bookmarkEnd w:id="1"/>
      <w:r w:rsidRPr="008B15C2">
        <w:rPr>
          <w:i w:val="0"/>
          <w:iCs/>
        </w:rPr>
        <w:t>CHECKLIST BOXES per Student</w:t>
      </w:r>
      <w:bookmarkEnd w:id="4"/>
    </w:p>
    <w:tbl>
      <w:tblPr>
        <w:tblStyle w:val="TableGrid"/>
        <w:tblW w:w="10632" w:type="dxa"/>
        <w:tblInd w:w="-1281" w:type="dxa"/>
        <w:tblLayout w:type="fixed"/>
        <w:tblLook w:val="04A0" w:firstRow="1" w:lastRow="0" w:firstColumn="1" w:lastColumn="0" w:noHBand="0" w:noVBand="1"/>
      </w:tblPr>
      <w:tblGrid>
        <w:gridCol w:w="8152"/>
        <w:gridCol w:w="637"/>
        <w:gridCol w:w="573"/>
        <w:gridCol w:w="1270"/>
      </w:tblGrid>
      <w:tr w:rsidR="00D36069" w:rsidRPr="00912C66" w14:paraId="3E09EFF6" w14:textId="77777777" w:rsidTr="00DF0CF6">
        <w:trPr>
          <w:cantSplit/>
          <w:trHeight w:val="983"/>
        </w:trPr>
        <w:tc>
          <w:tcPr>
            <w:tcW w:w="8152" w:type="dxa"/>
            <w:vAlign w:val="center"/>
          </w:tcPr>
          <w:p w14:paraId="0B98216A"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6646892A"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3B091029"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270" w:type="dxa"/>
            <w:textDirection w:val="tbRl"/>
          </w:tcPr>
          <w:p w14:paraId="65BDD10E"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72843D64" w14:textId="77777777" w:rsidTr="00DF0CF6">
        <w:trPr>
          <w:trHeight w:val="255"/>
        </w:trPr>
        <w:tc>
          <w:tcPr>
            <w:tcW w:w="8152" w:type="dxa"/>
          </w:tcPr>
          <w:p w14:paraId="1E477D19"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look enthusiastic to study?</w:t>
            </w:r>
          </w:p>
        </w:tc>
        <w:tc>
          <w:tcPr>
            <w:tcW w:w="637" w:type="dxa"/>
          </w:tcPr>
          <w:p w14:paraId="3796DB8F" w14:textId="77777777" w:rsidR="00D36069" w:rsidRPr="00912C66" w:rsidRDefault="00D36069" w:rsidP="00DF0CF6">
            <w:pPr>
              <w:ind w:left="360"/>
              <w:rPr>
                <w:rFonts w:ascii="Times New Roman" w:hAnsi="Times New Roman" w:cs="Times New Roman"/>
                <w:sz w:val="24"/>
                <w:szCs w:val="24"/>
              </w:rPr>
            </w:pPr>
          </w:p>
        </w:tc>
        <w:tc>
          <w:tcPr>
            <w:tcW w:w="573" w:type="dxa"/>
          </w:tcPr>
          <w:p w14:paraId="3171CE9F" w14:textId="77777777" w:rsidR="00D36069" w:rsidRPr="00912C66" w:rsidRDefault="00D36069" w:rsidP="00DF0CF6">
            <w:pPr>
              <w:ind w:left="360"/>
              <w:rPr>
                <w:rFonts w:ascii="Times New Roman" w:hAnsi="Times New Roman" w:cs="Times New Roman"/>
                <w:sz w:val="24"/>
                <w:szCs w:val="24"/>
              </w:rPr>
            </w:pPr>
          </w:p>
        </w:tc>
        <w:tc>
          <w:tcPr>
            <w:tcW w:w="1270" w:type="dxa"/>
          </w:tcPr>
          <w:p w14:paraId="76108326" w14:textId="77777777" w:rsidR="00D36069" w:rsidRPr="00912C66" w:rsidRDefault="00D36069" w:rsidP="00DF0CF6">
            <w:pPr>
              <w:ind w:left="360"/>
              <w:rPr>
                <w:rFonts w:ascii="Times New Roman" w:hAnsi="Times New Roman" w:cs="Times New Roman"/>
                <w:sz w:val="24"/>
                <w:szCs w:val="24"/>
              </w:rPr>
            </w:pPr>
          </w:p>
        </w:tc>
      </w:tr>
      <w:tr w:rsidR="00D36069" w:rsidRPr="00912C66" w14:paraId="562ED18F" w14:textId="77777777" w:rsidTr="00DF0CF6">
        <w:trPr>
          <w:trHeight w:val="255"/>
        </w:trPr>
        <w:tc>
          <w:tcPr>
            <w:tcW w:w="8152" w:type="dxa"/>
          </w:tcPr>
          <w:p w14:paraId="56341771"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come to the sessions 12 times?</w:t>
            </w:r>
          </w:p>
        </w:tc>
        <w:tc>
          <w:tcPr>
            <w:tcW w:w="637" w:type="dxa"/>
          </w:tcPr>
          <w:p w14:paraId="27743C78" w14:textId="77777777" w:rsidR="00D36069" w:rsidRPr="00912C66" w:rsidRDefault="00D36069" w:rsidP="00DF0CF6">
            <w:pPr>
              <w:ind w:left="360"/>
              <w:rPr>
                <w:rFonts w:ascii="Times New Roman" w:hAnsi="Times New Roman" w:cs="Times New Roman"/>
                <w:sz w:val="24"/>
                <w:szCs w:val="24"/>
              </w:rPr>
            </w:pPr>
          </w:p>
        </w:tc>
        <w:tc>
          <w:tcPr>
            <w:tcW w:w="573" w:type="dxa"/>
          </w:tcPr>
          <w:p w14:paraId="31408915" w14:textId="77777777" w:rsidR="00D36069" w:rsidRPr="00912C66" w:rsidRDefault="00D36069" w:rsidP="00DF0CF6">
            <w:pPr>
              <w:ind w:left="360"/>
              <w:rPr>
                <w:rFonts w:ascii="Times New Roman" w:hAnsi="Times New Roman" w:cs="Times New Roman"/>
                <w:sz w:val="24"/>
                <w:szCs w:val="24"/>
              </w:rPr>
            </w:pPr>
          </w:p>
        </w:tc>
        <w:tc>
          <w:tcPr>
            <w:tcW w:w="1270" w:type="dxa"/>
          </w:tcPr>
          <w:p w14:paraId="13D7BB08" w14:textId="77777777" w:rsidR="00D36069" w:rsidRPr="00912C66" w:rsidRDefault="00D36069" w:rsidP="00DF0CF6">
            <w:pPr>
              <w:ind w:left="360"/>
              <w:rPr>
                <w:rFonts w:ascii="Times New Roman" w:hAnsi="Times New Roman" w:cs="Times New Roman"/>
                <w:sz w:val="24"/>
                <w:szCs w:val="24"/>
              </w:rPr>
            </w:pPr>
          </w:p>
        </w:tc>
      </w:tr>
      <w:tr w:rsidR="00D36069" w:rsidRPr="00912C66" w14:paraId="09A82482" w14:textId="77777777" w:rsidTr="00DF0CF6">
        <w:trPr>
          <w:trHeight w:val="255"/>
        </w:trPr>
        <w:tc>
          <w:tcPr>
            <w:tcW w:w="8152" w:type="dxa"/>
          </w:tcPr>
          <w:p w14:paraId="5D2A48DE"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come to the sessions &lt;9 times?</w:t>
            </w:r>
          </w:p>
        </w:tc>
        <w:tc>
          <w:tcPr>
            <w:tcW w:w="637" w:type="dxa"/>
          </w:tcPr>
          <w:p w14:paraId="3A3A5865" w14:textId="77777777" w:rsidR="00D36069" w:rsidRPr="00912C66" w:rsidRDefault="00D36069" w:rsidP="00DF0CF6">
            <w:pPr>
              <w:ind w:left="360"/>
              <w:rPr>
                <w:rFonts w:ascii="Times New Roman" w:hAnsi="Times New Roman" w:cs="Times New Roman"/>
                <w:sz w:val="24"/>
                <w:szCs w:val="24"/>
              </w:rPr>
            </w:pPr>
          </w:p>
        </w:tc>
        <w:tc>
          <w:tcPr>
            <w:tcW w:w="573" w:type="dxa"/>
          </w:tcPr>
          <w:p w14:paraId="6B5DFC2C" w14:textId="77777777" w:rsidR="00D36069" w:rsidRPr="00912C66" w:rsidRDefault="00D36069" w:rsidP="00DF0CF6">
            <w:pPr>
              <w:ind w:left="360"/>
              <w:rPr>
                <w:rFonts w:ascii="Times New Roman" w:hAnsi="Times New Roman" w:cs="Times New Roman"/>
                <w:sz w:val="24"/>
                <w:szCs w:val="24"/>
              </w:rPr>
            </w:pPr>
          </w:p>
        </w:tc>
        <w:tc>
          <w:tcPr>
            <w:tcW w:w="1270" w:type="dxa"/>
          </w:tcPr>
          <w:p w14:paraId="0FA009E4" w14:textId="77777777" w:rsidR="00D36069" w:rsidRPr="00912C66" w:rsidRDefault="00D36069" w:rsidP="00DF0CF6">
            <w:pPr>
              <w:ind w:left="360"/>
              <w:rPr>
                <w:rFonts w:ascii="Times New Roman" w:hAnsi="Times New Roman" w:cs="Times New Roman"/>
                <w:sz w:val="24"/>
                <w:szCs w:val="24"/>
              </w:rPr>
            </w:pPr>
          </w:p>
        </w:tc>
      </w:tr>
      <w:tr w:rsidR="00D36069" w:rsidRPr="00912C66" w14:paraId="1B5A1AB9" w14:textId="77777777" w:rsidTr="00DF0CF6">
        <w:trPr>
          <w:trHeight w:val="255"/>
        </w:trPr>
        <w:tc>
          <w:tcPr>
            <w:tcW w:w="8152" w:type="dxa"/>
          </w:tcPr>
          <w:p w14:paraId="128D36F1"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lastRenderedPageBreak/>
              <w:t>Does student come to the sessions &lt;6 times?</w:t>
            </w:r>
          </w:p>
        </w:tc>
        <w:tc>
          <w:tcPr>
            <w:tcW w:w="637" w:type="dxa"/>
          </w:tcPr>
          <w:p w14:paraId="4E81795E" w14:textId="77777777" w:rsidR="00D36069" w:rsidRPr="00912C66" w:rsidRDefault="00D36069" w:rsidP="00DF0CF6">
            <w:pPr>
              <w:ind w:left="360"/>
              <w:rPr>
                <w:rFonts w:ascii="Times New Roman" w:hAnsi="Times New Roman" w:cs="Times New Roman"/>
                <w:sz w:val="24"/>
                <w:szCs w:val="24"/>
              </w:rPr>
            </w:pPr>
          </w:p>
        </w:tc>
        <w:tc>
          <w:tcPr>
            <w:tcW w:w="573" w:type="dxa"/>
          </w:tcPr>
          <w:p w14:paraId="5819DF5E" w14:textId="77777777" w:rsidR="00D36069" w:rsidRPr="00912C66" w:rsidRDefault="00D36069" w:rsidP="00DF0CF6">
            <w:pPr>
              <w:ind w:left="360"/>
              <w:rPr>
                <w:rFonts w:ascii="Times New Roman" w:hAnsi="Times New Roman" w:cs="Times New Roman"/>
                <w:sz w:val="24"/>
                <w:szCs w:val="24"/>
              </w:rPr>
            </w:pPr>
          </w:p>
        </w:tc>
        <w:tc>
          <w:tcPr>
            <w:tcW w:w="1270" w:type="dxa"/>
          </w:tcPr>
          <w:p w14:paraId="739AF947" w14:textId="77777777" w:rsidR="00D36069" w:rsidRPr="00912C66" w:rsidRDefault="00D36069" w:rsidP="00DF0CF6">
            <w:pPr>
              <w:ind w:left="360"/>
              <w:rPr>
                <w:rFonts w:ascii="Times New Roman" w:hAnsi="Times New Roman" w:cs="Times New Roman"/>
                <w:sz w:val="24"/>
                <w:szCs w:val="24"/>
              </w:rPr>
            </w:pPr>
          </w:p>
        </w:tc>
      </w:tr>
      <w:tr w:rsidR="00D36069" w:rsidRPr="00912C66" w14:paraId="24E40EAB" w14:textId="77777777" w:rsidTr="00DF0CF6">
        <w:trPr>
          <w:trHeight w:val="255"/>
        </w:trPr>
        <w:tc>
          <w:tcPr>
            <w:tcW w:w="8152" w:type="dxa"/>
          </w:tcPr>
          <w:p w14:paraId="6ABFDD7B"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come to the sessions &lt;4 times?</w:t>
            </w:r>
          </w:p>
        </w:tc>
        <w:tc>
          <w:tcPr>
            <w:tcW w:w="637" w:type="dxa"/>
          </w:tcPr>
          <w:p w14:paraId="5DA0B350" w14:textId="77777777" w:rsidR="00D36069" w:rsidRPr="00912C66" w:rsidRDefault="00D36069" w:rsidP="00DF0CF6">
            <w:pPr>
              <w:ind w:left="360"/>
              <w:rPr>
                <w:rFonts w:ascii="Times New Roman" w:hAnsi="Times New Roman" w:cs="Times New Roman"/>
                <w:sz w:val="24"/>
                <w:szCs w:val="24"/>
              </w:rPr>
            </w:pPr>
          </w:p>
        </w:tc>
        <w:tc>
          <w:tcPr>
            <w:tcW w:w="573" w:type="dxa"/>
          </w:tcPr>
          <w:p w14:paraId="790BF906" w14:textId="77777777" w:rsidR="00D36069" w:rsidRPr="00912C66" w:rsidRDefault="00D36069" w:rsidP="00DF0CF6">
            <w:pPr>
              <w:ind w:left="360"/>
              <w:rPr>
                <w:rFonts w:ascii="Times New Roman" w:hAnsi="Times New Roman" w:cs="Times New Roman"/>
                <w:sz w:val="24"/>
                <w:szCs w:val="24"/>
              </w:rPr>
            </w:pPr>
          </w:p>
        </w:tc>
        <w:tc>
          <w:tcPr>
            <w:tcW w:w="1270" w:type="dxa"/>
          </w:tcPr>
          <w:p w14:paraId="5B5D49C6" w14:textId="77777777" w:rsidR="00D36069" w:rsidRPr="00912C66" w:rsidRDefault="00D36069" w:rsidP="00DF0CF6">
            <w:pPr>
              <w:ind w:left="360"/>
              <w:rPr>
                <w:rFonts w:ascii="Times New Roman" w:hAnsi="Times New Roman" w:cs="Times New Roman"/>
                <w:sz w:val="24"/>
                <w:szCs w:val="24"/>
              </w:rPr>
            </w:pPr>
          </w:p>
        </w:tc>
      </w:tr>
      <w:tr w:rsidR="00D36069" w:rsidRPr="00912C66" w14:paraId="080E3099" w14:textId="77777777" w:rsidTr="00DF0CF6">
        <w:trPr>
          <w:trHeight w:val="255"/>
        </w:trPr>
        <w:tc>
          <w:tcPr>
            <w:tcW w:w="8152" w:type="dxa"/>
          </w:tcPr>
          <w:p w14:paraId="5C137283"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come to the sessions &lt;1 time?</w:t>
            </w:r>
          </w:p>
        </w:tc>
        <w:tc>
          <w:tcPr>
            <w:tcW w:w="637" w:type="dxa"/>
          </w:tcPr>
          <w:p w14:paraId="711CF4DD" w14:textId="77777777" w:rsidR="00D36069" w:rsidRPr="00912C66" w:rsidRDefault="00D36069" w:rsidP="00DF0CF6">
            <w:pPr>
              <w:ind w:left="360"/>
              <w:rPr>
                <w:rFonts w:ascii="Times New Roman" w:hAnsi="Times New Roman" w:cs="Times New Roman"/>
                <w:sz w:val="24"/>
                <w:szCs w:val="24"/>
              </w:rPr>
            </w:pPr>
          </w:p>
        </w:tc>
        <w:tc>
          <w:tcPr>
            <w:tcW w:w="573" w:type="dxa"/>
          </w:tcPr>
          <w:p w14:paraId="7EEAA3FD" w14:textId="77777777" w:rsidR="00D36069" w:rsidRPr="00912C66" w:rsidRDefault="00D36069" w:rsidP="00DF0CF6">
            <w:pPr>
              <w:ind w:left="360"/>
              <w:rPr>
                <w:rFonts w:ascii="Times New Roman" w:hAnsi="Times New Roman" w:cs="Times New Roman"/>
                <w:sz w:val="24"/>
                <w:szCs w:val="24"/>
              </w:rPr>
            </w:pPr>
          </w:p>
        </w:tc>
        <w:tc>
          <w:tcPr>
            <w:tcW w:w="1270" w:type="dxa"/>
          </w:tcPr>
          <w:p w14:paraId="0AA21BB9" w14:textId="77777777" w:rsidR="00D36069" w:rsidRPr="00912C66" w:rsidRDefault="00D36069" w:rsidP="00DF0CF6">
            <w:pPr>
              <w:ind w:left="360"/>
              <w:rPr>
                <w:rFonts w:ascii="Times New Roman" w:hAnsi="Times New Roman" w:cs="Times New Roman"/>
                <w:sz w:val="24"/>
                <w:szCs w:val="24"/>
              </w:rPr>
            </w:pPr>
          </w:p>
        </w:tc>
      </w:tr>
      <w:tr w:rsidR="00D36069" w:rsidRPr="00912C66" w14:paraId="6B310BDC" w14:textId="77777777" w:rsidTr="00DF0CF6">
        <w:trPr>
          <w:trHeight w:val="255"/>
        </w:trPr>
        <w:tc>
          <w:tcPr>
            <w:tcW w:w="8152" w:type="dxa"/>
          </w:tcPr>
          <w:p w14:paraId="236B0D63"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come to the sessions 0 times?</w:t>
            </w:r>
          </w:p>
        </w:tc>
        <w:tc>
          <w:tcPr>
            <w:tcW w:w="637" w:type="dxa"/>
          </w:tcPr>
          <w:p w14:paraId="5CED6475" w14:textId="77777777" w:rsidR="00D36069" w:rsidRPr="00912C66" w:rsidRDefault="00D36069" w:rsidP="00DF0CF6">
            <w:pPr>
              <w:ind w:left="360"/>
              <w:rPr>
                <w:rFonts w:ascii="Times New Roman" w:hAnsi="Times New Roman" w:cs="Times New Roman"/>
                <w:sz w:val="24"/>
                <w:szCs w:val="24"/>
              </w:rPr>
            </w:pPr>
          </w:p>
        </w:tc>
        <w:tc>
          <w:tcPr>
            <w:tcW w:w="573" w:type="dxa"/>
          </w:tcPr>
          <w:p w14:paraId="1A33C003" w14:textId="77777777" w:rsidR="00D36069" w:rsidRPr="00912C66" w:rsidRDefault="00D36069" w:rsidP="00DF0CF6">
            <w:pPr>
              <w:ind w:left="360"/>
              <w:rPr>
                <w:rFonts w:ascii="Times New Roman" w:hAnsi="Times New Roman" w:cs="Times New Roman"/>
                <w:sz w:val="24"/>
                <w:szCs w:val="24"/>
              </w:rPr>
            </w:pPr>
          </w:p>
        </w:tc>
        <w:tc>
          <w:tcPr>
            <w:tcW w:w="1270" w:type="dxa"/>
          </w:tcPr>
          <w:p w14:paraId="4E59EEF5" w14:textId="77777777" w:rsidR="00D36069" w:rsidRPr="00912C66" w:rsidRDefault="00D36069" w:rsidP="00DF0CF6">
            <w:pPr>
              <w:ind w:left="360"/>
              <w:rPr>
                <w:rFonts w:ascii="Times New Roman" w:hAnsi="Times New Roman" w:cs="Times New Roman"/>
                <w:sz w:val="24"/>
                <w:szCs w:val="24"/>
              </w:rPr>
            </w:pPr>
          </w:p>
        </w:tc>
      </w:tr>
      <w:tr w:rsidR="00D36069" w:rsidRPr="00912C66" w14:paraId="0FA5BDE9" w14:textId="77777777" w:rsidTr="00DF0CF6">
        <w:trPr>
          <w:trHeight w:val="255"/>
        </w:trPr>
        <w:tc>
          <w:tcPr>
            <w:tcW w:w="8152" w:type="dxa"/>
          </w:tcPr>
          <w:p w14:paraId="53A0F57A"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student try to comeback after lost connection?</w:t>
            </w:r>
          </w:p>
        </w:tc>
        <w:tc>
          <w:tcPr>
            <w:tcW w:w="637" w:type="dxa"/>
          </w:tcPr>
          <w:p w14:paraId="60F61B37" w14:textId="77777777" w:rsidR="00D36069" w:rsidRPr="00912C66" w:rsidRDefault="00D36069" w:rsidP="00DF0CF6">
            <w:pPr>
              <w:ind w:left="360"/>
              <w:rPr>
                <w:rFonts w:ascii="Times New Roman" w:hAnsi="Times New Roman" w:cs="Times New Roman"/>
                <w:sz w:val="24"/>
                <w:szCs w:val="24"/>
              </w:rPr>
            </w:pPr>
          </w:p>
        </w:tc>
        <w:tc>
          <w:tcPr>
            <w:tcW w:w="573" w:type="dxa"/>
          </w:tcPr>
          <w:p w14:paraId="5C7EFB46" w14:textId="77777777" w:rsidR="00D36069" w:rsidRPr="00912C66" w:rsidRDefault="00D36069" w:rsidP="00DF0CF6">
            <w:pPr>
              <w:ind w:left="360"/>
              <w:rPr>
                <w:rFonts w:ascii="Times New Roman" w:hAnsi="Times New Roman" w:cs="Times New Roman"/>
                <w:sz w:val="24"/>
                <w:szCs w:val="24"/>
              </w:rPr>
            </w:pPr>
          </w:p>
        </w:tc>
        <w:tc>
          <w:tcPr>
            <w:tcW w:w="1270" w:type="dxa"/>
          </w:tcPr>
          <w:p w14:paraId="0E7A94A9" w14:textId="77777777" w:rsidR="00D36069" w:rsidRPr="00912C66" w:rsidRDefault="00D36069" w:rsidP="00DF0CF6">
            <w:pPr>
              <w:ind w:left="360"/>
              <w:rPr>
                <w:rFonts w:ascii="Times New Roman" w:hAnsi="Times New Roman" w:cs="Times New Roman"/>
                <w:sz w:val="24"/>
                <w:szCs w:val="24"/>
              </w:rPr>
            </w:pPr>
          </w:p>
        </w:tc>
      </w:tr>
      <w:tr w:rsidR="00D36069" w:rsidRPr="00912C66" w14:paraId="304B52A4" w14:textId="77777777" w:rsidTr="00DF0CF6">
        <w:trPr>
          <w:trHeight w:val="255"/>
        </w:trPr>
        <w:tc>
          <w:tcPr>
            <w:tcW w:w="8152" w:type="dxa"/>
          </w:tcPr>
          <w:p w14:paraId="6473550E"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as student asked to join the sessions by their company?</w:t>
            </w:r>
          </w:p>
        </w:tc>
        <w:tc>
          <w:tcPr>
            <w:tcW w:w="637" w:type="dxa"/>
          </w:tcPr>
          <w:p w14:paraId="3792E9E1" w14:textId="77777777" w:rsidR="00D36069" w:rsidRPr="00912C66" w:rsidRDefault="00D36069" w:rsidP="00DF0CF6">
            <w:pPr>
              <w:ind w:left="360"/>
              <w:rPr>
                <w:rFonts w:ascii="Times New Roman" w:hAnsi="Times New Roman" w:cs="Times New Roman"/>
                <w:sz w:val="24"/>
                <w:szCs w:val="24"/>
              </w:rPr>
            </w:pPr>
          </w:p>
        </w:tc>
        <w:tc>
          <w:tcPr>
            <w:tcW w:w="573" w:type="dxa"/>
          </w:tcPr>
          <w:p w14:paraId="1A2336E1" w14:textId="77777777" w:rsidR="00D36069" w:rsidRPr="00912C66" w:rsidRDefault="00D36069" w:rsidP="00DF0CF6">
            <w:pPr>
              <w:ind w:left="360"/>
              <w:rPr>
                <w:rFonts w:ascii="Times New Roman" w:hAnsi="Times New Roman" w:cs="Times New Roman"/>
                <w:sz w:val="24"/>
                <w:szCs w:val="24"/>
              </w:rPr>
            </w:pPr>
          </w:p>
        </w:tc>
        <w:tc>
          <w:tcPr>
            <w:tcW w:w="1270" w:type="dxa"/>
          </w:tcPr>
          <w:p w14:paraId="53FD1CEB" w14:textId="77777777" w:rsidR="00D36069" w:rsidRPr="00912C66" w:rsidRDefault="00D36069" w:rsidP="00DF0CF6">
            <w:pPr>
              <w:ind w:left="360"/>
              <w:rPr>
                <w:rFonts w:ascii="Times New Roman" w:hAnsi="Times New Roman" w:cs="Times New Roman"/>
                <w:sz w:val="24"/>
                <w:szCs w:val="24"/>
              </w:rPr>
            </w:pPr>
          </w:p>
        </w:tc>
      </w:tr>
      <w:tr w:rsidR="00D36069" w:rsidRPr="00912C66" w14:paraId="06EA073E" w14:textId="77777777" w:rsidTr="00DF0CF6">
        <w:trPr>
          <w:trHeight w:val="255"/>
        </w:trPr>
        <w:tc>
          <w:tcPr>
            <w:tcW w:w="8152" w:type="dxa"/>
          </w:tcPr>
          <w:p w14:paraId="54AE2D4D"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as student individually enrolling the sessions?</w:t>
            </w:r>
          </w:p>
        </w:tc>
        <w:tc>
          <w:tcPr>
            <w:tcW w:w="637" w:type="dxa"/>
          </w:tcPr>
          <w:p w14:paraId="390CC701" w14:textId="77777777" w:rsidR="00D36069" w:rsidRPr="00912C66" w:rsidRDefault="00D36069" w:rsidP="00DF0CF6">
            <w:pPr>
              <w:ind w:left="360"/>
              <w:rPr>
                <w:rFonts w:ascii="Times New Roman" w:hAnsi="Times New Roman" w:cs="Times New Roman"/>
                <w:sz w:val="24"/>
                <w:szCs w:val="24"/>
              </w:rPr>
            </w:pPr>
          </w:p>
        </w:tc>
        <w:tc>
          <w:tcPr>
            <w:tcW w:w="573" w:type="dxa"/>
          </w:tcPr>
          <w:p w14:paraId="3A3B37A6" w14:textId="77777777" w:rsidR="00D36069" w:rsidRPr="00912C66" w:rsidRDefault="00D36069" w:rsidP="00DF0CF6">
            <w:pPr>
              <w:ind w:left="360"/>
              <w:rPr>
                <w:rFonts w:ascii="Times New Roman" w:hAnsi="Times New Roman" w:cs="Times New Roman"/>
                <w:sz w:val="24"/>
                <w:szCs w:val="24"/>
              </w:rPr>
            </w:pPr>
          </w:p>
        </w:tc>
        <w:tc>
          <w:tcPr>
            <w:tcW w:w="1270" w:type="dxa"/>
          </w:tcPr>
          <w:p w14:paraId="0CD29D52" w14:textId="77777777" w:rsidR="00D36069" w:rsidRPr="00912C66" w:rsidRDefault="00D36069" w:rsidP="00DF0CF6">
            <w:pPr>
              <w:ind w:left="360"/>
              <w:rPr>
                <w:rFonts w:ascii="Times New Roman" w:hAnsi="Times New Roman" w:cs="Times New Roman"/>
                <w:sz w:val="24"/>
                <w:szCs w:val="24"/>
              </w:rPr>
            </w:pPr>
          </w:p>
        </w:tc>
      </w:tr>
      <w:tr w:rsidR="00D36069" w:rsidRPr="00912C66" w14:paraId="540717BE" w14:textId="77777777" w:rsidTr="00DF0CF6">
        <w:trPr>
          <w:cantSplit/>
          <w:trHeight w:val="956"/>
        </w:trPr>
        <w:tc>
          <w:tcPr>
            <w:tcW w:w="8152" w:type="dxa"/>
            <w:vAlign w:val="center"/>
          </w:tcPr>
          <w:p w14:paraId="5B248EB1"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24830CD8"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52908D90"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270" w:type="dxa"/>
            <w:textDirection w:val="tbRl"/>
          </w:tcPr>
          <w:p w14:paraId="0E93B804" w14:textId="77777777" w:rsidR="00D36069" w:rsidRDefault="00D36069" w:rsidP="00DF0CF6">
            <w:pPr>
              <w:ind w:left="360" w:right="113"/>
              <w:rPr>
                <w:rFonts w:ascii="Times New Roman" w:hAnsi="Times New Roman" w:cs="Times New Roman"/>
                <w:sz w:val="24"/>
                <w:szCs w:val="24"/>
              </w:rPr>
            </w:pPr>
          </w:p>
        </w:tc>
      </w:tr>
      <w:tr w:rsidR="00D36069" w:rsidRPr="007B089E" w14:paraId="288DEDCF" w14:textId="77777777" w:rsidTr="00DF0CF6">
        <w:trPr>
          <w:trHeight w:val="255"/>
        </w:trPr>
        <w:tc>
          <w:tcPr>
            <w:tcW w:w="8152" w:type="dxa"/>
          </w:tcPr>
          <w:p w14:paraId="2F26A6E5"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78DD74FB" w14:textId="77777777" w:rsidR="00D36069" w:rsidRPr="007B089E" w:rsidRDefault="00D36069" w:rsidP="00DF0CF6">
            <w:pPr>
              <w:ind w:left="720"/>
              <w:rPr>
                <w:rFonts w:ascii="Times New Roman" w:hAnsi="Times New Roman" w:cs="Times New Roman"/>
                <w:sz w:val="24"/>
                <w:szCs w:val="24"/>
              </w:rPr>
            </w:pPr>
          </w:p>
        </w:tc>
        <w:tc>
          <w:tcPr>
            <w:tcW w:w="573" w:type="dxa"/>
          </w:tcPr>
          <w:p w14:paraId="62DDC08F" w14:textId="77777777" w:rsidR="00D36069" w:rsidRPr="007B089E" w:rsidRDefault="00D36069" w:rsidP="00DF0CF6">
            <w:pPr>
              <w:ind w:left="720"/>
              <w:rPr>
                <w:rFonts w:ascii="Times New Roman" w:hAnsi="Times New Roman" w:cs="Times New Roman"/>
                <w:sz w:val="24"/>
                <w:szCs w:val="24"/>
              </w:rPr>
            </w:pPr>
          </w:p>
        </w:tc>
        <w:tc>
          <w:tcPr>
            <w:tcW w:w="1270" w:type="dxa"/>
          </w:tcPr>
          <w:p w14:paraId="7031260F" w14:textId="77777777" w:rsidR="00D36069" w:rsidRPr="007B089E" w:rsidRDefault="00D36069" w:rsidP="00DF0CF6">
            <w:pPr>
              <w:ind w:left="720"/>
              <w:rPr>
                <w:rFonts w:ascii="Times New Roman" w:hAnsi="Times New Roman" w:cs="Times New Roman"/>
                <w:sz w:val="24"/>
                <w:szCs w:val="24"/>
              </w:rPr>
            </w:pPr>
          </w:p>
        </w:tc>
      </w:tr>
      <w:tr w:rsidR="00D36069" w:rsidRPr="007B089E" w14:paraId="44E6B7FB" w14:textId="77777777" w:rsidTr="00DF0CF6">
        <w:trPr>
          <w:trHeight w:val="255"/>
        </w:trPr>
        <w:tc>
          <w:tcPr>
            <w:tcW w:w="8152" w:type="dxa"/>
          </w:tcPr>
          <w:p w14:paraId="67E8E873"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6D2A8434" w14:textId="77777777" w:rsidR="00D36069" w:rsidRPr="007B089E" w:rsidRDefault="00D36069" w:rsidP="00DF0CF6">
            <w:pPr>
              <w:ind w:left="720"/>
              <w:rPr>
                <w:rFonts w:ascii="Times New Roman" w:hAnsi="Times New Roman" w:cs="Times New Roman"/>
                <w:sz w:val="24"/>
                <w:szCs w:val="24"/>
              </w:rPr>
            </w:pPr>
          </w:p>
        </w:tc>
        <w:tc>
          <w:tcPr>
            <w:tcW w:w="573" w:type="dxa"/>
          </w:tcPr>
          <w:p w14:paraId="131EA578" w14:textId="77777777" w:rsidR="00D36069" w:rsidRPr="007B089E" w:rsidRDefault="00D36069" w:rsidP="00DF0CF6">
            <w:pPr>
              <w:ind w:left="720"/>
              <w:rPr>
                <w:rFonts w:ascii="Times New Roman" w:hAnsi="Times New Roman" w:cs="Times New Roman"/>
                <w:sz w:val="24"/>
                <w:szCs w:val="24"/>
              </w:rPr>
            </w:pPr>
          </w:p>
        </w:tc>
        <w:tc>
          <w:tcPr>
            <w:tcW w:w="1270" w:type="dxa"/>
          </w:tcPr>
          <w:p w14:paraId="19BEB9B3" w14:textId="77777777" w:rsidR="00D36069" w:rsidRPr="007B089E" w:rsidRDefault="00D36069" w:rsidP="00DF0CF6">
            <w:pPr>
              <w:ind w:left="720"/>
              <w:rPr>
                <w:rFonts w:ascii="Times New Roman" w:hAnsi="Times New Roman" w:cs="Times New Roman"/>
                <w:sz w:val="24"/>
                <w:szCs w:val="24"/>
              </w:rPr>
            </w:pPr>
          </w:p>
        </w:tc>
      </w:tr>
      <w:tr w:rsidR="00D36069" w:rsidRPr="007B089E" w14:paraId="0094DEC7" w14:textId="77777777" w:rsidTr="00DF0CF6">
        <w:trPr>
          <w:trHeight w:val="255"/>
        </w:trPr>
        <w:tc>
          <w:tcPr>
            <w:tcW w:w="8152" w:type="dxa"/>
          </w:tcPr>
          <w:p w14:paraId="622CFB9D"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try to elaborate their answer?</w:t>
            </w:r>
          </w:p>
        </w:tc>
        <w:tc>
          <w:tcPr>
            <w:tcW w:w="637" w:type="dxa"/>
          </w:tcPr>
          <w:p w14:paraId="72BD914C" w14:textId="77777777" w:rsidR="00D36069" w:rsidRPr="007B089E" w:rsidRDefault="00D36069" w:rsidP="00DF0CF6">
            <w:pPr>
              <w:ind w:left="720"/>
              <w:rPr>
                <w:rFonts w:ascii="Times New Roman" w:hAnsi="Times New Roman" w:cs="Times New Roman"/>
                <w:sz w:val="24"/>
                <w:szCs w:val="24"/>
              </w:rPr>
            </w:pPr>
          </w:p>
        </w:tc>
        <w:tc>
          <w:tcPr>
            <w:tcW w:w="573" w:type="dxa"/>
          </w:tcPr>
          <w:p w14:paraId="6D7BF396" w14:textId="77777777" w:rsidR="00D36069" w:rsidRPr="007B089E" w:rsidRDefault="00D36069" w:rsidP="00DF0CF6">
            <w:pPr>
              <w:ind w:left="720"/>
              <w:rPr>
                <w:rFonts w:ascii="Times New Roman" w:hAnsi="Times New Roman" w:cs="Times New Roman"/>
                <w:sz w:val="24"/>
                <w:szCs w:val="24"/>
              </w:rPr>
            </w:pPr>
          </w:p>
        </w:tc>
        <w:tc>
          <w:tcPr>
            <w:tcW w:w="1270" w:type="dxa"/>
          </w:tcPr>
          <w:p w14:paraId="473CBFBF" w14:textId="77777777" w:rsidR="00D36069" w:rsidRPr="007B089E" w:rsidRDefault="00D36069" w:rsidP="00DF0CF6">
            <w:pPr>
              <w:ind w:left="720"/>
              <w:rPr>
                <w:rFonts w:ascii="Times New Roman" w:hAnsi="Times New Roman" w:cs="Times New Roman"/>
                <w:sz w:val="24"/>
                <w:szCs w:val="24"/>
              </w:rPr>
            </w:pPr>
          </w:p>
        </w:tc>
      </w:tr>
      <w:tr w:rsidR="00D36069" w:rsidRPr="007B089E" w14:paraId="27FC9ACB" w14:textId="77777777" w:rsidTr="00DF0CF6">
        <w:trPr>
          <w:trHeight w:val="255"/>
        </w:trPr>
        <w:tc>
          <w:tcPr>
            <w:tcW w:w="8152" w:type="dxa"/>
          </w:tcPr>
          <w:p w14:paraId="6A332A58"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47EC58B2" w14:textId="77777777" w:rsidR="00D36069" w:rsidRPr="007B089E" w:rsidRDefault="00D36069" w:rsidP="00DF0CF6">
            <w:pPr>
              <w:ind w:left="720"/>
              <w:rPr>
                <w:rFonts w:ascii="Times New Roman" w:hAnsi="Times New Roman" w:cs="Times New Roman"/>
                <w:sz w:val="24"/>
                <w:szCs w:val="24"/>
              </w:rPr>
            </w:pPr>
          </w:p>
        </w:tc>
        <w:tc>
          <w:tcPr>
            <w:tcW w:w="573" w:type="dxa"/>
          </w:tcPr>
          <w:p w14:paraId="51138B17" w14:textId="77777777" w:rsidR="00D36069" w:rsidRPr="007B089E" w:rsidRDefault="00D36069" w:rsidP="00DF0CF6">
            <w:pPr>
              <w:ind w:left="720"/>
              <w:rPr>
                <w:rFonts w:ascii="Times New Roman" w:hAnsi="Times New Roman" w:cs="Times New Roman"/>
                <w:sz w:val="24"/>
                <w:szCs w:val="24"/>
              </w:rPr>
            </w:pPr>
          </w:p>
        </w:tc>
        <w:tc>
          <w:tcPr>
            <w:tcW w:w="1270" w:type="dxa"/>
          </w:tcPr>
          <w:p w14:paraId="75CBD6CE" w14:textId="77777777" w:rsidR="00D36069" w:rsidRPr="007B089E" w:rsidRDefault="00D36069" w:rsidP="00DF0CF6">
            <w:pPr>
              <w:ind w:left="720"/>
              <w:rPr>
                <w:rFonts w:ascii="Times New Roman" w:hAnsi="Times New Roman" w:cs="Times New Roman"/>
                <w:sz w:val="24"/>
                <w:szCs w:val="24"/>
              </w:rPr>
            </w:pPr>
          </w:p>
        </w:tc>
      </w:tr>
      <w:tr w:rsidR="00D36069" w:rsidRPr="007B089E" w14:paraId="36FDAF97" w14:textId="77777777" w:rsidTr="00DF0CF6">
        <w:trPr>
          <w:trHeight w:val="255"/>
        </w:trPr>
        <w:tc>
          <w:tcPr>
            <w:tcW w:w="8152" w:type="dxa"/>
          </w:tcPr>
          <w:p w14:paraId="20CB1E43"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2B54B2E1" w14:textId="77777777" w:rsidR="00D36069" w:rsidRPr="007B089E" w:rsidRDefault="00D36069" w:rsidP="00DF0CF6">
            <w:pPr>
              <w:ind w:left="720"/>
              <w:rPr>
                <w:rFonts w:ascii="Times New Roman" w:hAnsi="Times New Roman" w:cs="Times New Roman"/>
                <w:sz w:val="24"/>
                <w:szCs w:val="24"/>
              </w:rPr>
            </w:pPr>
          </w:p>
        </w:tc>
        <w:tc>
          <w:tcPr>
            <w:tcW w:w="573" w:type="dxa"/>
          </w:tcPr>
          <w:p w14:paraId="6B5F209A" w14:textId="77777777" w:rsidR="00D36069" w:rsidRPr="007B089E" w:rsidRDefault="00D36069" w:rsidP="00DF0CF6">
            <w:pPr>
              <w:ind w:left="720"/>
              <w:rPr>
                <w:rFonts w:ascii="Times New Roman" w:hAnsi="Times New Roman" w:cs="Times New Roman"/>
                <w:sz w:val="24"/>
                <w:szCs w:val="24"/>
              </w:rPr>
            </w:pPr>
          </w:p>
        </w:tc>
        <w:tc>
          <w:tcPr>
            <w:tcW w:w="1270" w:type="dxa"/>
          </w:tcPr>
          <w:p w14:paraId="3B729CFF" w14:textId="77777777" w:rsidR="00D36069" w:rsidRPr="007B089E" w:rsidRDefault="00D36069" w:rsidP="00DF0CF6">
            <w:pPr>
              <w:ind w:left="720"/>
              <w:rPr>
                <w:rFonts w:ascii="Times New Roman" w:hAnsi="Times New Roman" w:cs="Times New Roman"/>
                <w:sz w:val="24"/>
                <w:szCs w:val="24"/>
              </w:rPr>
            </w:pPr>
          </w:p>
        </w:tc>
      </w:tr>
    </w:tbl>
    <w:p w14:paraId="3D45FC3D" w14:textId="77777777" w:rsidR="00D36069" w:rsidRDefault="00D36069" w:rsidP="00D36069">
      <w:pPr>
        <w:rPr>
          <w:rFonts w:ascii="Times New Roman" w:hAnsi="Times New Roman" w:cs="Times New Roman"/>
          <w:sz w:val="24"/>
          <w:szCs w:val="24"/>
        </w:rPr>
      </w:pPr>
    </w:p>
    <w:p w14:paraId="40EA7578" w14:textId="77777777" w:rsidR="00D36069" w:rsidRDefault="00D36069" w:rsidP="00D36069">
      <w:pPr>
        <w:rPr>
          <w:rFonts w:ascii="Times New Roman" w:hAnsi="Times New Roman" w:cs="Times New Roman"/>
          <w:sz w:val="24"/>
          <w:szCs w:val="24"/>
        </w:rPr>
      </w:pPr>
    </w:p>
    <w:p w14:paraId="7DA9571B" w14:textId="77777777" w:rsidR="00D36069" w:rsidRDefault="00D36069" w:rsidP="00D36069">
      <w:pPr>
        <w:rPr>
          <w:rFonts w:ascii="Times New Roman" w:hAnsi="Times New Roman" w:cs="Times New Roman"/>
          <w:sz w:val="24"/>
          <w:szCs w:val="24"/>
        </w:rPr>
      </w:pPr>
    </w:p>
    <w:p w14:paraId="647F90D5" w14:textId="77777777" w:rsidR="00D36069" w:rsidRDefault="00D36069" w:rsidP="00D36069">
      <w:pPr>
        <w:rPr>
          <w:rFonts w:ascii="Times New Roman" w:hAnsi="Times New Roman" w:cs="Times New Roman"/>
          <w:sz w:val="24"/>
          <w:szCs w:val="24"/>
        </w:rPr>
      </w:pPr>
    </w:p>
    <w:p w14:paraId="0CE4161F" w14:textId="77777777" w:rsidR="00D36069" w:rsidRDefault="00D36069" w:rsidP="00D36069">
      <w:pPr>
        <w:rPr>
          <w:rFonts w:ascii="Times New Roman" w:hAnsi="Times New Roman" w:cs="Times New Roman"/>
          <w:sz w:val="24"/>
          <w:szCs w:val="24"/>
        </w:rPr>
      </w:pPr>
    </w:p>
    <w:p w14:paraId="25315577" w14:textId="77777777" w:rsidR="00D36069" w:rsidRDefault="00D36069" w:rsidP="00D36069">
      <w:pPr>
        <w:rPr>
          <w:rFonts w:ascii="Times New Roman" w:hAnsi="Times New Roman" w:cs="Times New Roman"/>
          <w:sz w:val="24"/>
          <w:szCs w:val="24"/>
        </w:rPr>
      </w:pPr>
    </w:p>
    <w:p w14:paraId="70A88487" w14:textId="77777777" w:rsidR="00D36069" w:rsidRDefault="00D36069" w:rsidP="00D36069">
      <w:pPr>
        <w:rPr>
          <w:rFonts w:ascii="Times New Roman" w:hAnsi="Times New Roman" w:cs="Times New Roman"/>
          <w:sz w:val="24"/>
          <w:szCs w:val="24"/>
        </w:rPr>
      </w:pPr>
    </w:p>
    <w:p w14:paraId="0BF12821" w14:textId="77777777" w:rsidR="00D36069" w:rsidRDefault="00D36069" w:rsidP="00D36069">
      <w:pPr>
        <w:rPr>
          <w:rFonts w:ascii="Times New Roman" w:hAnsi="Times New Roman" w:cs="Times New Roman"/>
          <w:sz w:val="24"/>
          <w:szCs w:val="24"/>
        </w:rPr>
      </w:pPr>
    </w:p>
    <w:p w14:paraId="3D9D41D8" w14:textId="77777777" w:rsidR="00D36069" w:rsidRDefault="00D36069" w:rsidP="00D36069">
      <w:pPr>
        <w:rPr>
          <w:rFonts w:ascii="Times New Roman" w:hAnsi="Times New Roman" w:cs="Times New Roman"/>
          <w:sz w:val="24"/>
          <w:szCs w:val="24"/>
        </w:rPr>
      </w:pPr>
    </w:p>
    <w:p w14:paraId="54F3DCBA" w14:textId="77777777" w:rsidR="00D36069" w:rsidRDefault="00D36069" w:rsidP="00D36069">
      <w:pPr>
        <w:rPr>
          <w:rFonts w:ascii="Times New Roman" w:hAnsi="Times New Roman" w:cs="Times New Roman"/>
          <w:sz w:val="24"/>
          <w:szCs w:val="24"/>
        </w:rPr>
      </w:pPr>
    </w:p>
    <w:p w14:paraId="2A679C92" w14:textId="77777777" w:rsidR="00D36069" w:rsidRDefault="00D36069" w:rsidP="00D36069">
      <w:pPr>
        <w:rPr>
          <w:rFonts w:ascii="Times New Roman" w:hAnsi="Times New Roman" w:cs="Times New Roman"/>
          <w:sz w:val="24"/>
          <w:szCs w:val="24"/>
        </w:rPr>
      </w:pPr>
    </w:p>
    <w:p w14:paraId="63EE4E13" w14:textId="77777777" w:rsidR="00D36069" w:rsidRDefault="00D36069" w:rsidP="00D36069">
      <w:pPr>
        <w:rPr>
          <w:rFonts w:ascii="Times New Roman" w:hAnsi="Times New Roman" w:cs="Times New Roman"/>
          <w:sz w:val="24"/>
          <w:szCs w:val="24"/>
        </w:rPr>
      </w:pPr>
    </w:p>
    <w:p w14:paraId="48362238" w14:textId="77777777" w:rsidR="00D36069" w:rsidRPr="008B15C2" w:rsidRDefault="00D36069" w:rsidP="00D36069">
      <w:pPr>
        <w:pStyle w:val="Heading3"/>
        <w:jc w:val="center"/>
        <w:rPr>
          <w:rStyle w:val="Strong"/>
          <w:b/>
          <w:bCs w:val="0"/>
          <w:bdr w:val="none" w:sz="0" w:space="0" w:color="auto" w:frame="1"/>
        </w:rPr>
      </w:pPr>
      <w:bookmarkStart w:id="5" w:name="_Toc57974603"/>
      <w:r w:rsidRPr="008B15C2">
        <w:rPr>
          <w:rStyle w:val="Strong"/>
          <w:b/>
          <w:bCs w:val="0"/>
          <w:bdr w:val="none" w:sz="0" w:space="0" w:color="auto" w:frame="1"/>
        </w:rPr>
        <w:t>INTERVIEW QUESTIONS</w:t>
      </w:r>
      <w:bookmarkEnd w:id="5"/>
    </w:p>
    <w:p w14:paraId="5FCB86B9" w14:textId="77777777" w:rsidR="00D36069" w:rsidRPr="00A80E33" w:rsidRDefault="00D36069" w:rsidP="00D36069">
      <w:pPr>
        <w:pStyle w:val="NormalWeb"/>
        <w:shd w:val="clear" w:color="auto" w:fill="FFFFFF"/>
        <w:spacing w:before="0" w:beforeAutospacing="0" w:after="0" w:afterAutospacing="0"/>
        <w:jc w:val="both"/>
        <w:textAlignment w:val="baseline"/>
        <w:rPr>
          <w:rStyle w:val="Strong"/>
          <w:b w:val="0"/>
          <w:bCs w:val="0"/>
          <w:color w:val="F05A1A"/>
          <w:bdr w:val="none" w:sz="0" w:space="0" w:color="auto" w:frame="1"/>
        </w:rPr>
      </w:pPr>
      <w:r w:rsidRPr="00A80E33">
        <w:rPr>
          <w:rStyle w:val="Strong"/>
          <w:b w:val="0"/>
          <w:bCs w:val="0"/>
          <w:color w:val="F05A1A"/>
          <w:bdr w:val="none" w:sz="0" w:space="0" w:color="auto" w:frame="1"/>
        </w:rPr>
        <w:t>For Teacher</w:t>
      </w:r>
    </w:p>
    <w:p w14:paraId="1DFC52E2"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Does the topic of lesson plan easy to teach?</w:t>
      </w:r>
    </w:p>
    <w:p w14:paraId="74045C40"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Does the lesson plan help you constructing the activities?</w:t>
      </w:r>
    </w:p>
    <w:p w14:paraId="6653ED46"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Does the brainstorm part useful to teach?</w:t>
      </w:r>
    </w:p>
    <w:p w14:paraId="3CC2712B"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Are the main activities effective to be implemented?</w:t>
      </w:r>
    </w:p>
    <w:p w14:paraId="0A7C5731"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Does the assessment part help you?</w:t>
      </w:r>
    </w:p>
    <w:p w14:paraId="5F299ABC"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Are the PowerPoints provide used effective word structure?</w:t>
      </w:r>
    </w:p>
    <w:p w14:paraId="5A221761"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Are the PowerPoint words and colors easy to recognize?</w:t>
      </w:r>
    </w:p>
    <w:p w14:paraId="68E7D275"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Which activities is the most enjoyable one?</w:t>
      </w:r>
    </w:p>
    <w:p w14:paraId="2081B3C3" w14:textId="77777777" w:rsidR="00D36069" w:rsidRPr="00A80E33" w:rsidRDefault="00D36069" w:rsidP="00D36069">
      <w:pPr>
        <w:pStyle w:val="ListParagraph"/>
        <w:numPr>
          <w:ilvl w:val="0"/>
          <w:numId w:val="6"/>
        </w:numPr>
        <w:jc w:val="both"/>
        <w:rPr>
          <w:rFonts w:ascii="Times New Roman" w:hAnsi="Times New Roman" w:cs="Times New Roman"/>
          <w:sz w:val="24"/>
          <w:szCs w:val="24"/>
        </w:rPr>
      </w:pPr>
      <w:r w:rsidRPr="00A80E33">
        <w:rPr>
          <w:rFonts w:ascii="Times New Roman" w:hAnsi="Times New Roman" w:cs="Times New Roman"/>
          <w:sz w:val="24"/>
          <w:szCs w:val="24"/>
        </w:rPr>
        <w:t>Which activity is the hardest to do?</w:t>
      </w:r>
    </w:p>
    <w:p w14:paraId="2ADA10D7" w14:textId="77777777" w:rsidR="00D36069" w:rsidRPr="00A80E33" w:rsidRDefault="00D36069" w:rsidP="00D36069">
      <w:pPr>
        <w:pStyle w:val="ListParagraph"/>
        <w:jc w:val="both"/>
        <w:rPr>
          <w:rFonts w:ascii="Times New Roman" w:hAnsi="Times New Roman" w:cs="Times New Roman"/>
          <w:sz w:val="24"/>
          <w:szCs w:val="24"/>
        </w:rPr>
      </w:pPr>
    </w:p>
    <w:p w14:paraId="0AC4C926" w14:textId="77777777" w:rsidR="00D36069" w:rsidRPr="00A80E33" w:rsidRDefault="00D36069" w:rsidP="00D36069">
      <w:pPr>
        <w:jc w:val="both"/>
        <w:rPr>
          <w:rFonts w:ascii="Times New Roman" w:hAnsi="Times New Roman" w:cs="Times New Roman"/>
          <w:color w:val="FF0000"/>
          <w:sz w:val="24"/>
          <w:szCs w:val="24"/>
        </w:rPr>
      </w:pPr>
      <w:r w:rsidRPr="00A80E33">
        <w:rPr>
          <w:rFonts w:ascii="Times New Roman" w:hAnsi="Times New Roman" w:cs="Times New Roman"/>
          <w:color w:val="FF0000"/>
          <w:sz w:val="24"/>
          <w:szCs w:val="24"/>
        </w:rPr>
        <w:lastRenderedPageBreak/>
        <w:t>For Students</w:t>
      </w:r>
    </w:p>
    <w:p w14:paraId="3A655D65"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Is the topic interesting for you?</w:t>
      </w:r>
    </w:p>
    <w:p w14:paraId="5DBCB412"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Does the PowerPoint visual help you to understand better?</w:t>
      </w:r>
    </w:p>
    <w:p w14:paraId="2B550236"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Are the instructions of every activities clear enough?</w:t>
      </w:r>
    </w:p>
    <w:p w14:paraId="7742AC21"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Are the brainstorming part help you to be more ready in learning?</w:t>
      </w:r>
    </w:p>
    <w:p w14:paraId="53D25803"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Are the main activities joyful and useful for you?</w:t>
      </w:r>
    </w:p>
    <w:p w14:paraId="478745D4"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Which activities is the most enjoyable one?</w:t>
      </w:r>
    </w:p>
    <w:p w14:paraId="2B8EAE95" w14:textId="77777777" w:rsidR="00D36069" w:rsidRDefault="00D36069" w:rsidP="00D36069">
      <w:pPr>
        <w:pStyle w:val="ListParagraph"/>
        <w:numPr>
          <w:ilvl w:val="0"/>
          <w:numId w:val="7"/>
        </w:numPr>
        <w:jc w:val="both"/>
        <w:rPr>
          <w:rFonts w:ascii="Times New Roman" w:hAnsi="Times New Roman" w:cs="Times New Roman"/>
          <w:sz w:val="24"/>
          <w:szCs w:val="24"/>
        </w:rPr>
      </w:pPr>
      <w:r w:rsidRPr="00A80E33">
        <w:rPr>
          <w:rFonts w:ascii="Times New Roman" w:hAnsi="Times New Roman" w:cs="Times New Roman"/>
          <w:sz w:val="24"/>
          <w:szCs w:val="24"/>
        </w:rPr>
        <w:t>Which activity is the hardest to do?</w:t>
      </w:r>
    </w:p>
    <w:p w14:paraId="1BCC586E" w14:textId="77777777" w:rsidR="00D36069" w:rsidRDefault="00D36069" w:rsidP="00D3606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What is your motivation joining this program?</w:t>
      </w:r>
    </w:p>
    <w:p w14:paraId="096946AF" w14:textId="77777777" w:rsidR="00D36069" w:rsidRDefault="00D36069" w:rsidP="00D3606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What makes you motivated after the first learning session?</w:t>
      </w:r>
    </w:p>
    <w:p w14:paraId="26C96F6F" w14:textId="77777777" w:rsidR="00D36069" w:rsidRPr="00A80E33" w:rsidRDefault="00D36069" w:rsidP="00D3606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What things make you get demotivated through the learning sessions?</w:t>
      </w:r>
    </w:p>
    <w:p w14:paraId="18C4B038" w14:textId="77777777" w:rsidR="00D36069" w:rsidRPr="00A80E33" w:rsidRDefault="00D36069" w:rsidP="00D36069">
      <w:pPr>
        <w:jc w:val="both"/>
        <w:rPr>
          <w:rFonts w:ascii="Times New Roman" w:hAnsi="Times New Roman" w:cs="Times New Roman"/>
          <w:sz w:val="24"/>
          <w:szCs w:val="24"/>
        </w:rPr>
      </w:pPr>
    </w:p>
    <w:p w14:paraId="4CA92557" w14:textId="77777777" w:rsidR="00D36069" w:rsidRPr="00A80E33" w:rsidRDefault="00D36069" w:rsidP="00D36069">
      <w:pPr>
        <w:jc w:val="both"/>
        <w:rPr>
          <w:rStyle w:val="Strong"/>
          <w:rFonts w:ascii="Times New Roman" w:hAnsi="Times New Roman" w:cs="Times New Roman"/>
          <w:b w:val="0"/>
          <w:bCs w:val="0"/>
          <w:color w:val="FF0000"/>
          <w:sz w:val="24"/>
          <w:szCs w:val="24"/>
        </w:rPr>
      </w:pPr>
      <w:r w:rsidRPr="00A80E33">
        <w:rPr>
          <w:rFonts w:ascii="Times New Roman" w:hAnsi="Times New Roman" w:cs="Times New Roman"/>
          <w:color w:val="FF0000"/>
          <w:sz w:val="24"/>
          <w:szCs w:val="24"/>
        </w:rPr>
        <w:t>Both</w:t>
      </w:r>
    </w:p>
    <w:p w14:paraId="100A6202"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Did the webinar meet your expectations?</w:t>
      </w:r>
    </w:p>
    <w:p w14:paraId="795EB3AD"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How would you rate your interaction in the webinar?</w:t>
      </w:r>
    </w:p>
    <w:p w14:paraId="411FE298"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Was it easy to learn speaking in a webinar?</w:t>
      </w:r>
    </w:p>
    <w:p w14:paraId="7F44A6AC"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Was it easy to operate a webinar?</w:t>
      </w:r>
    </w:p>
    <w:p w14:paraId="07BB234D"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Did you feel comfortable learning speaking through a webinar?</w:t>
      </w:r>
    </w:p>
    <w:p w14:paraId="3145FC8B" w14:textId="77777777" w:rsidR="00D36069" w:rsidRPr="00A43FC1" w:rsidRDefault="00D36069" w:rsidP="00D36069">
      <w:pPr>
        <w:pStyle w:val="ListParagraph"/>
        <w:numPr>
          <w:ilvl w:val="0"/>
          <w:numId w:val="8"/>
        </w:numPr>
        <w:jc w:val="both"/>
        <w:rPr>
          <w:rStyle w:val="Strong"/>
          <w:rFonts w:ascii="Times New Roman" w:hAnsi="Times New Roman" w:cs="Times New Roman"/>
          <w:b w:val="0"/>
          <w:bCs w:val="0"/>
          <w:sz w:val="24"/>
          <w:szCs w:val="24"/>
        </w:rPr>
      </w:pPr>
      <w:r w:rsidRPr="00A43FC1">
        <w:rPr>
          <w:rStyle w:val="Strong"/>
          <w:rFonts w:ascii="Times New Roman" w:hAnsi="Times New Roman" w:cs="Times New Roman"/>
          <w:b w:val="0"/>
          <w:bCs w:val="0"/>
          <w:sz w:val="24"/>
          <w:szCs w:val="24"/>
          <w:bdr w:val="none" w:sz="0" w:space="0" w:color="auto" w:frame="1"/>
        </w:rPr>
        <w:t>What do you like most about teaching/learning speaking in a webinar?</w:t>
      </w:r>
    </w:p>
    <w:p w14:paraId="64F6237B" w14:textId="77777777" w:rsidR="00D36069" w:rsidRPr="00A43FC1" w:rsidRDefault="00D36069" w:rsidP="00D36069">
      <w:pPr>
        <w:pStyle w:val="ListParagraph"/>
        <w:numPr>
          <w:ilvl w:val="0"/>
          <w:numId w:val="8"/>
        </w:numPr>
        <w:jc w:val="both"/>
        <w:rPr>
          <w:rStyle w:val="Strong"/>
          <w:rFonts w:ascii="Times New Roman" w:hAnsi="Times New Roman" w:cs="Times New Roman"/>
          <w:b w:val="0"/>
          <w:bCs w:val="0"/>
          <w:sz w:val="24"/>
          <w:szCs w:val="24"/>
        </w:rPr>
      </w:pPr>
      <w:r w:rsidRPr="00A43FC1">
        <w:rPr>
          <w:rStyle w:val="Strong"/>
          <w:rFonts w:ascii="Times New Roman" w:hAnsi="Times New Roman" w:cs="Times New Roman"/>
          <w:b w:val="0"/>
          <w:bCs w:val="0"/>
          <w:sz w:val="24"/>
          <w:szCs w:val="24"/>
          <w:bdr w:val="none" w:sz="0" w:space="0" w:color="auto" w:frame="1"/>
        </w:rPr>
        <w:t>What do you least like about teaching/learning speaking in a webinar?</w:t>
      </w:r>
    </w:p>
    <w:p w14:paraId="51BC0E5C" w14:textId="77777777" w:rsidR="00D36069" w:rsidRPr="00A43FC1" w:rsidRDefault="00D36069" w:rsidP="00D36069">
      <w:pPr>
        <w:pStyle w:val="ListParagraph"/>
        <w:numPr>
          <w:ilvl w:val="0"/>
          <w:numId w:val="8"/>
        </w:numPr>
        <w:jc w:val="both"/>
        <w:rPr>
          <w:rStyle w:val="Strong"/>
          <w:rFonts w:ascii="Times New Roman" w:hAnsi="Times New Roman" w:cs="Times New Roman"/>
          <w:b w:val="0"/>
          <w:bCs w:val="0"/>
          <w:sz w:val="24"/>
          <w:szCs w:val="24"/>
        </w:rPr>
      </w:pPr>
      <w:r w:rsidRPr="00A43FC1">
        <w:rPr>
          <w:rStyle w:val="Strong"/>
          <w:rFonts w:ascii="Times New Roman" w:hAnsi="Times New Roman" w:cs="Times New Roman"/>
          <w:b w:val="0"/>
          <w:bCs w:val="0"/>
          <w:sz w:val="24"/>
          <w:szCs w:val="24"/>
          <w:bdr w:val="none" w:sz="0" w:space="0" w:color="auto" w:frame="1"/>
        </w:rPr>
        <w:t>Which tool is the most useful one?</w:t>
      </w:r>
    </w:p>
    <w:p w14:paraId="367FAFBF"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Which tool is the least useful one?</w:t>
      </w:r>
    </w:p>
    <w:p w14:paraId="5B86016F" w14:textId="77777777" w:rsidR="00D36069" w:rsidRPr="00A43FC1" w:rsidRDefault="00D36069" w:rsidP="00D36069">
      <w:pPr>
        <w:pStyle w:val="ListParagraph"/>
        <w:numPr>
          <w:ilvl w:val="0"/>
          <w:numId w:val="8"/>
        </w:numPr>
        <w:jc w:val="both"/>
        <w:rPr>
          <w:rFonts w:ascii="Times New Roman" w:hAnsi="Times New Roman" w:cs="Times New Roman"/>
          <w:b/>
          <w:bCs/>
          <w:sz w:val="24"/>
          <w:szCs w:val="24"/>
        </w:rPr>
      </w:pPr>
      <w:r w:rsidRPr="00A43FC1">
        <w:rPr>
          <w:rStyle w:val="Strong"/>
          <w:rFonts w:ascii="Times New Roman" w:hAnsi="Times New Roman" w:cs="Times New Roman"/>
          <w:b w:val="0"/>
          <w:bCs w:val="0"/>
          <w:sz w:val="24"/>
          <w:szCs w:val="24"/>
          <w:bdr w:val="none" w:sz="0" w:space="0" w:color="auto" w:frame="1"/>
        </w:rPr>
        <w:t xml:space="preserve">Is there anything else you would like us to know about your experience in learning to speak </w:t>
      </w:r>
      <w:r>
        <w:rPr>
          <w:rStyle w:val="Strong"/>
          <w:rFonts w:ascii="Times New Roman" w:hAnsi="Times New Roman" w:cs="Times New Roman"/>
          <w:b w:val="0"/>
          <w:bCs w:val="0"/>
          <w:sz w:val="24"/>
          <w:szCs w:val="24"/>
          <w:bdr w:val="none" w:sz="0" w:space="0" w:color="auto" w:frame="1"/>
        </w:rPr>
        <w:t xml:space="preserve">English </w:t>
      </w:r>
      <w:r w:rsidRPr="00A43FC1">
        <w:rPr>
          <w:rStyle w:val="Strong"/>
          <w:rFonts w:ascii="Times New Roman" w:hAnsi="Times New Roman" w:cs="Times New Roman"/>
          <w:b w:val="0"/>
          <w:bCs w:val="0"/>
          <w:sz w:val="24"/>
          <w:szCs w:val="24"/>
          <w:bdr w:val="none" w:sz="0" w:space="0" w:color="auto" w:frame="1"/>
        </w:rPr>
        <w:t>using a webinar?</w:t>
      </w:r>
    </w:p>
    <w:p w14:paraId="3EF1F15E" w14:textId="77777777" w:rsidR="00D36069" w:rsidRDefault="00D36069" w:rsidP="00D36069"/>
    <w:p w14:paraId="62C56828" w14:textId="77777777" w:rsidR="00D36069" w:rsidRDefault="00D36069" w:rsidP="00D36069">
      <w:pPr>
        <w:pStyle w:val="Heading3"/>
        <w:jc w:val="center"/>
        <w:rPr>
          <w:i w:val="0"/>
          <w:iCs/>
        </w:rPr>
      </w:pPr>
      <w:bookmarkStart w:id="6" w:name="_Toc57974604"/>
      <w:r w:rsidRPr="008B15C2">
        <w:rPr>
          <w:i w:val="0"/>
          <w:iCs/>
        </w:rPr>
        <w:lastRenderedPageBreak/>
        <w:t>SURVEY</w:t>
      </w:r>
      <w:r>
        <w:rPr>
          <w:noProof/>
        </w:rPr>
        <w:drawing>
          <wp:inline distT="0" distB="0" distL="0" distR="0" wp14:anchorId="02F25AC5" wp14:editId="2690DC5C">
            <wp:extent cx="4996800" cy="7070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96800" cy="7070400"/>
                    </a:xfrm>
                    <a:prstGeom prst="rect">
                      <a:avLst/>
                    </a:prstGeom>
                    <a:noFill/>
                    <a:ln>
                      <a:noFill/>
                    </a:ln>
                  </pic:spPr>
                </pic:pic>
              </a:graphicData>
            </a:graphic>
          </wp:inline>
        </w:drawing>
      </w:r>
      <w:bookmarkEnd w:id="6"/>
    </w:p>
    <w:bookmarkEnd w:id="2"/>
    <w:p w14:paraId="4A39AB89" w14:textId="77777777" w:rsidR="00D36069" w:rsidRDefault="00D36069" w:rsidP="00D36069">
      <w:pPr>
        <w:rPr>
          <w:rFonts w:ascii="Times New Roman" w:hAnsi="Times New Roman" w:cs="Times New Roman"/>
          <w:sz w:val="24"/>
          <w:szCs w:val="24"/>
        </w:rPr>
      </w:pPr>
      <w:r>
        <w:rPr>
          <w:noProof/>
        </w:rPr>
        <w:lastRenderedPageBreak/>
        <w:drawing>
          <wp:inline distT="0" distB="0" distL="0" distR="0" wp14:anchorId="1E627005" wp14:editId="41703BF2">
            <wp:extent cx="5252085" cy="743077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52085" cy="7430770"/>
                    </a:xfrm>
                    <a:prstGeom prst="rect">
                      <a:avLst/>
                    </a:prstGeom>
                    <a:noFill/>
                    <a:ln>
                      <a:noFill/>
                    </a:ln>
                  </pic:spPr>
                </pic:pic>
              </a:graphicData>
            </a:graphic>
          </wp:inline>
        </w:drawing>
      </w:r>
      <w:r>
        <w:rPr>
          <w:noProof/>
        </w:rPr>
        <w:lastRenderedPageBreak/>
        <w:drawing>
          <wp:inline distT="0" distB="0" distL="0" distR="0" wp14:anchorId="09B87B60" wp14:editId="0561B7CB">
            <wp:extent cx="5252085" cy="7430770"/>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52085" cy="7430770"/>
                    </a:xfrm>
                    <a:prstGeom prst="rect">
                      <a:avLst/>
                    </a:prstGeom>
                    <a:noFill/>
                    <a:ln>
                      <a:noFill/>
                    </a:ln>
                  </pic:spPr>
                </pic:pic>
              </a:graphicData>
            </a:graphic>
          </wp:inline>
        </w:drawing>
      </w:r>
      <w:r>
        <w:rPr>
          <w:noProof/>
        </w:rPr>
        <w:lastRenderedPageBreak/>
        <w:drawing>
          <wp:inline distT="0" distB="0" distL="0" distR="0" wp14:anchorId="10D496C7" wp14:editId="46A91454">
            <wp:extent cx="5252085" cy="743077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52085" cy="7430770"/>
                    </a:xfrm>
                    <a:prstGeom prst="rect">
                      <a:avLst/>
                    </a:prstGeom>
                    <a:noFill/>
                    <a:ln>
                      <a:noFill/>
                    </a:ln>
                  </pic:spPr>
                </pic:pic>
              </a:graphicData>
            </a:graphic>
          </wp:inline>
        </w:drawing>
      </w:r>
    </w:p>
    <w:p w14:paraId="21767AEB" w14:textId="77777777" w:rsidR="00D36069" w:rsidRDefault="00D36069" w:rsidP="00D36069">
      <w:pPr>
        <w:rPr>
          <w:rFonts w:ascii="Times New Roman" w:hAnsi="Times New Roman" w:cs="Times New Roman"/>
          <w:sz w:val="24"/>
          <w:szCs w:val="24"/>
        </w:rPr>
      </w:pPr>
    </w:p>
    <w:p w14:paraId="59563C2C" w14:textId="77777777" w:rsidR="00D36069" w:rsidRDefault="00D36069" w:rsidP="00D36069">
      <w:pPr>
        <w:rPr>
          <w:rFonts w:ascii="Times New Roman" w:hAnsi="Times New Roman" w:cs="Times New Roman"/>
          <w:sz w:val="24"/>
          <w:szCs w:val="24"/>
        </w:rPr>
      </w:pPr>
    </w:p>
    <w:p w14:paraId="5C4F43AB"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Group</w:t>
      </w:r>
    </w:p>
    <w:p w14:paraId="67E3CF3C" w14:textId="77777777" w:rsidR="00D36069" w:rsidRPr="002E463D"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Bankers</w:t>
      </w:r>
    </w:p>
    <w:tbl>
      <w:tblPr>
        <w:tblStyle w:val="TableGrid"/>
        <w:tblW w:w="10348" w:type="dxa"/>
        <w:tblInd w:w="-714" w:type="dxa"/>
        <w:tblLayout w:type="fixed"/>
        <w:tblLook w:val="04A0" w:firstRow="1" w:lastRow="0" w:firstColumn="1" w:lastColumn="0" w:noHBand="0" w:noVBand="1"/>
      </w:tblPr>
      <w:tblGrid>
        <w:gridCol w:w="7585"/>
        <w:gridCol w:w="672"/>
        <w:gridCol w:w="538"/>
        <w:gridCol w:w="1553"/>
      </w:tblGrid>
      <w:tr w:rsidR="00D36069" w:rsidRPr="003D5F4B" w14:paraId="54BD0DE6" w14:textId="77777777" w:rsidTr="00DF0CF6">
        <w:trPr>
          <w:trHeight w:val="255"/>
        </w:trPr>
        <w:tc>
          <w:tcPr>
            <w:tcW w:w="7585" w:type="dxa"/>
          </w:tcPr>
          <w:p w14:paraId="29922204"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lastRenderedPageBreak/>
              <w:t>Content</w:t>
            </w:r>
            <w:r>
              <w:rPr>
                <w:rFonts w:ascii="Times New Roman" w:hAnsi="Times New Roman" w:cs="Times New Roman"/>
                <w:sz w:val="24"/>
                <w:szCs w:val="24"/>
              </w:rPr>
              <w:t xml:space="preserve"> </w:t>
            </w:r>
          </w:p>
        </w:tc>
        <w:tc>
          <w:tcPr>
            <w:tcW w:w="672" w:type="dxa"/>
          </w:tcPr>
          <w:p w14:paraId="662FB889"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cPr>
          <w:p w14:paraId="4FC74BBE"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No</w:t>
            </w:r>
          </w:p>
        </w:tc>
        <w:tc>
          <w:tcPr>
            <w:tcW w:w="1553" w:type="dxa"/>
          </w:tcPr>
          <w:p w14:paraId="2BB1880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Notes</w:t>
            </w:r>
          </w:p>
        </w:tc>
      </w:tr>
      <w:tr w:rsidR="00D36069" w:rsidRPr="003D5F4B" w14:paraId="0D26EC7D" w14:textId="77777777" w:rsidTr="00DF0CF6">
        <w:trPr>
          <w:trHeight w:val="272"/>
        </w:trPr>
        <w:tc>
          <w:tcPr>
            <w:tcW w:w="7585" w:type="dxa"/>
          </w:tcPr>
          <w:p w14:paraId="73CB0CB7"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have a topic?</w:t>
            </w:r>
          </w:p>
        </w:tc>
        <w:tc>
          <w:tcPr>
            <w:tcW w:w="672" w:type="dxa"/>
          </w:tcPr>
          <w:p w14:paraId="4FB3B25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BCE19DC" w14:textId="77777777" w:rsidR="00D36069" w:rsidRPr="00912C66" w:rsidRDefault="00D36069" w:rsidP="00DF0CF6">
            <w:pPr>
              <w:ind w:left="360"/>
              <w:rPr>
                <w:rFonts w:ascii="Times New Roman" w:hAnsi="Times New Roman" w:cs="Times New Roman"/>
                <w:sz w:val="24"/>
                <w:szCs w:val="24"/>
              </w:rPr>
            </w:pPr>
          </w:p>
        </w:tc>
        <w:tc>
          <w:tcPr>
            <w:tcW w:w="1553" w:type="dxa"/>
          </w:tcPr>
          <w:p w14:paraId="6CC2EDBA"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6 topics for 12 meetings.</w:t>
            </w:r>
          </w:p>
        </w:tc>
      </w:tr>
      <w:tr w:rsidR="00D36069" w:rsidRPr="003D5F4B" w14:paraId="2AD3A706" w14:textId="77777777" w:rsidTr="00DF0CF6">
        <w:trPr>
          <w:trHeight w:val="255"/>
        </w:trPr>
        <w:tc>
          <w:tcPr>
            <w:tcW w:w="7585" w:type="dxa"/>
          </w:tcPr>
          <w:p w14:paraId="294B2AE3"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help teachers in conducting activities?</w:t>
            </w:r>
          </w:p>
        </w:tc>
        <w:tc>
          <w:tcPr>
            <w:tcW w:w="672" w:type="dxa"/>
          </w:tcPr>
          <w:p w14:paraId="43B9182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EDFD01B" w14:textId="77777777" w:rsidR="00D36069" w:rsidRPr="00912C66" w:rsidRDefault="00D36069" w:rsidP="00DF0CF6">
            <w:pPr>
              <w:ind w:left="360"/>
              <w:rPr>
                <w:rFonts w:ascii="Times New Roman" w:hAnsi="Times New Roman" w:cs="Times New Roman"/>
                <w:sz w:val="24"/>
                <w:szCs w:val="24"/>
              </w:rPr>
            </w:pPr>
          </w:p>
        </w:tc>
        <w:tc>
          <w:tcPr>
            <w:tcW w:w="1553" w:type="dxa"/>
          </w:tcPr>
          <w:p w14:paraId="5B3F6A0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eachers didn’t require to create LP.</w:t>
            </w:r>
          </w:p>
        </w:tc>
      </w:tr>
      <w:tr w:rsidR="00D36069" w:rsidRPr="003D5F4B" w14:paraId="064A0D85" w14:textId="77777777" w:rsidTr="00DF0CF6">
        <w:trPr>
          <w:trHeight w:val="543"/>
        </w:trPr>
        <w:tc>
          <w:tcPr>
            <w:tcW w:w="7585" w:type="dxa"/>
          </w:tcPr>
          <w:p w14:paraId="14BB5D29"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provide the activity that facilitates students in communicating with teachers?</w:t>
            </w:r>
          </w:p>
        </w:tc>
        <w:tc>
          <w:tcPr>
            <w:tcW w:w="672" w:type="dxa"/>
          </w:tcPr>
          <w:p w14:paraId="72F1A86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BD6BF07" w14:textId="77777777" w:rsidR="00D36069" w:rsidRPr="00912C66" w:rsidRDefault="00D36069" w:rsidP="00DF0CF6">
            <w:pPr>
              <w:ind w:left="360"/>
              <w:rPr>
                <w:rFonts w:ascii="Times New Roman" w:hAnsi="Times New Roman" w:cs="Times New Roman"/>
                <w:sz w:val="24"/>
                <w:szCs w:val="24"/>
              </w:rPr>
            </w:pPr>
          </w:p>
        </w:tc>
        <w:tc>
          <w:tcPr>
            <w:tcW w:w="1553" w:type="dxa"/>
          </w:tcPr>
          <w:p w14:paraId="386B4530"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activities require student and teacher involvement.</w:t>
            </w:r>
          </w:p>
        </w:tc>
      </w:tr>
      <w:tr w:rsidR="00D36069" w:rsidRPr="003D5F4B" w14:paraId="254CCA51" w14:textId="77777777" w:rsidTr="00DF0CF6">
        <w:trPr>
          <w:trHeight w:val="255"/>
        </w:trPr>
        <w:tc>
          <w:tcPr>
            <w:tcW w:w="7585" w:type="dxa"/>
          </w:tcPr>
          <w:p w14:paraId="61F55AF1"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have a brainstorm?</w:t>
            </w:r>
          </w:p>
        </w:tc>
        <w:tc>
          <w:tcPr>
            <w:tcW w:w="672" w:type="dxa"/>
          </w:tcPr>
          <w:p w14:paraId="1CAEAF2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482890A" w14:textId="77777777" w:rsidR="00D36069" w:rsidRPr="00912C66" w:rsidRDefault="00D36069" w:rsidP="00DF0CF6">
            <w:pPr>
              <w:ind w:left="360"/>
              <w:rPr>
                <w:rFonts w:ascii="Times New Roman" w:hAnsi="Times New Roman" w:cs="Times New Roman"/>
                <w:sz w:val="24"/>
                <w:szCs w:val="24"/>
              </w:rPr>
            </w:pPr>
          </w:p>
        </w:tc>
        <w:tc>
          <w:tcPr>
            <w:tcW w:w="1553" w:type="dxa"/>
          </w:tcPr>
          <w:p w14:paraId="4ED039F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re are brainstorming activities in every session in different forms, quizzes, filling in the gap, matching, etc.</w:t>
            </w:r>
          </w:p>
        </w:tc>
      </w:tr>
      <w:tr w:rsidR="00D36069" w:rsidRPr="003D5F4B" w14:paraId="3B515090" w14:textId="77777777" w:rsidTr="00DF0CF6">
        <w:trPr>
          <w:trHeight w:val="272"/>
        </w:trPr>
        <w:tc>
          <w:tcPr>
            <w:tcW w:w="7585" w:type="dxa"/>
          </w:tcPr>
          <w:p w14:paraId="0DFA5C7F"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practice new words?</w:t>
            </w:r>
          </w:p>
        </w:tc>
        <w:tc>
          <w:tcPr>
            <w:tcW w:w="672" w:type="dxa"/>
          </w:tcPr>
          <w:p w14:paraId="58BB2A2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F4D3F50" w14:textId="77777777" w:rsidR="00D36069" w:rsidRPr="00912C66" w:rsidRDefault="00D36069" w:rsidP="00DF0CF6">
            <w:pPr>
              <w:ind w:left="360"/>
              <w:rPr>
                <w:rFonts w:ascii="Times New Roman" w:hAnsi="Times New Roman" w:cs="Times New Roman"/>
                <w:sz w:val="24"/>
                <w:szCs w:val="24"/>
              </w:rPr>
            </w:pPr>
          </w:p>
        </w:tc>
        <w:tc>
          <w:tcPr>
            <w:tcW w:w="1553" w:type="dxa"/>
          </w:tcPr>
          <w:p w14:paraId="7182A06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in one per two meetings with the same topic.</w:t>
            </w:r>
          </w:p>
        </w:tc>
      </w:tr>
      <w:tr w:rsidR="00D36069" w:rsidRPr="003D5F4B" w14:paraId="37585A07" w14:textId="77777777" w:rsidTr="00DF0CF6">
        <w:trPr>
          <w:trHeight w:val="387"/>
        </w:trPr>
        <w:tc>
          <w:tcPr>
            <w:tcW w:w="7585" w:type="dxa"/>
          </w:tcPr>
          <w:p w14:paraId="398C6B92"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interact with one another?</w:t>
            </w:r>
          </w:p>
        </w:tc>
        <w:tc>
          <w:tcPr>
            <w:tcW w:w="672" w:type="dxa"/>
          </w:tcPr>
          <w:p w14:paraId="5B078FE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C28CF9C" w14:textId="77777777" w:rsidR="00D36069" w:rsidRPr="00912C66" w:rsidRDefault="00D36069" w:rsidP="00DF0CF6">
            <w:pPr>
              <w:ind w:left="360"/>
              <w:rPr>
                <w:rFonts w:ascii="Times New Roman" w:hAnsi="Times New Roman" w:cs="Times New Roman"/>
                <w:sz w:val="24"/>
                <w:szCs w:val="24"/>
              </w:rPr>
            </w:pPr>
          </w:p>
        </w:tc>
        <w:tc>
          <w:tcPr>
            <w:tcW w:w="1553" w:type="dxa"/>
          </w:tcPr>
          <w:p w14:paraId="54B1781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ere are student-student interactions in every session.</w:t>
            </w:r>
          </w:p>
        </w:tc>
      </w:tr>
      <w:tr w:rsidR="00D36069" w:rsidRPr="003D5F4B" w14:paraId="2D9DFFD2" w14:textId="77777777" w:rsidTr="00DF0CF6">
        <w:trPr>
          <w:trHeight w:val="335"/>
        </w:trPr>
        <w:tc>
          <w:tcPr>
            <w:tcW w:w="7585" w:type="dxa"/>
          </w:tcPr>
          <w:p w14:paraId="53829250" w14:textId="77777777" w:rsidR="00D36069" w:rsidRPr="00912C66" w:rsidRDefault="00D36069" w:rsidP="00D36069">
            <w:pPr>
              <w:pStyle w:val="ListParagraph"/>
              <w:numPr>
                <w:ilvl w:val="0"/>
                <w:numId w:val="1"/>
              </w:numPr>
              <w:rPr>
                <w:rFonts w:ascii="Times New Roman" w:hAnsi="Times New Roman" w:cs="Times New Roman"/>
                <w:sz w:val="24"/>
                <w:szCs w:val="24"/>
              </w:rPr>
            </w:pPr>
            <w:r w:rsidRPr="00912C66">
              <w:rPr>
                <w:rFonts w:ascii="Times New Roman" w:hAnsi="Times New Roman" w:cs="Times New Roman"/>
                <w:sz w:val="24"/>
                <w:szCs w:val="24"/>
              </w:rPr>
              <w:t>Does the lesson plan facilitate assessment?</w:t>
            </w:r>
          </w:p>
        </w:tc>
        <w:tc>
          <w:tcPr>
            <w:tcW w:w="672" w:type="dxa"/>
          </w:tcPr>
          <w:p w14:paraId="5333E3B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8B50AAE" w14:textId="77777777" w:rsidR="00D36069" w:rsidRPr="00912C66" w:rsidRDefault="00D36069" w:rsidP="00DF0CF6">
            <w:pPr>
              <w:ind w:left="360"/>
              <w:rPr>
                <w:rFonts w:ascii="Times New Roman" w:hAnsi="Times New Roman" w:cs="Times New Roman"/>
                <w:sz w:val="24"/>
                <w:szCs w:val="24"/>
              </w:rPr>
            </w:pPr>
          </w:p>
        </w:tc>
        <w:tc>
          <w:tcPr>
            <w:tcW w:w="1553" w:type="dxa"/>
          </w:tcPr>
          <w:p w14:paraId="2467651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n every 6 meetings, so there would be 2 assessments.</w:t>
            </w:r>
          </w:p>
        </w:tc>
      </w:tr>
      <w:tr w:rsidR="00D36069" w:rsidRPr="003D5F4B" w14:paraId="4E873A05" w14:textId="77777777" w:rsidTr="00DF0CF6">
        <w:trPr>
          <w:trHeight w:val="335"/>
        </w:trPr>
        <w:tc>
          <w:tcPr>
            <w:tcW w:w="7585" w:type="dxa"/>
          </w:tcPr>
          <w:p w14:paraId="216BD450" w14:textId="77777777" w:rsidR="00D36069" w:rsidRPr="00912C66" w:rsidRDefault="00D36069" w:rsidP="00D3606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oes the topic match the students?</w:t>
            </w:r>
          </w:p>
        </w:tc>
        <w:tc>
          <w:tcPr>
            <w:tcW w:w="672" w:type="dxa"/>
          </w:tcPr>
          <w:p w14:paraId="40BCBD4E"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38" w:type="dxa"/>
          </w:tcPr>
          <w:p w14:paraId="23B734AD" w14:textId="77777777" w:rsidR="00D36069" w:rsidRPr="00912C66" w:rsidRDefault="00D36069" w:rsidP="00DF0CF6">
            <w:pPr>
              <w:ind w:left="360"/>
              <w:rPr>
                <w:rFonts w:ascii="Times New Roman" w:hAnsi="Times New Roman" w:cs="Times New Roman"/>
                <w:sz w:val="24"/>
                <w:szCs w:val="24"/>
              </w:rPr>
            </w:pPr>
          </w:p>
        </w:tc>
        <w:tc>
          <w:tcPr>
            <w:tcW w:w="1553" w:type="dxa"/>
          </w:tcPr>
          <w:p w14:paraId="466C946F"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it matched.</w:t>
            </w:r>
          </w:p>
        </w:tc>
      </w:tr>
      <w:tr w:rsidR="00D36069" w:rsidRPr="003D5F4B" w14:paraId="797BC58E" w14:textId="77777777" w:rsidTr="00DF0CF6">
        <w:trPr>
          <w:cantSplit/>
          <w:trHeight w:val="931"/>
        </w:trPr>
        <w:tc>
          <w:tcPr>
            <w:tcW w:w="7585" w:type="dxa"/>
            <w:vAlign w:val="center"/>
          </w:tcPr>
          <w:p w14:paraId="34C9A789"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PowerPoint Presentation</w:t>
            </w:r>
            <w:r>
              <w:rPr>
                <w:rFonts w:ascii="Times New Roman" w:hAnsi="Times New Roman" w:cs="Times New Roman"/>
                <w:sz w:val="24"/>
                <w:szCs w:val="24"/>
              </w:rPr>
              <w:t xml:space="preserve"> </w:t>
            </w:r>
          </w:p>
        </w:tc>
        <w:tc>
          <w:tcPr>
            <w:tcW w:w="672" w:type="dxa"/>
            <w:textDirection w:val="tbRl"/>
          </w:tcPr>
          <w:p w14:paraId="372D04D1"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tcPr>
          <w:p w14:paraId="551E9BCB"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No</w:t>
            </w:r>
          </w:p>
        </w:tc>
        <w:tc>
          <w:tcPr>
            <w:tcW w:w="1553" w:type="dxa"/>
            <w:textDirection w:val="tbRl"/>
          </w:tcPr>
          <w:p w14:paraId="124B9ABB"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07CE47C4" w14:textId="77777777" w:rsidTr="00DF0CF6">
        <w:trPr>
          <w:trHeight w:val="255"/>
        </w:trPr>
        <w:tc>
          <w:tcPr>
            <w:tcW w:w="7585" w:type="dxa"/>
          </w:tcPr>
          <w:p w14:paraId="1C56DFAF"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provide Visual?</w:t>
            </w:r>
          </w:p>
        </w:tc>
        <w:tc>
          <w:tcPr>
            <w:tcW w:w="672" w:type="dxa"/>
          </w:tcPr>
          <w:p w14:paraId="4BD0033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618D34A" w14:textId="77777777" w:rsidR="00D36069" w:rsidRPr="00912C66" w:rsidRDefault="00D36069" w:rsidP="00DF0CF6">
            <w:pPr>
              <w:ind w:left="360"/>
              <w:rPr>
                <w:rFonts w:ascii="Times New Roman" w:hAnsi="Times New Roman" w:cs="Times New Roman"/>
                <w:sz w:val="24"/>
                <w:szCs w:val="24"/>
              </w:rPr>
            </w:pPr>
          </w:p>
        </w:tc>
        <w:tc>
          <w:tcPr>
            <w:tcW w:w="1553" w:type="dxa"/>
          </w:tcPr>
          <w:p w14:paraId="016E841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In one per two meetings with the same topic, the visual is </w:t>
            </w:r>
            <w:r>
              <w:rPr>
                <w:rFonts w:ascii="Times New Roman" w:hAnsi="Times New Roman" w:cs="Times New Roman"/>
                <w:sz w:val="24"/>
                <w:szCs w:val="24"/>
              </w:rPr>
              <w:lastRenderedPageBreak/>
              <w:t>more dominant.</w:t>
            </w:r>
          </w:p>
        </w:tc>
      </w:tr>
      <w:tr w:rsidR="00D36069" w:rsidRPr="003D5F4B" w14:paraId="2D0897F8" w14:textId="77777777" w:rsidTr="00DF0CF6">
        <w:trPr>
          <w:trHeight w:val="272"/>
        </w:trPr>
        <w:tc>
          <w:tcPr>
            <w:tcW w:w="7585" w:type="dxa"/>
          </w:tcPr>
          <w:p w14:paraId="0FA3E2C7"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lastRenderedPageBreak/>
              <w:t>Does the PowerPoint provide visible instruction?</w:t>
            </w:r>
          </w:p>
        </w:tc>
        <w:tc>
          <w:tcPr>
            <w:tcW w:w="672" w:type="dxa"/>
          </w:tcPr>
          <w:p w14:paraId="1D3FB09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F666D35" w14:textId="77777777" w:rsidR="00D36069" w:rsidRPr="00912C66" w:rsidRDefault="00D36069" w:rsidP="00DF0CF6">
            <w:pPr>
              <w:ind w:left="360"/>
              <w:rPr>
                <w:rFonts w:ascii="Times New Roman" w:hAnsi="Times New Roman" w:cs="Times New Roman"/>
                <w:sz w:val="24"/>
                <w:szCs w:val="24"/>
              </w:rPr>
            </w:pPr>
          </w:p>
        </w:tc>
        <w:tc>
          <w:tcPr>
            <w:tcW w:w="1553" w:type="dxa"/>
          </w:tcPr>
          <w:p w14:paraId="07784C02"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instructions were typed in contrast color with the background.</w:t>
            </w:r>
          </w:p>
        </w:tc>
      </w:tr>
      <w:tr w:rsidR="00D36069" w:rsidRPr="003D5F4B" w14:paraId="7CF431E0" w14:textId="77777777" w:rsidTr="00DF0CF6">
        <w:trPr>
          <w:trHeight w:val="255"/>
        </w:trPr>
        <w:tc>
          <w:tcPr>
            <w:tcW w:w="7585" w:type="dxa"/>
          </w:tcPr>
          <w:p w14:paraId="3DBADFDF"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visual support the sentences?</w:t>
            </w:r>
          </w:p>
        </w:tc>
        <w:tc>
          <w:tcPr>
            <w:tcW w:w="672" w:type="dxa"/>
          </w:tcPr>
          <w:p w14:paraId="452B36E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5E53533" w14:textId="77777777" w:rsidR="00D36069" w:rsidRPr="00912C66" w:rsidRDefault="00D36069" w:rsidP="00DF0CF6">
            <w:pPr>
              <w:ind w:left="360"/>
              <w:rPr>
                <w:rFonts w:ascii="Times New Roman" w:hAnsi="Times New Roman" w:cs="Times New Roman"/>
                <w:sz w:val="24"/>
                <w:szCs w:val="24"/>
              </w:rPr>
            </w:pPr>
          </w:p>
        </w:tc>
        <w:tc>
          <w:tcPr>
            <w:tcW w:w="1553" w:type="dxa"/>
          </w:tcPr>
          <w:p w14:paraId="6536A8B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t does support the sentences, yet always uses native English people as the picture which not suitable for Indonesian culture.</w:t>
            </w:r>
          </w:p>
        </w:tc>
      </w:tr>
      <w:tr w:rsidR="00D36069" w:rsidRPr="003D5F4B" w14:paraId="2E4FB9FC" w14:textId="77777777" w:rsidTr="00DF0CF6">
        <w:trPr>
          <w:trHeight w:val="272"/>
        </w:trPr>
        <w:tc>
          <w:tcPr>
            <w:tcW w:w="7585" w:type="dxa"/>
          </w:tcPr>
          <w:p w14:paraId="3F2A48B3"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provide effective word structure?</w:t>
            </w:r>
          </w:p>
        </w:tc>
        <w:tc>
          <w:tcPr>
            <w:tcW w:w="672" w:type="dxa"/>
          </w:tcPr>
          <w:p w14:paraId="5433CB4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20A2ADF" w14:textId="77777777" w:rsidR="00D36069" w:rsidRPr="00912C66" w:rsidRDefault="00D36069" w:rsidP="00DF0CF6">
            <w:pPr>
              <w:ind w:left="360"/>
              <w:rPr>
                <w:rFonts w:ascii="Times New Roman" w:hAnsi="Times New Roman" w:cs="Times New Roman"/>
                <w:sz w:val="24"/>
                <w:szCs w:val="24"/>
              </w:rPr>
            </w:pPr>
          </w:p>
        </w:tc>
        <w:tc>
          <w:tcPr>
            <w:tcW w:w="1553" w:type="dxa"/>
          </w:tcPr>
          <w:p w14:paraId="3B1BA32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a few of them a bit ambiguous.</w:t>
            </w:r>
          </w:p>
        </w:tc>
      </w:tr>
      <w:tr w:rsidR="00D36069" w:rsidRPr="003D5F4B" w14:paraId="52FA0DEB" w14:textId="77777777" w:rsidTr="00DF0CF6">
        <w:trPr>
          <w:trHeight w:val="352"/>
        </w:trPr>
        <w:tc>
          <w:tcPr>
            <w:tcW w:w="7585" w:type="dxa"/>
          </w:tcPr>
          <w:p w14:paraId="439EBAB5" w14:textId="77777777" w:rsidR="00D36069" w:rsidRPr="00912C66" w:rsidRDefault="00D36069" w:rsidP="00D36069">
            <w:pPr>
              <w:pStyle w:val="ListParagraph"/>
              <w:numPr>
                <w:ilvl w:val="0"/>
                <w:numId w:val="2"/>
              </w:numPr>
              <w:rPr>
                <w:rFonts w:ascii="Times New Roman" w:hAnsi="Times New Roman" w:cs="Times New Roman"/>
                <w:sz w:val="24"/>
                <w:szCs w:val="24"/>
              </w:rPr>
            </w:pPr>
            <w:r w:rsidRPr="00912C66">
              <w:rPr>
                <w:rFonts w:ascii="Times New Roman" w:hAnsi="Times New Roman" w:cs="Times New Roman"/>
                <w:sz w:val="24"/>
                <w:szCs w:val="24"/>
              </w:rPr>
              <w:t>Does the PowerPoint color selection make the words visible?</w:t>
            </w:r>
          </w:p>
        </w:tc>
        <w:tc>
          <w:tcPr>
            <w:tcW w:w="672" w:type="dxa"/>
          </w:tcPr>
          <w:p w14:paraId="3B6D9A8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6CD1E27" w14:textId="77777777" w:rsidR="00D36069" w:rsidRPr="00912C66" w:rsidRDefault="00D36069" w:rsidP="00DF0CF6">
            <w:pPr>
              <w:ind w:left="360"/>
              <w:rPr>
                <w:rFonts w:ascii="Times New Roman" w:hAnsi="Times New Roman" w:cs="Times New Roman"/>
                <w:sz w:val="24"/>
                <w:szCs w:val="24"/>
              </w:rPr>
            </w:pPr>
          </w:p>
        </w:tc>
        <w:tc>
          <w:tcPr>
            <w:tcW w:w="1553" w:type="dxa"/>
          </w:tcPr>
          <w:p w14:paraId="360AAF7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of them do.</w:t>
            </w:r>
          </w:p>
        </w:tc>
      </w:tr>
      <w:tr w:rsidR="00D36069" w:rsidRPr="003D5F4B" w14:paraId="1BC670CA" w14:textId="77777777" w:rsidTr="00DF0CF6">
        <w:trPr>
          <w:cantSplit/>
          <w:trHeight w:val="864"/>
        </w:trPr>
        <w:tc>
          <w:tcPr>
            <w:tcW w:w="7585" w:type="dxa"/>
            <w:vAlign w:val="center"/>
          </w:tcPr>
          <w:p w14:paraId="5DF4D838"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Webinar</w:t>
            </w:r>
            <w:r>
              <w:rPr>
                <w:rFonts w:ascii="Times New Roman" w:hAnsi="Times New Roman" w:cs="Times New Roman"/>
                <w:sz w:val="24"/>
                <w:szCs w:val="24"/>
              </w:rPr>
              <w:t xml:space="preserve"> (per session)</w:t>
            </w:r>
          </w:p>
        </w:tc>
        <w:tc>
          <w:tcPr>
            <w:tcW w:w="672" w:type="dxa"/>
            <w:textDirection w:val="tbRl"/>
            <w:vAlign w:val="center"/>
          </w:tcPr>
          <w:p w14:paraId="1517D31C"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vAlign w:val="center"/>
          </w:tcPr>
          <w:p w14:paraId="4E0A88D3"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No</w:t>
            </w:r>
          </w:p>
        </w:tc>
        <w:tc>
          <w:tcPr>
            <w:tcW w:w="1553" w:type="dxa"/>
            <w:textDirection w:val="tbRl"/>
          </w:tcPr>
          <w:p w14:paraId="052FF493"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77157DF1" w14:textId="77777777" w:rsidTr="00DF0CF6">
        <w:trPr>
          <w:trHeight w:val="272"/>
        </w:trPr>
        <w:tc>
          <w:tcPr>
            <w:tcW w:w="7585" w:type="dxa"/>
          </w:tcPr>
          <w:p w14:paraId="26E1B081"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instruction clear enough?</w:t>
            </w:r>
          </w:p>
        </w:tc>
        <w:tc>
          <w:tcPr>
            <w:tcW w:w="672" w:type="dxa"/>
          </w:tcPr>
          <w:p w14:paraId="3B3D046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EDEBE75" w14:textId="77777777" w:rsidR="00D36069" w:rsidRPr="00912C66" w:rsidRDefault="00D36069" w:rsidP="00DF0CF6">
            <w:pPr>
              <w:ind w:left="360"/>
              <w:rPr>
                <w:rFonts w:ascii="Times New Roman" w:hAnsi="Times New Roman" w:cs="Times New Roman"/>
                <w:sz w:val="24"/>
                <w:szCs w:val="24"/>
              </w:rPr>
            </w:pPr>
          </w:p>
        </w:tc>
        <w:tc>
          <w:tcPr>
            <w:tcW w:w="1553" w:type="dxa"/>
          </w:tcPr>
          <w:p w14:paraId="323D5C95"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Students and teachers received two meeting practices excluding the sessions</w:t>
            </w:r>
          </w:p>
        </w:tc>
      </w:tr>
      <w:tr w:rsidR="00D36069" w:rsidRPr="003D5F4B" w14:paraId="5297E097" w14:textId="77777777" w:rsidTr="00DF0CF6">
        <w:trPr>
          <w:trHeight w:val="255"/>
        </w:trPr>
        <w:tc>
          <w:tcPr>
            <w:tcW w:w="7585" w:type="dxa"/>
          </w:tcPr>
          <w:p w14:paraId="0E8D8123"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 the webinar tools help students? What ar</w:t>
            </w:r>
            <w:r>
              <w:rPr>
                <w:rFonts w:ascii="Times New Roman" w:hAnsi="Times New Roman" w:cs="Times New Roman"/>
                <w:sz w:val="24"/>
                <w:szCs w:val="24"/>
              </w:rPr>
              <w:t>e they?</w:t>
            </w:r>
          </w:p>
        </w:tc>
        <w:tc>
          <w:tcPr>
            <w:tcW w:w="672" w:type="dxa"/>
          </w:tcPr>
          <w:p w14:paraId="659FD57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FCDD19C" w14:textId="77777777" w:rsidR="00D36069" w:rsidRPr="00912C66" w:rsidRDefault="00D36069" w:rsidP="00DF0CF6">
            <w:pPr>
              <w:ind w:left="360"/>
              <w:rPr>
                <w:rFonts w:ascii="Times New Roman" w:hAnsi="Times New Roman" w:cs="Times New Roman"/>
                <w:sz w:val="24"/>
                <w:szCs w:val="24"/>
              </w:rPr>
            </w:pPr>
          </w:p>
        </w:tc>
        <w:tc>
          <w:tcPr>
            <w:tcW w:w="1553" w:type="dxa"/>
          </w:tcPr>
          <w:p w14:paraId="55EF2629"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mostly dominated by mic, chatbox, and PowerPoint A/V.</w:t>
            </w:r>
          </w:p>
        </w:tc>
      </w:tr>
      <w:tr w:rsidR="00D36069" w:rsidRPr="003D5F4B" w14:paraId="23E1D143" w14:textId="77777777" w:rsidTr="00DF0CF6">
        <w:trPr>
          <w:trHeight w:val="272"/>
        </w:trPr>
        <w:tc>
          <w:tcPr>
            <w:tcW w:w="7585" w:type="dxa"/>
          </w:tcPr>
          <w:p w14:paraId="278FD7B3"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support teacher in delivering the material?</w:t>
            </w:r>
          </w:p>
        </w:tc>
        <w:tc>
          <w:tcPr>
            <w:tcW w:w="672" w:type="dxa"/>
          </w:tcPr>
          <w:p w14:paraId="5452B58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40A2102" w14:textId="77777777" w:rsidR="00D36069" w:rsidRPr="00912C66" w:rsidRDefault="00D36069" w:rsidP="00DF0CF6">
            <w:pPr>
              <w:ind w:left="360"/>
              <w:rPr>
                <w:rFonts w:ascii="Times New Roman" w:hAnsi="Times New Roman" w:cs="Times New Roman"/>
                <w:sz w:val="24"/>
                <w:szCs w:val="24"/>
              </w:rPr>
            </w:pPr>
          </w:p>
        </w:tc>
        <w:tc>
          <w:tcPr>
            <w:tcW w:w="1553" w:type="dxa"/>
          </w:tcPr>
          <w:p w14:paraId="13A108F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blackboard and PowerPoint sharing.</w:t>
            </w:r>
          </w:p>
        </w:tc>
      </w:tr>
      <w:tr w:rsidR="00D36069" w:rsidRPr="003D5F4B" w14:paraId="5C03DA92" w14:textId="77777777" w:rsidTr="00DF0CF6">
        <w:trPr>
          <w:trHeight w:val="527"/>
        </w:trPr>
        <w:tc>
          <w:tcPr>
            <w:tcW w:w="7585" w:type="dxa"/>
          </w:tcPr>
          <w:p w14:paraId="2925AF8A"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 xml:space="preserve">Does the webinar support students in </w:t>
            </w:r>
            <w:r>
              <w:rPr>
                <w:rFonts w:ascii="Times New Roman" w:hAnsi="Times New Roman" w:cs="Times New Roman"/>
                <w:sz w:val="24"/>
                <w:szCs w:val="24"/>
              </w:rPr>
              <w:t>optimally understanding</w:t>
            </w:r>
            <w:r w:rsidRPr="00912C66">
              <w:rPr>
                <w:rFonts w:ascii="Times New Roman" w:hAnsi="Times New Roman" w:cs="Times New Roman"/>
                <w:sz w:val="24"/>
                <w:szCs w:val="24"/>
              </w:rPr>
              <w:t xml:space="preserve"> the presentation?</w:t>
            </w:r>
          </w:p>
        </w:tc>
        <w:tc>
          <w:tcPr>
            <w:tcW w:w="672" w:type="dxa"/>
          </w:tcPr>
          <w:p w14:paraId="25CBFD7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DC70716" w14:textId="77777777" w:rsidR="00D36069" w:rsidRPr="00912C66" w:rsidRDefault="00D36069" w:rsidP="00DF0CF6">
            <w:pPr>
              <w:ind w:left="360"/>
              <w:rPr>
                <w:rFonts w:ascii="Times New Roman" w:hAnsi="Times New Roman" w:cs="Times New Roman"/>
                <w:sz w:val="24"/>
                <w:szCs w:val="24"/>
              </w:rPr>
            </w:pPr>
          </w:p>
        </w:tc>
        <w:tc>
          <w:tcPr>
            <w:tcW w:w="1553" w:type="dxa"/>
          </w:tcPr>
          <w:p w14:paraId="77679674"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rough the blackboard, </w:t>
            </w:r>
            <w:r>
              <w:rPr>
                <w:rFonts w:ascii="Times New Roman" w:hAnsi="Times New Roman" w:cs="Times New Roman"/>
                <w:sz w:val="24"/>
                <w:szCs w:val="24"/>
              </w:rPr>
              <w:lastRenderedPageBreak/>
              <w:t>the teacher could give more explanation.</w:t>
            </w:r>
          </w:p>
        </w:tc>
      </w:tr>
      <w:tr w:rsidR="00D36069" w:rsidRPr="003D5F4B" w14:paraId="0002D56B" w14:textId="77777777" w:rsidTr="00DF0CF6">
        <w:trPr>
          <w:trHeight w:val="272"/>
        </w:trPr>
        <w:tc>
          <w:tcPr>
            <w:tcW w:w="7585" w:type="dxa"/>
          </w:tcPr>
          <w:p w14:paraId="1AE50BC0"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lastRenderedPageBreak/>
              <w:t>Does the webinar provide tools for teacher-student interaction?</w:t>
            </w:r>
          </w:p>
        </w:tc>
        <w:tc>
          <w:tcPr>
            <w:tcW w:w="672" w:type="dxa"/>
          </w:tcPr>
          <w:p w14:paraId="6000902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0A6117E" w14:textId="77777777" w:rsidR="00D36069" w:rsidRPr="00912C66" w:rsidRDefault="00D36069" w:rsidP="00DF0CF6">
            <w:pPr>
              <w:ind w:left="360"/>
              <w:rPr>
                <w:rFonts w:ascii="Times New Roman" w:hAnsi="Times New Roman" w:cs="Times New Roman"/>
                <w:sz w:val="24"/>
                <w:szCs w:val="24"/>
              </w:rPr>
            </w:pPr>
          </w:p>
        </w:tc>
        <w:tc>
          <w:tcPr>
            <w:tcW w:w="1553" w:type="dxa"/>
          </w:tcPr>
          <w:p w14:paraId="4DF9B789"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693B6C90" w14:textId="77777777" w:rsidTr="00DF0CF6">
        <w:trPr>
          <w:trHeight w:val="255"/>
        </w:trPr>
        <w:tc>
          <w:tcPr>
            <w:tcW w:w="7585" w:type="dxa"/>
          </w:tcPr>
          <w:p w14:paraId="07C22AC3"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student-student interaction?</w:t>
            </w:r>
          </w:p>
        </w:tc>
        <w:tc>
          <w:tcPr>
            <w:tcW w:w="672" w:type="dxa"/>
          </w:tcPr>
          <w:p w14:paraId="3EEF39D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A8B6503" w14:textId="77777777" w:rsidR="00D36069" w:rsidRPr="00912C66" w:rsidRDefault="00D36069" w:rsidP="00DF0CF6">
            <w:pPr>
              <w:ind w:left="360"/>
              <w:rPr>
                <w:rFonts w:ascii="Times New Roman" w:hAnsi="Times New Roman" w:cs="Times New Roman"/>
                <w:sz w:val="24"/>
                <w:szCs w:val="24"/>
              </w:rPr>
            </w:pPr>
          </w:p>
        </w:tc>
        <w:tc>
          <w:tcPr>
            <w:tcW w:w="1553" w:type="dxa"/>
          </w:tcPr>
          <w:p w14:paraId="50AF1EBF"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2DC83B0C" w14:textId="77777777" w:rsidTr="00DF0CF6">
        <w:trPr>
          <w:trHeight w:val="272"/>
        </w:trPr>
        <w:tc>
          <w:tcPr>
            <w:tcW w:w="7585" w:type="dxa"/>
          </w:tcPr>
          <w:p w14:paraId="27C0AEB9"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support outside sources like a video?</w:t>
            </w:r>
          </w:p>
        </w:tc>
        <w:tc>
          <w:tcPr>
            <w:tcW w:w="672" w:type="dxa"/>
          </w:tcPr>
          <w:p w14:paraId="25FBC3F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6992BD3" w14:textId="77777777" w:rsidR="00D36069" w:rsidRPr="00912C66" w:rsidRDefault="00D36069" w:rsidP="00DF0CF6">
            <w:pPr>
              <w:ind w:left="360"/>
              <w:rPr>
                <w:rFonts w:ascii="Times New Roman" w:hAnsi="Times New Roman" w:cs="Times New Roman"/>
                <w:sz w:val="24"/>
                <w:szCs w:val="24"/>
              </w:rPr>
            </w:pPr>
          </w:p>
        </w:tc>
        <w:tc>
          <w:tcPr>
            <w:tcW w:w="1553" w:type="dxa"/>
          </w:tcPr>
          <w:p w14:paraId="7D3322BA"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link.</w:t>
            </w:r>
          </w:p>
        </w:tc>
      </w:tr>
      <w:tr w:rsidR="00D36069" w:rsidRPr="003D5F4B" w14:paraId="00121E81" w14:textId="77777777" w:rsidTr="00DF0CF6">
        <w:trPr>
          <w:trHeight w:val="255"/>
        </w:trPr>
        <w:tc>
          <w:tcPr>
            <w:tcW w:w="7585" w:type="dxa"/>
          </w:tcPr>
          <w:p w14:paraId="758E1066"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enhance speaking for an adult learner?</w:t>
            </w:r>
          </w:p>
        </w:tc>
        <w:tc>
          <w:tcPr>
            <w:tcW w:w="672" w:type="dxa"/>
          </w:tcPr>
          <w:p w14:paraId="66181F7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67C6010" w14:textId="77777777" w:rsidR="00D36069" w:rsidRPr="00912C66" w:rsidRDefault="00D36069" w:rsidP="00DF0CF6">
            <w:pPr>
              <w:ind w:left="360"/>
              <w:rPr>
                <w:rFonts w:ascii="Times New Roman" w:hAnsi="Times New Roman" w:cs="Times New Roman"/>
                <w:sz w:val="24"/>
                <w:szCs w:val="24"/>
              </w:rPr>
            </w:pPr>
          </w:p>
        </w:tc>
        <w:tc>
          <w:tcPr>
            <w:tcW w:w="1553" w:type="dxa"/>
          </w:tcPr>
          <w:p w14:paraId="2C7E305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Through the thematic learning and communicative speaking learning</w:t>
            </w:r>
          </w:p>
        </w:tc>
      </w:tr>
      <w:tr w:rsidR="00D36069" w:rsidRPr="003D5F4B" w14:paraId="20C17A1A" w14:textId="77777777" w:rsidTr="00DF0CF6">
        <w:trPr>
          <w:trHeight w:val="272"/>
        </w:trPr>
        <w:tc>
          <w:tcPr>
            <w:tcW w:w="7585" w:type="dxa"/>
          </w:tcPr>
          <w:p w14:paraId="5228EF9D" w14:textId="77777777" w:rsidR="00D36069" w:rsidRPr="00912C66" w:rsidRDefault="00D36069" w:rsidP="00D36069">
            <w:pPr>
              <w:pStyle w:val="ListParagraph"/>
              <w:numPr>
                <w:ilvl w:val="0"/>
                <w:numId w:val="3"/>
              </w:numPr>
              <w:rPr>
                <w:rFonts w:ascii="Times New Roman" w:hAnsi="Times New Roman" w:cs="Times New Roman"/>
                <w:sz w:val="24"/>
                <w:szCs w:val="24"/>
              </w:rPr>
            </w:pPr>
            <w:r w:rsidRPr="00912C66">
              <w:rPr>
                <w:rFonts w:ascii="Times New Roman" w:hAnsi="Times New Roman" w:cs="Times New Roman"/>
                <w:sz w:val="24"/>
                <w:szCs w:val="24"/>
              </w:rPr>
              <w:t>Does the webinar support effective learning?</w:t>
            </w:r>
          </w:p>
        </w:tc>
        <w:tc>
          <w:tcPr>
            <w:tcW w:w="672" w:type="dxa"/>
          </w:tcPr>
          <w:p w14:paraId="077D2F1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883FFF5" w14:textId="77777777" w:rsidR="00D36069" w:rsidRPr="00912C66" w:rsidRDefault="00D36069" w:rsidP="00DF0CF6">
            <w:pPr>
              <w:ind w:left="360"/>
              <w:rPr>
                <w:rFonts w:ascii="Times New Roman" w:hAnsi="Times New Roman" w:cs="Times New Roman"/>
                <w:sz w:val="24"/>
                <w:szCs w:val="24"/>
              </w:rPr>
            </w:pPr>
          </w:p>
        </w:tc>
        <w:tc>
          <w:tcPr>
            <w:tcW w:w="1553" w:type="dxa"/>
          </w:tcPr>
          <w:p w14:paraId="2AFF573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Less theory, more practice.</w:t>
            </w:r>
          </w:p>
        </w:tc>
      </w:tr>
      <w:tr w:rsidR="00D36069" w:rsidRPr="003D5F4B" w14:paraId="365BC11D" w14:textId="77777777" w:rsidTr="00DF0CF6">
        <w:trPr>
          <w:trHeight w:val="255"/>
        </w:trPr>
        <w:tc>
          <w:tcPr>
            <w:tcW w:w="7585" w:type="dxa"/>
          </w:tcPr>
          <w:p w14:paraId="3975F5DC" w14:textId="77777777" w:rsidR="00D36069" w:rsidRPr="00912C66" w:rsidRDefault="00D36069" w:rsidP="00D3606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s there any webinar tool that repeatedly used? </w:t>
            </w:r>
            <w:r w:rsidRPr="00912C66">
              <w:rPr>
                <w:rFonts w:ascii="Times New Roman" w:hAnsi="Times New Roman" w:cs="Times New Roman"/>
                <w:sz w:val="24"/>
                <w:szCs w:val="24"/>
              </w:rPr>
              <w:t>What are the</w:t>
            </w:r>
            <w:r>
              <w:rPr>
                <w:rFonts w:ascii="Times New Roman" w:hAnsi="Times New Roman" w:cs="Times New Roman"/>
                <w:sz w:val="24"/>
                <w:szCs w:val="24"/>
              </w:rPr>
              <w:t>y?</w:t>
            </w:r>
          </w:p>
        </w:tc>
        <w:tc>
          <w:tcPr>
            <w:tcW w:w="672" w:type="dxa"/>
          </w:tcPr>
          <w:p w14:paraId="7D65DE8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816A035" w14:textId="77777777" w:rsidR="00D36069" w:rsidRPr="00912C66" w:rsidRDefault="00D36069" w:rsidP="00DF0CF6">
            <w:pPr>
              <w:ind w:left="360"/>
              <w:rPr>
                <w:rFonts w:ascii="Times New Roman" w:hAnsi="Times New Roman" w:cs="Times New Roman"/>
                <w:sz w:val="24"/>
                <w:szCs w:val="24"/>
              </w:rPr>
            </w:pPr>
          </w:p>
        </w:tc>
        <w:tc>
          <w:tcPr>
            <w:tcW w:w="1553" w:type="dxa"/>
          </w:tcPr>
          <w:p w14:paraId="270CEFE4"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Mic, screen, chatbox. </w:t>
            </w:r>
          </w:p>
        </w:tc>
      </w:tr>
      <w:tr w:rsidR="00D36069" w:rsidRPr="003D5F4B" w14:paraId="03C1877B" w14:textId="77777777" w:rsidTr="00DF0CF6">
        <w:trPr>
          <w:trHeight w:val="255"/>
        </w:trPr>
        <w:tc>
          <w:tcPr>
            <w:tcW w:w="7585" w:type="dxa"/>
          </w:tcPr>
          <w:p w14:paraId="790C53B8" w14:textId="77777777" w:rsidR="00D36069" w:rsidRDefault="00D36069" w:rsidP="00D3606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as the connection stable?</w:t>
            </w:r>
          </w:p>
        </w:tc>
        <w:tc>
          <w:tcPr>
            <w:tcW w:w="672" w:type="dxa"/>
          </w:tcPr>
          <w:p w14:paraId="68F4A00B"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38" w:type="dxa"/>
          </w:tcPr>
          <w:p w14:paraId="0BACBCE9" w14:textId="77777777" w:rsidR="00D36069" w:rsidRPr="00912C66" w:rsidRDefault="00D36069" w:rsidP="00DF0CF6">
            <w:pPr>
              <w:ind w:left="360"/>
              <w:rPr>
                <w:rFonts w:ascii="Times New Roman" w:hAnsi="Times New Roman" w:cs="Times New Roman"/>
                <w:sz w:val="24"/>
                <w:szCs w:val="24"/>
              </w:rPr>
            </w:pPr>
          </w:p>
        </w:tc>
        <w:tc>
          <w:tcPr>
            <w:tcW w:w="1553" w:type="dxa"/>
          </w:tcPr>
          <w:p w14:paraId="7CD7F43B"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they were doing their lesson in the office.</w:t>
            </w:r>
          </w:p>
        </w:tc>
      </w:tr>
    </w:tbl>
    <w:p w14:paraId="32771987" w14:textId="77777777" w:rsidR="00D36069" w:rsidRDefault="00D36069" w:rsidP="00D36069"/>
    <w:p w14:paraId="1E1B3174"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Group</w:t>
      </w:r>
    </w:p>
    <w:p w14:paraId="1444E7B7" w14:textId="77777777" w:rsidR="00D36069"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 xml:space="preserve">Health </w:t>
      </w:r>
    </w:p>
    <w:tbl>
      <w:tblPr>
        <w:tblStyle w:val="TableGrid"/>
        <w:tblW w:w="10348" w:type="dxa"/>
        <w:tblInd w:w="-714" w:type="dxa"/>
        <w:tblLayout w:type="fixed"/>
        <w:tblLook w:val="04A0" w:firstRow="1" w:lastRow="0" w:firstColumn="1" w:lastColumn="0" w:noHBand="0" w:noVBand="1"/>
      </w:tblPr>
      <w:tblGrid>
        <w:gridCol w:w="7585"/>
        <w:gridCol w:w="672"/>
        <w:gridCol w:w="538"/>
        <w:gridCol w:w="1553"/>
      </w:tblGrid>
      <w:tr w:rsidR="00D36069" w:rsidRPr="003D5F4B" w14:paraId="181B8EEB" w14:textId="77777777" w:rsidTr="00DF0CF6">
        <w:trPr>
          <w:trHeight w:val="255"/>
        </w:trPr>
        <w:tc>
          <w:tcPr>
            <w:tcW w:w="7585" w:type="dxa"/>
          </w:tcPr>
          <w:p w14:paraId="327A1047"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Content</w:t>
            </w:r>
            <w:r>
              <w:rPr>
                <w:rFonts w:ascii="Times New Roman" w:hAnsi="Times New Roman" w:cs="Times New Roman"/>
                <w:sz w:val="24"/>
                <w:szCs w:val="24"/>
              </w:rPr>
              <w:t xml:space="preserve"> </w:t>
            </w:r>
          </w:p>
        </w:tc>
        <w:tc>
          <w:tcPr>
            <w:tcW w:w="672" w:type="dxa"/>
          </w:tcPr>
          <w:p w14:paraId="0FCF417F"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cPr>
          <w:p w14:paraId="1D10667A"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No</w:t>
            </w:r>
          </w:p>
        </w:tc>
        <w:tc>
          <w:tcPr>
            <w:tcW w:w="1553" w:type="dxa"/>
          </w:tcPr>
          <w:p w14:paraId="193818C9"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Notes</w:t>
            </w:r>
          </w:p>
        </w:tc>
      </w:tr>
      <w:tr w:rsidR="00D36069" w:rsidRPr="003D5F4B" w14:paraId="7973DC0E" w14:textId="77777777" w:rsidTr="00DF0CF6">
        <w:trPr>
          <w:trHeight w:val="272"/>
        </w:trPr>
        <w:tc>
          <w:tcPr>
            <w:tcW w:w="7585" w:type="dxa"/>
          </w:tcPr>
          <w:p w14:paraId="7446942D"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have a topic?</w:t>
            </w:r>
          </w:p>
        </w:tc>
        <w:tc>
          <w:tcPr>
            <w:tcW w:w="672" w:type="dxa"/>
          </w:tcPr>
          <w:p w14:paraId="52AF752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02DA40C" w14:textId="77777777" w:rsidR="00D36069" w:rsidRPr="00912C66" w:rsidRDefault="00D36069" w:rsidP="00DF0CF6">
            <w:pPr>
              <w:ind w:left="360"/>
              <w:rPr>
                <w:rFonts w:ascii="Times New Roman" w:hAnsi="Times New Roman" w:cs="Times New Roman"/>
                <w:sz w:val="24"/>
                <w:szCs w:val="24"/>
              </w:rPr>
            </w:pPr>
          </w:p>
        </w:tc>
        <w:tc>
          <w:tcPr>
            <w:tcW w:w="1553" w:type="dxa"/>
          </w:tcPr>
          <w:p w14:paraId="61FB1C2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6 topics for 12 meetings.</w:t>
            </w:r>
          </w:p>
        </w:tc>
      </w:tr>
      <w:tr w:rsidR="00D36069" w:rsidRPr="003D5F4B" w14:paraId="5FE99354" w14:textId="77777777" w:rsidTr="00DF0CF6">
        <w:trPr>
          <w:trHeight w:val="255"/>
        </w:trPr>
        <w:tc>
          <w:tcPr>
            <w:tcW w:w="7585" w:type="dxa"/>
          </w:tcPr>
          <w:p w14:paraId="6CCE07C2"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help teachers in conducting activities?</w:t>
            </w:r>
          </w:p>
        </w:tc>
        <w:tc>
          <w:tcPr>
            <w:tcW w:w="672" w:type="dxa"/>
          </w:tcPr>
          <w:p w14:paraId="370C954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8C7FC70" w14:textId="77777777" w:rsidR="00D36069" w:rsidRPr="00912C66" w:rsidRDefault="00D36069" w:rsidP="00DF0CF6">
            <w:pPr>
              <w:ind w:left="360"/>
              <w:rPr>
                <w:rFonts w:ascii="Times New Roman" w:hAnsi="Times New Roman" w:cs="Times New Roman"/>
                <w:sz w:val="24"/>
                <w:szCs w:val="24"/>
              </w:rPr>
            </w:pPr>
          </w:p>
        </w:tc>
        <w:tc>
          <w:tcPr>
            <w:tcW w:w="1553" w:type="dxa"/>
          </w:tcPr>
          <w:p w14:paraId="2B2C5C9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eachers didn’t require to create LP.</w:t>
            </w:r>
          </w:p>
        </w:tc>
      </w:tr>
      <w:tr w:rsidR="00D36069" w:rsidRPr="003D5F4B" w14:paraId="48BA683C" w14:textId="77777777" w:rsidTr="00DF0CF6">
        <w:trPr>
          <w:trHeight w:val="543"/>
        </w:trPr>
        <w:tc>
          <w:tcPr>
            <w:tcW w:w="7585" w:type="dxa"/>
          </w:tcPr>
          <w:p w14:paraId="1EC5E25F"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provide the activity that facilitates students in communicating with teachers?</w:t>
            </w:r>
          </w:p>
        </w:tc>
        <w:tc>
          <w:tcPr>
            <w:tcW w:w="672" w:type="dxa"/>
          </w:tcPr>
          <w:p w14:paraId="288A1CB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557CA040" w14:textId="77777777" w:rsidR="00D36069" w:rsidRPr="00912C66" w:rsidRDefault="00D36069" w:rsidP="00DF0CF6">
            <w:pPr>
              <w:ind w:left="360"/>
              <w:rPr>
                <w:rFonts w:ascii="Times New Roman" w:hAnsi="Times New Roman" w:cs="Times New Roman"/>
                <w:sz w:val="24"/>
                <w:szCs w:val="24"/>
              </w:rPr>
            </w:pPr>
          </w:p>
        </w:tc>
        <w:tc>
          <w:tcPr>
            <w:tcW w:w="1553" w:type="dxa"/>
          </w:tcPr>
          <w:p w14:paraId="291C9630"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activities require student and teacher involvement.</w:t>
            </w:r>
          </w:p>
        </w:tc>
      </w:tr>
      <w:tr w:rsidR="00D36069" w:rsidRPr="003D5F4B" w14:paraId="4BF8CDDD" w14:textId="77777777" w:rsidTr="00DF0CF6">
        <w:trPr>
          <w:trHeight w:val="255"/>
        </w:trPr>
        <w:tc>
          <w:tcPr>
            <w:tcW w:w="7585" w:type="dxa"/>
          </w:tcPr>
          <w:p w14:paraId="323D9380"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have a brainstorm?</w:t>
            </w:r>
          </w:p>
        </w:tc>
        <w:tc>
          <w:tcPr>
            <w:tcW w:w="672" w:type="dxa"/>
          </w:tcPr>
          <w:p w14:paraId="7F5056D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8203891" w14:textId="77777777" w:rsidR="00D36069" w:rsidRPr="00912C66" w:rsidRDefault="00D36069" w:rsidP="00DF0CF6">
            <w:pPr>
              <w:ind w:left="360"/>
              <w:rPr>
                <w:rFonts w:ascii="Times New Roman" w:hAnsi="Times New Roman" w:cs="Times New Roman"/>
                <w:sz w:val="24"/>
                <w:szCs w:val="24"/>
              </w:rPr>
            </w:pPr>
          </w:p>
        </w:tc>
        <w:tc>
          <w:tcPr>
            <w:tcW w:w="1553" w:type="dxa"/>
          </w:tcPr>
          <w:p w14:paraId="1726F10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re are brainstorming activities in every session in different forms, quizzes, </w:t>
            </w:r>
            <w:r>
              <w:rPr>
                <w:rFonts w:ascii="Times New Roman" w:hAnsi="Times New Roman" w:cs="Times New Roman"/>
                <w:sz w:val="24"/>
                <w:szCs w:val="24"/>
              </w:rPr>
              <w:lastRenderedPageBreak/>
              <w:t>filling in the gap, matching, etc.</w:t>
            </w:r>
          </w:p>
        </w:tc>
      </w:tr>
      <w:tr w:rsidR="00D36069" w:rsidRPr="003D5F4B" w14:paraId="783C6A8D" w14:textId="77777777" w:rsidTr="00DF0CF6">
        <w:trPr>
          <w:trHeight w:val="272"/>
        </w:trPr>
        <w:tc>
          <w:tcPr>
            <w:tcW w:w="7585" w:type="dxa"/>
          </w:tcPr>
          <w:p w14:paraId="22FE85F5"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lastRenderedPageBreak/>
              <w:t>Does the lesson plan facilitate students to practice new words?</w:t>
            </w:r>
          </w:p>
        </w:tc>
        <w:tc>
          <w:tcPr>
            <w:tcW w:w="672" w:type="dxa"/>
          </w:tcPr>
          <w:p w14:paraId="1965C65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076FC9A" w14:textId="77777777" w:rsidR="00D36069" w:rsidRPr="00912C66" w:rsidRDefault="00D36069" w:rsidP="00DF0CF6">
            <w:pPr>
              <w:ind w:left="360"/>
              <w:rPr>
                <w:rFonts w:ascii="Times New Roman" w:hAnsi="Times New Roman" w:cs="Times New Roman"/>
                <w:sz w:val="24"/>
                <w:szCs w:val="24"/>
              </w:rPr>
            </w:pPr>
          </w:p>
        </w:tc>
        <w:tc>
          <w:tcPr>
            <w:tcW w:w="1553" w:type="dxa"/>
          </w:tcPr>
          <w:p w14:paraId="1FC58999"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in one per two meetings with the same topic.</w:t>
            </w:r>
          </w:p>
        </w:tc>
      </w:tr>
      <w:tr w:rsidR="00D36069" w:rsidRPr="003D5F4B" w14:paraId="33FBC3C2" w14:textId="77777777" w:rsidTr="00DF0CF6">
        <w:trPr>
          <w:trHeight w:val="387"/>
        </w:trPr>
        <w:tc>
          <w:tcPr>
            <w:tcW w:w="7585" w:type="dxa"/>
          </w:tcPr>
          <w:p w14:paraId="40D0975D"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interact with one another?</w:t>
            </w:r>
          </w:p>
        </w:tc>
        <w:tc>
          <w:tcPr>
            <w:tcW w:w="672" w:type="dxa"/>
          </w:tcPr>
          <w:p w14:paraId="1D4B933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75C7DCC" w14:textId="77777777" w:rsidR="00D36069" w:rsidRPr="00912C66" w:rsidRDefault="00D36069" w:rsidP="00DF0CF6">
            <w:pPr>
              <w:ind w:left="360"/>
              <w:rPr>
                <w:rFonts w:ascii="Times New Roman" w:hAnsi="Times New Roman" w:cs="Times New Roman"/>
                <w:sz w:val="24"/>
                <w:szCs w:val="24"/>
              </w:rPr>
            </w:pPr>
          </w:p>
        </w:tc>
        <w:tc>
          <w:tcPr>
            <w:tcW w:w="1553" w:type="dxa"/>
          </w:tcPr>
          <w:p w14:paraId="3252F7DE"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ere are student-student interactions in every session.</w:t>
            </w:r>
          </w:p>
        </w:tc>
      </w:tr>
      <w:tr w:rsidR="00D36069" w:rsidRPr="003D5F4B" w14:paraId="7D5A4EEE" w14:textId="77777777" w:rsidTr="00DF0CF6">
        <w:trPr>
          <w:trHeight w:val="335"/>
        </w:trPr>
        <w:tc>
          <w:tcPr>
            <w:tcW w:w="7585" w:type="dxa"/>
          </w:tcPr>
          <w:p w14:paraId="5C91C796"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facilitate assessment?</w:t>
            </w:r>
          </w:p>
        </w:tc>
        <w:tc>
          <w:tcPr>
            <w:tcW w:w="672" w:type="dxa"/>
          </w:tcPr>
          <w:p w14:paraId="5FA2A4B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D96483C" w14:textId="77777777" w:rsidR="00D36069" w:rsidRPr="00912C66" w:rsidRDefault="00D36069" w:rsidP="00DF0CF6">
            <w:pPr>
              <w:ind w:left="360"/>
              <w:rPr>
                <w:rFonts w:ascii="Times New Roman" w:hAnsi="Times New Roman" w:cs="Times New Roman"/>
                <w:sz w:val="24"/>
                <w:szCs w:val="24"/>
              </w:rPr>
            </w:pPr>
          </w:p>
        </w:tc>
        <w:tc>
          <w:tcPr>
            <w:tcW w:w="1553" w:type="dxa"/>
          </w:tcPr>
          <w:p w14:paraId="095E2FBE"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n every 6 meetings, so there would be 2 assessments.</w:t>
            </w:r>
          </w:p>
        </w:tc>
      </w:tr>
      <w:tr w:rsidR="00D36069" w:rsidRPr="003D5F4B" w14:paraId="1BDA54FA" w14:textId="77777777" w:rsidTr="00DF0CF6">
        <w:trPr>
          <w:trHeight w:val="335"/>
        </w:trPr>
        <w:tc>
          <w:tcPr>
            <w:tcW w:w="7585" w:type="dxa"/>
          </w:tcPr>
          <w:p w14:paraId="0C930889" w14:textId="77777777" w:rsidR="00D36069" w:rsidRPr="00912C66" w:rsidRDefault="00D36069" w:rsidP="00D36069">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oes the topic match the students?</w:t>
            </w:r>
          </w:p>
        </w:tc>
        <w:tc>
          <w:tcPr>
            <w:tcW w:w="672" w:type="dxa"/>
          </w:tcPr>
          <w:p w14:paraId="7FBB1DD9"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38" w:type="dxa"/>
          </w:tcPr>
          <w:p w14:paraId="487502DF" w14:textId="77777777" w:rsidR="00D36069" w:rsidRPr="00912C66" w:rsidRDefault="00D36069" w:rsidP="00DF0CF6">
            <w:pPr>
              <w:ind w:left="360"/>
              <w:rPr>
                <w:rFonts w:ascii="Times New Roman" w:hAnsi="Times New Roman" w:cs="Times New Roman"/>
                <w:sz w:val="24"/>
                <w:szCs w:val="24"/>
              </w:rPr>
            </w:pPr>
          </w:p>
        </w:tc>
        <w:tc>
          <w:tcPr>
            <w:tcW w:w="1553" w:type="dxa"/>
          </w:tcPr>
          <w:p w14:paraId="4BFBF45C"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it matched.</w:t>
            </w:r>
          </w:p>
        </w:tc>
      </w:tr>
      <w:tr w:rsidR="00D36069" w:rsidRPr="003D5F4B" w14:paraId="2668F5EA" w14:textId="77777777" w:rsidTr="00DF0CF6">
        <w:trPr>
          <w:cantSplit/>
          <w:trHeight w:val="931"/>
        </w:trPr>
        <w:tc>
          <w:tcPr>
            <w:tcW w:w="7585" w:type="dxa"/>
            <w:vAlign w:val="center"/>
          </w:tcPr>
          <w:p w14:paraId="21FAAF59"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PowerPoint Presentation</w:t>
            </w:r>
            <w:r>
              <w:rPr>
                <w:rFonts w:ascii="Times New Roman" w:hAnsi="Times New Roman" w:cs="Times New Roman"/>
                <w:sz w:val="24"/>
                <w:szCs w:val="24"/>
              </w:rPr>
              <w:t xml:space="preserve"> </w:t>
            </w:r>
          </w:p>
        </w:tc>
        <w:tc>
          <w:tcPr>
            <w:tcW w:w="672" w:type="dxa"/>
            <w:textDirection w:val="tbRl"/>
          </w:tcPr>
          <w:p w14:paraId="2925A979"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tcPr>
          <w:p w14:paraId="24E34D04"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No</w:t>
            </w:r>
          </w:p>
        </w:tc>
        <w:tc>
          <w:tcPr>
            <w:tcW w:w="1553" w:type="dxa"/>
            <w:textDirection w:val="tbRl"/>
          </w:tcPr>
          <w:p w14:paraId="3F0E65EC"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354BBE84" w14:textId="77777777" w:rsidTr="00DF0CF6">
        <w:trPr>
          <w:trHeight w:val="255"/>
        </w:trPr>
        <w:tc>
          <w:tcPr>
            <w:tcW w:w="7585" w:type="dxa"/>
          </w:tcPr>
          <w:p w14:paraId="23AECA0E"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provide Visual?</w:t>
            </w:r>
          </w:p>
        </w:tc>
        <w:tc>
          <w:tcPr>
            <w:tcW w:w="672" w:type="dxa"/>
          </w:tcPr>
          <w:p w14:paraId="038A4FD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C256290" w14:textId="77777777" w:rsidR="00D36069" w:rsidRPr="00912C66" w:rsidRDefault="00D36069" w:rsidP="00DF0CF6">
            <w:pPr>
              <w:ind w:left="360"/>
              <w:rPr>
                <w:rFonts w:ascii="Times New Roman" w:hAnsi="Times New Roman" w:cs="Times New Roman"/>
                <w:sz w:val="24"/>
                <w:szCs w:val="24"/>
              </w:rPr>
            </w:pPr>
          </w:p>
        </w:tc>
        <w:tc>
          <w:tcPr>
            <w:tcW w:w="1553" w:type="dxa"/>
          </w:tcPr>
          <w:p w14:paraId="7143136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one per two meetings with the same topic, the visual is more dominant.</w:t>
            </w:r>
          </w:p>
        </w:tc>
      </w:tr>
      <w:tr w:rsidR="00D36069" w:rsidRPr="003D5F4B" w14:paraId="6F71357F" w14:textId="77777777" w:rsidTr="00DF0CF6">
        <w:trPr>
          <w:trHeight w:val="272"/>
        </w:trPr>
        <w:tc>
          <w:tcPr>
            <w:tcW w:w="7585" w:type="dxa"/>
          </w:tcPr>
          <w:p w14:paraId="35D8AA0A"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provide visible instruction?</w:t>
            </w:r>
          </w:p>
        </w:tc>
        <w:tc>
          <w:tcPr>
            <w:tcW w:w="672" w:type="dxa"/>
          </w:tcPr>
          <w:p w14:paraId="5400248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48692FC" w14:textId="77777777" w:rsidR="00D36069" w:rsidRPr="00912C66" w:rsidRDefault="00D36069" w:rsidP="00DF0CF6">
            <w:pPr>
              <w:ind w:left="360"/>
              <w:rPr>
                <w:rFonts w:ascii="Times New Roman" w:hAnsi="Times New Roman" w:cs="Times New Roman"/>
                <w:sz w:val="24"/>
                <w:szCs w:val="24"/>
              </w:rPr>
            </w:pPr>
          </w:p>
        </w:tc>
        <w:tc>
          <w:tcPr>
            <w:tcW w:w="1553" w:type="dxa"/>
          </w:tcPr>
          <w:p w14:paraId="59C180A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instructions were typed in contrast color with the background.</w:t>
            </w:r>
          </w:p>
        </w:tc>
      </w:tr>
      <w:tr w:rsidR="00D36069" w:rsidRPr="003D5F4B" w14:paraId="1143C110" w14:textId="77777777" w:rsidTr="00DF0CF6">
        <w:trPr>
          <w:trHeight w:val="255"/>
        </w:trPr>
        <w:tc>
          <w:tcPr>
            <w:tcW w:w="7585" w:type="dxa"/>
          </w:tcPr>
          <w:p w14:paraId="651E3721"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visual support the sentences?</w:t>
            </w:r>
          </w:p>
        </w:tc>
        <w:tc>
          <w:tcPr>
            <w:tcW w:w="672" w:type="dxa"/>
          </w:tcPr>
          <w:p w14:paraId="5335DFB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54D3D9C0" w14:textId="77777777" w:rsidR="00D36069" w:rsidRPr="00912C66" w:rsidRDefault="00D36069" w:rsidP="00DF0CF6">
            <w:pPr>
              <w:ind w:left="360"/>
              <w:rPr>
                <w:rFonts w:ascii="Times New Roman" w:hAnsi="Times New Roman" w:cs="Times New Roman"/>
                <w:sz w:val="24"/>
                <w:szCs w:val="24"/>
              </w:rPr>
            </w:pPr>
          </w:p>
        </w:tc>
        <w:tc>
          <w:tcPr>
            <w:tcW w:w="1553" w:type="dxa"/>
          </w:tcPr>
          <w:p w14:paraId="5E55810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It does support the sentences, yet always uses native English people as the picture which not suitable for </w:t>
            </w:r>
            <w:r>
              <w:rPr>
                <w:rFonts w:ascii="Times New Roman" w:hAnsi="Times New Roman" w:cs="Times New Roman"/>
                <w:sz w:val="24"/>
                <w:szCs w:val="24"/>
              </w:rPr>
              <w:lastRenderedPageBreak/>
              <w:t>Indonesian culture.</w:t>
            </w:r>
          </w:p>
        </w:tc>
      </w:tr>
      <w:tr w:rsidR="00D36069" w:rsidRPr="003D5F4B" w14:paraId="635A8869" w14:textId="77777777" w:rsidTr="00DF0CF6">
        <w:trPr>
          <w:trHeight w:val="272"/>
        </w:trPr>
        <w:tc>
          <w:tcPr>
            <w:tcW w:w="7585" w:type="dxa"/>
          </w:tcPr>
          <w:p w14:paraId="6F523C48"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lastRenderedPageBreak/>
              <w:t>Does the PowerPoint provide effective word structure?</w:t>
            </w:r>
          </w:p>
        </w:tc>
        <w:tc>
          <w:tcPr>
            <w:tcW w:w="672" w:type="dxa"/>
          </w:tcPr>
          <w:p w14:paraId="40DF7C3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58ACE661" w14:textId="77777777" w:rsidR="00D36069" w:rsidRPr="00912C66" w:rsidRDefault="00D36069" w:rsidP="00DF0CF6">
            <w:pPr>
              <w:ind w:left="360"/>
              <w:rPr>
                <w:rFonts w:ascii="Times New Roman" w:hAnsi="Times New Roman" w:cs="Times New Roman"/>
                <w:sz w:val="24"/>
                <w:szCs w:val="24"/>
              </w:rPr>
            </w:pPr>
          </w:p>
        </w:tc>
        <w:tc>
          <w:tcPr>
            <w:tcW w:w="1553" w:type="dxa"/>
          </w:tcPr>
          <w:p w14:paraId="7C0EEB0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a few of them a bit ambiguous.</w:t>
            </w:r>
          </w:p>
        </w:tc>
      </w:tr>
      <w:tr w:rsidR="00D36069" w:rsidRPr="003D5F4B" w14:paraId="319CDE0F" w14:textId="77777777" w:rsidTr="00DF0CF6">
        <w:trPr>
          <w:trHeight w:val="352"/>
        </w:trPr>
        <w:tc>
          <w:tcPr>
            <w:tcW w:w="7585" w:type="dxa"/>
          </w:tcPr>
          <w:p w14:paraId="23301883"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color selection make the words visible?</w:t>
            </w:r>
          </w:p>
        </w:tc>
        <w:tc>
          <w:tcPr>
            <w:tcW w:w="672" w:type="dxa"/>
          </w:tcPr>
          <w:p w14:paraId="0729107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D687107" w14:textId="77777777" w:rsidR="00D36069" w:rsidRPr="00912C66" w:rsidRDefault="00D36069" w:rsidP="00DF0CF6">
            <w:pPr>
              <w:ind w:left="360"/>
              <w:rPr>
                <w:rFonts w:ascii="Times New Roman" w:hAnsi="Times New Roman" w:cs="Times New Roman"/>
                <w:sz w:val="24"/>
                <w:szCs w:val="24"/>
              </w:rPr>
            </w:pPr>
          </w:p>
        </w:tc>
        <w:tc>
          <w:tcPr>
            <w:tcW w:w="1553" w:type="dxa"/>
          </w:tcPr>
          <w:p w14:paraId="3AC4F94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of them do.</w:t>
            </w:r>
          </w:p>
        </w:tc>
      </w:tr>
      <w:tr w:rsidR="00D36069" w:rsidRPr="003D5F4B" w14:paraId="741FB904" w14:textId="77777777" w:rsidTr="00DF0CF6">
        <w:trPr>
          <w:cantSplit/>
          <w:trHeight w:val="864"/>
        </w:trPr>
        <w:tc>
          <w:tcPr>
            <w:tcW w:w="7585" w:type="dxa"/>
            <w:vAlign w:val="center"/>
          </w:tcPr>
          <w:p w14:paraId="69FFAC2E"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Webinar</w:t>
            </w:r>
            <w:r>
              <w:rPr>
                <w:rFonts w:ascii="Times New Roman" w:hAnsi="Times New Roman" w:cs="Times New Roman"/>
                <w:sz w:val="24"/>
                <w:szCs w:val="24"/>
              </w:rPr>
              <w:t xml:space="preserve"> (per session)</w:t>
            </w:r>
          </w:p>
        </w:tc>
        <w:tc>
          <w:tcPr>
            <w:tcW w:w="672" w:type="dxa"/>
            <w:textDirection w:val="tbRl"/>
            <w:vAlign w:val="center"/>
          </w:tcPr>
          <w:p w14:paraId="107D4C89"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vAlign w:val="center"/>
          </w:tcPr>
          <w:p w14:paraId="31EDE5DC"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No</w:t>
            </w:r>
          </w:p>
        </w:tc>
        <w:tc>
          <w:tcPr>
            <w:tcW w:w="1553" w:type="dxa"/>
            <w:textDirection w:val="tbRl"/>
          </w:tcPr>
          <w:p w14:paraId="0E97E458"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40A82F32" w14:textId="77777777" w:rsidTr="00DF0CF6">
        <w:trPr>
          <w:trHeight w:val="272"/>
        </w:trPr>
        <w:tc>
          <w:tcPr>
            <w:tcW w:w="7585" w:type="dxa"/>
          </w:tcPr>
          <w:p w14:paraId="0009BF60"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instruction clear enough?</w:t>
            </w:r>
          </w:p>
        </w:tc>
        <w:tc>
          <w:tcPr>
            <w:tcW w:w="672" w:type="dxa"/>
          </w:tcPr>
          <w:p w14:paraId="10FF6F2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25854F5" w14:textId="77777777" w:rsidR="00D36069" w:rsidRPr="00912C66" w:rsidRDefault="00D36069" w:rsidP="00DF0CF6">
            <w:pPr>
              <w:ind w:left="360"/>
              <w:rPr>
                <w:rFonts w:ascii="Times New Roman" w:hAnsi="Times New Roman" w:cs="Times New Roman"/>
                <w:sz w:val="24"/>
                <w:szCs w:val="24"/>
              </w:rPr>
            </w:pPr>
          </w:p>
        </w:tc>
        <w:tc>
          <w:tcPr>
            <w:tcW w:w="1553" w:type="dxa"/>
          </w:tcPr>
          <w:p w14:paraId="01C0131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Students and teachers received two meeting practices excluding the sessions</w:t>
            </w:r>
          </w:p>
        </w:tc>
      </w:tr>
      <w:tr w:rsidR="00D36069" w:rsidRPr="003D5F4B" w14:paraId="13FD3B11" w14:textId="77777777" w:rsidTr="00DF0CF6">
        <w:trPr>
          <w:trHeight w:val="255"/>
        </w:trPr>
        <w:tc>
          <w:tcPr>
            <w:tcW w:w="7585" w:type="dxa"/>
          </w:tcPr>
          <w:p w14:paraId="0F27579A"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 the webinar tools help students? What ar</w:t>
            </w:r>
            <w:r>
              <w:rPr>
                <w:rFonts w:ascii="Times New Roman" w:hAnsi="Times New Roman" w:cs="Times New Roman"/>
                <w:sz w:val="24"/>
                <w:szCs w:val="24"/>
              </w:rPr>
              <w:t>e they?</w:t>
            </w:r>
          </w:p>
        </w:tc>
        <w:tc>
          <w:tcPr>
            <w:tcW w:w="672" w:type="dxa"/>
          </w:tcPr>
          <w:p w14:paraId="73586F8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2BBA447" w14:textId="77777777" w:rsidR="00D36069" w:rsidRPr="00912C66" w:rsidRDefault="00D36069" w:rsidP="00DF0CF6">
            <w:pPr>
              <w:ind w:left="360"/>
              <w:rPr>
                <w:rFonts w:ascii="Times New Roman" w:hAnsi="Times New Roman" w:cs="Times New Roman"/>
                <w:sz w:val="24"/>
                <w:szCs w:val="24"/>
              </w:rPr>
            </w:pPr>
          </w:p>
        </w:tc>
        <w:tc>
          <w:tcPr>
            <w:tcW w:w="1553" w:type="dxa"/>
          </w:tcPr>
          <w:p w14:paraId="1399F29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mostly dominated by mic, chatbox, and PowerPoint A/V.</w:t>
            </w:r>
          </w:p>
        </w:tc>
      </w:tr>
      <w:tr w:rsidR="00D36069" w:rsidRPr="003D5F4B" w14:paraId="565A74E7" w14:textId="77777777" w:rsidTr="00DF0CF6">
        <w:trPr>
          <w:trHeight w:val="272"/>
        </w:trPr>
        <w:tc>
          <w:tcPr>
            <w:tcW w:w="7585" w:type="dxa"/>
          </w:tcPr>
          <w:p w14:paraId="74CFC055"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support teacher in delivering the material?</w:t>
            </w:r>
          </w:p>
        </w:tc>
        <w:tc>
          <w:tcPr>
            <w:tcW w:w="672" w:type="dxa"/>
          </w:tcPr>
          <w:p w14:paraId="61126FD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B589758" w14:textId="77777777" w:rsidR="00D36069" w:rsidRPr="00912C66" w:rsidRDefault="00D36069" w:rsidP="00DF0CF6">
            <w:pPr>
              <w:ind w:left="360"/>
              <w:rPr>
                <w:rFonts w:ascii="Times New Roman" w:hAnsi="Times New Roman" w:cs="Times New Roman"/>
                <w:sz w:val="24"/>
                <w:szCs w:val="24"/>
              </w:rPr>
            </w:pPr>
          </w:p>
        </w:tc>
        <w:tc>
          <w:tcPr>
            <w:tcW w:w="1553" w:type="dxa"/>
          </w:tcPr>
          <w:p w14:paraId="30B2CC75"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blackboard and PowerPoint sharing.</w:t>
            </w:r>
          </w:p>
        </w:tc>
      </w:tr>
      <w:tr w:rsidR="00D36069" w:rsidRPr="003D5F4B" w14:paraId="59669E43" w14:textId="77777777" w:rsidTr="00DF0CF6">
        <w:trPr>
          <w:trHeight w:val="527"/>
        </w:trPr>
        <w:tc>
          <w:tcPr>
            <w:tcW w:w="7585" w:type="dxa"/>
          </w:tcPr>
          <w:p w14:paraId="674397EF"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 xml:space="preserve">Does the webinar support students in </w:t>
            </w:r>
            <w:r>
              <w:rPr>
                <w:rFonts w:ascii="Times New Roman" w:hAnsi="Times New Roman" w:cs="Times New Roman"/>
                <w:sz w:val="24"/>
                <w:szCs w:val="24"/>
              </w:rPr>
              <w:t>optimally understanding</w:t>
            </w:r>
            <w:r w:rsidRPr="00912C66">
              <w:rPr>
                <w:rFonts w:ascii="Times New Roman" w:hAnsi="Times New Roman" w:cs="Times New Roman"/>
                <w:sz w:val="24"/>
                <w:szCs w:val="24"/>
              </w:rPr>
              <w:t xml:space="preserve"> the presentation?</w:t>
            </w:r>
          </w:p>
        </w:tc>
        <w:tc>
          <w:tcPr>
            <w:tcW w:w="672" w:type="dxa"/>
          </w:tcPr>
          <w:p w14:paraId="272899B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5B9EF9C5" w14:textId="77777777" w:rsidR="00D36069" w:rsidRPr="00912C66" w:rsidRDefault="00D36069" w:rsidP="00DF0CF6">
            <w:pPr>
              <w:ind w:left="360"/>
              <w:rPr>
                <w:rFonts w:ascii="Times New Roman" w:hAnsi="Times New Roman" w:cs="Times New Roman"/>
                <w:sz w:val="24"/>
                <w:szCs w:val="24"/>
              </w:rPr>
            </w:pPr>
          </w:p>
        </w:tc>
        <w:tc>
          <w:tcPr>
            <w:tcW w:w="1553" w:type="dxa"/>
          </w:tcPr>
          <w:p w14:paraId="7CE0DC0B"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rough the blackboard, the teacher could give more explanation.</w:t>
            </w:r>
          </w:p>
        </w:tc>
      </w:tr>
      <w:tr w:rsidR="00D36069" w:rsidRPr="003D5F4B" w14:paraId="4EA8D628" w14:textId="77777777" w:rsidTr="00DF0CF6">
        <w:trPr>
          <w:trHeight w:val="272"/>
        </w:trPr>
        <w:tc>
          <w:tcPr>
            <w:tcW w:w="7585" w:type="dxa"/>
          </w:tcPr>
          <w:p w14:paraId="50D24B61"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teacher-student interaction?</w:t>
            </w:r>
          </w:p>
        </w:tc>
        <w:tc>
          <w:tcPr>
            <w:tcW w:w="672" w:type="dxa"/>
          </w:tcPr>
          <w:p w14:paraId="2EA2965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2E6D5F3E" w14:textId="77777777" w:rsidR="00D36069" w:rsidRPr="00912C66" w:rsidRDefault="00D36069" w:rsidP="00DF0CF6">
            <w:pPr>
              <w:ind w:left="360"/>
              <w:rPr>
                <w:rFonts w:ascii="Times New Roman" w:hAnsi="Times New Roman" w:cs="Times New Roman"/>
                <w:sz w:val="24"/>
                <w:szCs w:val="24"/>
              </w:rPr>
            </w:pPr>
          </w:p>
        </w:tc>
        <w:tc>
          <w:tcPr>
            <w:tcW w:w="1553" w:type="dxa"/>
          </w:tcPr>
          <w:p w14:paraId="34EBA1BE"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4F0EA4BE" w14:textId="77777777" w:rsidTr="00DF0CF6">
        <w:trPr>
          <w:trHeight w:val="255"/>
        </w:trPr>
        <w:tc>
          <w:tcPr>
            <w:tcW w:w="7585" w:type="dxa"/>
          </w:tcPr>
          <w:p w14:paraId="3E2C9818"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student-student interaction?</w:t>
            </w:r>
          </w:p>
        </w:tc>
        <w:tc>
          <w:tcPr>
            <w:tcW w:w="672" w:type="dxa"/>
          </w:tcPr>
          <w:p w14:paraId="4FD3A93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60F43F4" w14:textId="77777777" w:rsidR="00D36069" w:rsidRPr="00912C66" w:rsidRDefault="00D36069" w:rsidP="00DF0CF6">
            <w:pPr>
              <w:ind w:left="360"/>
              <w:rPr>
                <w:rFonts w:ascii="Times New Roman" w:hAnsi="Times New Roman" w:cs="Times New Roman"/>
                <w:sz w:val="24"/>
                <w:szCs w:val="24"/>
              </w:rPr>
            </w:pPr>
          </w:p>
        </w:tc>
        <w:tc>
          <w:tcPr>
            <w:tcW w:w="1553" w:type="dxa"/>
          </w:tcPr>
          <w:p w14:paraId="12AE981F"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20408800" w14:textId="77777777" w:rsidTr="00DF0CF6">
        <w:trPr>
          <w:trHeight w:val="272"/>
        </w:trPr>
        <w:tc>
          <w:tcPr>
            <w:tcW w:w="7585" w:type="dxa"/>
          </w:tcPr>
          <w:p w14:paraId="7FD2F1CC"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support outside sources like a video?</w:t>
            </w:r>
          </w:p>
        </w:tc>
        <w:tc>
          <w:tcPr>
            <w:tcW w:w="672" w:type="dxa"/>
          </w:tcPr>
          <w:p w14:paraId="5A932B1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5AE85D6E" w14:textId="77777777" w:rsidR="00D36069" w:rsidRPr="00912C66" w:rsidRDefault="00D36069" w:rsidP="00DF0CF6">
            <w:pPr>
              <w:ind w:left="360"/>
              <w:rPr>
                <w:rFonts w:ascii="Times New Roman" w:hAnsi="Times New Roman" w:cs="Times New Roman"/>
                <w:sz w:val="24"/>
                <w:szCs w:val="24"/>
              </w:rPr>
            </w:pPr>
          </w:p>
        </w:tc>
        <w:tc>
          <w:tcPr>
            <w:tcW w:w="1553" w:type="dxa"/>
          </w:tcPr>
          <w:p w14:paraId="1F55238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link.</w:t>
            </w:r>
          </w:p>
        </w:tc>
      </w:tr>
      <w:tr w:rsidR="00D36069" w:rsidRPr="003D5F4B" w14:paraId="0AC5E400" w14:textId="77777777" w:rsidTr="00DF0CF6">
        <w:trPr>
          <w:trHeight w:val="255"/>
        </w:trPr>
        <w:tc>
          <w:tcPr>
            <w:tcW w:w="7585" w:type="dxa"/>
          </w:tcPr>
          <w:p w14:paraId="66AE23F1"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enhance speaking for an adult learner?</w:t>
            </w:r>
          </w:p>
        </w:tc>
        <w:tc>
          <w:tcPr>
            <w:tcW w:w="672" w:type="dxa"/>
          </w:tcPr>
          <w:p w14:paraId="41A5BA6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DEBEF50" w14:textId="77777777" w:rsidR="00D36069" w:rsidRPr="00912C66" w:rsidRDefault="00D36069" w:rsidP="00DF0CF6">
            <w:pPr>
              <w:ind w:left="360"/>
              <w:rPr>
                <w:rFonts w:ascii="Times New Roman" w:hAnsi="Times New Roman" w:cs="Times New Roman"/>
                <w:sz w:val="24"/>
                <w:szCs w:val="24"/>
              </w:rPr>
            </w:pPr>
          </w:p>
        </w:tc>
        <w:tc>
          <w:tcPr>
            <w:tcW w:w="1553" w:type="dxa"/>
          </w:tcPr>
          <w:p w14:paraId="2F487BE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Through the thematic learning and communicative speaking learning</w:t>
            </w:r>
          </w:p>
        </w:tc>
      </w:tr>
      <w:tr w:rsidR="00D36069" w:rsidRPr="003D5F4B" w14:paraId="793850D6" w14:textId="77777777" w:rsidTr="00DF0CF6">
        <w:trPr>
          <w:trHeight w:val="272"/>
        </w:trPr>
        <w:tc>
          <w:tcPr>
            <w:tcW w:w="7585" w:type="dxa"/>
          </w:tcPr>
          <w:p w14:paraId="64C88560"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lastRenderedPageBreak/>
              <w:t>Does the webinar support effective learning?</w:t>
            </w:r>
          </w:p>
        </w:tc>
        <w:tc>
          <w:tcPr>
            <w:tcW w:w="672" w:type="dxa"/>
          </w:tcPr>
          <w:p w14:paraId="7BB1A89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99E68B9" w14:textId="77777777" w:rsidR="00D36069" w:rsidRPr="00912C66" w:rsidRDefault="00D36069" w:rsidP="00DF0CF6">
            <w:pPr>
              <w:ind w:left="360"/>
              <w:rPr>
                <w:rFonts w:ascii="Times New Roman" w:hAnsi="Times New Roman" w:cs="Times New Roman"/>
                <w:sz w:val="24"/>
                <w:szCs w:val="24"/>
              </w:rPr>
            </w:pPr>
          </w:p>
        </w:tc>
        <w:tc>
          <w:tcPr>
            <w:tcW w:w="1553" w:type="dxa"/>
          </w:tcPr>
          <w:p w14:paraId="7D246B6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Less theory, more practice.</w:t>
            </w:r>
          </w:p>
        </w:tc>
      </w:tr>
      <w:tr w:rsidR="00D36069" w:rsidRPr="003D5F4B" w14:paraId="2046DA71" w14:textId="77777777" w:rsidTr="00DF0CF6">
        <w:trPr>
          <w:trHeight w:val="255"/>
        </w:trPr>
        <w:tc>
          <w:tcPr>
            <w:tcW w:w="7585" w:type="dxa"/>
          </w:tcPr>
          <w:p w14:paraId="00821177" w14:textId="77777777" w:rsidR="00D36069" w:rsidRPr="00912C66" w:rsidRDefault="00D36069" w:rsidP="00D36069">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Is there any webinar tool that repeatedly used? </w:t>
            </w:r>
            <w:r w:rsidRPr="00912C66">
              <w:rPr>
                <w:rFonts w:ascii="Times New Roman" w:hAnsi="Times New Roman" w:cs="Times New Roman"/>
                <w:sz w:val="24"/>
                <w:szCs w:val="24"/>
              </w:rPr>
              <w:t>What are the</w:t>
            </w:r>
            <w:r>
              <w:rPr>
                <w:rFonts w:ascii="Times New Roman" w:hAnsi="Times New Roman" w:cs="Times New Roman"/>
                <w:sz w:val="24"/>
                <w:szCs w:val="24"/>
              </w:rPr>
              <w:t>y?</w:t>
            </w:r>
          </w:p>
        </w:tc>
        <w:tc>
          <w:tcPr>
            <w:tcW w:w="672" w:type="dxa"/>
          </w:tcPr>
          <w:p w14:paraId="18E4AF1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81EBDCF" w14:textId="77777777" w:rsidR="00D36069" w:rsidRPr="00912C66" w:rsidRDefault="00D36069" w:rsidP="00DF0CF6">
            <w:pPr>
              <w:ind w:left="360"/>
              <w:rPr>
                <w:rFonts w:ascii="Times New Roman" w:hAnsi="Times New Roman" w:cs="Times New Roman"/>
                <w:sz w:val="24"/>
                <w:szCs w:val="24"/>
              </w:rPr>
            </w:pPr>
          </w:p>
        </w:tc>
        <w:tc>
          <w:tcPr>
            <w:tcW w:w="1553" w:type="dxa"/>
          </w:tcPr>
          <w:p w14:paraId="6E647E1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Mic, screen, chatbox. </w:t>
            </w:r>
          </w:p>
        </w:tc>
      </w:tr>
      <w:tr w:rsidR="00D36069" w:rsidRPr="003D5F4B" w14:paraId="16716898" w14:textId="77777777" w:rsidTr="00DF0CF6">
        <w:trPr>
          <w:trHeight w:val="255"/>
        </w:trPr>
        <w:tc>
          <w:tcPr>
            <w:tcW w:w="7585" w:type="dxa"/>
          </w:tcPr>
          <w:p w14:paraId="5936F040" w14:textId="77777777" w:rsidR="00D36069" w:rsidRDefault="00D36069" w:rsidP="00D36069">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Was the connection stable?</w:t>
            </w:r>
          </w:p>
        </w:tc>
        <w:tc>
          <w:tcPr>
            <w:tcW w:w="672" w:type="dxa"/>
          </w:tcPr>
          <w:p w14:paraId="2BABA0DE"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38" w:type="dxa"/>
          </w:tcPr>
          <w:p w14:paraId="7247216A" w14:textId="77777777" w:rsidR="00D36069" w:rsidRPr="00912C66" w:rsidRDefault="00D36069" w:rsidP="00DF0CF6">
            <w:pPr>
              <w:ind w:left="360"/>
              <w:rPr>
                <w:rFonts w:ascii="Times New Roman" w:hAnsi="Times New Roman" w:cs="Times New Roman"/>
                <w:sz w:val="24"/>
                <w:szCs w:val="24"/>
              </w:rPr>
            </w:pPr>
          </w:p>
        </w:tc>
        <w:tc>
          <w:tcPr>
            <w:tcW w:w="1553" w:type="dxa"/>
          </w:tcPr>
          <w:p w14:paraId="2DD9C543"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they were doing their lesson in the office.</w:t>
            </w:r>
          </w:p>
        </w:tc>
      </w:tr>
    </w:tbl>
    <w:p w14:paraId="17C64D1D" w14:textId="77777777" w:rsidR="00D36069" w:rsidRDefault="00D36069" w:rsidP="00D36069">
      <w:pPr>
        <w:jc w:val="center"/>
        <w:rPr>
          <w:rFonts w:ascii="Times New Roman" w:hAnsi="Times New Roman" w:cs="Times New Roman"/>
          <w:b/>
          <w:bCs/>
          <w:sz w:val="24"/>
          <w:szCs w:val="24"/>
        </w:rPr>
      </w:pPr>
    </w:p>
    <w:p w14:paraId="2D89065C" w14:textId="77777777" w:rsidR="00D36069" w:rsidRDefault="00D36069" w:rsidP="00D36069">
      <w:pPr>
        <w:rPr>
          <w:rFonts w:ascii="Times New Roman" w:hAnsi="Times New Roman" w:cs="Times New Roman"/>
          <w:b/>
          <w:bCs/>
          <w:sz w:val="24"/>
          <w:szCs w:val="24"/>
        </w:rPr>
      </w:pPr>
    </w:p>
    <w:p w14:paraId="7CC5D36E"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Group</w:t>
      </w:r>
    </w:p>
    <w:p w14:paraId="4C4D2543" w14:textId="77777777" w:rsidR="00D36069"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Smartphone</w:t>
      </w:r>
    </w:p>
    <w:tbl>
      <w:tblPr>
        <w:tblStyle w:val="TableGrid"/>
        <w:tblW w:w="10490" w:type="dxa"/>
        <w:tblInd w:w="-714" w:type="dxa"/>
        <w:tblLayout w:type="fixed"/>
        <w:tblLook w:val="04A0" w:firstRow="1" w:lastRow="0" w:firstColumn="1" w:lastColumn="0" w:noHBand="0" w:noVBand="1"/>
      </w:tblPr>
      <w:tblGrid>
        <w:gridCol w:w="7585"/>
        <w:gridCol w:w="672"/>
        <w:gridCol w:w="538"/>
        <w:gridCol w:w="1695"/>
      </w:tblGrid>
      <w:tr w:rsidR="00D36069" w:rsidRPr="003D5F4B" w14:paraId="28F483A3" w14:textId="77777777" w:rsidTr="00DF0CF6">
        <w:trPr>
          <w:trHeight w:val="255"/>
        </w:trPr>
        <w:tc>
          <w:tcPr>
            <w:tcW w:w="7585" w:type="dxa"/>
          </w:tcPr>
          <w:p w14:paraId="469B5062"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Content</w:t>
            </w:r>
            <w:r>
              <w:rPr>
                <w:rFonts w:ascii="Times New Roman" w:hAnsi="Times New Roman" w:cs="Times New Roman"/>
                <w:sz w:val="24"/>
                <w:szCs w:val="24"/>
              </w:rPr>
              <w:t xml:space="preserve"> </w:t>
            </w:r>
          </w:p>
        </w:tc>
        <w:tc>
          <w:tcPr>
            <w:tcW w:w="672" w:type="dxa"/>
          </w:tcPr>
          <w:p w14:paraId="4F679FA9"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cPr>
          <w:p w14:paraId="5564EAFD"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No</w:t>
            </w:r>
          </w:p>
        </w:tc>
        <w:tc>
          <w:tcPr>
            <w:tcW w:w="1695" w:type="dxa"/>
          </w:tcPr>
          <w:p w14:paraId="1B97C88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Notes</w:t>
            </w:r>
          </w:p>
        </w:tc>
      </w:tr>
      <w:tr w:rsidR="00D36069" w:rsidRPr="003D5F4B" w14:paraId="35111DB6" w14:textId="77777777" w:rsidTr="00DF0CF6">
        <w:trPr>
          <w:trHeight w:val="272"/>
        </w:trPr>
        <w:tc>
          <w:tcPr>
            <w:tcW w:w="7585" w:type="dxa"/>
          </w:tcPr>
          <w:p w14:paraId="476ADE94"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have a topic?</w:t>
            </w:r>
          </w:p>
        </w:tc>
        <w:tc>
          <w:tcPr>
            <w:tcW w:w="672" w:type="dxa"/>
          </w:tcPr>
          <w:p w14:paraId="69E9AFD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50C211A" w14:textId="77777777" w:rsidR="00D36069" w:rsidRPr="00912C66" w:rsidRDefault="00D36069" w:rsidP="00DF0CF6">
            <w:pPr>
              <w:ind w:left="360"/>
              <w:rPr>
                <w:rFonts w:ascii="Times New Roman" w:hAnsi="Times New Roman" w:cs="Times New Roman"/>
                <w:sz w:val="24"/>
                <w:szCs w:val="24"/>
              </w:rPr>
            </w:pPr>
          </w:p>
        </w:tc>
        <w:tc>
          <w:tcPr>
            <w:tcW w:w="1695" w:type="dxa"/>
          </w:tcPr>
          <w:p w14:paraId="7D5EB34A"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6 topics for 12 meetings.</w:t>
            </w:r>
          </w:p>
        </w:tc>
      </w:tr>
      <w:tr w:rsidR="00D36069" w:rsidRPr="003D5F4B" w14:paraId="19102B5D" w14:textId="77777777" w:rsidTr="00DF0CF6">
        <w:trPr>
          <w:trHeight w:val="255"/>
        </w:trPr>
        <w:tc>
          <w:tcPr>
            <w:tcW w:w="7585" w:type="dxa"/>
          </w:tcPr>
          <w:p w14:paraId="6CADA475"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help teachers in conducting activities?</w:t>
            </w:r>
          </w:p>
        </w:tc>
        <w:tc>
          <w:tcPr>
            <w:tcW w:w="672" w:type="dxa"/>
          </w:tcPr>
          <w:p w14:paraId="5C8B186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5F3544F2" w14:textId="77777777" w:rsidR="00D36069" w:rsidRPr="00912C66" w:rsidRDefault="00D36069" w:rsidP="00DF0CF6">
            <w:pPr>
              <w:ind w:left="360"/>
              <w:rPr>
                <w:rFonts w:ascii="Times New Roman" w:hAnsi="Times New Roman" w:cs="Times New Roman"/>
                <w:sz w:val="24"/>
                <w:szCs w:val="24"/>
              </w:rPr>
            </w:pPr>
          </w:p>
        </w:tc>
        <w:tc>
          <w:tcPr>
            <w:tcW w:w="1695" w:type="dxa"/>
          </w:tcPr>
          <w:p w14:paraId="19A2E3F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eachers didn’t require to create LP.</w:t>
            </w:r>
          </w:p>
        </w:tc>
      </w:tr>
      <w:tr w:rsidR="00D36069" w:rsidRPr="003D5F4B" w14:paraId="111DB9A1" w14:textId="77777777" w:rsidTr="00DF0CF6">
        <w:trPr>
          <w:trHeight w:val="543"/>
        </w:trPr>
        <w:tc>
          <w:tcPr>
            <w:tcW w:w="7585" w:type="dxa"/>
          </w:tcPr>
          <w:p w14:paraId="1C5C3DD8"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provide the activity that facilitates students in communicating with teachers?</w:t>
            </w:r>
          </w:p>
        </w:tc>
        <w:tc>
          <w:tcPr>
            <w:tcW w:w="672" w:type="dxa"/>
          </w:tcPr>
          <w:p w14:paraId="19BD3DA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BF2A2EF" w14:textId="77777777" w:rsidR="00D36069" w:rsidRPr="00912C66" w:rsidRDefault="00D36069" w:rsidP="00DF0CF6">
            <w:pPr>
              <w:ind w:left="360"/>
              <w:rPr>
                <w:rFonts w:ascii="Times New Roman" w:hAnsi="Times New Roman" w:cs="Times New Roman"/>
                <w:sz w:val="24"/>
                <w:szCs w:val="24"/>
              </w:rPr>
            </w:pPr>
          </w:p>
        </w:tc>
        <w:tc>
          <w:tcPr>
            <w:tcW w:w="1695" w:type="dxa"/>
          </w:tcPr>
          <w:p w14:paraId="766162F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activities require student and teacher involvement.</w:t>
            </w:r>
          </w:p>
        </w:tc>
      </w:tr>
      <w:tr w:rsidR="00D36069" w:rsidRPr="003D5F4B" w14:paraId="00FB5758" w14:textId="77777777" w:rsidTr="00DF0CF6">
        <w:trPr>
          <w:trHeight w:val="255"/>
        </w:trPr>
        <w:tc>
          <w:tcPr>
            <w:tcW w:w="7585" w:type="dxa"/>
          </w:tcPr>
          <w:p w14:paraId="3C67158D"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have a brainstorm?</w:t>
            </w:r>
          </w:p>
        </w:tc>
        <w:tc>
          <w:tcPr>
            <w:tcW w:w="672" w:type="dxa"/>
          </w:tcPr>
          <w:p w14:paraId="59B2A7A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5D76F71" w14:textId="77777777" w:rsidR="00D36069" w:rsidRPr="00912C66" w:rsidRDefault="00D36069" w:rsidP="00DF0CF6">
            <w:pPr>
              <w:ind w:left="360"/>
              <w:rPr>
                <w:rFonts w:ascii="Times New Roman" w:hAnsi="Times New Roman" w:cs="Times New Roman"/>
                <w:sz w:val="24"/>
                <w:szCs w:val="24"/>
              </w:rPr>
            </w:pPr>
          </w:p>
        </w:tc>
        <w:tc>
          <w:tcPr>
            <w:tcW w:w="1695" w:type="dxa"/>
          </w:tcPr>
          <w:p w14:paraId="24DB027E"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re are brainstorming activities in every session in different forms, quizzes, filling in the gap, matching, etc.</w:t>
            </w:r>
          </w:p>
        </w:tc>
      </w:tr>
      <w:tr w:rsidR="00D36069" w:rsidRPr="003D5F4B" w14:paraId="64F0D66B" w14:textId="77777777" w:rsidTr="00DF0CF6">
        <w:trPr>
          <w:trHeight w:val="272"/>
        </w:trPr>
        <w:tc>
          <w:tcPr>
            <w:tcW w:w="7585" w:type="dxa"/>
          </w:tcPr>
          <w:p w14:paraId="45528DF4"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practice new words?</w:t>
            </w:r>
          </w:p>
        </w:tc>
        <w:tc>
          <w:tcPr>
            <w:tcW w:w="672" w:type="dxa"/>
          </w:tcPr>
          <w:p w14:paraId="0B1CB25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6F1A936" w14:textId="77777777" w:rsidR="00D36069" w:rsidRPr="00912C66" w:rsidRDefault="00D36069" w:rsidP="00DF0CF6">
            <w:pPr>
              <w:ind w:left="360"/>
              <w:rPr>
                <w:rFonts w:ascii="Times New Roman" w:hAnsi="Times New Roman" w:cs="Times New Roman"/>
                <w:sz w:val="24"/>
                <w:szCs w:val="24"/>
              </w:rPr>
            </w:pPr>
          </w:p>
        </w:tc>
        <w:tc>
          <w:tcPr>
            <w:tcW w:w="1695" w:type="dxa"/>
          </w:tcPr>
          <w:p w14:paraId="5FF56A0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in one per two meetings with the same topic.</w:t>
            </w:r>
          </w:p>
        </w:tc>
      </w:tr>
      <w:tr w:rsidR="00D36069" w:rsidRPr="003D5F4B" w14:paraId="03F87210" w14:textId="77777777" w:rsidTr="00DF0CF6">
        <w:trPr>
          <w:trHeight w:val="387"/>
        </w:trPr>
        <w:tc>
          <w:tcPr>
            <w:tcW w:w="7585" w:type="dxa"/>
          </w:tcPr>
          <w:p w14:paraId="065EC534"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interact with one another?</w:t>
            </w:r>
          </w:p>
        </w:tc>
        <w:tc>
          <w:tcPr>
            <w:tcW w:w="672" w:type="dxa"/>
          </w:tcPr>
          <w:p w14:paraId="7CC018C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0848A86" w14:textId="77777777" w:rsidR="00D36069" w:rsidRPr="00912C66" w:rsidRDefault="00D36069" w:rsidP="00DF0CF6">
            <w:pPr>
              <w:ind w:left="360"/>
              <w:rPr>
                <w:rFonts w:ascii="Times New Roman" w:hAnsi="Times New Roman" w:cs="Times New Roman"/>
                <w:sz w:val="24"/>
                <w:szCs w:val="24"/>
              </w:rPr>
            </w:pPr>
          </w:p>
        </w:tc>
        <w:tc>
          <w:tcPr>
            <w:tcW w:w="1695" w:type="dxa"/>
          </w:tcPr>
          <w:p w14:paraId="27C321E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ere are student-student interactions in every session.</w:t>
            </w:r>
          </w:p>
        </w:tc>
      </w:tr>
      <w:tr w:rsidR="00D36069" w:rsidRPr="003D5F4B" w14:paraId="5DDF85DD" w14:textId="77777777" w:rsidTr="00DF0CF6">
        <w:trPr>
          <w:trHeight w:val="335"/>
        </w:trPr>
        <w:tc>
          <w:tcPr>
            <w:tcW w:w="7585" w:type="dxa"/>
          </w:tcPr>
          <w:p w14:paraId="6D3C8CCD" w14:textId="77777777" w:rsidR="00D36069" w:rsidRPr="00912C66" w:rsidRDefault="00D36069" w:rsidP="00D36069">
            <w:pPr>
              <w:pStyle w:val="ListParagraph"/>
              <w:numPr>
                <w:ilvl w:val="0"/>
                <w:numId w:val="12"/>
              </w:numPr>
              <w:rPr>
                <w:rFonts w:ascii="Times New Roman" w:hAnsi="Times New Roman" w:cs="Times New Roman"/>
                <w:sz w:val="24"/>
                <w:szCs w:val="24"/>
              </w:rPr>
            </w:pPr>
            <w:r w:rsidRPr="00912C66">
              <w:rPr>
                <w:rFonts w:ascii="Times New Roman" w:hAnsi="Times New Roman" w:cs="Times New Roman"/>
                <w:sz w:val="24"/>
                <w:szCs w:val="24"/>
              </w:rPr>
              <w:t>Does the lesson plan facilitate assessment?</w:t>
            </w:r>
          </w:p>
        </w:tc>
        <w:tc>
          <w:tcPr>
            <w:tcW w:w="672" w:type="dxa"/>
          </w:tcPr>
          <w:p w14:paraId="46F28F2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269CC2A" w14:textId="77777777" w:rsidR="00D36069" w:rsidRPr="00912C66" w:rsidRDefault="00D36069" w:rsidP="00DF0CF6">
            <w:pPr>
              <w:ind w:left="360"/>
              <w:rPr>
                <w:rFonts w:ascii="Times New Roman" w:hAnsi="Times New Roman" w:cs="Times New Roman"/>
                <w:sz w:val="24"/>
                <w:szCs w:val="24"/>
              </w:rPr>
            </w:pPr>
          </w:p>
        </w:tc>
        <w:tc>
          <w:tcPr>
            <w:tcW w:w="1695" w:type="dxa"/>
          </w:tcPr>
          <w:p w14:paraId="0FCA45A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n every 6 meetings, so there would be 2 assessments.</w:t>
            </w:r>
          </w:p>
        </w:tc>
      </w:tr>
      <w:tr w:rsidR="00D36069" w:rsidRPr="003D5F4B" w14:paraId="1D667D1D" w14:textId="77777777" w:rsidTr="00DF0CF6">
        <w:trPr>
          <w:trHeight w:val="335"/>
        </w:trPr>
        <w:tc>
          <w:tcPr>
            <w:tcW w:w="7585" w:type="dxa"/>
          </w:tcPr>
          <w:p w14:paraId="631F59D5" w14:textId="77777777" w:rsidR="00D36069" w:rsidRPr="00912C66" w:rsidRDefault="00D36069" w:rsidP="00D36069">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Does the topic match the students?</w:t>
            </w:r>
          </w:p>
        </w:tc>
        <w:tc>
          <w:tcPr>
            <w:tcW w:w="672" w:type="dxa"/>
          </w:tcPr>
          <w:p w14:paraId="44C62575"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38" w:type="dxa"/>
          </w:tcPr>
          <w:p w14:paraId="0097D49F" w14:textId="77777777" w:rsidR="00D36069" w:rsidRPr="00912C66" w:rsidRDefault="00D36069" w:rsidP="00DF0CF6">
            <w:pPr>
              <w:ind w:left="360"/>
              <w:rPr>
                <w:rFonts w:ascii="Times New Roman" w:hAnsi="Times New Roman" w:cs="Times New Roman"/>
                <w:sz w:val="24"/>
                <w:szCs w:val="24"/>
              </w:rPr>
            </w:pPr>
          </w:p>
        </w:tc>
        <w:tc>
          <w:tcPr>
            <w:tcW w:w="1695" w:type="dxa"/>
          </w:tcPr>
          <w:p w14:paraId="5BC48671"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it matched.</w:t>
            </w:r>
          </w:p>
        </w:tc>
      </w:tr>
      <w:tr w:rsidR="00D36069" w:rsidRPr="003D5F4B" w14:paraId="65112888" w14:textId="77777777" w:rsidTr="00DF0CF6">
        <w:trPr>
          <w:cantSplit/>
          <w:trHeight w:val="931"/>
        </w:trPr>
        <w:tc>
          <w:tcPr>
            <w:tcW w:w="7585" w:type="dxa"/>
            <w:vAlign w:val="center"/>
          </w:tcPr>
          <w:p w14:paraId="7FDA7B3A"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lastRenderedPageBreak/>
              <w:t>PowerPoint Presentation</w:t>
            </w:r>
            <w:r>
              <w:rPr>
                <w:rFonts w:ascii="Times New Roman" w:hAnsi="Times New Roman" w:cs="Times New Roman"/>
                <w:sz w:val="24"/>
                <w:szCs w:val="24"/>
              </w:rPr>
              <w:t xml:space="preserve"> </w:t>
            </w:r>
          </w:p>
        </w:tc>
        <w:tc>
          <w:tcPr>
            <w:tcW w:w="672" w:type="dxa"/>
            <w:textDirection w:val="tbRl"/>
          </w:tcPr>
          <w:p w14:paraId="7BB65B06"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tcPr>
          <w:p w14:paraId="1DCEF83B"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No</w:t>
            </w:r>
          </w:p>
        </w:tc>
        <w:tc>
          <w:tcPr>
            <w:tcW w:w="1695" w:type="dxa"/>
            <w:textDirection w:val="tbRl"/>
          </w:tcPr>
          <w:p w14:paraId="2815BD70"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2C0BF7AE" w14:textId="77777777" w:rsidTr="00DF0CF6">
        <w:trPr>
          <w:trHeight w:val="255"/>
        </w:trPr>
        <w:tc>
          <w:tcPr>
            <w:tcW w:w="7585" w:type="dxa"/>
          </w:tcPr>
          <w:p w14:paraId="5E4CE81C" w14:textId="77777777" w:rsidR="00D36069" w:rsidRPr="00912C66" w:rsidRDefault="00D36069" w:rsidP="00D36069">
            <w:pPr>
              <w:pStyle w:val="ListParagraph"/>
              <w:numPr>
                <w:ilvl w:val="0"/>
                <w:numId w:val="13"/>
              </w:numPr>
              <w:rPr>
                <w:rFonts w:ascii="Times New Roman" w:hAnsi="Times New Roman" w:cs="Times New Roman"/>
                <w:sz w:val="24"/>
                <w:szCs w:val="24"/>
              </w:rPr>
            </w:pPr>
            <w:r w:rsidRPr="00912C66">
              <w:rPr>
                <w:rFonts w:ascii="Times New Roman" w:hAnsi="Times New Roman" w:cs="Times New Roman"/>
                <w:sz w:val="24"/>
                <w:szCs w:val="24"/>
              </w:rPr>
              <w:t>Does the PowerPoint provide Visual?</w:t>
            </w:r>
          </w:p>
        </w:tc>
        <w:tc>
          <w:tcPr>
            <w:tcW w:w="672" w:type="dxa"/>
          </w:tcPr>
          <w:p w14:paraId="477159E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293DE8B" w14:textId="77777777" w:rsidR="00D36069" w:rsidRPr="00912C66" w:rsidRDefault="00D36069" w:rsidP="00DF0CF6">
            <w:pPr>
              <w:ind w:left="360"/>
              <w:rPr>
                <w:rFonts w:ascii="Times New Roman" w:hAnsi="Times New Roman" w:cs="Times New Roman"/>
                <w:sz w:val="24"/>
                <w:szCs w:val="24"/>
              </w:rPr>
            </w:pPr>
          </w:p>
        </w:tc>
        <w:tc>
          <w:tcPr>
            <w:tcW w:w="1695" w:type="dxa"/>
          </w:tcPr>
          <w:p w14:paraId="5DCD679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one per two meetings with the same topic, the visual is more dominant.</w:t>
            </w:r>
          </w:p>
        </w:tc>
      </w:tr>
      <w:tr w:rsidR="00D36069" w:rsidRPr="003D5F4B" w14:paraId="11E90C58" w14:textId="77777777" w:rsidTr="00DF0CF6">
        <w:trPr>
          <w:trHeight w:val="272"/>
        </w:trPr>
        <w:tc>
          <w:tcPr>
            <w:tcW w:w="7585" w:type="dxa"/>
          </w:tcPr>
          <w:p w14:paraId="6229904C" w14:textId="77777777" w:rsidR="00D36069" w:rsidRPr="00912C66" w:rsidRDefault="00D36069" w:rsidP="00D36069">
            <w:pPr>
              <w:pStyle w:val="ListParagraph"/>
              <w:numPr>
                <w:ilvl w:val="0"/>
                <w:numId w:val="13"/>
              </w:numPr>
              <w:rPr>
                <w:rFonts w:ascii="Times New Roman" w:hAnsi="Times New Roman" w:cs="Times New Roman"/>
                <w:sz w:val="24"/>
                <w:szCs w:val="24"/>
              </w:rPr>
            </w:pPr>
            <w:r w:rsidRPr="00912C66">
              <w:rPr>
                <w:rFonts w:ascii="Times New Roman" w:hAnsi="Times New Roman" w:cs="Times New Roman"/>
                <w:sz w:val="24"/>
                <w:szCs w:val="24"/>
              </w:rPr>
              <w:t>Does the PowerPoint provide visible instruction?</w:t>
            </w:r>
          </w:p>
        </w:tc>
        <w:tc>
          <w:tcPr>
            <w:tcW w:w="672" w:type="dxa"/>
          </w:tcPr>
          <w:p w14:paraId="6F91956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F1CF8BE" w14:textId="77777777" w:rsidR="00D36069" w:rsidRPr="00912C66" w:rsidRDefault="00D36069" w:rsidP="00DF0CF6">
            <w:pPr>
              <w:ind w:left="360"/>
              <w:rPr>
                <w:rFonts w:ascii="Times New Roman" w:hAnsi="Times New Roman" w:cs="Times New Roman"/>
                <w:sz w:val="24"/>
                <w:szCs w:val="24"/>
              </w:rPr>
            </w:pPr>
          </w:p>
        </w:tc>
        <w:tc>
          <w:tcPr>
            <w:tcW w:w="1695" w:type="dxa"/>
          </w:tcPr>
          <w:p w14:paraId="557F5B9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instructions were typed in contrast color with the background.</w:t>
            </w:r>
          </w:p>
        </w:tc>
      </w:tr>
      <w:tr w:rsidR="00D36069" w:rsidRPr="003D5F4B" w14:paraId="185FE879" w14:textId="77777777" w:rsidTr="00DF0CF6">
        <w:trPr>
          <w:trHeight w:val="255"/>
        </w:trPr>
        <w:tc>
          <w:tcPr>
            <w:tcW w:w="7585" w:type="dxa"/>
          </w:tcPr>
          <w:p w14:paraId="348B3BB3" w14:textId="77777777" w:rsidR="00D36069" w:rsidRPr="00912C66" w:rsidRDefault="00D36069" w:rsidP="00D36069">
            <w:pPr>
              <w:pStyle w:val="ListParagraph"/>
              <w:numPr>
                <w:ilvl w:val="0"/>
                <w:numId w:val="13"/>
              </w:numPr>
              <w:rPr>
                <w:rFonts w:ascii="Times New Roman" w:hAnsi="Times New Roman" w:cs="Times New Roman"/>
                <w:sz w:val="24"/>
                <w:szCs w:val="24"/>
              </w:rPr>
            </w:pPr>
            <w:r w:rsidRPr="00912C66">
              <w:rPr>
                <w:rFonts w:ascii="Times New Roman" w:hAnsi="Times New Roman" w:cs="Times New Roman"/>
                <w:sz w:val="24"/>
                <w:szCs w:val="24"/>
              </w:rPr>
              <w:t>Does the visual support the sentences?</w:t>
            </w:r>
          </w:p>
        </w:tc>
        <w:tc>
          <w:tcPr>
            <w:tcW w:w="672" w:type="dxa"/>
          </w:tcPr>
          <w:p w14:paraId="5C7E108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B4DD8D9" w14:textId="77777777" w:rsidR="00D36069" w:rsidRPr="00912C66" w:rsidRDefault="00D36069" w:rsidP="00DF0CF6">
            <w:pPr>
              <w:ind w:left="360"/>
              <w:rPr>
                <w:rFonts w:ascii="Times New Roman" w:hAnsi="Times New Roman" w:cs="Times New Roman"/>
                <w:sz w:val="24"/>
                <w:szCs w:val="24"/>
              </w:rPr>
            </w:pPr>
          </w:p>
        </w:tc>
        <w:tc>
          <w:tcPr>
            <w:tcW w:w="1695" w:type="dxa"/>
          </w:tcPr>
          <w:p w14:paraId="2484DEB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t does support the sentences, yet always uses native English people as the picture which not suitable for Indonesian culture.</w:t>
            </w:r>
          </w:p>
        </w:tc>
      </w:tr>
      <w:tr w:rsidR="00D36069" w:rsidRPr="003D5F4B" w14:paraId="450C9575" w14:textId="77777777" w:rsidTr="00DF0CF6">
        <w:trPr>
          <w:trHeight w:val="272"/>
        </w:trPr>
        <w:tc>
          <w:tcPr>
            <w:tcW w:w="7585" w:type="dxa"/>
          </w:tcPr>
          <w:p w14:paraId="326617F7" w14:textId="77777777" w:rsidR="00D36069" w:rsidRPr="00912C66" w:rsidRDefault="00D36069" w:rsidP="00D36069">
            <w:pPr>
              <w:pStyle w:val="ListParagraph"/>
              <w:numPr>
                <w:ilvl w:val="0"/>
                <w:numId w:val="13"/>
              </w:numPr>
              <w:rPr>
                <w:rFonts w:ascii="Times New Roman" w:hAnsi="Times New Roman" w:cs="Times New Roman"/>
                <w:sz w:val="24"/>
                <w:szCs w:val="24"/>
              </w:rPr>
            </w:pPr>
            <w:r w:rsidRPr="00912C66">
              <w:rPr>
                <w:rFonts w:ascii="Times New Roman" w:hAnsi="Times New Roman" w:cs="Times New Roman"/>
                <w:sz w:val="24"/>
                <w:szCs w:val="24"/>
              </w:rPr>
              <w:t>Does the PowerPoint provide effective word structure?</w:t>
            </w:r>
          </w:p>
        </w:tc>
        <w:tc>
          <w:tcPr>
            <w:tcW w:w="672" w:type="dxa"/>
          </w:tcPr>
          <w:p w14:paraId="11B2267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A796A01" w14:textId="77777777" w:rsidR="00D36069" w:rsidRPr="00912C66" w:rsidRDefault="00D36069" w:rsidP="00DF0CF6">
            <w:pPr>
              <w:ind w:left="360"/>
              <w:rPr>
                <w:rFonts w:ascii="Times New Roman" w:hAnsi="Times New Roman" w:cs="Times New Roman"/>
                <w:sz w:val="24"/>
                <w:szCs w:val="24"/>
              </w:rPr>
            </w:pPr>
          </w:p>
        </w:tc>
        <w:tc>
          <w:tcPr>
            <w:tcW w:w="1695" w:type="dxa"/>
          </w:tcPr>
          <w:p w14:paraId="1EE4A7F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a few of them a bit ambiguous.</w:t>
            </w:r>
          </w:p>
        </w:tc>
      </w:tr>
      <w:tr w:rsidR="00D36069" w:rsidRPr="003D5F4B" w14:paraId="08329015" w14:textId="77777777" w:rsidTr="00DF0CF6">
        <w:trPr>
          <w:trHeight w:val="352"/>
        </w:trPr>
        <w:tc>
          <w:tcPr>
            <w:tcW w:w="7585" w:type="dxa"/>
          </w:tcPr>
          <w:p w14:paraId="0ECE8478" w14:textId="77777777" w:rsidR="00D36069" w:rsidRPr="00912C66" w:rsidRDefault="00D36069" w:rsidP="00D36069">
            <w:pPr>
              <w:pStyle w:val="ListParagraph"/>
              <w:numPr>
                <w:ilvl w:val="0"/>
                <w:numId w:val="13"/>
              </w:numPr>
              <w:rPr>
                <w:rFonts w:ascii="Times New Roman" w:hAnsi="Times New Roman" w:cs="Times New Roman"/>
                <w:sz w:val="24"/>
                <w:szCs w:val="24"/>
              </w:rPr>
            </w:pPr>
            <w:r w:rsidRPr="00912C66">
              <w:rPr>
                <w:rFonts w:ascii="Times New Roman" w:hAnsi="Times New Roman" w:cs="Times New Roman"/>
                <w:sz w:val="24"/>
                <w:szCs w:val="24"/>
              </w:rPr>
              <w:t>Does the PowerPoint color selection make the words visible?</w:t>
            </w:r>
          </w:p>
        </w:tc>
        <w:tc>
          <w:tcPr>
            <w:tcW w:w="672" w:type="dxa"/>
          </w:tcPr>
          <w:p w14:paraId="23BCB6B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9B9D955" w14:textId="77777777" w:rsidR="00D36069" w:rsidRPr="00912C66" w:rsidRDefault="00D36069" w:rsidP="00DF0CF6">
            <w:pPr>
              <w:ind w:left="360"/>
              <w:rPr>
                <w:rFonts w:ascii="Times New Roman" w:hAnsi="Times New Roman" w:cs="Times New Roman"/>
                <w:sz w:val="24"/>
                <w:szCs w:val="24"/>
              </w:rPr>
            </w:pPr>
          </w:p>
        </w:tc>
        <w:tc>
          <w:tcPr>
            <w:tcW w:w="1695" w:type="dxa"/>
          </w:tcPr>
          <w:p w14:paraId="09D33F5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of them do.</w:t>
            </w:r>
          </w:p>
        </w:tc>
      </w:tr>
      <w:tr w:rsidR="00D36069" w:rsidRPr="003D5F4B" w14:paraId="5F9C91B8" w14:textId="77777777" w:rsidTr="00DF0CF6">
        <w:trPr>
          <w:cantSplit/>
          <w:trHeight w:val="864"/>
        </w:trPr>
        <w:tc>
          <w:tcPr>
            <w:tcW w:w="7585" w:type="dxa"/>
            <w:vAlign w:val="center"/>
          </w:tcPr>
          <w:p w14:paraId="16CE1913"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Webinar</w:t>
            </w:r>
            <w:r>
              <w:rPr>
                <w:rFonts w:ascii="Times New Roman" w:hAnsi="Times New Roman" w:cs="Times New Roman"/>
                <w:sz w:val="24"/>
                <w:szCs w:val="24"/>
              </w:rPr>
              <w:t xml:space="preserve"> (per session)</w:t>
            </w:r>
          </w:p>
        </w:tc>
        <w:tc>
          <w:tcPr>
            <w:tcW w:w="672" w:type="dxa"/>
            <w:textDirection w:val="tbRl"/>
            <w:vAlign w:val="center"/>
          </w:tcPr>
          <w:p w14:paraId="7BA49E27"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Yes</w:t>
            </w:r>
          </w:p>
        </w:tc>
        <w:tc>
          <w:tcPr>
            <w:tcW w:w="538" w:type="dxa"/>
            <w:textDirection w:val="tbRl"/>
            <w:vAlign w:val="center"/>
          </w:tcPr>
          <w:p w14:paraId="75543D78"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No</w:t>
            </w:r>
          </w:p>
        </w:tc>
        <w:tc>
          <w:tcPr>
            <w:tcW w:w="1695" w:type="dxa"/>
            <w:textDirection w:val="tbRl"/>
          </w:tcPr>
          <w:p w14:paraId="3BC715D0"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1E578430" w14:textId="77777777" w:rsidTr="00DF0CF6">
        <w:trPr>
          <w:trHeight w:val="272"/>
        </w:trPr>
        <w:tc>
          <w:tcPr>
            <w:tcW w:w="7585" w:type="dxa"/>
          </w:tcPr>
          <w:p w14:paraId="148F32C9"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instruction clear enough?</w:t>
            </w:r>
          </w:p>
        </w:tc>
        <w:tc>
          <w:tcPr>
            <w:tcW w:w="672" w:type="dxa"/>
          </w:tcPr>
          <w:p w14:paraId="549C14E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2DB7BA7" w14:textId="77777777" w:rsidR="00D36069" w:rsidRPr="00912C66" w:rsidRDefault="00D36069" w:rsidP="00DF0CF6">
            <w:pPr>
              <w:ind w:left="360"/>
              <w:rPr>
                <w:rFonts w:ascii="Times New Roman" w:hAnsi="Times New Roman" w:cs="Times New Roman"/>
                <w:sz w:val="24"/>
                <w:szCs w:val="24"/>
              </w:rPr>
            </w:pPr>
          </w:p>
        </w:tc>
        <w:tc>
          <w:tcPr>
            <w:tcW w:w="1695" w:type="dxa"/>
          </w:tcPr>
          <w:p w14:paraId="392367F2"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Students and teachers received two meeting practices excluding the sessions</w:t>
            </w:r>
          </w:p>
        </w:tc>
      </w:tr>
      <w:tr w:rsidR="00D36069" w:rsidRPr="003D5F4B" w14:paraId="6385A0AB" w14:textId="77777777" w:rsidTr="00DF0CF6">
        <w:trPr>
          <w:trHeight w:val="255"/>
        </w:trPr>
        <w:tc>
          <w:tcPr>
            <w:tcW w:w="7585" w:type="dxa"/>
          </w:tcPr>
          <w:p w14:paraId="1E76E4AE"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 the webinar tools help students? What ar</w:t>
            </w:r>
            <w:r>
              <w:rPr>
                <w:rFonts w:ascii="Times New Roman" w:hAnsi="Times New Roman" w:cs="Times New Roman"/>
                <w:sz w:val="24"/>
                <w:szCs w:val="24"/>
              </w:rPr>
              <w:t>e they?</w:t>
            </w:r>
          </w:p>
        </w:tc>
        <w:tc>
          <w:tcPr>
            <w:tcW w:w="672" w:type="dxa"/>
          </w:tcPr>
          <w:p w14:paraId="522FA66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90E8F70" w14:textId="77777777" w:rsidR="00D36069" w:rsidRPr="00912C66" w:rsidRDefault="00D36069" w:rsidP="00DF0CF6">
            <w:pPr>
              <w:ind w:left="360"/>
              <w:rPr>
                <w:rFonts w:ascii="Times New Roman" w:hAnsi="Times New Roman" w:cs="Times New Roman"/>
                <w:sz w:val="24"/>
                <w:szCs w:val="24"/>
              </w:rPr>
            </w:pPr>
          </w:p>
        </w:tc>
        <w:tc>
          <w:tcPr>
            <w:tcW w:w="1695" w:type="dxa"/>
          </w:tcPr>
          <w:p w14:paraId="0EA17802"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mostly dominated by mic, chatbox, and PowerPoint A/V.</w:t>
            </w:r>
          </w:p>
        </w:tc>
      </w:tr>
      <w:tr w:rsidR="00D36069" w:rsidRPr="003D5F4B" w14:paraId="384B9593" w14:textId="77777777" w:rsidTr="00DF0CF6">
        <w:trPr>
          <w:trHeight w:val="272"/>
        </w:trPr>
        <w:tc>
          <w:tcPr>
            <w:tcW w:w="7585" w:type="dxa"/>
          </w:tcPr>
          <w:p w14:paraId="1871A5F4"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support teacher in delivering the material?</w:t>
            </w:r>
          </w:p>
        </w:tc>
        <w:tc>
          <w:tcPr>
            <w:tcW w:w="672" w:type="dxa"/>
          </w:tcPr>
          <w:p w14:paraId="5AF82F5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E3D3B86" w14:textId="77777777" w:rsidR="00D36069" w:rsidRPr="00912C66" w:rsidRDefault="00D36069" w:rsidP="00DF0CF6">
            <w:pPr>
              <w:ind w:left="360"/>
              <w:rPr>
                <w:rFonts w:ascii="Times New Roman" w:hAnsi="Times New Roman" w:cs="Times New Roman"/>
                <w:sz w:val="24"/>
                <w:szCs w:val="24"/>
              </w:rPr>
            </w:pPr>
          </w:p>
        </w:tc>
        <w:tc>
          <w:tcPr>
            <w:tcW w:w="1695" w:type="dxa"/>
          </w:tcPr>
          <w:p w14:paraId="0E218DDA"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Yes, through the blackboard </w:t>
            </w:r>
            <w:r>
              <w:rPr>
                <w:rFonts w:ascii="Times New Roman" w:hAnsi="Times New Roman" w:cs="Times New Roman"/>
                <w:sz w:val="24"/>
                <w:szCs w:val="24"/>
              </w:rPr>
              <w:lastRenderedPageBreak/>
              <w:t>and PowerPoint sharing.</w:t>
            </w:r>
          </w:p>
        </w:tc>
      </w:tr>
      <w:tr w:rsidR="00D36069" w:rsidRPr="003D5F4B" w14:paraId="56725DDC" w14:textId="77777777" w:rsidTr="00DF0CF6">
        <w:trPr>
          <w:trHeight w:val="527"/>
        </w:trPr>
        <w:tc>
          <w:tcPr>
            <w:tcW w:w="7585" w:type="dxa"/>
          </w:tcPr>
          <w:p w14:paraId="46B5F6C7"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lastRenderedPageBreak/>
              <w:t xml:space="preserve">Does the webinar support students in </w:t>
            </w:r>
            <w:r>
              <w:rPr>
                <w:rFonts w:ascii="Times New Roman" w:hAnsi="Times New Roman" w:cs="Times New Roman"/>
                <w:sz w:val="24"/>
                <w:szCs w:val="24"/>
              </w:rPr>
              <w:t>optimally understanding</w:t>
            </w:r>
            <w:r w:rsidRPr="00912C66">
              <w:rPr>
                <w:rFonts w:ascii="Times New Roman" w:hAnsi="Times New Roman" w:cs="Times New Roman"/>
                <w:sz w:val="24"/>
                <w:szCs w:val="24"/>
              </w:rPr>
              <w:t xml:space="preserve"> the presentation?</w:t>
            </w:r>
          </w:p>
        </w:tc>
        <w:tc>
          <w:tcPr>
            <w:tcW w:w="672" w:type="dxa"/>
          </w:tcPr>
          <w:p w14:paraId="4DC909F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490CC48" w14:textId="77777777" w:rsidR="00D36069" w:rsidRPr="00912C66" w:rsidRDefault="00D36069" w:rsidP="00DF0CF6">
            <w:pPr>
              <w:ind w:left="360"/>
              <w:rPr>
                <w:rFonts w:ascii="Times New Roman" w:hAnsi="Times New Roman" w:cs="Times New Roman"/>
                <w:sz w:val="24"/>
                <w:szCs w:val="24"/>
              </w:rPr>
            </w:pPr>
          </w:p>
        </w:tc>
        <w:tc>
          <w:tcPr>
            <w:tcW w:w="1695" w:type="dxa"/>
          </w:tcPr>
          <w:p w14:paraId="31F9C7CA"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rough the blackboard, the teacher could give more explanation.</w:t>
            </w:r>
          </w:p>
        </w:tc>
      </w:tr>
      <w:tr w:rsidR="00D36069" w:rsidRPr="003D5F4B" w14:paraId="6D21E815" w14:textId="77777777" w:rsidTr="00DF0CF6">
        <w:trPr>
          <w:trHeight w:val="272"/>
        </w:trPr>
        <w:tc>
          <w:tcPr>
            <w:tcW w:w="7585" w:type="dxa"/>
          </w:tcPr>
          <w:p w14:paraId="7C8793B7"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teacher-student interaction?</w:t>
            </w:r>
          </w:p>
        </w:tc>
        <w:tc>
          <w:tcPr>
            <w:tcW w:w="672" w:type="dxa"/>
          </w:tcPr>
          <w:p w14:paraId="783AC8A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02312543" w14:textId="77777777" w:rsidR="00D36069" w:rsidRPr="00912C66" w:rsidRDefault="00D36069" w:rsidP="00DF0CF6">
            <w:pPr>
              <w:ind w:left="360"/>
              <w:rPr>
                <w:rFonts w:ascii="Times New Roman" w:hAnsi="Times New Roman" w:cs="Times New Roman"/>
                <w:sz w:val="24"/>
                <w:szCs w:val="24"/>
              </w:rPr>
            </w:pPr>
          </w:p>
        </w:tc>
        <w:tc>
          <w:tcPr>
            <w:tcW w:w="1695" w:type="dxa"/>
          </w:tcPr>
          <w:p w14:paraId="326F266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671B9FA3" w14:textId="77777777" w:rsidTr="00DF0CF6">
        <w:trPr>
          <w:trHeight w:val="255"/>
        </w:trPr>
        <w:tc>
          <w:tcPr>
            <w:tcW w:w="7585" w:type="dxa"/>
          </w:tcPr>
          <w:p w14:paraId="48D15F38"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student-student interaction?</w:t>
            </w:r>
          </w:p>
        </w:tc>
        <w:tc>
          <w:tcPr>
            <w:tcW w:w="672" w:type="dxa"/>
          </w:tcPr>
          <w:p w14:paraId="233ECF4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3BA2616F" w14:textId="77777777" w:rsidR="00D36069" w:rsidRPr="00912C66" w:rsidRDefault="00D36069" w:rsidP="00DF0CF6">
            <w:pPr>
              <w:ind w:left="360"/>
              <w:rPr>
                <w:rFonts w:ascii="Times New Roman" w:hAnsi="Times New Roman" w:cs="Times New Roman"/>
                <w:sz w:val="24"/>
                <w:szCs w:val="24"/>
              </w:rPr>
            </w:pPr>
          </w:p>
        </w:tc>
        <w:tc>
          <w:tcPr>
            <w:tcW w:w="1695" w:type="dxa"/>
          </w:tcPr>
          <w:p w14:paraId="5F80B13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4A148CD8" w14:textId="77777777" w:rsidTr="00DF0CF6">
        <w:trPr>
          <w:trHeight w:val="272"/>
        </w:trPr>
        <w:tc>
          <w:tcPr>
            <w:tcW w:w="7585" w:type="dxa"/>
          </w:tcPr>
          <w:p w14:paraId="29C81871"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support outside sources like a video?</w:t>
            </w:r>
          </w:p>
        </w:tc>
        <w:tc>
          <w:tcPr>
            <w:tcW w:w="672" w:type="dxa"/>
          </w:tcPr>
          <w:p w14:paraId="7C5E73E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4E9232DF" w14:textId="77777777" w:rsidR="00D36069" w:rsidRPr="00912C66" w:rsidRDefault="00D36069" w:rsidP="00DF0CF6">
            <w:pPr>
              <w:ind w:left="360"/>
              <w:rPr>
                <w:rFonts w:ascii="Times New Roman" w:hAnsi="Times New Roman" w:cs="Times New Roman"/>
                <w:sz w:val="24"/>
                <w:szCs w:val="24"/>
              </w:rPr>
            </w:pPr>
          </w:p>
        </w:tc>
        <w:tc>
          <w:tcPr>
            <w:tcW w:w="1695" w:type="dxa"/>
          </w:tcPr>
          <w:p w14:paraId="59B684E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link.</w:t>
            </w:r>
          </w:p>
        </w:tc>
      </w:tr>
      <w:tr w:rsidR="00D36069" w:rsidRPr="003D5F4B" w14:paraId="51CE88D1" w14:textId="77777777" w:rsidTr="00DF0CF6">
        <w:trPr>
          <w:trHeight w:val="255"/>
        </w:trPr>
        <w:tc>
          <w:tcPr>
            <w:tcW w:w="7585" w:type="dxa"/>
          </w:tcPr>
          <w:p w14:paraId="116C23E5"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enhance speaking for an adult learner?</w:t>
            </w:r>
          </w:p>
        </w:tc>
        <w:tc>
          <w:tcPr>
            <w:tcW w:w="672" w:type="dxa"/>
          </w:tcPr>
          <w:p w14:paraId="7CA9D17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19D5DB29" w14:textId="77777777" w:rsidR="00D36069" w:rsidRPr="00912C66" w:rsidRDefault="00D36069" w:rsidP="00DF0CF6">
            <w:pPr>
              <w:ind w:left="360"/>
              <w:rPr>
                <w:rFonts w:ascii="Times New Roman" w:hAnsi="Times New Roman" w:cs="Times New Roman"/>
                <w:sz w:val="24"/>
                <w:szCs w:val="24"/>
              </w:rPr>
            </w:pPr>
          </w:p>
        </w:tc>
        <w:tc>
          <w:tcPr>
            <w:tcW w:w="1695" w:type="dxa"/>
          </w:tcPr>
          <w:p w14:paraId="3C458365"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Through the thematic learning and communicative speaking learning</w:t>
            </w:r>
          </w:p>
        </w:tc>
      </w:tr>
      <w:tr w:rsidR="00D36069" w:rsidRPr="003D5F4B" w14:paraId="07CFDE3A" w14:textId="77777777" w:rsidTr="00DF0CF6">
        <w:trPr>
          <w:trHeight w:val="272"/>
        </w:trPr>
        <w:tc>
          <w:tcPr>
            <w:tcW w:w="7585" w:type="dxa"/>
          </w:tcPr>
          <w:p w14:paraId="7B638C92" w14:textId="77777777" w:rsidR="00D36069" w:rsidRPr="00912C66" w:rsidRDefault="00D36069" w:rsidP="00D36069">
            <w:pPr>
              <w:pStyle w:val="ListParagraph"/>
              <w:numPr>
                <w:ilvl w:val="0"/>
                <w:numId w:val="14"/>
              </w:numPr>
              <w:rPr>
                <w:rFonts w:ascii="Times New Roman" w:hAnsi="Times New Roman" w:cs="Times New Roman"/>
                <w:sz w:val="24"/>
                <w:szCs w:val="24"/>
              </w:rPr>
            </w:pPr>
            <w:r w:rsidRPr="00912C66">
              <w:rPr>
                <w:rFonts w:ascii="Times New Roman" w:hAnsi="Times New Roman" w:cs="Times New Roman"/>
                <w:sz w:val="24"/>
                <w:szCs w:val="24"/>
              </w:rPr>
              <w:t>Does the webinar support effective learning?</w:t>
            </w:r>
          </w:p>
        </w:tc>
        <w:tc>
          <w:tcPr>
            <w:tcW w:w="672" w:type="dxa"/>
          </w:tcPr>
          <w:p w14:paraId="3514A44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73EF9068" w14:textId="77777777" w:rsidR="00D36069" w:rsidRPr="00912C66" w:rsidRDefault="00D36069" w:rsidP="00DF0CF6">
            <w:pPr>
              <w:ind w:left="360"/>
              <w:rPr>
                <w:rFonts w:ascii="Times New Roman" w:hAnsi="Times New Roman" w:cs="Times New Roman"/>
                <w:sz w:val="24"/>
                <w:szCs w:val="24"/>
              </w:rPr>
            </w:pPr>
          </w:p>
        </w:tc>
        <w:tc>
          <w:tcPr>
            <w:tcW w:w="1695" w:type="dxa"/>
          </w:tcPr>
          <w:p w14:paraId="4883EAB4"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Less theory, more practice.</w:t>
            </w:r>
          </w:p>
        </w:tc>
      </w:tr>
      <w:tr w:rsidR="00D36069" w:rsidRPr="003D5F4B" w14:paraId="12650D7A" w14:textId="77777777" w:rsidTr="00DF0CF6">
        <w:trPr>
          <w:trHeight w:val="255"/>
        </w:trPr>
        <w:tc>
          <w:tcPr>
            <w:tcW w:w="7585" w:type="dxa"/>
          </w:tcPr>
          <w:p w14:paraId="4C8CFA96" w14:textId="77777777" w:rsidR="00D36069" w:rsidRPr="00912C66" w:rsidRDefault="00D36069" w:rsidP="00D36069">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Is there any webinar tool that repeatedly used? </w:t>
            </w:r>
            <w:r w:rsidRPr="00912C66">
              <w:rPr>
                <w:rFonts w:ascii="Times New Roman" w:hAnsi="Times New Roman" w:cs="Times New Roman"/>
                <w:sz w:val="24"/>
                <w:szCs w:val="24"/>
              </w:rPr>
              <w:t>What are the</w:t>
            </w:r>
            <w:r>
              <w:rPr>
                <w:rFonts w:ascii="Times New Roman" w:hAnsi="Times New Roman" w:cs="Times New Roman"/>
                <w:sz w:val="24"/>
                <w:szCs w:val="24"/>
              </w:rPr>
              <w:t>y?</w:t>
            </w:r>
          </w:p>
        </w:tc>
        <w:tc>
          <w:tcPr>
            <w:tcW w:w="672" w:type="dxa"/>
          </w:tcPr>
          <w:p w14:paraId="57762A1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38" w:type="dxa"/>
          </w:tcPr>
          <w:p w14:paraId="6B391615" w14:textId="77777777" w:rsidR="00D36069" w:rsidRPr="00912C66" w:rsidRDefault="00D36069" w:rsidP="00DF0CF6">
            <w:pPr>
              <w:ind w:left="360"/>
              <w:rPr>
                <w:rFonts w:ascii="Times New Roman" w:hAnsi="Times New Roman" w:cs="Times New Roman"/>
                <w:sz w:val="24"/>
                <w:szCs w:val="24"/>
              </w:rPr>
            </w:pPr>
          </w:p>
        </w:tc>
        <w:tc>
          <w:tcPr>
            <w:tcW w:w="1695" w:type="dxa"/>
          </w:tcPr>
          <w:p w14:paraId="0811152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Mic, screen, chatbox. </w:t>
            </w:r>
          </w:p>
        </w:tc>
      </w:tr>
      <w:tr w:rsidR="00D36069" w:rsidRPr="003D5F4B" w14:paraId="48C8BCAE" w14:textId="77777777" w:rsidTr="00DF0CF6">
        <w:trPr>
          <w:trHeight w:val="255"/>
        </w:trPr>
        <w:tc>
          <w:tcPr>
            <w:tcW w:w="7585" w:type="dxa"/>
          </w:tcPr>
          <w:p w14:paraId="49C2BD6A" w14:textId="77777777" w:rsidR="00D36069" w:rsidRDefault="00D36069" w:rsidP="00D36069">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Was the connection stable?</w:t>
            </w:r>
          </w:p>
        </w:tc>
        <w:tc>
          <w:tcPr>
            <w:tcW w:w="672" w:type="dxa"/>
          </w:tcPr>
          <w:p w14:paraId="4EE958E8"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38" w:type="dxa"/>
          </w:tcPr>
          <w:p w14:paraId="6904AE78" w14:textId="77777777" w:rsidR="00D36069" w:rsidRPr="00912C66" w:rsidRDefault="00D36069" w:rsidP="00DF0CF6">
            <w:pPr>
              <w:ind w:left="360"/>
              <w:rPr>
                <w:rFonts w:ascii="Times New Roman" w:hAnsi="Times New Roman" w:cs="Times New Roman"/>
                <w:sz w:val="24"/>
                <w:szCs w:val="24"/>
              </w:rPr>
            </w:pPr>
          </w:p>
        </w:tc>
        <w:tc>
          <w:tcPr>
            <w:tcW w:w="1695" w:type="dxa"/>
          </w:tcPr>
          <w:p w14:paraId="73A62AE6"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they were doing their lesson in the office.</w:t>
            </w:r>
          </w:p>
        </w:tc>
      </w:tr>
    </w:tbl>
    <w:p w14:paraId="57FB3441" w14:textId="77777777" w:rsidR="00D36069" w:rsidRDefault="00D36069" w:rsidP="00D36069">
      <w:pPr>
        <w:jc w:val="center"/>
        <w:rPr>
          <w:rFonts w:ascii="Times New Roman" w:hAnsi="Times New Roman" w:cs="Times New Roman"/>
          <w:b/>
          <w:bCs/>
          <w:sz w:val="24"/>
          <w:szCs w:val="24"/>
        </w:rPr>
      </w:pPr>
    </w:p>
    <w:p w14:paraId="5B1081AC" w14:textId="77777777" w:rsidR="00D36069" w:rsidRDefault="00D36069" w:rsidP="00D36069">
      <w:pPr>
        <w:rPr>
          <w:rFonts w:ascii="Times New Roman" w:hAnsi="Times New Roman" w:cs="Times New Roman"/>
          <w:b/>
          <w:bCs/>
          <w:sz w:val="24"/>
          <w:szCs w:val="24"/>
        </w:rPr>
      </w:pPr>
      <w:r>
        <w:rPr>
          <w:rFonts w:ascii="Times New Roman" w:hAnsi="Times New Roman" w:cs="Times New Roman"/>
          <w:b/>
          <w:bCs/>
          <w:sz w:val="24"/>
          <w:szCs w:val="24"/>
        </w:rPr>
        <w:br w:type="page"/>
      </w:r>
    </w:p>
    <w:p w14:paraId="234B7815" w14:textId="77777777" w:rsidR="00D36069" w:rsidRDefault="00D36069" w:rsidP="00D36069">
      <w:pPr>
        <w:pStyle w:val="Heading3"/>
        <w:jc w:val="center"/>
      </w:pPr>
      <w:bookmarkStart w:id="7" w:name="_Toc57974605"/>
      <w:r w:rsidRPr="00E31945">
        <w:lastRenderedPageBreak/>
        <w:t>CHECKLIST BOXES</w:t>
      </w:r>
      <w:r>
        <w:t xml:space="preserve"> per Group</w:t>
      </w:r>
      <w:bookmarkEnd w:id="7"/>
    </w:p>
    <w:p w14:paraId="214A73E1" w14:textId="77777777" w:rsidR="00D36069"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Saving</w:t>
      </w:r>
    </w:p>
    <w:tbl>
      <w:tblPr>
        <w:tblStyle w:val="TableGrid"/>
        <w:tblW w:w="9923" w:type="dxa"/>
        <w:tblInd w:w="-714" w:type="dxa"/>
        <w:tblLayout w:type="fixed"/>
        <w:tblLook w:val="04A0" w:firstRow="1" w:lastRow="0" w:firstColumn="1" w:lastColumn="0" w:noHBand="0" w:noVBand="1"/>
      </w:tblPr>
      <w:tblGrid>
        <w:gridCol w:w="7230"/>
        <w:gridCol w:w="709"/>
        <w:gridCol w:w="567"/>
        <w:gridCol w:w="1417"/>
      </w:tblGrid>
      <w:tr w:rsidR="00D36069" w:rsidRPr="003D5F4B" w14:paraId="0C782A8B" w14:textId="77777777" w:rsidTr="00DF0CF6">
        <w:trPr>
          <w:trHeight w:val="255"/>
        </w:trPr>
        <w:tc>
          <w:tcPr>
            <w:tcW w:w="7230" w:type="dxa"/>
          </w:tcPr>
          <w:p w14:paraId="404C45B2"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Content</w:t>
            </w:r>
            <w:r>
              <w:rPr>
                <w:rFonts w:ascii="Times New Roman" w:hAnsi="Times New Roman" w:cs="Times New Roman"/>
                <w:sz w:val="24"/>
                <w:szCs w:val="24"/>
              </w:rPr>
              <w:t xml:space="preserve"> </w:t>
            </w:r>
          </w:p>
        </w:tc>
        <w:tc>
          <w:tcPr>
            <w:tcW w:w="709" w:type="dxa"/>
          </w:tcPr>
          <w:p w14:paraId="491A9807"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Yes</w:t>
            </w:r>
          </w:p>
        </w:tc>
        <w:tc>
          <w:tcPr>
            <w:tcW w:w="567" w:type="dxa"/>
          </w:tcPr>
          <w:p w14:paraId="1C4720A2"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No</w:t>
            </w:r>
          </w:p>
        </w:tc>
        <w:tc>
          <w:tcPr>
            <w:tcW w:w="1417" w:type="dxa"/>
          </w:tcPr>
          <w:p w14:paraId="6FBBA364"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Notes</w:t>
            </w:r>
          </w:p>
        </w:tc>
      </w:tr>
      <w:tr w:rsidR="00D36069" w:rsidRPr="003D5F4B" w14:paraId="3029D84A" w14:textId="77777777" w:rsidTr="00DF0CF6">
        <w:trPr>
          <w:trHeight w:val="272"/>
        </w:trPr>
        <w:tc>
          <w:tcPr>
            <w:tcW w:w="7230" w:type="dxa"/>
          </w:tcPr>
          <w:p w14:paraId="7904C9AB"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have a topic?</w:t>
            </w:r>
          </w:p>
        </w:tc>
        <w:tc>
          <w:tcPr>
            <w:tcW w:w="709" w:type="dxa"/>
          </w:tcPr>
          <w:p w14:paraId="47B9A7A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38614EF7" w14:textId="77777777" w:rsidR="00D36069" w:rsidRPr="00912C66" w:rsidRDefault="00D36069" w:rsidP="00DF0CF6">
            <w:pPr>
              <w:ind w:left="360"/>
              <w:rPr>
                <w:rFonts w:ascii="Times New Roman" w:hAnsi="Times New Roman" w:cs="Times New Roman"/>
                <w:sz w:val="24"/>
                <w:szCs w:val="24"/>
              </w:rPr>
            </w:pPr>
          </w:p>
        </w:tc>
        <w:tc>
          <w:tcPr>
            <w:tcW w:w="1417" w:type="dxa"/>
          </w:tcPr>
          <w:p w14:paraId="081F346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6 topics for 12 meetings.</w:t>
            </w:r>
          </w:p>
        </w:tc>
      </w:tr>
      <w:tr w:rsidR="00D36069" w:rsidRPr="003D5F4B" w14:paraId="3D83F334" w14:textId="77777777" w:rsidTr="00DF0CF6">
        <w:trPr>
          <w:trHeight w:val="255"/>
        </w:trPr>
        <w:tc>
          <w:tcPr>
            <w:tcW w:w="7230" w:type="dxa"/>
          </w:tcPr>
          <w:p w14:paraId="505B614E"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help teachers in conducting activities?</w:t>
            </w:r>
          </w:p>
        </w:tc>
        <w:tc>
          <w:tcPr>
            <w:tcW w:w="709" w:type="dxa"/>
          </w:tcPr>
          <w:p w14:paraId="5CB0BFA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03B667F5" w14:textId="77777777" w:rsidR="00D36069" w:rsidRPr="00912C66" w:rsidRDefault="00D36069" w:rsidP="00DF0CF6">
            <w:pPr>
              <w:ind w:left="360"/>
              <w:rPr>
                <w:rFonts w:ascii="Times New Roman" w:hAnsi="Times New Roman" w:cs="Times New Roman"/>
                <w:sz w:val="24"/>
                <w:szCs w:val="24"/>
              </w:rPr>
            </w:pPr>
          </w:p>
        </w:tc>
        <w:tc>
          <w:tcPr>
            <w:tcW w:w="1417" w:type="dxa"/>
          </w:tcPr>
          <w:p w14:paraId="07BECB25"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eachers didn’t require to create LP.</w:t>
            </w:r>
          </w:p>
        </w:tc>
      </w:tr>
      <w:tr w:rsidR="00D36069" w:rsidRPr="003D5F4B" w14:paraId="0EA13BF2" w14:textId="77777777" w:rsidTr="00DF0CF6">
        <w:trPr>
          <w:trHeight w:val="543"/>
        </w:trPr>
        <w:tc>
          <w:tcPr>
            <w:tcW w:w="7230" w:type="dxa"/>
          </w:tcPr>
          <w:p w14:paraId="0A15E48A"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provide the activity that facilitates students in communicating with teachers?</w:t>
            </w:r>
          </w:p>
        </w:tc>
        <w:tc>
          <w:tcPr>
            <w:tcW w:w="709" w:type="dxa"/>
          </w:tcPr>
          <w:p w14:paraId="04ED430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1D30FC32" w14:textId="77777777" w:rsidR="00D36069" w:rsidRPr="00912C66" w:rsidRDefault="00D36069" w:rsidP="00DF0CF6">
            <w:pPr>
              <w:ind w:left="360"/>
              <w:rPr>
                <w:rFonts w:ascii="Times New Roman" w:hAnsi="Times New Roman" w:cs="Times New Roman"/>
                <w:sz w:val="24"/>
                <w:szCs w:val="24"/>
              </w:rPr>
            </w:pPr>
          </w:p>
        </w:tc>
        <w:tc>
          <w:tcPr>
            <w:tcW w:w="1417" w:type="dxa"/>
          </w:tcPr>
          <w:p w14:paraId="7B47DAC9"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activities require student and teacher involvement.</w:t>
            </w:r>
          </w:p>
        </w:tc>
      </w:tr>
      <w:tr w:rsidR="00D36069" w:rsidRPr="003D5F4B" w14:paraId="4346A0B7" w14:textId="77777777" w:rsidTr="00DF0CF6">
        <w:trPr>
          <w:trHeight w:val="255"/>
        </w:trPr>
        <w:tc>
          <w:tcPr>
            <w:tcW w:w="7230" w:type="dxa"/>
          </w:tcPr>
          <w:p w14:paraId="5A856E2E"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have a brainstorm?</w:t>
            </w:r>
          </w:p>
        </w:tc>
        <w:tc>
          <w:tcPr>
            <w:tcW w:w="709" w:type="dxa"/>
          </w:tcPr>
          <w:p w14:paraId="4BE0CE8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0A60CA06" w14:textId="77777777" w:rsidR="00D36069" w:rsidRPr="00912C66" w:rsidRDefault="00D36069" w:rsidP="00DF0CF6">
            <w:pPr>
              <w:ind w:left="360"/>
              <w:rPr>
                <w:rFonts w:ascii="Times New Roman" w:hAnsi="Times New Roman" w:cs="Times New Roman"/>
                <w:sz w:val="24"/>
                <w:szCs w:val="24"/>
              </w:rPr>
            </w:pPr>
          </w:p>
        </w:tc>
        <w:tc>
          <w:tcPr>
            <w:tcW w:w="1417" w:type="dxa"/>
          </w:tcPr>
          <w:p w14:paraId="3E32F0A4"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re are brainstorming activities in every session in different forms, quizzes, filling in the gap, matching, etc.</w:t>
            </w:r>
          </w:p>
        </w:tc>
      </w:tr>
      <w:tr w:rsidR="00D36069" w:rsidRPr="003D5F4B" w14:paraId="1CA3C4F3" w14:textId="77777777" w:rsidTr="00DF0CF6">
        <w:trPr>
          <w:trHeight w:val="272"/>
        </w:trPr>
        <w:tc>
          <w:tcPr>
            <w:tcW w:w="7230" w:type="dxa"/>
          </w:tcPr>
          <w:p w14:paraId="07905DDB"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practice new words?</w:t>
            </w:r>
          </w:p>
        </w:tc>
        <w:tc>
          <w:tcPr>
            <w:tcW w:w="709" w:type="dxa"/>
          </w:tcPr>
          <w:p w14:paraId="486D581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25D8AF9D" w14:textId="77777777" w:rsidR="00D36069" w:rsidRPr="00912C66" w:rsidRDefault="00D36069" w:rsidP="00DF0CF6">
            <w:pPr>
              <w:ind w:left="360"/>
              <w:rPr>
                <w:rFonts w:ascii="Times New Roman" w:hAnsi="Times New Roman" w:cs="Times New Roman"/>
                <w:sz w:val="24"/>
                <w:szCs w:val="24"/>
              </w:rPr>
            </w:pPr>
          </w:p>
        </w:tc>
        <w:tc>
          <w:tcPr>
            <w:tcW w:w="1417" w:type="dxa"/>
          </w:tcPr>
          <w:p w14:paraId="04D5E44B"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in one per two meetings with the same topic.</w:t>
            </w:r>
          </w:p>
        </w:tc>
      </w:tr>
      <w:tr w:rsidR="00D36069" w:rsidRPr="003D5F4B" w14:paraId="2D61B8FF" w14:textId="77777777" w:rsidTr="00DF0CF6">
        <w:trPr>
          <w:trHeight w:val="387"/>
        </w:trPr>
        <w:tc>
          <w:tcPr>
            <w:tcW w:w="7230" w:type="dxa"/>
          </w:tcPr>
          <w:p w14:paraId="51C75E7D"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facilitate students to interact with one another?</w:t>
            </w:r>
          </w:p>
        </w:tc>
        <w:tc>
          <w:tcPr>
            <w:tcW w:w="709" w:type="dxa"/>
          </w:tcPr>
          <w:p w14:paraId="6880D4C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31708BD3" w14:textId="77777777" w:rsidR="00D36069" w:rsidRPr="00912C66" w:rsidRDefault="00D36069" w:rsidP="00DF0CF6">
            <w:pPr>
              <w:ind w:left="360"/>
              <w:rPr>
                <w:rFonts w:ascii="Times New Roman" w:hAnsi="Times New Roman" w:cs="Times New Roman"/>
                <w:sz w:val="24"/>
                <w:szCs w:val="24"/>
              </w:rPr>
            </w:pPr>
          </w:p>
        </w:tc>
        <w:tc>
          <w:tcPr>
            <w:tcW w:w="1417" w:type="dxa"/>
          </w:tcPr>
          <w:p w14:paraId="45B0DED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ere are student-student interactions in every session.</w:t>
            </w:r>
          </w:p>
        </w:tc>
      </w:tr>
      <w:tr w:rsidR="00D36069" w:rsidRPr="003D5F4B" w14:paraId="11FCA0BD" w14:textId="77777777" w:rsidTr="00DF0CF6">
        <w:trPr>
          <w:trHeight w:val="335"/>
        </w:trPr>
        <w:tc>
          <w:tcPr>
            <w:tcW w:w="7230" w:type="dxa"/>
          </w:tcPr>
          <w:p w14:paraId="1902CEC7" w14:textId="77777777" w:rsidR="00D36069" w:rsidRPr="00912C66" w:rsidRDefault="00D36069" w:rsidP="00D36069">
            <w:pPr>
              <w:pStyle w:val="ListParagraph"/>
              <w:numPr>
                <w:ilvl w:val="0"/>
                <w:numId w:val="9"/>
              </w:numPr>
              <w:rPr>
                <w:rFonts w:ascii="Times New Roman" w:hAnsi="Times New Roman" w:cs="Times New Roman"/>
                <w:sz w:val="24"/>
                <w:szCs w:val="24"/>
              </w:rPr>
            </w:pPr>
            <w:r w:rsidRPr="00912C66">
              <w:rPr>
                <w:rFonts w:ascii="Times New Roman" w:hAnsi="Times New Roman" w:cs="Times New Roman"/>
                <w:sz w:val="24"/>
                <w:szCs w:val="24"/>
              </w:rPr>
              <w:t>Does the lesson plan facilitate assessment?</w:t>
            </w:r>
          </w:p>
        </w:tc>
        <w:tc>
          <w:tcPr>
            <w:tcW w:w="709" w:type="dxa"/>
          </w:tcPr>
          <w:p w14:paraId="1BC36E5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336D462B" w14:textId="77777777" w:rsidR="00D36069" w:rsidRPr="00912C66" w:rsidRDefault="00D36069" w:rsidP="00DF0CF6">
            <w:pPr>
              <w:ind w:left="360"/>
              <w:rPr>
                <w:rFonts w:ascii="Times New Roman" w:hAnsi="Times New Roman" w:cs="Times New Roman"/>
                <w:sz w:val="24"/>
                <w:szCs w:val="24"/>
              </w:rPr>
            </w:pPr>
          </w:p>
        </w:tc>
        <w:tc>
          <w:tcPr>
            <w:tcW w:w="1417" w:type="dxa"/>
          </w:tcPr>
          <w:p w14:paraId="0229A070"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n every 6 meetings, so there would be 2 assessments.</w:t>
            </w:r>
          </w:p>
        </w:tc>
      </w:tr>
      <w:tr w:rsidR="00D36069" w:rsidRPr="003D5F4B" w14:paraId="0A557F6F" w14:textId="77777777" w:rsidTr="00DF0CF6">
        <w:trPr>
          <w:trHeight w:val="335"/>
        </w:trPr>
        <w:tc>
          <w:tcPr>
            <w:tcW w:w="7230" w:type="dxa"/>
          </w:tcPr>
          <w:p w14:paraId="23AF210C" w14:textId="77777777" w:rsidR="00D36069" w:rsidRPr="00912C66" w:rsidRDefault="00D36069" w:rsidP="00D36069">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Does the topic match the students?</w:t>
            </w:r>
          </w:p>
        </w:tc>
        <w:tc>
          <w:tcPr>
            <w:tcW w:w="709" w:type="dxa"/>
          </w:tcPr>
          <w:p w14:paraId="10937E30"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67" w:type="dxa"/>
          </w:tcPr>
          <w:p w14:paraId="055CAD17" w14:textId="77777777" w:rsidR="00D36069" w:rsidRPr="00912C66" w:rsidRDefault="00D36069" w:rsidP="00DF0CF6">
            <w:pPr>
              <w:ind w:left="360"/>
              <w:rPr>
                <w:rFonts w:ascii="Times New Roman" w:hAnsi="Times New Roman" w:cs="Times New Roman"/>
                <w:sz w:val="24"/>
                <w:szCs w:val="24"/>
              </w:rPr>
            </w:pPr>
          </w:p>
        </w:tc>
        <w:tc>
          <w:tcPr>
            <w:tcW w:w="1417" w:type="dxa"/>
          </w:tcPr>
          <w:p w14:paraId="4F6900EE"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it matched.</w:t>
            </w:r>
          </w:p>
        </w:tc>
      </w:tr>
      <w:tr w:rsidR="00D36069" w:rsidRPr="003D5F4B" w14:paraId="530EFF5F" w14:textId="77777777" w:rsidTr="00DF0CF6">
        <w:trPr>
          <w:cantSplit/>
          <w:trHeight w:val="931"/>
        </w:trPr>
        <w:tc>
          <w:tcPr>
            <w:tcW w:w="7230" w:type="dxa"/>
            <w:vAlign w:val="center"/>
          </w:tcPr>
          <w:p w14:paraId="0D06780E"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PowerPoint Presentation</w:t>
            </w:r>
            <w:r>
              <w:rPr>
                <w:rFonts w:ascii="Times New Roman" w:hAnsi="Times New Roman" w:cs="Times New Roman"/>
                <w:sz w:val="24"/>
                <w:szCs w:val="24"/>
              </w:rPr>
              <w:t xml:space="preserve"> </w:t>
            </w:r>
          </w:p>
        </w:tc>
        <w:tc>
          <w:tcPr>
            <w:tcW w:w="709" w:type="dxa"/>
            <w:textDirection w:val="tbRl"/>
          </w:tcPr>
          <w:p w14:paraId="4C386370"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Yes</w:t>
            </w:r>
          </w:p>
        </w:tc>
        <w:tc>
          <w:tcPr>
            <w:tcW w:w="567" w:type="dxa"/>
            <w:textDirection w:val="tbRl"/>
          </w:tcPr>
          <w:p w14:paraId="2A4B9BED" w14:textId="77777777" w:rsidR="00D36069" w:rsidRPr="00912C66" w:rsidRDefault="00D36069" w:rsidP="00DF0CF6">
            <w:pPr>
              <w:ind w:left="360" w:right="113"/>
              <w:rPr>
                <w:rFonts w:ascii="Times New Roman" w:hAnsi="Times New Roman" w:cs="Times New Roman"/>
                <w:sz w:val="24"/>
                <w:szCs w:val="24"/>
              </w:rPr>
            </w:pPr>
            <w:r w:rsidRPr="00912C66">
              <w:rPr>
                <w:rFonts w:ascii="Times New Roman" w:hAnsi="Times New Roman" w:cs="Times New Roman"/>
                <w:sz w:val="24"/>
                <w:szCs w:val="24"/>
              </w:rPr>
              <w:t>No</w:t>
            </w:r>
          </w:p>
        </w:tc>
        <w:tc>
          <w:tcPr>
            <w:tcW w:w="1417" w:type="dxa"/>
            <w:textDirection w:val="tbRl"/>
          </w:tcPr>
          <w:p w14:paraId="31A99D94"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6CB33133" w14:textId="77777777" w:rsidTr="00DF0CF6">
        <w:trPr>
          <w:trHeight w:val="255"/>
        </w:trPr>
        <w:tc>
          <w:tcPr>
            <w:tcW w:w="7230" w:type="dxa"/>
          </w:tcPr>
          <w:p w14:paraId="0167B9BB"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provide Visual?</w:t>
            </w:r>
          </w:p>
        </w:tc>
        <w:tc>
          <w:tcPr>
            <w:tcW w:w="709" w:type="dxa"/>
          </w:tcPr>
          <w:p w14:paraId="034CE2B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37A297FE" w14:textId="77777777" w:rsidR="00D36069" w:rsidRPr="00912C66" w:rsidRDefault="00D36069" w:rsidP="00DF0CF6">
            <w:pPr>
              <w:ind w:left="360"/>
              <w:rPr>
                <w:rFonts w:ascii="Times New Roman" w:hAnsi="Times New Roman" w:cs="Times New Roman"/>
                <w:sz w:val="24"/>
                <w:szCs w:val="24"/>
              </w:rPr>
            </w:pPr>
          </w:p>
        </w:tc>
        <w:tc>
          <w:tcPr>
            <w:tcW w:w="1417" w:type="dxa"/>
          </w:tcPr>
          <w:p w14:paraId="73ADC6DE"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one per two meetings with the same topic, the visual is more dominant.</w:t>
            </w:r>
          </w:p>
        </w:tc>
      </w:tr>
      <w:tr w:rsidR="00D36069" w:rsidRPr="003D5F4B" w14:paraId="53E98874" w14:textId="77777777" w:rsidTr="00DF0CF6">
        <w:trPr>
          <w:trHeight w:val="272"/>
        </w:trPr>
        <w:tc>
          <w:tcPr>
            <w:tcW w:w="7230" w:type="dxa"/>
          </w:tcPr>
          <w:p w14:paraId="317369CA"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provide visible instruction?</w:t>
            </w:r>
          </w:p>
        </w:tc>
        <w:tc>
          <w:tcPr>
            <w:tcW w:w="709" w:type="dxa"/>
          </w:tcPr>
          <w:p w14:paraId="33AE326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3CCFEF29" w14:textId="77777777" w:rsidR="00D36069" w:rsidRPr="00912C66" w:rsidRDefault="00D36069" w:rsidP="00DF0CF6">
            <w:pPr>
              <w:ind w:left="360"/>
              <w:rPr>
                <w:rFonts w:ascii="Times New Roman" w:hAnsi="Times New Roman" w:cs="Times New Roman"/>
                <w:sz w:val="24"/>
                <w:szCs w:val="24"/>
              </w:rPr>
            </w:pPr>
          </w:p>
        </w:tc>
        <w:tc>
          <w:tcPr>
            <w:tcW w:w="1417" w:type="dxa"/>
          </w:tcPr>
          <w:p w14:paraId="1016C0A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instructions were typed in contrast color with the background.</w:t>
            </w:r>
          </w:p>
        </w:tc>
      </w:tr>
      <w:tr w:rsidR="00D36069" w:rsidRPr="003D5F4B" w14:paraId="70A72063" w14:textId="77777777" w:rsidTr="00DF0CF6">
        <w:trPr>
          <w:trHeight w:val="255"/>
        </w:trPr>
        <w:tc>
          <w:tcPr>
            <w:tcW w:w="7230" w:type="dxa"/>
          </w:tcPr>
          <w:p w14:paraId="4124B66A"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visual support the sentences?</w:t>
            </w:r>
          </w:p>
        </w:tc>
        <w:tc>
          <w:tcPr>
            <w:tcW w:w="709" w:type="dxa"/>
          </w:tcPr>
          <w:p w14:paraId="3876C60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3F985D0D" w14:textId="77777777" w:rsidR="00D36069" w:rsidRPr="00912C66" w:rsidRDefault="00D36069" w:rsidP="00DF0CF6">
            <w:pPr>
              <w:ind w:left="360"/>
              <w:rPr>
                <w:rFonts w:ascii="Times New Roman" w:hAnsi="Times New Roman" w:cs="Times New Roman"/>
                <w:sz w:val="24"/>
                <w:szCs w:val="24"/>
              </w:rPr>
            </w:pPr>
          </w:p>
        </w:tc>
        <w:tc>
          <w:tcPr>
            <w:tcW w:w="1417" w:type="dxa"/>
          </w:tcPr>
          <w:p w14:paraId="53369962"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t does support the sentences, yet always uses native English people as the picture which not suitable for Indonesian culture.</w:t>
            </w:r>
          </w:p>
        </w:tc>
      </w:tr>
      <w:tr w:rsidR="00D36069" w:rsidRPr="003D5F4B" w14:paraId="1E9EEB30" w14:textId="77777777" w:rsidTr="00DF0CF6">
        <w:trPr>
          <w:trHeight w:val="272"/>
        </w:trPr>
        <w:tc>
          <w:tcPr>
            <w:tcW w:w="7230" w:type="dxa"/>
          </w:tcPr>
          <w:p w14:paraId="5692635C"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provide effective word structure?</w:t>
            </w:r>
          </w:p>
        </w:tc>
        <w:tc>
          <w:tcPr>
            <w:tcW w:w="709" w:type="dxa"/>
          </w:tcPr>
          <w:p w14:paraId="48FAA1C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521C4114" w14:textId="77777777" w:rsidR="00D36069" w:rsidRPr="00912C66" w:rsidRDefault="00D36069" w:rsidP="00DF0CF6">
            <w:pPr>
              <w:ind w:left="360"/>
              <w:rPr>
                <w:rFonts w:ascii="Times New Roman" w:hAnsi="Times New Roman" w:cs="Times New Roman"/>
                <w:sz w:val="24"/>
                <w:szCs w:val="24"/>
              </w:rPr>
            </w:pPr>
          </w:p>
        </w:tc>
        <w:tc>
          <w:tcPr>
            <w:tcW w:w="1417" w:type="dxa"/>
          </w:tcPr>
          <w:p w14:paraId="20F97F8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Only a few of them a bit ambiguous.</w:t>
            </w:r>
          </w:p>
        </w:tc>
      </w:tr>
      <w:tr w:rsidR="00D36069" w:rsidRPr="003D5F4B" w14:paraId="08631459" w14:textId="77777777" w:rsidTr="00DF0CF6">
        <w:trPr>
          <w:trHeight w:val="352"/>
        </w:trPr>
        <w:tc>
          <w:tcPr>
            <w:tcW w:w="7230" w:type="dxa"/>
          </w:tcPr>
          <w:p w14:paraId="51B1554C" w14:textId="77777777" w:rsidR="00D36069" w:rsidRPr="00912C66" w:rsidRDefault="00D36069" w:rsidP="00D36069">
            <w:pPr>
              <w:pStyle w:val="ListParagraph"/>
              <w:numPr>
                <w:ilvl w:val="0"/>
                <w:numId w:val="10"/>
              </w:numPr>
              <w:rPr>
                <w:rFonts w:ascii="Times New Roman" w:hAnsi="Times New Roman" w:cs="Times New Roman"/>
                <w:sz w:val="24"/>
                <w:szCs w:val="24"/>
              </w:rPr>
            </w:pPr>
            <w:r w:rsidRPr="00912C66">
              <w:rPr>
                <w:rFonts w:ascii="Times New Roman" w:hAnsi="Times New Roman" w:cs="Times New Roman"/>
                <w:sz w:val="24"/>
                <w:szCs w:val="24"/>
              </w:rPr>
              <w:t>Does the PowerPoint color selection make the words visible?</w:t>
            </w:r>
          </w:p>
        </w:tc>
        <w:tc>
          <w:tcPr>
            <w:tcW w:w="709" w:type="dxa"/>
          </w:tcPr>
          <w:p w14:paraId="1B221BA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068C983D" w14:textId="77777777" w:rsidR="00D36069" w:rsidRPr="00912C66" w:rsidRDefault="00D36069" w:rsidP="00DF0CF6">
            <w:pPr>
              <w:ind w:left="360"/>
              <w:rPr>
                <w:rFonts w:ascii="Times New Roman" w:hAnsi="Times New Roman" w:cs="Times New Roman"/>
                <w:sz w:val="24"/>
                <w:szCs w:val="24"/>
              </w:rPr>
            </w:pPr>
          </w:p>
        </w:tc>
        <w:tc>
          <w:tcPr>
            <w:tcW w:w="1417" w:type="dxa"/>
          </w:tcPr>
          <w:p w14:paraId="5AB90E3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Most of them do.</w:t>
            </w:r>
          </w:p>
        </w:tc>
      </w:tr>
      <w:tr w:rsidR="00D36069" w:rsidRPr="003D5F4B" w14:paraId="45BEBC3B" w14:textId="77777777" w:rsidTr="00DF0CF6">
        <w:trPr>
          <w:cantSplit/>
          <w:trHeight w:val="864"/>
        </w:trPr>
        <w:tc>
          <w:tcPr>
            <w:tcW w:w="7230" w:type="dxa"/>
            <w:vAlign w:val="center"/>
          </w:tcPr>
          <w:p w14:paraId="5C104EEE" w14:textId="77777777" w:rsidR="00D36069" w:rsidRPr="00912C66" w:rsidRDefault="00D36069" w:rsidP="00DF0CF6">
            <w:pPr>
              <w:rPr>
                <w:rFonts w:ascii="Times New Roman" w:hAnsi="Times New Roman" w:cs="Times New Roman"/>
                <w:sz w:val="24"/>
                <w:szCs w:val="24"/>
              </w:rPr>
            </w:pPr>
            <w:r w:rsidRPr="00912C66">
              <w:rPr>
                <w:rFonts w:ascii="Times New Roman" w:hAnsi="Times New Roman" w:cs="Times New Roman"/>
                <w:sz w:val="24"/>
                <w:szCs w:val="24"/>
              </w:rPr>
              <w:t>Webinar</w:t>
            </w:r>
            <w:r>
              <w:rPr>
                <w:rFonts w:ascii="Times New Roman" w:hAnsi="Times New Roman" w:cs="Times New Roman"/>
                <w:sz w:val="24"/>
                <w:szCs w:val="24"/>
              </w:rPr>
              <w:t xml:space="preserve"> (per session)</w:t>
            </w:r>
          </w:p>
        </w:tc>
        <w:tc>
          <w:tcPr>
            <w:tcW w:w="709" w:type="dxa"/>
            <w:textDirection w:val="tbRl"/>
            <w:vAlign w:val="center"/>
          </w:tcPr>
          <w:p w14:paraId="78B0EDEE"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Yes</w:t>
            </w:r>
          </w:p>
        </w:tc>
        <w:tc>
          <w:tcPr>
            <w:tcW w:w="567" w:type="dxa"/>
            <w:textDirection w:val="tbRl"/>
            <w:vAlign w:val="center"/>
          </w:tcPr>
          <w:p w14:paraId="36A4ABC3" w14:textId="77777777" w:rsidR="00D36069" w:rsidRPr="00912C66" w:rsidRDefault="00D36069" w:rsidP="00DF0CF6">
            <w:pPr>
              <w:ind w:left="360" w:right="113"/>
              <w:jc w:val="center"/>
              <w:rPr>
                <w:rFonts w:ascii="Times New Roman" w:hAnsi="Times New Roman" w:cs="Times New Roman"/>
                <w:sz w:val="24"/>
                <w:szCs w:val="24"/>
              </w:rPr>
            </w:pPr>
            <w:r w:rsidRPr="00912C66">
              <w:rPr>
                <w:rFonts w:ascii="Times New Roman" w:hAnsi="Times New Roman" w:cs="Times New Roman"/>
                <w:sz w:val="24"/>
                <w:szCs w:val="24"/>
              </w:rPr>
              <w:t>No</w:t>
            </w:r>
          </w:p>
        </w:tc>
        <w:tc>
          <w:tcPr>
            <w:tcW w:w="1417" w:type="dxa"/>
            <w:textDirection w:val="tbRl"/>
          </w:tcPr>
          <w:p w14:paraId="665E2BAF"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w:t>
            </w:r>
          </w:p>
        </w:tc>
      </w:tr>
      <w:tr w:rsidR="00D36069" w:rsidRPr="003D5F4B" w14:paraId="345015C1" w14:textId="77777777" w:rsidTr="00DF0CF6">
        <w:trPr>
          <w:trHeight w:val="272"/>
        </w:trPr>
        <w:tc>
          <w:tcPr>
            <w:tcW w:w="7230" w:type="dxa"/>
          </w:tcPr>
          <w:p w14:paraId="4147ED3D"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instruction clear enough?</w:t>
            </w:r>
          </w:p>
        </w:tc>
        <w:tc>
          <w:tcPr>
            <w:tcW w:w="709" w:type="dxa"/>
          </w:tcPr>
          <w:p w14:paraId="7F6513C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63B4923B" w14:textId="77777777" w:rsidR="00D36069" w:rsidRPr="00912C66" w:rsidRDefault="00D36069" w:rsidP="00DF0CF6">
            <w:pPr>
              <w:ind w:left="360"/>
              <w:rPr>
                <w:rFonts w:ascii="Times New Roman" w:hAnsi="Times New Roman" w:cs="Times New Roman"/>
                <w:sz w:val="24"/>
                <w:szCs w:val="24"/>
              </w:rPr>
            </w:pPr>
          </w:p>
        </w:tc>
        <w:tc>
          <w:tcPr>
            <w:tcW w:w="1417" w:type="dxa"/>
          </w:tcPr>
          <w:p w14:paraId="215AD2A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Students and teachers received two meeting practices excluding the sessions</w:t>
            </w:r>
          </w:p>
        </w:tc>
      </w:tr>
      <w:tr w:rsidR="00D36069" w:rsidRPr="003D5F4B" w14:paraId="3A806246" w14:textId="77777777" w:rsidTr="00DF0CF6">
        <w:trPr>
          <w:trHeight w:val="255"/>
        </w:trPr>
        <w:tc>
          <w:tcPr>
            <w:tcW w:w="7230" w:type="dxa"/>
          </w:tcPr>
          <w:p w14:paraId="7F5F52B8"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lastRenderedPageBreak/>
              <w:t>Do the webinar tools help students? What ar</w:t>
            </w:r>
            <w:r>
              <w:rPr>
                <w:rFonts w:ascii="Times New Roman" w:hAnsi="Times New Roman" w:cs="Times New Roman"/>
                <w:sz w:val="24"/>
                <w:szCs w:val="24"/>
              </w:rPr>
              <w:t>e they?</w:t>
            </w:r>
          </w:p>
        </w:tc>
        <w:tc>
          <w:tcPr>
            <w:tcW w:w="709" w:type="dxa"/>
          </w:tcPr>
          <w:p w14:paraId="06F5533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0C86D7FA" w14:textId="77777777" w:rsidR="00D36069" w:rsidRPr="00912C66" w:rsidRDefault="00D36069" w:rsidP="00DF0CF6">
            <w:pPr>
              <w:ind w:left="360"/>
              <w:rPr>
                <w:rFonts w:ascii="Times New Roman" w:hAnsi="Times New Roman" w:cs="Times New Roman"/>
                <w:sz w:val="24"/>
                <w:szCs w:val="24"/>
              </w:rPr>
            </w:pPr>
          </w:p>
        </w:tc>
        <w:tc>
          <w:tcPr>
            <w:tcW w:w="1417" w:type="dxa"/>
          </w:tcPr>
          <w:p w14:paraId="2C18479F"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mostly dominated by mic, chatbox, and PowerPoint A/V.</w:t>
            </w:r>
          </w:p>
        </w:tc>
      </w:tr>
      <w:tr w:rsidR="00D36069" w:rsidRPr="003D5F4B" w14:paraId="2A7ED175" w14:textId="77777777" w:rsidTr="00DF0CF6">
        <w:trPr>
          <w:trHeight w:val="272"/>
        </w:trPr>
        <w:tc>
          <w:tcPr>
            <w:tcW w:w="7230" w:type="dxa"/>
          </w:tcPr>
          <w:p w14:paraId="6A46E427"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support teacher in delivering the material?</w:t>
            </w:r>
          </w:p>
        </w:tc>
        <w:tc>
          <w:tcPr>
            <w:tcW w:w="709" w:type="dxa"/>
          </w:tcPr>
          <w:p w14:paraId="3CABAC5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21008A30" w14:textId="77777777" w:rsidR="00D36069" w:rsidRPr="00912C66" w:rsidRDefault="00D36069" w:rsidP="00DF0CF6">
            <w:pPr>
              <w:ind w:left="360"/>
              <w:rPr>
                <w:rFonts w:ascii="Times New Roman" w:hAnsi="Times New Roman" w:cs="Times New Roman"/>
                <w:sz w:val="24"/>
                <w:szCs w:val="24"/>
              </w:rPr>
            </w:pPr>
          </w:p>
        </w:tc>
        <w:tc>
          <w:tcPr>
            <w:tcW w:w="1417" w:type="dxa"/>
          </w:tcPr>
          <w:p w14:paraId="2CC20677"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blackboard and PowerPoint sharing.</w:t>
            </w:r>
          </w:p>
        </w:tc>
      </w:tr>
      <w:tr w:rsidR="00D36069" w:rsidRPr="003D5F4B" w14:paraId="5D79542B" w14:textId="77777777" w:rsidTr="00DF0CF6">
        <w:trPr>
          <w:trHeight w:val="527"/>
        </w:trPr>
        <w:tc>
          <w:tcPr>
            <w:tcW w:w="7230" w:type="dxa"/>
          </w:tcPr>
          <w:p w14:paraId="5E364141"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 xml:space="preserve">Does the webinar support students in </w:t>
            </w:r>
            <w:r>
              <w:rPr>
                <w:rFonts w:ascii="Times New Roman" w:hAnsi="Times New Roman" w:cs="Times New Roman"/>
                <w:sz w:val="24"/>
                <w:szCs w:val="24"/>
              </w:rPr>
              <w:t>optimally understanding</w:t>
            </w:r>
            <w:r w:rsidRPr="00912C66">
              <w:rPr>
                <w:rFonts w:ascii="Times New Roman" w:hAnsi="Times New Roman" w:cs="Times New Roman"/>
                <w:sz w:val="24"/>
                <w:szCs w:val="24"/>
              </w:rPr>
              <w:t xml:space="preserve"> the presentation?</w:t>
            </w:r>
          </w:p>
        </w:tc>
        <w:tc>
          <w:tcPr>
            <w:tcW w:w="709" w:type="dxa"/>
          </w:tcPr>
          <w:p w14:paraId="62724CF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55FF0D86" w14:textId="77777777" w:rsidR="00D36069" w:rsidRPr="00912C66" w:rsidRDefault="00D36069" w:rsidP="00DF0CF6">
            <w:pPr>
              <w:ind w:left="360"/>
              <w:rPr>
                <w:rFonts w:ascii="Times New Roman" w:hAnsi="Times New Roman" w:cs="Times New Roman"/>
                <w:sz w:val="24"/>
                <w:szCs w:val="24"/>
              </w:rPr>
            </w:pPr>
          </w:p>
        </w:tc>
        <w:tc>
          <w:tcPr>
            <w:tcW w:w="1417" w:type="dxa"/>
          </w:tcPr>
          <w:p w14:paraId="34B6A23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rough the blackboard, the teacher could give more explanation.</w:t>
            </w:r>
          </w:p>
        </w:tc>
      </w:tr>
      <w:tr w:rsidR="00D36069" w:rsidRPr="003D5F4B" w14:paraId="1B1D2958" w14:textId="77777777" w:rsidTr="00DF0CF6">
        <w:trPr>
          <w:trHeight w:val="272"/>
        </w:trPr>
        <w:tc>
          <w:tcPr>
            <w:tcW w:w="7230" w:type="dxa"/>
          </w:tcPr>
          <w:p w14:paraId="129EE711"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teacher-student interaction?</w:t>
            </w:r>
          </w:p>
        </w:tc>
        <w:tc>
          <w:tcPr>
            <w:tcW w:w="709" w:type="dxa"/>
          </w:tcPr>
          <w:p w14:paraId="75132AC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7B5DDA14" w14:textId="77777777" w:rsidR="00D36069" w:rsidRPr="00912C66" w:rsidRDefault="00D36069" w:rsidP="00DF0CF6">
            <w:pPr>
              <w:ind w:left="360"/>
              <w:rPr>
                <w:rFonts w:ascii="Times New Roman" w:hAnsi="Times New Roman" w:cs="Times New Roman"/>
                <w:sz w:val="24"/>
                <w:szCs w:val="24"/>
              </w:rPr>
            </w:pPr>
          </w:p>
        </w:tc>
        <w:tc>
          <w:tcPr>
            <w:tcW w:w="1417" w:type="dxa"/>
          </w:tcPr>
          <w:p w14:paraId="5A8428C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41448DF4" w14:textId="77777777" w:rsidTr="00DF0CF6">
        <w:trPr>
          <w:trHeight w:val="255"/>
        </w:trPr>
        <w:tc>
          <w:tcPr>
            <w:tcW w:w="7230" w:type="dxa"/>
          </w:tcPr>
          <w:p w14:paraId="48C7E0A5"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provide tools for student-student interaction?</w:t>
            </w:r>
          </w:p>
        </w:tc>
        <w:tc>
          <w:tcPr>
            <w:tcW w:w="709" w:type="dxa"/>
          </w:tcPr>
          <w:p w14:paraId="37020551"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6392B310" w14:textId="77777777" w:rsidR="00D36069" w:rsidRPr="00912C66" w:rsidRDefault="00D36069" w:rsidP="00DF0CF6">
            <w:pPr>
              <w:ind w:left="360"/>
              <w:rPr>
                <w:rFonts w:ascii="Times New Roman" w:hAnsi="Times New Roman" w:cs="Times New Roman"/>
                <w:sz w:val="24"/>
                <w:szCs w:val="24"/>
              </w:rPr>
            </w:pPr>
          </w:p>
        </w:tc>
        <w:tc>
          <w:tcPr>
            <w:tcW w:w="1417" w:type="dxa"/>
          </w:tcPr>
          <w:p w14:paraId="0DEC675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In every session.</w:t>
            </w:r>
          </w:p>
        </w:tc>
      </w:tr>
      <w:tr w:rsidR="00D36069" w:rsidRPr="003D5F4B" w14:paraId="6967E1E5" w14:textId="77777777" w:rsidTr="00DF0CF6">
        <w:trPr>
          <w:trHeight w:val="272"/>
        </w:trPr>
        <w:tc>
          <w:tcPr>
            <w:tcW w:w="7230" w:type="dxa"/>
          </w:tcPr>
          <w:p w14:paraId="7E06A952"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support outside sources like a video?</w:t>
            </w:r>
          </w:p>
        </w:tc>
        <w:tc>
          <w:tcPr>
            <w:tcW w:w="709" w:type="dxa"/>
          </w:tcPr>
          <w:p w14:paraId="609AAD4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28F5FAEC" w14:textId="77777777" w:rsidR="00D36069" w:rsidRPr="00912C66" w:rsidRDefault="00D36069" w:rsidP="00DF0CF6">
            <w:pPr>
              <w:ind w:left="360"/>
              <w:rPr>
                <w:rFonts w:ascii="Times New Roman" w:hAnsi="Times New Roman" w:cs="Times New Roman"/>
                <w:sz w:val="24"/>
                <w:szCs w:val="24"/>
              </w:rPr>
            </w:pPr>
          </w:p>
        </w:tc>
        <w:tc>
          <w:tcPr>
            <w:tcW w:w="1417" w:type="dxa"/>
          </w:tcPr>
          <w:p w14:paraId="7FA7F4D1"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through the link.</w:t>
            </w:r>
          </w:p>
        </w:tc>
      </w:tr>
      <w:tr w:rsidR="00D36069" w:rsidRPr="003D5F4B" w14:paraId="218F5456" w14:textId="77777777" w:rsidTr="00DF0CF6">
        <w:trPr>
          <w:trHeight w:val="255"/>
        </w:trPr>
        <w:tc>
          <w:tcPr>
            <w:tcW w:w="7230" w:type="dxa"/>
          </w:tcPr>
          <w:p w14:paraId="515204A7"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enhance speaking for an adult learner?</w:t>
            </w:r>
          </w:p>
        </w:tc>
        <w:tc>
          <w:tcPr>
            <w:tcW w:w="709" w:type="dxa"/>
          </w:tcPr>
          <w:p w14:paraId="52895B2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7A7BA563" w14:textId="77777777" w:rsidR="00D36069" w:rsidRPr="00912C66" w:rsidRDefault="00D36069" w:rsidP="00DF0CF6">
            <w:pPr>
              <w:ind w:left="360"/>
              <w:rPr>
                <w:rFonts w:ascii="Times New Roman" w:hAnsi="Times New Roman" w:cs="Times New Roman"/>
                <w:sz w:val="24"/>
                <w:szCs w:val="24"/>
              </w:rPr>
            </w:pPr>
          </w:p>
        </w:tc>
        <w:tc>
          <w:tcPr>
            <w:tcW w:w="1417" w:type="dxa"/>
          </w:tcPr>
          <w:p w14:paraId="7484B13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Yes, it does. Through the thematic learning and communicative speaking learning</w:t>
            </w:r>
          </w:p>
        </w:tc>
      </w:tr>
      <w:tr w:rsidR="00D36069" w:rsidRPr="003D5F4B" w14:paraId="64A1DB5E" w14:textId="77777777" w:rsidTr="00DF0CF6">
        <w:trPr>
          <w:trHeight w:val="272"/>
        </w:trPr>
        <w:tc>
          <w:tcPr>
            <w:tcW w:w="7230" w:type="dxa"/>
          </w:tcPr>
          <w:p w14:paraId="12A33A7E" w14:textId="77777777" w:rsidR="00D36069" w:rsidRPr="00912C66" w:rsidRDefault="00D36069" w:rsidP="00D36069">
            <w:pPr>
              <w:pStyle w:val="ListParagraph"/>
              <w:numPr>
                <w:ilvl w:val="0"/>
                <w:numId w:val="11"/>
              </w:numPr>
              <w:rPr>
                <w:rFonts w:ascii="Times New Roman" w:hAnsi="Times New Roman" w:cs="Times New Roman"/>
                <w:sz w:val="24"/>
                <w:szCs w:val="24"/>
              </w:rPr>
            </w:pPr>
            <w:r w:rsidRPr="00912C66">
              <w:rPr>
                <w:rFonts w:ascii="Times New Roman" w:hAnsi="Times New Roman" w:cs="Times New Roman"/>
                <w:sz w:val="24"/>
                <w:szCs w:val="24"/>
              </w:rPr>
              <w:t>Does the webinar support effective learning?</w:t>
            </w:r>
          </w:p>
        </w:tc>
        <w:tc>
          <w:tcPr>
            <w:tcW w:w="709" w:type="dxa"/>
          </w:tcPr>
          <w:p w14:paraId="1B079FA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0E85C0FD" w14:textId="77777777" w:rsidR="00D36069" w:rsidRPr="00912C66" w:rsidRDefault="00D36069" w:rsidP="00DF0CF6">
            <w:pPr>
              <w:ind w:left="360"/>
              <w:rPr>
                <w:rFonts w:ascii="Times New Roman" w:hAnsi="Times New Roman" w:cs="Times New Roman"/>
                <w:sz w:val="24"/>
                <w:szCs w:val="24"/>
              </w:rPr>
            </w:pPr>
          </w:p>
        </w:tc>
        <w:tc>
          <w:tcPr>
            <w:tcW w:w="1417" w:type="dxa"/>
          </w:tcPr>
          <w:p w14:paraId="3C49572B"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Less theory, more practice.</w:t>
            </w:r>
          </w:p>
        </w:tc>
      </w:tr>
      <w:tr w:rsidR="00D36069" w:rsidRPr="003D5F4B" w14:paraId="2B924A18" w14:textId="77777777" w:rsidTr="00DF0CF6">
        <w:trPr>
          <w:trHeight w:val="255"/>
        </w:trPr>
        <w:tc>
          <w:tcPr>
            <w:tcW w:w="7230" w:type="dxa"/>
          </w:tcPr>
          <w:p w14:paraId="3069A1AE" w14:textId="77777777" w:rsidR="00D36069" w:rsidRPr="00912C66" w:rsidRDefault="00D36069" w:rsidP="00D36069">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Is there any webinar tool that repeatedly used? </w:t>
            </w:r>
            <w:r w:rsidRPr="00912C66">
              <w:rPr>
                <w:rFonts w:ascii="Times New Roman" w:hAnsi="Times New Roman" w:cs="Times New Roman"/>
                <w:sz w:val="24"/>
                <w:szCs w:val="24"/>
              </w:rPr>
              <w:t>What are the</w:t>
            </w:r>
            <w:r>
              <w:rPr>
                <w:rFonts w:ascii="Times New Roman" w:hAnsi="Times New Roman" w:cs="Times New Roman"/>
                <w:sz w:val="24"/>
                <w:szCs w:val="24"/>
              </w:rPr>
              <w:t>y?</w:t>
            </w:r>
          </w:p>
        </w:tc>
        <w:tc>
          <w:tcPr>
            <w:tcW w:w="709" w:type="dxa"/>
          </w:tcPr>
          <w:p w14:paraId="5F6C65B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67" w:type="dxa"/>
          </w:tcPr>
          <w:p w14:paraId="5C868DE5" w14:textId="77777777" w:rsidR="00D36069" w:rsidRPr="00912C66" w:rsidRDefault="00D36069" w:rsidP="00DF0CF6">
            <w:pPr>
              <w:ind w:left="360"/>
              <w:rPr>
                <w:rFonts w:ascii="Times New Roman" w:hAnsi="Times New Roman" w:cs="Times New Roman"/>
                <w:sz w:val="24"/>
                <w:szCs w:val="24"/>
              </w:rPr>
            </w:pPr>
          </w:p>
        </w:tc>
        <w:tc>
          <w:tcPr>
            <w:tcW w:w="1417" w:type="dxa"/>
          </w:tcPr>
          <w:p w14:paraId="30FE6C6C"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Mic, screen, chatbox. </w:t>
            </w:r>
          </w:p>
        </w:tc>
      </w:tr>
      <w:tr w:rsidR="00D36069" w:rsidRPr="003D5F4B" w14:paraId="572D5E53" w14:textId="77777777" w:rsidTr="00DF0CF6">
        <w:trPr>
          <w:trHeight w:val="255"/>
        </w:trPr>
        <w:tc>
          <w:tcPr>
            <w:tcW w:w="7230" w:type="dxa"/>
          </w:tcPr>
          <w:p w14:paraId="263152E9" w14:textId="77777777" w:rsidR="00D36069" w:rsidRDefault="00D36069" w:rsidP="00D36069">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Was the connection stable?</w:t>
            </w:r>
          </w:p>
        </w:tc>
        <w:tc>
          <w:tcPr>
            <w:tcW w:w="709" w:type="dxa"/>
          </w:tcPr>
          <w:p w14:paraId="4D468677" w14:textId="77777777" w:rsidR="00D36069" w:rsidRDefault="00D36069" w:rsidP="00DF0CF6">
            <w:pPr>
              <w:rPr>
                <w:rFonts w:ascii="Segoe UI Emoji" w:hAnsi="Segoe UI Emoji" w:cs="Segoe UI Emoji"/>
                <w:color w:val="222222"/>
                <w:shd w:val="clear" w:color="auto" w:fill="FFFFFF"/>
              </w:rPr>
            </w:pPr>
            <w:r>
              <w:rPr>
                <w:rFonts w:ascii="Segoe UI Emoji" w:hAnsi="Segoe UI Emoji" w:cs="Segoe UI Emoji"/>
                <w:color w:val="222222"/>
                <w:shd w:val="clear" w:color="auto" w:fill="FFFFFF"/>
              </w:rPr>
              <w:t>✔</w:t>
            </w:r>
          </w:p>
        </w:tc>
        <w:tc>
          <w:tcPr>
            <w:tcW w:w="567" w:type="dxa"/>
          </w:tcPr>
          <w:p w14:paraId="25A16A8F" w14:textId="77777777" w:rsidR="00D36069" w:rsidRPr="00912C66" w:rsidRDefault="00D36069" w:rsidP="00DF0CF6">
            <w:pPr>
              <w:ind w:left="360"/>
              <w:rPr>
                <w:rFonts w:ascii="Times New Roman" w:hAnsi="Times New Roman" w:cs="Times New Roman"/>
                <w:sz w:val="24"/>
                <w:szCs w:val="24"/>
              </w:rPr>
            </w:pPr>
          </w:p>
        </w:tc>
        <w:tc>
          <w:tcPr>
            <w:tcW w:w="1417" w:type="dxa"/>
          </w:tcPr>
          <w:p w14:paraId="3C81B5EF" w14:textId="77777777" w:rsidR="00D36069" w:rsidRDefault="00D36069" w:rsidP="00DF0CF6">
            <w:pPr>
              <w:rPr>
                <w:rFonts w:ascii="Times New Roman" w:hAnsi="Times New Roman" w:cs="Times New Roman"/>
                <w:sz w:val="24"/>
                <w:szCs w:val="24"/>
              </w:rPr>
            </w:pPr>
            <w:r>
              <w:rPr>
                <w:rFonts w:ascii="Times New Roman" w:hAnsi="Times New Roman" w:cs="Times New Roman"/>
                <w:sz w:val="24"/>
                <w:szCs w:val="24"/>
              </w:rPr>
              <w:t>Yes, they were doing their lesson in the office.</w:t>
            </w:r>
          </w:p>
        </w:tc>
      </w:tr>
    </w:tbl>
    <w:p w14:paraId="02888174" w14:textId="77777777" w:rsidR="00D36069" w:rsidRPr="002E463D" w:rsidRDefault="00D36069" w:rsidP="00D36069">
      <w:pPr>
        <w:jc w:val="center"/>
        <w:rPr>
          <w:rFonts w:ascii="Times New Roman" w:hAnsi="Times New Roman" w:cs="Times New Roman"/>
          <w:b/>
          <w:bCs/>
          <w:sz w:val="24"/>
          <w:szCs w:val="24"/>
        </w:rPr>
      </w:pPr>
    </w:p>
    <w:p w14:paraId="49DAF6D0" w14:textId="77777777" w:rsidR="00D36069" w:rsidRDefault="00D36069" w:rsidP="00D36069">
      <w:pPr>
        <w:rPr>
          <w:rFonts w:ascii="Times New Roman" w:hAnsi="Times New Roman" w:cs="Times New Roman"/>
          <w:sz w:val="24"/>
          <w:szCs w:val="24"/>
        </w:rPr>
      </w:pPr>
    </w:p>
    <w:p w14:paraId="703B61D4" w14:textId="77777777" w:rsidR="00D36069" w:rsidRDefault="00D36069" w:rsidP="00D36069">
      <w:pPr>
        <w:rPr>
          <w:rFonts w:ascii="Times New Roman" w:hAnsi="Times New Roman" w:cs="Times New Roman"/>
          <w:sz w:val="24"/>
          <w:szCs w:val="24"/>
        </w:rPr>
      </w:pPr>
    </w:p>
    <w:p w14:paraId="3124F1CF" w14:textId="77777777" w:rsidR="00D36069" w:rsidRDefault="00D36069" w:rsidP="00D36069">
      <w:pPr>
        <w:rPr>
          <w:rFonts w:ascii="Times New Roman" w:hAnsi="Times New Roman" w:cs="Times New Roman"/>
          <w:sz w:val="24"/>
          <w:szCs w:val="24"/>
        </w:rPr>
      </w:pPr>
    </w:p>
    <w:p w14:paraId="715D6C56" w14:textId="77777777" w:rsidR="00D36069" w:rsidRDefault="00D36069" w:rsidP="00D36069">
      <w:pPr>
        <w:rPr>
          <w:rFonts w:ascii="Times New Roman" w:hAnsi="Times New Roman" w:cs="Times New Roman"/>
          <w:sz w:val="24"/>
          <w:szCs w:val="24"/>
        </w:rPr>
      </w:pPr>
    </w:p>
    <w:p w14:paraId="28120CCA" w14:textId="77777777" w:rsidR="00D36069" w:rsidRDefault="00D36069" w:rsidP="00D36069">
      <w:pPr>
        <w:rPr>
          <w:rFonts w:ascii="Times New Roman" w:hAnsi="Times New Roman" w:cs="Times New Roman"/>
          <w:sz w:val="24"/>
          <w:szCs w:val="24"/>
        </w:rPr>
      </w:pPr>
    </w:p>
    <w:p w14:paraId="57816A70" w14:textId="77777777" w:rsidR="00D36069" w:rsidRDefault="00D36069" w:rsidP="00D36069">
      <w:pPr>
        <w:rPr>
          <w:rFonts w:ascii="Times New Roman" w:hAnsi="Times New Roman" w:cs="Times New Roman"/>
          <w:sz w:val="24"/>
          <w:szCs w:val="24"/>
        </w:rPr>
      </w:pPr>
    </w:p>
    <w:p w14:paraId="1ADD285A" w14:textId="77777777" w:rsidR="00D36069" w:rsidRDefault="00D36069" w:rsidP="00D36069">
      <w:pPr>
        <w:rPr>
          <w:rFonts w:ascii="Times New Roman" w:hAnsi="Times New Roman" w:cs="Times New Roman"/>
          <w:sz w:val="24"/>
          <w:szCs w:val="24"/>
        </w:rPr>
      </w:pPr>
    </w:p>
    <w:p w14:paraId="3161BA1F" w14:textId="77777777" w:rsidR="00D36069" w:rsidRDefault="00D36069" w:rsidP="00D36069">
      <w:pPr>
        <w:rPr>
          <w:rFonts w:ascii="Times New Roman" w:hAnsi="Times New Roman" w:cs="Times New Roman"/>
          <w:sz w:val="24"/>
          <w:szCs w:val="24"/>
        </w:rPr>
      </w:pPr>
    </w:p>
    <w:p w14:paraId="0D2DFE4C" w14:textId="77777777" w:rsidR="00D36069" w:rsidRDefault="00D36069" w:rsidP="00D36069">
      <w:pPr>
        <w:rPr>
          <w:rFonts w:ascii="Times New Roman" w:hAnsi="Times New Roman" w:cs="Times New Roman"/>
          <w:sz w:val="24"/>
          <w:szCs w:val="24"/>
        </w:rPr>
      </w:pPr>
    </w:p>
    <w:p w14:paraId="38816494" w14:textId="77777777" w:rsidR="00D36069" w:rsidRDefault="00D36069" w:rsidP="00D36069">
      <w:pPr>
        <w:rPr>
          <w:rFonts w:ascii="Times New Roman" w:hAnsi="Times New Roman" w:cs="Times New Roman"/>
          <w:sz w:val="24"/>
          <w:szCs w:val="24"/>
        </w:rPr>
      </w:pPr>
    </w:p>
    <w:p w14:paraId="56FC59BB" w14:textId="77777777" w:rsidR="00D36069" w:rsidRDefault="00D36069" w:rsidP="00D36069">
      <w:pPr>
        <w:rPr>
          <w:rFonts w:ascii="Times New Roman" w:hAnsi="Times New Roman" w:cs="Times New Roman"/>
          <w:sz w:val="24"/>
          <w:szCs w:val="24"/>
        </w:rPr>
      </w:pPr>
    </w:p>
    <w:p w14:paraId="2A0B3E37" w14:textId="77777777" w:rsidR="00D36069" w:rsidRDefault="00D36069" w:rsidP="00D36069">
      <w:pPr>
        <w:rPr>
          <w:rFonts w:ascii="Times New Roman" w:hAnsi="Times New Roman" w:cs="Times New Roman"/>
          <w:sz w:val="24"/>
          <w:szCs w:val="24"/>
        </w:rPr>
      </w:pPr>
    </w:p>
    <w:p w14:paraId="0C5E914F" w14:textId="77777777" w:rsidR="00D36069" w:rsidRDefault="00D36069" w:rsidP="00D36069">
      <w:pPr>
        <w:rPr>
          <w:rFonts w:ascii="Times New Roman" w:hAnsi="Times New Roman" w:cs="Times New Roman"/>
          <w:sz w:val="24"/>
          <w:szCs w:val="24"/>
        </w:rPr>
      </w:pPr>
    </w:p>
    <w:p w14:paraId="22F9488F" w14:textId="77777777" w:rsidR="00D36069" w:rsidRDefault="00D36069" w:rsidP="00D36069">
      <w:pPr>
        <w:rPr>
          <w:rFonts w:ascii="Times New Roman" w:hAnsi="Times New Roman" w:cs="Times New Roman"/>
          <w:sz w:val="24"/>
          <w:szCs w:val="24"/>
        </w:rPr>
      </w:pPr>
    </w:p>
    <w:p w14:paraId="50616D04" w14:textId="77777777" w:rsidR="00D36069" w:rsidRDefault="00D36069" w:rsidP="00D36069">
      <w:pPr>
        <w:rPr>
          <w:rFonts w:ascii="Times New Roman" w:hAnsi="Times New Roman" w:cs="Times New Roman"/>
          <w:sz w:val="24"/>
          <w:szCs w:val="24"/>
        </w:rPr>
      </w:pPr>
    </w:p>
    <w:p w14:paraId="44A00ED7" w14:textId="77777777" w:rsidR="00D36069" w:rsidRDefault="00D36069" w:rsidP="00D36069">
      <w:pPr>
        <w:rPr>
          <w:rFonts w:ascii="Times New Roman" w:hAnsi="Times New Roman" w:cs="Times New Roman"/>
          <w:sz w:val="24"/>
          <w:szCs w:val="24"/>
        </w:rPr>
      </w:pPr>
    </w:p>
    <w:p w14:paraId="4B662685" w14:textId="77777777" w:rsidR="00D36069" w:rsidRDefault="00D36069" w:rsidP="00D36069">
      <w:pPr>
        <w:rPr>
          <w:rFonts w:ascii="Times New Roman" w:hAnsi="Times New Roman" w:cs="Times New Roman"/>
          <w:sz w:val="24"/>
          <w:szCs w:val="24"/>
        </w:rPr>
      </w:pPr>
    </w:p>
    <w:p w14:paraId="28E0A30B" w14:textId="77777777" w:rsidR="00D36069" w:rsidRDefault="00D36069" w:rsidP="00D36069">
      <w:pPr>
        <w:pStyle w:val="Heading1"/>
      </w:pPr>
    </w:p>
    <w:p w14:paraId="4CDBB7F5" w14:textId="77777777" w:rsidR="00D36069" w:rsidRDefault="00D36069" w:rsidP="00D36069"/>
    <w:p w14:paraId="242D1F7A" w14:textId="77777777" w:rsidR="00D36069" w:rsidRDefault="00D36069" w:rsidP="00D36069">
      <w:pPr>
        <w:pStyle w:val="Heading3"/>
        <w:jc w:val="center"/>
      </w:pPr>
      <w:bookmarkStart w:id="8" w:name="_Toc57974606"/>
      <w:r w:rsidRPr="00E31945">
        <w:t>CHECKLIST BOXES</w:t>
      </w:r>
      <w:r>
        <w:t xml:space="preserve"> per Student</w:t>
      </w:r>
      <w:bookmarkEnd w:id="8"/>
    </w:p>
    <w:p w14:paraId="721D4D41"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Banker 1</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0F9F68C1" w14:textId="77777777" w:rsidTr="00DF0CF6">
        <w:trPr>
          <w:cantSplit/>
          <w:trHeight w:val="983"/>
        </w:trPr>
        <w:tc>
          <w:tcPr>
            <w:tcW w:w="7302" w:type="dxa"/>
            <w:vAlign w:val="center"/>
          </w:tcPr>
          <w:p w14:paraId="6929B0D2"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7F714C04"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387E2C97"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5B816F80"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269A30CD" w14:textId="77777777" w:rsidTr="00DF0CF6">
        <w:trPr>
          <w:trHeight w:val="255"/>
        </w:trPr>
        <w:tc>
          <w:tcPr>
            <w:tcW w:w="7302" w:type="dxa"/>
          </w:tcPr>
          <w:p w14:paraId="71827320"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3487899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EB71098" w14:textId="77777777" w:rsidR="00D36069" w:rsidRPr="00912C66" w:rsidRDefault="00D36069" w:rsidP="00DF0CF6">
            <w:pPr>
              <w:ind w:left="360"/>
              <w:rPr>
                <w:rFonts w:ascii="Times New Roman" w:hAnsi="Times New Roman" w:cs="Times New Roman"/>
                <w:sz w:val="24"/>
                <w:szCs w:val="24"/>
              </w:rPr>
            </w:pPr>
          </w:p>
        </w:tc>
        <w:tc>
          <w:tcPr>
            <w:tcW w:w="1412" w:type="dxa"/>
          </w:tcPr>
          <w:p w14:paraId="600478C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5E42929E" w14:textId="77777777" w:rsidTr="00DF0CF6">
        <w:trPr>
          <w:trHeight w:val="255"/>
        </w:trPr>
        <w:tc>
          <w:tcPr>
            <w:tcW w:w="7302" w:type="dxa"/>
          </w:tcPr>
          <w:p w14:paraId="044EFF65"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65A86DC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09884BF4" w14:textId="77777777" w:rsidR="00D36069" w:rsidRPr="00912C66" w:rsidRDefault="00D36069" w:rsidP="00DF0CF6">
            <w:pPr>
              <w:rPr>
                <w:rFonts w:ascii="Times New Roman" w:hAnsi="Times New Roman" w:cs="Times New Roman"/>
                <w:sz w:val="24"/>
                <w:szCs w:val="24"/>
              </w:rPr>
            </w:pPr>
          </w:p>
        </w:tc>
        <w:tc>
          <w:tcPr>
            <w:tcW w:w="1412" w:type="dxa"/>
          </w:tcPr>
          <w:p w14:paraId="4CD68F41" w14:textId="77777777" w:rsidR="00D36069" w:rsidRPr="00912C66" w:rsidRDefault="00D36069" w:rsidP="00DF0CF6">
            <w:pPr>
              <w:ind w:left="360"/>
              <w:rPr>
                <w:rFonts w:ascii="Times New Roman" w:hAnsi="Times New Roman" w:cs="Times New Roman"/>
                <w:sz w:val="24"/>
                <w:szCs w:val="24"/>
              </w:rPr>
            </w:pPr>
          </w:p>
        </w:tc>
      </w:tr>
      <w:tr w:rsidR="00D36069" w:rsidRPr="00912C66" w14:paraId="6108AF11" w14:textId="77777777" w:rsidTr="00DF0CF6">
        <w:trPr>
          <w:trHeight w:val="255"/>
        </w:trPr>
        <w:tc>
          <w:tcPr>
            <w:tcW w:w="7302" w:type="dxa"/>
          </w:tcPr>
          <w:p w14:paraId="3AFFA7B7"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7CD1FC08" w14:textId="77777777" w:rsidR="00D36069" w:rsidRPr="00912C66" w:rsidRDefault="00D36069" w:rsidP="00DF0CF6">
            <w:pPr>
              <w:ind w:left="360"/>
              <w:rPr>
                <w:rFonts w:ascii="Times New Roman" w:hAnsi="Times New Roman" w:cs="Times New Roman"/>
                <w:sz w:val="24"/>
                <w:szCs w:val="24"/>
              </w:rPr>
            </w:pPr>
          </w:p>
        </w:tc>
        <w:tc>
          <w:tcPr>
            <w:tcW w:w="573" w:type="dxa"/>
          </w:tcPr>
          <w:p w14:paraId="1EBEB5F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557B6B3" w14:textId="77777777" w:rsidR="00D36069" w:rsidRPr="00912C66" w:rsidRDefault="00D36069" w:rsidP="00DF0CF6">
            <w:pPr>
              <w:ind w:left="360"/>
              <w:rPr>
                <w:rFonts w:ascii="Times New Roman" w:hAnsi="Times New Roman" w:cs="Times New Roman"/>
                <w:sz w:val="24"/>
                <w:szCs w:val="24"/>
              </w:rPr>
            </w:pPr>
          </w:p>
        </w:tc>
      </w:tr>
      <w:tr w:rsidR="00D36069" w:rsidRPr="00912C66" w14:paraId="7C2BD63C" w14:textId="77777777" w:rsidTr="00DF0CF6">
        <w:trPr>
          <w:trHeight w:val="255"/>
        </w:trPr>
        <w:tc>
          <w:tcPr>
            <w:tcW w:w="7302" w:type="dxa"/>
          </w:tcPr>
          <w:p w14:paraId="2531084D"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651845BE" w14:textId="77777777" w:rsidR="00D36069" w:rsidRPr="00912C66" w:rsidRDefault="00D36069" w:rsidP="00DF0CF6">
            <w:pPr>
              <w:ind w:left="360"/>
              <w:rPr>
                <w:rFonts w:ascii="Times New Roman" w:hAnsi="Times New Roman" w:cs="Times New Roman"/>
                <w:sz w:val="24"/>
                <w:szCs w:val="24"/>
              </w:rPr>
            </w:pPr>
          </w:p>
        </w:tc>
        <w:tc>
          <w:tcPr>
            <w:tcW w:w="573" w:type="dxa"/>
          </w:tcPr>
          <w:p w14:paraId="6F3866B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1C9220A" w14:textId="77777777" w:rsidR="00D36069" w:rsidRPr="00912C66" w:rsidRDefault="00D36069" w:rsidP="00DF0CF6">
            <w:pPr>
              <w:ind w:left="360"/>
              <w:rPr>
                <w:rFonts w:ascii="Times New Roman" w:hAnsi="Times New Roman" w:cs="Times New Roman"/>
                <w:sz w:val="24"/>
                <w:szCs w:val="24"/>
              </w:rPr>
            </w:pPr>
          </w:p>
        </w:tc>
      </w:tr>
      <w:tr w:rsidR="00D36069" w:rsidRPr="00912C66" w14:paraId="5ECDDD17" w14:textId="77777777" w:rsidTr="00DF0CF6">
        <w:trPr>
          <w:trHeight w:val="255"/>
        </w:trPr>
        <w:tc>
          <w:tcPr>
            <w:tcW w:w="7302" w:type="dxa"/>
          </w:tcPr>
          <w:p w14:paraId="38C6BE9F"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3B8BB94C" w14:textId="77777777" w:rsidR="00D36069" w:rsidRPr="00912C66" w:rsidRDefault="00D36069" w:rsidP="00DF0CF6">
            <w:pPr>
              <w:ind w:left="360"/>
              <w:rPr>
                <w:rFonts w:ascii="Times New Roman" w:hAnsi="Times New Roman" w:cs="Times New Roman"/>
                <w:sz w:val="24"/>
                <w:szCs w:val="24"/>
              </w:rPr>
            </w:pPr>
          </w:p>
        </w:tc>
        <w:tc>
          <w:tcPr>
            <w:tcW w:w="573" w:type="dxa"/>
          </w:tcPr>
          <w:p w14:paraId="7A5062C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8EAB27A" w14:textId="77777777" w:rsidR="00D36069" w:rsidRPr="00912C66" w:rsidRDefault="00D36069" w:rsidP="00DF0CF6">
            <w:pPr>
              <w:ind w:left="360"/>
              <w:rPr>
                <w:rFonts w:ascii="Times New Roman" w:hAnsi="Times New Roman" w:cs="Times New Roman"/>
                <w:sz w:val="24"/>
                <w:szCs w:val="24"/>
              </w:rPr>
            </w:pPr>
          </w:p>
        </w:tc>
      </w:tr>
      <w:tr w:rsidR="00D36069" w:rsidRPr="00912C66" w14:paraId="6195FB30" w14:textId="77777777" w:rsidTr="00DF0CF6">
        <w:trPr>
          <w:trHeight w:val="255"/>
        </w:trPr>
        <w:tc>
          <w:tcPr>
            <w:tcW w:w="7302" w:type="dxa"/>
          </w:tcPr>
          <w:p w14:paraId="1AA7B56B"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lastRenderedPageBreak/>
              <w:t>Does the student come to the sessions 1 time?</w:t>
            </w:r>
          </w:p>
        </w:tc>
        <w:tc>
          <w:tcPr>
            <w:tcW w:w="637" w:type="dxa"/>
          </w:tcPr>
          <w:p w14:paraId="2EE7793A" w14:textId="77777777" w:rsidR="00D36069" w:rsidRPr="00912C66" w:rsidRDefault="00D36069" w:rsidP="00DF0CF6">
            <w:pPr>
              <w:ind w:left="360"/>
              <w:rPr>
                <w:rFonts w:ascii="Times New Roman" w:hAnsi="Times New Roman" w:cs="Times New Roman"/>
                <w:sz w:val="24"/>
                <w:szCs w:val="24"/>
              </w:rPr>
            </w:pPr>
          </w:p>
        </w:tc>
        <w:tc>
          <w:tcPr>
            <w:tcW w:w="573" w:type="dxa"/>
          </w:tcPr>
          <w:p w14:paraId="0122781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266ECC5" w14:textId="77777777" w:rsidR="00D36069" w:rsidRPr="00912C66" w:rsidRDefault="00D36069" w:rsidP="00DF0CF6">
            <w:pPr>
              <w:ind w:left="360"/>
              <w:rPr>
                <w:rFonts w:ascii="Times New Roman" w:hAnsi="Times New Roman" w:cs="Times New Roman"/>
                <w:sz w:val="24"/>
                <w:szCs w:val="24"/>
              </w:rPr>
            </w:pPr>
          </w:p>
        </w:tc>
      </w:tr>
      <w:tr w:rsidR="00D36069" w:rsidRPr="00912C66" w14:paraId="162A4D8F" w14:textId="77777777" w:rsidTr="00DF0CF6">
        <w:trPr>
          <w:trHeight w:val="255"/>
        </w:trPr>
        <w:tc>
          <w:tcPr>
            <w:tcW w:w="7302" w:type="dxa"/>
          </w:tcPr>
          <w:p w14:paraId="51D23990"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08F738A9" w14:textId="77777777" w:rsidR="00D36069" w:rsidRPr="00912C66" w:rsidRDefault="00D36069" w:rsidP="00DF0CF6">
            <w:pPr>
              <w:ind w:left="360"/>
              <w:rPr>
                <w:rFonts w:ascii="Times New Roman" w:hAnsi="Times New Roman" w:cs="Times New Roman"/>
                <w:sz w:val="24"/>
                <w:szCs w:val="24"/>
              </w:rPr>
            </w:pPr>
          </w:p>
        </w:tc>
        <w:tc>
          <w:tcPr>
            <w:tcW w:w="573" w:type="dxa"/>
          </w:tcPr>
          <w:p w14:paraId="0F455BB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2DCA81D" w14:textId="77777777" w:rsidR="00D36069" w:rsidRPr="00912C66" w:rsidRDefault="00D36069" w:rsidP="00DF0CF6">
            <w:pPr>
              <w:ind w:left="360"/>
              <w:rPr>
                <w:rFonts w:ascii="Times New Roman" w:hAnsi="Times New Roman" w:cs="Times New Roman"/>
                <w:sz w:val="24"/>
                <w:szCs w:val="24"/>
              </w:rPr>
            </w:pPr>
          </w:p>
        </w:tc>
      </w:tr>
      <w:tr w:rsidR="00D36069" w:rsidRPr="00912C66" w14:paraId="3C031314" w14:textId="77777777" w:rsidTr="00DF0CF6">
        <w:trPr>
          <w:trHeight w:val="255"/>
        </w:trPr>
        <w:tc>
          <w:tcPr>
            <w:tcW w:w="7302" w:type="dxa"/>
          </w:tcPr>
          <w:p w14:paraId="6FEE2583"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1E220622" w14:textId="77777777" w:rsidR="00D36069" w:rsidRPr="00912C66" w:rsidRDefault="00D36069" w:rsidP="00DF0CF6">
            <w:pPr>
              <w:ind w:left="360"/>
              <w:rPr>
                <w:rFonts w:ascii="Times New Roman" w:hAnsi="Times New Roman" w:cs="Times New Roman"/>
                <w:sz w:val="24"/>
                <w:szCs w:val="24"/>
              </w:rPr>
            </w:pPr>
          </w:p>
        </w:tc>
        <w:tc>
          <w:tcPr>
            <w:tcW w:w="573" w:type="dxa"/>
          </w:tcPr>
          <w:p w14:paraId="1A51FD6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674057B"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3FB2841B" w14:textId="77777777" w:rsidTr="00DF0CF6">
        <w:trPr>
          <w:trHeight w:val="255"/>
        </w:trPr>
        <w:tc>
          <w:tcPr>
            <w:tcW w:w="7302" w:type="dxa"/>
          </w:tcPr>
          <w:p w14:paraId="5CFFC679"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5B6DF27D"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23FC79C8" w14:textId="77777777" w:rsidR="00D36069" w:rsidRPr="00912C66" w:rsidRDefault="00D36069" w:rsidP="00DF0CF6">
            <w:pPr>
              <w:ind w:left="360"/>
              <w:rPr>
                <w:rFonts w:ascii="Times New Roman" w:hAnsi="Times New Roman" w:cs="Times New Roman"/>
                <w:sz w:val="24"/>
                <w:szCs w:val="24"/>
              </w:rPr>
            </w:pPr>
          </w:p>
        </w:tc>
        <w:tc>
          <w:tcPr>
            <w:tcW w:w="1412" w:type="dxa"/>
          </w:tcPr>
          <w:p w14:paraId="27D8B55D" w14:textId="77777777" w:rsidR="00D36069" w:rsidRPr="00912C66" w:rsidRDefault="00D36069" w:rsidP="00DF0CF6">
            <w:pPr>
              <w:ind w:left="360"/>
              <w:rPr>
                <w:rFonts w:ascii="Times New Roman" w:hAnsi="Times New Roman" w:cs="Times New Roman"/>
                <w:sz w:val="24"/>
                <w:szCs w:val="24"/>
              </w:rPr>
            </w:pPr>
          </w:p>
        </w:tc>
      </w:tr>
      <w:tr w:rsidR="00D36069" w:rsidRPr="00912C66" w14:paraId="31730E45" w14:textId="77777777" w:rsidTr="00DF0CF6">
        <w:trPr>
          <w:trHeight w:val="255"/>
        </w:trPr>
        <w:tc>
          <w:tcPr>
            <w:tcW w:w="7302" w:type="dxa"/>
          </w:tcPr>
          <w:p w14:paraId="3E82D90C"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3CCD8803" w14:textId="77777777" w:rsidR="00D36069" w:rsidRPr="00912C66" w:rsidRDefault="00D36069" w:rsidP="00DF0CF6">
            <w:pPr>
              <w:ind w:left="360"/>
              <w:rPr>
                <w:rFonts w:ascii="Times New Roman" w:hAnsi="Times New Roman" w:cs="Times New Roman"/>
                <w:sz w:val="24"/>
                <w:szCs w:val="24"/>
              </w:rPr>
            </w:pPr>
          </w:p>
        </w:tc>
        <w:tc>
          <w:tcPr>
            <w:tcW w:w="573" w:type="dxa"/>
          </w:tcPr>
          <w:p w14:paraId="33E7AF1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A34AA38" w14:textId="77777777" w:rsidR="00D36069" w:rsidRPr="00912C66" w:rsidRDefault="00D36069" w:rsidP="00DF0CF6">
            <w:pPr>
              <w:rPr>
                <w:rFonts w:ascii="Times New Roman" w:hAnsi="Times New Roman" w:cs="Times New Roman"/>
                <w:sz w:val="24"/>
                <w:szCs w:val="24"/>
              </w:rPr>
            </w:pPr>
          </w:p>
        </w:tc>
      </w:tr>
      <w:tr w:rsidR="00D36069" w:rsidRPr="00912C66" w14:paraId="5300C700" w14:textId="77777777" w:rsidTr="00DF0CF6">
        <w:trPr>
          <w:cantSplit/>
          <w:trHeight w:val="956"/>
        </w:trPr>
        <w:tc>
          <w:tcPr>
            <w:tcW w:w="7302" w:type="dxa"/>
            <w:vAlign w:val="center"/>
          </w:tcPr>
          <w:p w14:paraId="25F7446F"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1A092839"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6C58DAA3"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27C88771" w14:textId="77777777" w:rsidR="00D36069" w:rsidRDefault="00D36069" w:rsidP="00DF0CF6">
            <w:pPr>
              <w:ind w:left="360" w:right="113"/>
              <w:rPr>
                <w:rFonts w:ascii="Times New Roman" w:hAnsi="Times New Roman" w:cs="Times New Roman"/>
                <w:sz w:val="24"/>
                <w:szCs w:val="24"/>
              </w:rPr>
            </w:pPr>
          </w:p>
        </w:tc>
      </w:tr>
      <w:tr w:rsidR="00D36069" w:rsidRPr="007B089E" w14:paraId="14FE9B2E" w14:textId="77777777" w:rsidTr="00DF0CF6">
        <w:trPr>
          <w:trHeight w:val="255"/>
        </w:trPr>
        <w:tc>
          <w:tcPr>
            <w:tcW w:w="7302" w:type="dxa"/>
          </w:tcPr>
          <w:p w14:paraId="5FDF39BE"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11B719B3"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8619C2E" w14:textId="77777777" w:rsidR="00D36069" w:rsidRPr="007B089E" w:rsidRDefault="00D36069" w:rsidP="00DF0CF6">
            <w:pPr>
              <w:ind w:left="720"/>
              <w:rPr>
                <w:rFonts w:ascii="Times New Roman" w:hAnsi="Times New Roman" w:cs="Times New Roman"/>
                <w:sz w:val="24"/>
                <w:szCs w:val="24"/>
              </w:rPr>
            </w:pPr>
          </w:p>
        </w:tc>
        <w:tc>
          <w:tcPr>
            <w:tcW w:w="1412" w:type="dxa"/>
          </w:tcPr>
          <w:p w14:paraId="13B15460"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best in answering. </w:t>
            </w:r>
          </w:p>
        </w:tc>
      </w:tr>
      <w:tr w:rsidR="00D36069" w:rsidRPr="007B089E" w14:paraId="25FEB22B" w14:textId="77777777" w:rsidTr="00DF0CF6">
        <w:trPr>
          <w:trHeight w:val="255"/>
        </w:trPr>
        <w:tc>
          <w:tcPr>
            <w:tcW w:w="7302" w:type="dxa"/>
          </w:tcPr>
          <w:p w14:paraId="0693DEF3"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71DCBC55" w14:textId="77777777" w:rsidR="00D36069" w:rsidRPr="007B089E" w:rsidRDefault="00D36069" w:rsidP="00DF0CF6">
            <w:pPr>
              <w:ind w:left="720"/>
              <w:rPr>
                <w:rFonts w:ascii="Times New Roman" w:hAnsi="Times New Roman" w:cs="Times New Roman"/>
                <w:sz w:val="24"/>
                <w:szCs w:val="24"/>
              </w:rPr>
            </w:pPr>
          </w:p>
        </w:tc>
        <w:tc>
          <w:tcPr>
            <w:tcW w:w="573" w:type="dxa"/>
          </w:tcPr>
          <w:p w14:paraId="3C320197"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573C94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seldom asked he/she tried to answer as they had been understood.</w:t>
            </w:r>
          </w:p>
        </w:tc>
      </w:tr>
      <w:tr w:rsidR="00D36069" w:rsidRPr="007B089E" w14:paraId="4B507AD8" w14:textId="77777777" w:rsidTr="00DF0CF6">
        <w:trPr>
          <w:trHeight w:val="255"/>
        </w:trPr>
        <w:tc>
          <w:tcPr>
            <w:tcW w:w="7302" w:type="dxa"/>
          </w:tcPr>
          <w:p w14:paraId="3705E6A0"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786D5B24"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64E7E2D" w14:textId="77777777" w:rsidR="00D36069" w:rsidRPr="007B089E" w:rsidRDefault="00D36069" w:rsidP="00DF0CF6">
            <w:pPr>
              <w:rPr>
                <w:rFonts w:ascii="Times New Roman" w:hAnsi="Times New Roman" w:cs="Times New Roman"/>
                <w:sz w:val="24"/>
                <w:szCs w:val="24"/>
              </w:rPr>
            </w:pPr>
          </w:p>
        </w:tc>
        <w:tc>
          <w:tcPr>
            <w:tcW w:w="1412" w:type="dxa"/>
          </w:tcPr>
          <w:p w14:paraId="5C4B2ED5"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s answer is not in simply sentence as yes or no.</w:t>
            </w:r>
          </w:p>
        </w:tc>
      </w:tr>
      <w:tr w:rsidR="00D36069" w:rsidRPr="007B089E" w14:paraId="3F6BD951" w14:textId="77777777" w:rsidTr="00DF0CF6">
        <w:trPr>
          <w:trHeight w:val="255"/>
        </w:trPr>
        <w:tc>
          <w:tcPr>
            <w:tcW w:w="7302" w:type="dxa"/>
          </w:tcPr>
          <w:p w14:paraId="698585A9"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42659264" w14:textId="77777777" w:rsidR="00D36069" w:rsidRPr="007B089E" w:rsidRDefault="00D36069" w:rsidP="00DF0CF6">
            <w:pPr>
              <w:ind w:left="720"/>
              <w:rPr>
                <w:rFonts w:ascii="Times New Roman" w:hAnsi="Times New Roman" w:cs="Times New Roman"/>
                <w:sz w:val="24"/>
                <w:szCs w:val="24"/>
              </w:rPr>
            </w:pPr>
          </w:p>
        </w:tc>
        <w:tc>
          <w:tcPr>
            <w:tcW w:w="573" w:type="dxa"/>
          </w:tcPr>
          <w:p w14:paraId="4DADD2AE"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0783A93"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nswered elaborately.</w:t>
            </w:r>
          </w:p>
        </w:tc>
      </w:tr>
      <w:tr w:rsidR="00D36069" w:rsidRPr="007B089E" w14:paraId="12E0FF85" w14:textId="77777777" w:rsidTr="00DF0CF6">
        <w:trPr>
          <w:trHeight w:val="255"/>
        </w:trPr>
        <w:tc>
          <w:tcPr>
            <w:tcW w:w="7302" w:type="dxa"/>
          </w:tcPr>
          <w:p w14:paraId="277CCFF2"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7A423061" w14:textId="77777777" w:rsidR="00D36069" w:rsidRPr="007B089E" w:rsidRDefault="00D36069" w:rsidP="00DF0CF6">
            <w:pPr>
              <w:ind w:left="720"/>
              <w:rPr>
                <w:rFonts w:ascii="Times New Roman" w:hAnsi="Times New Roman" w:cs="Times New Roman"/>
                <w:sz w:val="24"/>
                <w:szCs w:val="24"/>
              </w:rPr>
            </w:pPr>
          </w:p>
        </w:tc>
        <w:tc>
          <w:tcPr>
            <w:tcW w:w="573" w:type="dxa"/>
          </w:tcPr>
          <w:p w14:paraId="584705A7"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7B0C0CB"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5CB747A3" w14:textId="77777777" w:rsidR="00D36069" w:rsidRDefault="00D36069" w:rsidP="00D36069"/>
    <w:p w14:paraId="7E442C80" w14:textId="77777777" w:rsidR="00D36069" w:rsidRDefault="00D36069" w:rsidP="00D36069"/>
    <w:p w14:paraId="186C271C" w14:textId="77777777" w:rsidR="00D36069" w:rsidRDefault="00D36069" w:rsidP="00D36069"/>
    <w:p w14:paraId="08251359" w14:textId="77777777" w:rsidR="00D36069" w:rsidRDefault="00D36069" w:rsidP="00D36069"/>
    <w:p w14:paraId="1163FD53" w14:textId="77777777" w:rsidR="00D36069" w:rsidRDefault="00D36069" w:rsidP="00D36069"/>
    <w:p w14:paraId="43FA1146" w14:textId="77777777" w:rsidR="00D36069" w:rsidRDefault="00D36069" w:rsidP="00D36069"/>
    <w:p w14:paraId="6B758624" w14:textId="77777777" w:rsidR="00D36069" w:rsidRDefault="00D36069" w:rsidP="00D36069"/>
    <w:p w14:paraId="16A7F982" w14:textId="77777777" w:rsidR="00D36069" w:rsidRDefault="00D36069" w:rsidP="00D36069"/>
    <w:p w14:paraId="451BAF64" w14:textId="77777777" w:rsidR="00D36069" w:rsidRDefault="00D36069" w:rsidP="00D36069"/>
    <w:p w14:paraId="52246DE3" w14:textId="77777777" w:rsidR="00D36069" w:rsidRDefault="00D36069" w:rsidP="00D36069"/>
    <w:p w14:paraId="5A988025" w14:textId="77777777" w:rsidR="00D36069" w:rsidRDefault="00D36069" w:rsidP="00D36069"/>
    <w:p w14:paraId="2778EDC0" w14:textId="77777777" w:rsidR="00D36069" w:rsidRDefault="00D36069" w:rsidP="00D36069"/>
    <w:p w14:paraId="65459E36" w14:textId="77777777" w:rsidR="00D36069" w:rsidRDefault="00D36069" w:rsidP="00D36069"/>
    <w:p w14:paraId="3AD3780D" w14:textId="77777777" w:rsidR="00D36069" w:rsidRDefault="00D36069" w:rsidP="00D36069"/>
    <w:p w14:paraId="5DB15CEB" w14:textId="77777777" w:rsidR="00D36069" w:rsidRPr="00547D73" w:rsidRDefault="00D36069" w:rsidP="00D36069">
      <w:pPr>
        <w:rPr>
          <w:rFonts w:ascii="Times New Roman" w:hAnsi="Times New Roman" w:cs="Times New Roman"/>
        </w:rPr>
      </w:pPr>
    </w:p>
    <w:p w14:paraId="7846872C"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44BCA117"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Banker 2</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3DE7CE6E" w14:textId="77777777" w:rsidTr="00DF0CF6">
        <w:trPr>
          <w:cantSplit/>
          <w:trHeight w:val="983"/>
        </w:trPr>
        <w:tc>
          <w:tcPr>
            <w:tcW w:w="7302" w:type="dxa"/>
            <w:vAlign w:val="center"/>
          </w:tcPr>
          <w:p w14:paraId="137CBDCF"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338A687F"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5FD78FC0"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6BB29AC1"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33FF7D7C" w14:textId="77777777" w:rsidTr="00DF0CF6">
        <w:trPr>
          <w:trHeight w:val="255"/>
        </w:trPr>
        <w:tc>
          <w:tcPr>
            <w:tcW w:w="7302" w:type="dxa"/>
          </w:tcPr>
          <w:p w14:paraId="00E73698"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4126168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6D3ADA16" w14:textId="77777777" w:rsidR="00D36069" w:rsidRPr="00912C66" w:rsidRDefault="00D36069" w:rsidP="00DF0CF6">
            <w:pPr>
              <w:ind w:left="360"/>
              <w:rPr>
                <w:rFonts w:ascii="Times New Roman" w:hAnsi="Times New Roman" w:cs="Times New Roman"/>
                <w:sz w:val="24"/>
                <w:szCs w:val="24"/>
              </w:rPr>
            </w:pPr>
          </w:p>
        </w:tc>
        <w:tc>
          <w:tcPr>
            <w:tcW w:w="1412" w:type="dxa"/>
          </w:tcPr>
          <w:p w14:paraId="05CD6745"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3345F8AA" w14:textId="77777777" w:rsidTr="00DF0CF6">
        <w:trPr>
          <w:trHeight w:val="255"/>
        </w:trPr>
        <w:tc>
          <w:tcPr>
            <w:tcW w:w="7302" w:type="dxa"/>
          </w:tcPr>
          <w:p w14:paraId="6B7DD975"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560C4E6B" w14:textId="77777777" w:rsidR="00D36069" w:rsidRPr="00912C66" w:rsidRDefault="00D36069" w:rsidP="00DF0CF6">
            <w:pPr>
              <w:rPr>
                <w:rFonts w:ascii="Times New Roman" w:hAnsi="Times New Roman" w:cs="Times New Roman"/>
                <w:sz w:val="24"/>
                <w:szCs w:val="24"/>
              </w:rPr>
            </w:pPr>
          </w:p>
        </w:tc>
        <w:tc>
          <w:tcPr>
            <w:tcW w:w="573" w:type="dxa"/>
          </w:tcPr>
          <w:p w14:paraId="312954E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9AA3F2A" w14:textId="77777777" w:rsidR="00D36069" w:rsidRPr="00912C66" w:rsidRDefault="00D36069" w:rsidP="00DF0CF6">
            <w:pPr>
              <w:ind w:left="360"/>
              <w:rPr>
                <w:rFonts w:ascii="Times New Roman" w:hAnsi="Times New Roman" w:cs="Times New Roman"/>
                <w:sz w:val="24"/>
                <w:szCs w:val="24"/>
              </w:rPr>
            </w:pPr>
          </w:p>
        </w:tc>
      </w:tr>
      <w:tr w:rsidR="00D36069" w:rsidRPr="00912C66" w14:paraId="5AD7F96C" w14:textId="77777777" w:rsidTr="00DF0CF6">
        <w:trPr>
          <w:trHeight w:val="255"/>
        </w:trPr>
        <w:tc>
          <w:tcPr>
            <w:tcW w:w="7302" w:type="dxa"/>
          </w:tcPr>
          <w:p w14:paraId="1E615366"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16C9280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E116252" w14:textId="77777777" w:rsidR="00D36069" w:rsidRPr="00912C66" w:rsidRDefault="00D36069" w:rsidP="00DF0CF6">
            <w:pPr>
              <w:rPr>
                <w:rFonts w:ascii="Times New Roman" w:hAnsi="Times New Roman" w:cs="Times New Roman"/>
                <w:sz w:val="24"/>
                <w:szCs w:val="24"/>
              </w:rPr>
            </w:pPr>
          </w:p>
        </w:tc>
        <w:tc>
          <w:tcPr>
            <w:tcW w:w="1412" w:type="dxa"/>
          </w:tcPr>
          <w:p w14:paraId="3BF5AC1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10 times, 2 absent because family matter.</w:t>
            </w:r>
          </w:p>
        </w:tc>
      </w:tr>
      <w:tr w:rsidR="00D36069" w:rsidRPr="00912C66" w14:paraId="0092B8D5" w14:textId="77777777" w:rsidTr="00DF0CF6">
        <w:trPr>
          <w:trHeight w:val="255"/>
        </w:trPr>
        <w:tc>
          <w:tcPr>
            <w:tcW w:w="7302" w:type="dxa"/>
          </w:tcPr>
          <w:p w14:paraId="2A8882DF"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5211684C" w14:textId="77777777" w:rsidR="00D36069" w:rsidRPr="00912C66" w:rsidRDefault="00D36069" w:rsidP="00DF0CF6">
            <w:pPr>
              <w:ind w:left="360"/>
              <w:rPr>
                <w:rFonts w:ascii="Times New Roman" w:hAnsi="Times New Roman" w:cs="Times New Roman"/>
                <w:sz w:val="24"/>
                <w:szCs w:val="24"/>
              </w:rPr>
            </w:pPr>
          </w:p>
        </w:tc>
        <w:tc>
          <w:tcPr>
            <w:tcW w:w="573" w:type="dxa"/>
          </w:tcPr>
          <w:p w14:paraId="00DB09C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E1396F2" w14:textId="77777777" w:rsidR="00D36069" w:rsidRPr="00912C66" w:rsidRDefault="00D36069" w:rsidP="00DF0CF6">
            <w:pPr>
              <w:ind w:left="360"/>
              <w:rPr>
                <w:rFonts w:ascii="Times New Roman" w:hAnsi="Times New Roman" w:cs="Times New Roman"/>
                <w:sz w:val="24"/>
                <w:szCs w:val="24"/>
              </w:rPr>
            </w:pPr>
          </w:p>
        </w:tc>
      </w:tr>
      <w:tr w:rsidR="00D36069" w:rsidRPr="00912C66" w14:paraId="4B3E2ECA" w14:textId="77777777" w:rsidTr="00DF0CF6">
        <w:trPr>
          <w:trHeight w:val="255"/>
        </w:trPr>
        <w:tc>
          <w:tcPr>
            <w:tcW w:w="7302" w:type="dxa"/>
          </w:tcPr>
          <w:p w14:paraId="17C96639"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24635DF2" w14:textId="77777777" w:rsidR="00D36069" w:rsidRPr="00912C66" w:rsidRDefault="00D36069" w:rsidP="00DF0CF6">
            <w:pPr>
              <w:ind w:left="360"/>
              <w:rPr>
                <w:rFonts w:ascii="Times New Roman" w:hAnsi="Times New Roman" w:cs="Times New Roman"/>
                <w:sz w:val="24"/>
                <w:szCs w:val="24"/>
              </w:rPr>
            </w:pPr>
          </w:p>
        </w:tc>
        <w:tc>
          <w:tcPr>
            <w:tcW w:w="573" w:type="dxa"/>
          </w:tcPr>
          <w:p w14:paraId="1317C59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2045504" w14:textId="77777777" w:rsidR="00D36069" w:rsidRPr="00912C66" w:rsidRDefault="00D36069" w:rsidP="00DF0CF6">
            <w:pPr>
              <w:ind w:left="360"/>
              <w:rPr>
                <w:rFonts w:ascii="Times New Roman" w:hAnsi="Times New Roman" w:cs="Times New Roman"/>
                <w:sz w:val="24"/>
                <w:szCs w:val="24"/>
              </w:rPr>
            </w:pPr>
          </w:p>
        </w:tc>
      </w:tr>
      <w:tr w:rsidR="00D36069" w:rsidRPr="00912C66" w14:paraId="545D1BAA" w14:textId="77777777" w:rsidTr="00DF0CF6">
        <w:trPr>
          <w:trHeight w:val="255"/>
        </w:trPr>
        <w:tc>
          <w:tcPr>
            <w:tcW w:w="7302" w:type="dxa"/>
          </w:tcPr>
          <w:p w14:paraId="2B95E3A6"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304B1473" w14:textId="77777777" w:rsidR="00D36069" w:rsidRPr="00912C66" w:rsidRDefault="00D36069" w:rsidP="00DF0CF6">
            <w:pPr>
              <w:ind w:left="360"/>
              <w:rPr>
                <w:rFonts w:ascii="Times New Roman" w:hAnsi="Times New Roman" w:cs="Times New Roman"/>
                <w:sz w:val="24"/>
                <w:szCs w:val="24"/>
              </w:rPr>
            </w:pPr>
          </w:p>
        </w:tc>
        <w:tc>
          <w:tcPr>
            <w:tcW w:w="573" w:type="dxa"/>
          </w:tcPr>
          <w:p w14:paraId="4B5C3BA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C6907CD" w14:textId="77777777" w:rsidR="00D36069" w:rsidRPr="00912C66" w:rsidRDefault="00D36069" w:rsidP="00DF0CF6">
            <w:pPr>
              <w:ind w:left="360"/>
              <w:rPr>
                <w:rFonts w:ascii="Times New Roman" w:hAnsi="Times New Roman" w:cs="Times New Roman"/>
                <w:sz w:val="24"/>
                <w:szCs w:val="24"/>
              </w:rPr>
            </w:pPr>
          </w:p>
        </w:tc>
      </w:tr>
      <w:tr w:rsidR="00D36069" w:rsidRPr="00912C66" w14:paraId="5CAD1820" w14:textId="77777777" w:rsidTr="00DF0CF6">
        <w:trPr>
          <w:trHeight w:val="255"/>
        </w:trPr>
        <w:tc>
          <w:tcPr>
            <w:tcW w:w="7302" w:type="dxa"/>
          </w:tcPr>
          <w:p w14:paraId="12FB1A95"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46378717" w14:textId="77777777" w:rsidR="00D36069" w:rsidRPr="00912C66" w:rsidRDefault="00D36069" w:rsidP="00DF0CF6">
            <w:pPr>
              <w:ind w:left="360"/>
              <w:rPr>
                <w:rFonts w:ascii="Times New Roman" w:hAnsi="Times New Roman" w:cs="Times New Roman"/>
                <w:sz w:val="24"/>
                <w:szCs w:val="24"/>
              </w:rPr>
            </w:pPr>
          </w:p>
        </w:tc>
        <w:tc>
          <w:tcPr>
            <w:tcW w:w="573" w:type="dxa"/>
          </w:tcPr>
          <w:p w14:paraId="5B4669B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751EAE5" w14:textId="77777777" w:rsidR="00D36069" w:rsidRPr="00912C66" w:rsidRDefault="00D36069" w:rsidP="00DF0CF6">
            <w:pPr>
              <w:ind w:left="360"/>
              <w:rPr>
                <w:rFonts w:ascii="Times New Roman" w:hAnsi="Times New Roman" w:cs="Times New Roman"/>
                <w:sz w:val="24"/>
                <w:szCs w:val="24"/>
              </w:rPr>
            </w:pPr>
          </w:p>
        </w:tc>
      </w:tr>
      <w:tr w:rsidR="00D36069" w:rsidRPr="00912C66" w14:paraId="6F4A6E4B" w14:textId="77777777" w:rsidTr="00DF0CF6">
        <w:trPr>
          <w:trHeight w:val="255"/>
        </w:trPr>
        <w:tc>
          <w:tcPr>
            <w:tcW w:w="7302" w:type="dxa"/>
          </w:tcPr>
          <w:p w14:paraId="778361A8"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064668AA" w14:textId="77777777" w:rsidR="00D36069" w:rsidRPr="00912C66" w:rsidRDefault="00D36069" w:rsidP="00DF0CF6">
            <w:pPr>
              <w:ind w:left="360"/>
              <w:rPr>
                <w:rFonts w:ascii="Times New Roman" w:hAnsi="Times New Roman" w:cs="Times New Roman"/>
                <w:sz w:val="24"/>
                <w:szCs w:val="24"/>
              </w:rPr>
            </w:pPr>
          </w:p>
        </w:tc>
        <w:tc>
          <w:tcPr>
            <w:tcW w:w="573" w:type="dxa"/>
          </w:tcPr>
          <w:p w14:paraId="5629F45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28F520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13587412" w14:textId="77777777" w:rsidTr="00DF0CF6">
        <w:trPr>
          <w:trHeight w:val="255"/>
        </w:trPr>
        <w:tc>
          <w:tcPr>
            <w:tcW w:w="7302" w:type="dxa"/>
          </w:tcPr>
          <w:p w14:paraId="15762357"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7036904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7848EAAC" w14:textId="77777777" w:rsidR="00D36069" w:rsidRPr="00912C66" w:rsidRDefault="00D36069" w:rsidP="00DF0CF6">
            <w:pPr>
              <w:ind w:left="360"/>
              <w:rPr>
                <w:rFonts w:ascii="Times New Roman" w:hAnsi="Times New Roman" w:cs="Times New Roman"/>
                <w:sz w:val="24"/>
                <w:szCs w:val="24"/>
              </w:rPr>
            </w:pPr>
          </w:p>
        </w:tc>
        <w:tc>
          <w:tcPr>
            <w:tcW w:w="1412" w:type="dxa"/>
          </w:tcPr>
          <w:p w14:paraId="205FB967" w14:textId="77777777" w:rsidR="00D36069" w:rsidRPr="00912C66" w:rsidRDefault="00D36069" w:rsidP="00DF0CF6">
            <w:pPr>
              <w:rPr>
                <w:rFonts w:ascii="Times New Roman" w:hAnsi="Times New Roman" w:cs="Times New Roman"/>
                <w:sz w:val="24"/>
                <w:szCs w:val="24"/>
              </w:rPr>
            </w:pPr>
          </w:p>
        </w:tc>
      </w:tr>
      <w:tr w:rsidR="00D36069" w:rsidRPr="00912C66" w14:paraId="5F89C4D4" w14:textId="77777777" w:rsidTr="00DF0CF6">
        <w:trPr>
          <w:trHeight w:val="255"/>
        </w:trPr>
        <w:tc>
          <w:tcPr>
            <w:tcW w:w="7302" w:type="dxa"/>
          </w:tcPr>
          <w:p w14:paraId="43698D3D" w14:textId="77777777" w:rsidR="00D36069" w:rsidRPr="007B089E" w:rsidRDefault="00D36069" w:rsidP="00D36069">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lastRenderedPageBreak/>
              <w:t>Was the student individually enrolling in the sessions?</w:t>
            </w:r>
          </w:p>
        </w:tc>
        <w:tc>
          <w:tcPr>
            <w:tcW w:w="637" w:type="dxa"/>
          </w:tcPr>
          <w:p w14:paraId="435C2790" w14:textId="77777777" w:rsidR="00D36069" w:rsidRPr="00912C66" w:rsidRDefault="00D36069" w:rsidP="00DF0CF6">
            <w:pPr>
              <w:ind w:left="360"/>
              <w:rPr>
                <w:rFonts w:ascii="Times New Roman" w:hAnsi="Times New Roman" w:cs="Times New Roman"/>
                <w:sz w:val="24"/>
                <w:szCs w:val="24"/>
              </w:rPr>
            </w:pPr>
          </w:p>
        </w:tc>
        <w:tc>
          <w:tcPr>
            <w:tcW w:w="573" w:type="dxa"/>
          </w:tcPr>
          <w:p w14:paraId="4166A75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A2D8666" w14:textId="77777777" w:rsidR="00D36069" w:rsidRPr="00912C66" w:rsidRDefault="00D36069" w:rsidP="00DF0CF6">
            <w:pPr>
              <w:rPr>
                <w:rFonts w:ascii="Times New Roman" w:hAnsi="Times New Roman" w:cs="Times New Roman"/>
                <w:sz w:val="24"/>
                <w:szCs w:val="24"/>
              </w:rPr>
            </w:pPr>
          </w:p>
        </w:tc>
      </w:tr>
      <w:tr w:rsidR="00D36069" w:rsidRPr="00912C66" w14:paraId="1DB07113" w14:textId="77777777" w:rsidTr="00DF0CF6">
        <w:trPr>
          <w:cantSplit/>
          <w:trHeight w:val="956"/>
        </w:trPr>
        <w:tc>
          <w:tcPr>
            <w:tcW w:w="7302" w:type="dxa"/>
            <w:vAlign w:val="center"/>
          </w:tcPr>
          <w:p w14:paraId="4350E7AF"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11D50948"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34D1C76E"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6EDC8A3E" w14:textId="77777777" w:rsidR="00D36069" w:rsidRDefault="00D36069" w:rsidP="00DF0CF6">
            <w:pPr>
              <w:ind w:left="360" w:right="113"/>
              <w:rPr>
                <w:rFonts w:ascii="Times New Roman" w:hAnsi="Times New Roman" w:cs="Times New Roman"/>
                <w:sz w:val="24"/>
                <w:szCs w:val="24"/>
              </w:rPr>
            </w:pPr>
          </w:p>
        </w:tc>
      </w:tr>
      <w:tr w:rsidR="00D36069" w:rsidRPr="007B089E" w14:paraId="77C13524" w14:textId="77777777" w:rsidTr="00DF0CF6">
        <w:trPr>
          <w:trHeight w:val="255"/>
        </w:trPr>
        <w:tc>
          <w:tcPr>
            <w:tcW w:w="7302" w:type="dxa"/>
          </w:tcPr>
          <w:p w14:paraId="14EEA5D2" w14:textId="77777777" w:rsidR="00D36069" w:rsidRPr="007B089E" w:rsidRDefault="00D36069" w:rsidP="00D3606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225C1A72"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26F40E2" w14:textId="77777777" w:rsidR="00D36069" w:rsidRPr="007B089E" w:rsidRDefault="00D36069" w:rsidP="00DF0CF6">
            <w:pPr>
              <w:ind w:left="720"/>
              <w:rPr>
                <w:rFonts w:ascii="Times New Roman" w:hAnsi="Times New Roman" w:cs="Times New Roman"/>
                <w:sz w:val="24"/>
                <w:szCs w:val="24"/>
              </w:rPr>
            </w:pPr>
          </w:p>
        </w:tc>
        <w:tc>
          <w:tcPr>
            <w:tcW w:w="1412" w:type="dxa"/>
          </w:tcPr>
          <w:p w14:paraId="41190427"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best in answering. </w:t>
            </w:r>
          </w:p>
        </w:tc>
      </w:tr>
      <w:tr w:rsidR="00D36069" w:rsidRPr="007B089E" w14:paraId="0B2267F6" w14:textId="77777777" w:rsidTr="00DF0CF6">
        <w:trPr>
          <w:trHeight w:val="255"/>
        </w:trPr>
        <w:tc>
          <w:tcPr>
            <w:tcW w:w="7302" w:type="dxa"/>
          </w:tcPr>
          <w:p w14:paraId="4A209246" w14:textId="77777777" w:rsidR="00D36069" w:rsidRPr="007B089E" w:rsidRDefault="00D36069" w:rsidP="00D3606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5E986C5B"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881D29A" w14:textId="77777777" w:rsidR="00D36069" w:rsidRPr="007B089E" w:rsidRDefault="00D36069" w:rsidP="00DF0CF6">
            <w:pPr>
              <w:rPr>
                <w:rFonts w:ascii="Times New Roman" w:hAnsi="Times New Roman" w:cs="Times New Roman"/>
                <w:sz w:val="24"/>
                <w:szCs w:val="24"/>
              </w:rPr>
            </w:pPr>
          </w:p>
        </w:tc>
        <w:tc>
          <w:tcPr>
            <w:tcW w:w="1412" w:type="dxa"/>
          </w:tcPr>
          <w:p w14:paraId="477914D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sked often, especially specific vocab to use to answer the questions.</w:t>
            </w:r>
          </w:p>
        </w:tc>
      </w:tr>
      <w:tr w:rsidR="00D36069" w:rsidRPr="007B089E" w14:paraId="3FA402E6" w14:textId="77777777" w:rsidTr="00DF0CF6">
        <w:trPr>
          <w:trHeight w:val="255"/>
        </w:trPr>
        <w:tc>
          <w:tcPr>
            <w:tcW w:w="7302" w:type="dxa"/>
          </w:tcPr>
          <w:p w14:paraId="41FAFDA4" w14:textId="77777777" w:rsidR="00D36069" w:rsidRPr="007B089E" w:rsidRDefault="00D36069" w:rsidP="00D3606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54E15C09"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6494AED7" w14:textId="77777777" w:rsidR="00D36069" w:rsidRPr="007B089E" w:rsidRDefault="00D36069" w:rsidP="00DF0CF6">
            <w:pPr>
              <w:rPr>
                <w:rFonts w:ascii="Times New Roman" w:hAnsi="Times New Roman" w:cs="Times New Roman"/>
                <w:sz w:val="24"/>
                <w:szCs w:val="24"/>
              </w:rPr>
            </w:pPr>
          </w:p>
        </w:tc>
        <w:tc>
          <w:tcPr>
            <w:tcW w:w="1412" w:type="dxa"/>
          </w:tcPr>
          <w:p w14:paraId="37046BB0"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s answer is not in simply sentence as yes or no.</w:t>
            </w:r>
          </w:p>
        </w:tc>
      </w:tr>
      <w:tr w:rsidR="00D36069" w:rsidRPr="007B089E" w14:paraId="1416B88F" w14:textId="77777777" w:rsidTr="00DF0CF6">
        <w:trPr>
          <w:trHeight w:val="255"/>
        </w:trPr>
        <w:tc>
          <w:tcPr>
            <w:tcW w:w="7302" w:type="dxa"/>
          </w:tcPr>
          <w:p w14:paraId="121001BB" w14:textId="77777777" w:rsidR="00D36069" w:rsidRPr="007B089E" w:rsidRDefault="00D36069" w:rsidP="00D3606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0B1F240D"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4B6B447" w14:textId="77777777" w:rsidR="00D36069" w:rsidRPr="007B089E" w:rsidRDefault="00D36069" w:rsidP="00DF0CF6">
            <w:pPr>
              <w:rPr>
                <w:rFonts w:ascii="Times New Roman" w:hAnsi="Times New Roman" w:cs="Times New Roman"/>
                <w:sz w:val="24"/>
                <w:szCs w:val="24"/>
              </w:rPr>
            </w:pPr>
          </w:p>
        </w:tc>
        <w:tc>
          <w:tcPr>
            <w:tcW w:w="1412" w:type="dxa"/>
          </w:tcPr>
          <w:p w14:paraId="302EF26B"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For couple of first meetings.</w:t>
            </w:r>
          </w:p>
        </w:tc>
      </w:tr>
      <w:tr w:rsidR="00D36069" w:rsidRPr="007B089E" w14:paraId="7B0CD3A9" w14:textId="77777777" w:rsidTr="00DF0CF6">
        <w:trPr>
          <w:trHeight w:val="255"/>
        </w:trPr>
        <w:tc>
          <w:tcPr>
            <w:tcW w:w="7302" w:type="dxa"/>
          </w:tcPr>
          <w:p w14:paraId="46B2F694" w14:textId="77777777" w:rsidR="00D36069" w:rsidRPr="007B089E" w:rsidRDefault="00D36069" w:rsidP="00D3606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5AAA612F" w14:textId="77777777" w:rsidR="00D36069" w:rsidRPr="007B089E" w:rsidRDefault="00D36069" w:rsidP="00DF0CF6">
            <w:pPr>
              <w:ind w:left="720"/>
              <w:rPr>
                <w:rFonts w:ascii="Times New Roman" w:hAnsi="Times New Roman" w:cs="Times New Roman"/>
                <w:sz w:val="24"/>
                <w:szCs w:val="24"/>
              </w:rPr>
            </w:pPr>
          </w:p>
        </w:tc>
        <w:tc>
          <w:tcPr>
            <w:tcW w:w="573" w:type="dxa"/>
          </w:tcPr>
          <w:p w14:paraId="555F249C"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E0C5B06"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3620FC79" w14:textId="77777777" w:rsidR="00D36069" w:rsidRDefault="00D36069" w:rsidP="00D36069"/>
    <w:p w14:paraId="2A826E06" w14:textId="77777777" w:rsidR="00D36069" w:rsidRDefault="00D36069" w:rsidP="00D36069"/>
    <w:p w14:paraId="68C39B44" w14:textId="77777777" w:rsidR="00D36069" w:rsidRDefault="00D36069" w:rsidP="00D36069"/>
    <w:p w14:paraId="33287DA9" w14:textId="77777777" w:rsidR="00D36069" w:rsidRDefault="00D36069" w:rsidP="00D36069"/>
    <w:p w14:paraId="33697CD5" w14:textId="77777777" w:rsidR="00D36069" w:rsidRDefault="00D36069" w:rsidP="00D36069"/>
    <w:p w14:paraId="70E6D94F" w14:textId="77777777" w:rsidR="00D36069" w:rsidRDefault="00D36069" w:rsidP="00D36069"/>
    <w:p w14:paraId="632B950C" w14:textId="77777777" w:rsidR="00D36069" w:rsidRDefault="00D36069" w:rsidP="00D36069"/>
    <w:p w14:paraId="1A01D630" w14:textId="77777777" w:rsidR="00D36069" w:rsidRDefault="00D36069" w:rsidP="00D36069"/>
    <w:p w14:paraId="5382A755" w14:textId="77777777" w:rsidR="00D36069" w:rsidRDefault="00D36069" w:rsidP="00D36069"/>
    <w:p w14:paraId="565A550C" w14:textId="77777777" w:rsidR="00D36069" w:rsidRDefault="00D36069" w:rsidP="00D36069"/>
    <w:p w14:paraId="627DA026" w14:textId="77777777" w:rsidR="00D36069" w:rsidRDefault="00D36069" w:rsidP="00D36069"/>
    <w:p w14:paraId="0875B623" w14:textId="77777777" w:rsidR="00D36069" w:rsidRPr="00547D73" w:rsidRDefault="00D36069" w:rsidP="00D36069">
      <w:pPr>
        <w:rPr>
          <w:rFonts w:ascii="Times New Roman" w:hAnsi="Times New Roman" w:cs="Times New Roman"/>
        </w:rPr>
      </w:pPr>
    </w:p>
    <w:p w14:paraId="26D91882"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718E0B1D"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Banker 3</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15E82812" w14:textId="77777777" w:rsidTr="00DF0CF6">
        <w:trPr>
          <w:cantSplit/>
          <w:trHeight w:val="983"/>
        </w:trPr>
        <w:tc>
          <w:tcPr>
            <w:tcW w:w="7302" w:type="dxa"/>
            <w:vAlign w:val="center"/>
          </w:tcPr>
          <w:p w14:paraId="714D5A35"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3F8A9B11"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436B9FBC"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12DBD0DB"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7F3E6C92" w14:textId="77777777" w:rsidTr="00DF0CF6">
        <w:trPr>
          <w:trHeight w:val="255"/>
        </w:trPr>
        <w:tc>
          <w:tcPr>
            <w:tcW w:w="7302" w:type="dxa"/>
          </w:tcPr>
          <w:p w14:paraId="0655EB19"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2928C62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C474048" w14:textId="77777777" w:rsidR="00D36069" w:rsidRPr="00912C66" w:rsidRDefault="00D36069" w:rsidP="00DF0CF6">
            <w:pPr>
              <w:ind w:left="360"/>
              <w:rPr>
                <w:rFonts w:ascii="Times New Roman" w:hAnsi="Times New Roman" w:cs="Times New Roman"/>
                <w:sz w:val="24"/>
                <w:szCs w:val="24"/>
              </w:rPr>
            </w:pPr>
          </w:p>
        </w:tc>
        <w:tc>
          <w:tcPr>
            <w:tcW w:w="1412" w:type="dxa"/>
          </w:tcPr>
          <w:p w14:paraId="7479C9C4"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7962164A" w14:textId="77777777" w:rsidTr="00DF0CF6">
        <w:trPr>
          <w:trHeight w:val="255"/>
        </w:trPr>
        <w:tc>
          <w:tcPr>
            <w:tcW w:w="7302" w:type="dxa"/>
          </w:tcPr>
          <w:p w14:paraId="18D80D5C"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338540B0" w14:textId="77777777" w:rsidR="00D36069" w:rsidRPr="00912C66" w:rsidRDefault="00D36069" w:rsidP="00DF0CF6">
            <w:pPr>
              <w:rPr>
                <w:rFonts w:ascii="Times New Roman" w:hAnsi="Times New Roman" w:cs="Times New Roman"/>
                <w:sz w:val="24"/>
                <w:szCs w:val="24"/>
              </w:rPr>
            </w:pPr>
          </w:p>
        </w:tc>
        <w:tc>
          <w:tcPr>
            <w:tcW w:w="573" w:type="dxa"/>
          </w:tcPr>
          <w:p w14:paraId="1A0F779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E6C3CB7" w14:textId="77777777" w:rsidR="00D36069" w:rsidRPr="00912C66" w:rsidRDefault="00D36069" w:rsidP="00DF0CF6">
            <w:pPr>
              <w:ind w:left="360"/>
              <w:rPr>
                <w:rFonts w:ascii="Times New Roman" w:hAnsi="Times New Roman" w:cs="Times New Roman"/>
                <w:sz w:val="24"/>
                <w:szCs w:val="24"/>
              </w:rPr>
            </w:pPr>
          </w:p>
        </w:tc>
      </w:tr>
      <w:tr w:rsidR="00D36069" w:rsidRPr="00912C66" w14:paraId="08CF4D3E" w14:textId="77777777" w:rsidTr="00DF0CF6">
        <w:trPr>
          <w:trHeight w:val="255"/>
        </w:trPr>
        <w:tc>
          <w:tcPr>
            <w:tcW w:w="7302" w:type="dxa"/>
          </w:tcPr>
          <w:p w14:paraId="42FDFE9B"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251D658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73CD21D1" w14:textId="77777777" w:rsidR="00D36069" w:rsidRPr="00912C66" w:rsidRDefault="00D36069" w:rsidP="00DF0CF6">
            <w:pPr>
              <w:rPr>
                <w:rFonts w:ascii="Times New Roman" w:hAnsi="Times New Roman" w:cs="Times New Roman"/>
                <w:sz w:val="24"/>
                <w:szCs w:val="24"/>
              </w:rPr>
            </w:pPr>
          </w:p>
        </w:tc>
        <w:tc>
          <w:tcPr>
            <w:tcW w:w="1412" w:type="dxa"/>
          </w:tcPr>
          <w:p w14:paraId="1F97421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9 times, 1 without reason, 2 health problem.</w:t>
            </w:r>
          </w:p>
        </w:tc>
      </w:tr>
      <w:tr w:rsidR="00D36069" w:rsidRPr="00912C66" w14:paraId="3A553A80" w14:textId="77777777" w:rsidTr="00DF0CF6">
        <w:trPr>
          <w:trHeight w:val="255"/>
        </w:trPr>
        <w:tc>
          <w:tcPr>
            <w:tcW w:w="7302" w:type="dxa"/>
          </w:tcPr>
          <w:p w14:paraId="13D2F1AF"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1E8E75DB" w14:textId="77777777" w:rsidR="00D36069" w:rsidRPr="00912C66" w:rsidRDefault="00D36069" w:rsidP="00DF0CF6">
            <w:pPr>
              <w:ind w:left="360"/>
              <w:rPr>
                <w:rFonts w:ascii="Times New Roman" w:hAnsi="Times New Roman" w:cs="Times New Roman"/>
                <w:sz w:val="24"/>
                <w:szCs w:val="24"/>
              </w:rPr>
            </w:pPr>
          </w:p>
        </w:tc>
        <w:tc>
          <w:tcPr>
            <w:tcW w:w="573" w:type="dxa"/>
          </w:tcPr>
          <w:p w14:paraId="5A4C1DA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519D034" w14:textId="77777777" w:rsidR="00D36069" w:rsidRPr="00912C66" w:rsidRDefault="00D36069" w:rsidP="00DF0CF6">
            <w:pPr>
              <w:ind w:left="360"/>
              <w:rPr>
                <w:rFonts w:ascii="Times New Roman" w:hAnsi="Times New Roman" w:cs="Times New Roman"/>
                <w:sz w:val="24"/>
                <w:szCs w:val="24"/>
              </w:rPr>
            </w:pPr>
          </w:p>
        </w:tc>
      </w:tr>
      <w:tr w:rsidR="00D36069" w:rsidRPr="00912C66" w14:paraId="66600DB3" w14:textId="77777777" w:rsidTr="00DF0CF6">
        <w:trPr>
          <w:trHeight w:val="255"/>
        </w:trPr>
        <w:tc>
          <w:tcPr>
            <w:tcW w:w="7302" w:type="dxa"/>
          </w:tcPr>
          <w:p w14:paraId="72B211A5"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345BDC48" w14:textId="77777777" w:rsidR="00D36069" w:rsidRPr="00912C66" w:rsidRDefault="00D36069" w:rsidP="00DF0CF6">
            <w:pPr>
              <w:ind w:left="360"/>
              <w:rPr>
                <w:rFonts w:ascii="Times New Roman" w:hAnsi="Times New Roman" w:cs="Times New Roman"/>
                <w:sz w:val="24"/>
                <w:szCs w:val="24"/>
              </w:rPr>
            </w:pPr>
          </w:p>
        </w:tc>
        <w:tc>
          <w:tcPr>
            <w:tcW w:w="573" w:type="dxa"/>
          </w:tcPr>
          <w:p w14:paraId="431E7B0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03621F86" w14:textId="77777777" w:rsidR="00D36069" w:rsidRPr="00912C66" w:rsidRDefault="00D36069" w:rsidP="00DF0CF6">
            <w:pPr>
              <w:ind w:left="360"/>
              <w:rPr>
                <w:rFonts w:ascii="Times New Roman" w:hAnsi="Times New Roman" w:cs="Times New Roman"/>
                <w:sz w:val="24"/>
                <w:szCs w:val="24"/>
              </w:rPr>
            </w:pPr>
          </w:p>
        </w:tc>
      </w:tr>
      <w:tr w:rsidR="00D36069" w:rsidRPr="00912C66" w14:paraId="073C8BDC" w14:textId="77777777" w:rsidTr="00DF0CF6">
        <w:trPr>
          <w:trHeight w:val="255"/>
        </w:trPr>
        <w:tc>
          <w:tcPr>
            <w:tcW w:w="7302" w:type="dxa"/>
          </w:tcPr>
          <w:p w14:paraId="0DFA8ACF"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5FABE790" w14:textId="77777777" w:rsidR="00D36069" w:rsidRPr="00912C66" w:rsidRDefault="00D36069" w:rsidP="00DF0CF6">
            <w:pPr>
              <w:ind w:left="360"/>
              <w:rPr>
                <w:rFonts w:ascii="Times New Roman" w:hAnsi="Times New Roman" w:cs="Times New Roman"/>
                <w:sz w:val="24"/>
                <w:szCs w:val="24"/>
              </w:rPr>
            </w:pPr>
          </w:p>
        </w:tc>
        <w:tc>
          <w:tcPr>
            <w:tcW w:w="573" w:type="dxa"/>
          </w:tcPr>
          <w:p w14:paraId="60DF5A4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3971CE6" w14:textId="77777777" w:rsidR="00D36069" w:rsidRPr="00912C66" w:rsidRDefault="00D36069" w:rsidP="00DF0CF6">
            <w:pPr>
              <w:ind w:left="360"/>
              <w:rPr>
                <w:rFonts w:ascii="Times New Roman" w:hAnsi="Times New Roman" w:cs="Times New Roman"/>
                <w:sz w:val="24"/>
                <w:szCs w:val="24"/>
              </w:rPr>
            </w:pPr>
          </w:p>
        </w:tc>
      </w:tr>
      <w:tr w:rsidR="00D36069" w:rsidRPr="00912C66" w14:paraId="7130A873" w14:textId="77777777" w:rsidTr="00DF0CF6">
        <w:trPr>
          <w:trHeight w:val="255"/>
        </w:trPr>
        <w:tc>
          <w:tcPr>
            <w:tcW w:w="7302" w:type="dxa"/>
          </w:tcPr>
          <w:p w14:paraId="38CE2467"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57576712" w14:textId="77777777" w:rsidR="00D36069" w:rsidRPr="00912C66" w:rsidRDefault="00D36069" w:rsidP="00DF0CF6">
            <w:pPr>
              <w:ind w:left="360"/>
              <w:rPr>
                <w:rFonts w:ascii="Times New Roman" w:hAnsi="Times New Roman" w:cs="Times New Roman"/>
                <w:sz w:val="24"/>
                <w:szCs w:val="24"/>
              </w:rPr>
            </w:pPr>
          </w:p>
        </w:tc>
        <w:tc>
          <w:tcPr>
            <w:tcW w:w="573" w:type="dxa"/>
          </w:tcPr>
          <w:p w14:paraId="4F1A0DB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58CAF5F" w14:textId="77777777" w:rsidR="00D36069" w:rsidRPr="00912C66" w:rsidRDefault="00D36069" w:rsidP="00DF0CF6">
            <w:pPr>
              <w:ind w:left="360"/>
              <w:rPr>
                <w:rFonts w:ascii="Times New Roman" w:hAnsi="Times New Roman" w:cs="Times New Roman"/>
                <w:sz w:val="24"/>
                <w:szCs w:val="24"/>
              </w:rPr>
            </w:pPr>
          </w:p>
        </w:tc>
      </w:tr>
      <w:tr w:rsidR="00D36069" w:rsidRPr="00912C66" w14:paraId="6906BCBE" w14:textId="77777777" w:rsidTr="00DF0CF6">
        <w:trPr>
          <w:trHeight w:val="255"/>
        </w:trPr>
        <w:tc>
          <w:tcPr>
            <w:tcW w:w="7302" w:type="dxa"/>
          </w:tcPr>
          <w:p w14:paraId="72BB34EB"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12EA0001" w14:textId="77777777" w:rsidR="00D36069" w:rsidRPr="00912C66" w:rsidRDefault="00D36069" w:rsidP="00DF0CF6">
            <w:pPr>
              <w:ind w:left="360"/>
              <w:rPr>
                <w:rFonts w:ascii="Times New Roman" w:hAnsi="Times New Roman" w:cs="Times New Roman"/>
                <w:sz w:val="24"/>
                <w:szCs w:val="24"/>
              </w:rPr>
            </w:pPr>
          </w:p>
        </w:tc>
        <w:tc>
          <w:tcPr>
            <w:tcW w:w="573" w:type="dxa"/>
          </w:tcPr>
          <w:p w14:paraId="360ED7B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2776265"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09CB52B8" w14:textId="77777777" w:rsidTr="00DF0CF6">
        <w:trPr>
          <w:trHeight w:val="255"/>
        </w:trPr>
        <w:tc>
          <w:tcPr>
            <w:tcW w:w="7302" w:type="dxa"/>
          </w:tcPr>
          <w:p w14:paraId="4283AF32"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50E4F9C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7B4E9D8E" w14:textId="77777777" w:rsidR="00D36069" w:rsidRPr="00912C66" w:rsidRDefault="00D36069" w:rsidP="00DF0CF6">
            <w:pPr>
              <w:ind w:left="360"/>
              <w:rPr>
                <w:rFonts w:ascii="Times New Roman" w:hAnsi="Times New Roman" w:cs="Times New Roman"/>
                <w:sz w:val="24"/>
                <w:szCs w:val="24"/>
              </w:rPr>
            </w:pPr>
          </w:p>
        </w:tc>
        <w:tc>
          <w:tcPr>
            <w:tcW w:w="1412" w:type="dxa"/>
          </w:tcPr>
          <w:p w14:paraId="11FF4A1F" w14:textId="77777777" w:rsidR="00D36069" w:rsidRPr="00912C66" w:rsidRDefault="00D36069" w:rsidP="00DF0CF6">
            <w:pPr>
              <w:ind w:left="360"/>
              <w:rPr>
                <w:rFonts w:ascii="Times New Roman" w:hAnsi="Times New Roman" w:cs="Times New Roman"/>
                <w:sz w:val="24"/>
                <w:szCs w:val="24"/>
              </w:rPr>
            </w:pPr>
          </w:p>
        </w:tc>
      </w:tr>
      <w:tr w:rsidR="00D36069" w:rsidRPr="00912C66" w14:paraId="16EDC40B" w14:textId="77777777" w:rsidTr="00DF0CF6">
        <w:trPr>
          <w:trHeight w:val="255"/>
        </w:trPr>
        <w:tc>
          <w:tcPr>
            <w:tcW w:w="7302" w:type="dxa"/>
          </w:tcPr>
          <w:p w14:paraId="58310CF2" w14:textId="77777777" w:rsidR="00D36069" w:rsidRPr="007B089E" w:rsidRDefault="00D36069" w:rsidP="00D3606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6CCA9147" w14:textId="77777777" w:rsidR="00D36069" w:rsidRPr="00912C66" w:rsidRDefault="00D36069" w:rsidP="00DF0CF6">
            <w:pPr>
              <w:ind w:left="360"/>
              <w:rPr>
                <w:rFonts w:ascii="Times New Roman" w:hAnsi="Times New Roman" w:cs="Times New Roman"/>
                <w:sz w:val="24"/>
                <w:szCs w:val="24"/>
              </w:rPr>
            </w:pPr>
          </w:p>
        </w:tc>
        <w:tc>
          <w:tcPr>
            <w:tcW w:w="573" w:type="dxa"/>
          </w:tcPr>
          <w:p w14:paraId="32344A2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B0E8414" w14:textId="77777777" w:rsidR="00D36069" w:rsidRPr="00912C66" w:rsidRDefault="00D36069" w:rsidP="00DF0CF6">
            <w:pPr>
              <w:rPr>
                <w:rFonts w:ascii="Times New Roman" w:hAnsi="Times New Roman" w:cs="Times New Roman"/>
                <w:sz w:val="24"/>
                <w:szCs w:val="24"/>
              </w:rPr>
            </w:pPr>
          </w:p>
        </w:tc>
      </w:tr>
      <w:tr w:rsidR="00D36069" w:rsidRPr="00912C66" w14:paraId="45270B52" w14:textId="77777777" w:rsidTr="00DF0CF6">
        <w:trPr>
          <w:cantSplit/>
          <w:trHeight w:val="956"/>
        </w:trPr>
        <w:tc>
          <w:tcPr>
            <w:tcW w:w="7302" w:type="dxa"/>
            <w:vAlign w:val="center"/>
          </w:tcPr>
          <w:p w14:paraId="3A868621"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55D4794D"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533E6C98"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1CD8D318" w14:textId="77777777" w:rsidR="00D36069" w:rsidRDefault="00D36069" w:rsidP="00DF0CF6">
            <w:pPr>
              <w:ind w:left="360" w:right="113"/>
              <w:rPr>
                <w:rFonts w:ascii="Times New Roman" w:hAnsi="Times New Roman" w:cs="Times New Roman"/>
                <w:sz w:val="24"/>
                <w:szCs w:val="24"/>
              </w:rPr>
            </w:pPr>
          </w:p>
        </w:tc>
      </w:tr>
      <w:tr w:rsidR="00D36069" w:rsidRPr="007B089E" w14:paraId="0B9FFA2C" w14:textId="77777777" w:rsidTr="00DF0CF6">
        <w:trPr>
          <w:trHeight w:val="255"/>
        </w:trPr>
        <w:tc>
          <w:tcPr>
            <w:tcW w:w="7302" w:type="dxa"/>
          </w:tcPr>
          <w:p w14:paraId="05EA2D32" w14:textId="77777777" w:rsidR="00D36069" w:rsidRPr="007B089E" w:rsidRDefault="00D36069" w:rsidP="00D360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03D499EE"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0E21ECDF" w14:textId="77777777" w:rsidR="00D36069" w:rsidRPr="007B089E" w:rsidRDefault="00D36069" w:rsidP="00DF0CF6">
            <w:pPr>
              <w:ind w:left="720"/>
              <w:rPr>
                <w:rFonts w:ascii="Times New Roman" w:hAnsi="Times New Roman" w:cs="Times New Roman"/>
                <w:sz w:val="24"/>
                <w:szCs w:val="24"/>
              </w:rPr>
            </w:pPr>
          </w:p>
        </w:tc>
        <w:tc>
          <w:tcPr>
            <w:tcW w:w="1412" w:type="dxa"/>
          </w:tcPr>
          <w:p w14:paraId="4688DD56"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w:t>
            </w:r>
            <w:r>
              <w:rPr>
                <w:rFonts w:ascii="Times New Roman" w:hAnsi="Times New Roman" w:cs="Times New Roman"/>
                <w:sz w:val="24"/>
                <w:szCs w:val="24"/>
              </w:rPr>
              <w:lastRenderedPageBreak/>
              <w:t xml:space="preserve">best in answering. </w:t>
            </w:r>
          </w:p>
        </w:tc>
      </w:tr>
      <w:tr w:rsidR="00D36069" w:rsidRPr="007B089E" w14:paraId="24BB7453" w14:textId="77777777" w:rsidTr="00DF0CF6">
        <w:trPr>
          <w:trHeight w:val="255"/>
        </w:trPr>
        <w:tc>
          <w:tcPr>
            <w:tcW w:w="7302" w:type="dxa"/>
          </w:tcPr>
          <w:p w14:paraId="134D19DE" w14:textId="77777777" w:rsidR="00D36069" w:rsidRPr="007B089E" w:rsidRDefault="00D36069" w:rsidP="00D360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lastRenderedPageBreak/>
              <w:t>Do students often ask if they didn’t understand?</w:t>
            </w:r>
          </w:p>
        </w:tc>
        <w:tc>
          <w:tcPr>
            <w:tcW w:w="637" w:type="dxa"/>
          </w:tcPr>
          <w:p w14:paraId="0FE60FC0" w14:textId="77777777" w:rsidR="00D36069" w:rsidRPr="007B089E" w:rsidRDefault="00D36069" w:rsidP="00DF0CF6">
            <w:pPr>
              <w:ind w:left="720"/>
              <w:rPr>
                <w:rFonts w:ascii="Times New Roman" w:hAnsi="Times New Roman" w:cs="Times New Roman"/>
                <w:sz w:val="24"/>
                <w:szCs w:val="24"/>
              </w:rPr>
            </w:pPr>
          </w:p>
        </w:tc>
        <w:tc>
          <w:tcPr>
            <w:tcW w:w="573" w:type="dxa"/>
          </w:tcPr>
          <w:p w14:paraId="07F6F1C6"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7A5F52D"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seldom asked he/she tried to answer as they had been understood.</w:t>
            </w:r>
          </w:p>
        </w:tc>
      </w:tr>
      <w:tr w:rsidR="00D36069" w:rsidRPr="007B089E" w14:paraId="4D9F7079" w14:textId="77777777" w:rsidTr="00DF0CF6">
        <w:trPr>
          <w:trHeight w:val="255"/>
        </w:trPr>
        <w:tc>
          <w:tcPr>
            <w:tcW w:w="7302" w:type="dxa"/>
          </w:tcPr>
          <w:p w14:paraId="466A57BD" w14:textId="77777777" w:rsidR="00D36069" w:rsidRPr="007B089E" w:rsidRDefault="00D36069" w:rsidP="00D360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78B4C15A" w14:textId="77777777" w:rsidR="00D36069" w:rsidRPr="007B089E" w:rsidRDefault="00D36069" w:rsidP="00DF0CF6">
            <w:pPr>
              <w:rPr>
                <w:rFonts w:ascii="Times New Roman" w:hAnsi="Times New Roman" w:cs="Times New Roman"/>
                <w:sz w:val="24"/>
                <w:szCs w:val="24"/>
              </w:rPr>
            </w:pPr>
          </w:p>
        </w:tc>
        <w:tc>
          <w:tcPr>
            <w:tcW w:w="573" w:type="dxa"/>
          </w:tcPr>
          <w:p w14:paraId="496A95C7"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900C558"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seemed to be afraid to make mistakes</w:t>
            </w:r>
          </w:p>
        </w:tc>
      </w:tr>
      <w:tr w:rsidR="00D36069" w:rsidRPr="007B089E" w14:paraId="6DCEA080" w14:textId="77777777" w:rsidTr="00DF0CF6">
        <w:trPr>
          <w:trHeight w:val="255"/>
        </w:trPr>
        <w:tc>
          <w:tcPr>
            <w:tcW w:w="7302" w:type="dxa"/>
          </w:tcPr>
          <w:p w14:paraId="78AAB1F0" w14:textId="77777777" w:rsidR="00D36069" w:rsidRPr="007B089E" w:rsidRDefault="00D36069" w:rsidP="00D360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4779382D"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06CF715" w14:textId="77777777" w:rsidR="00D36069" w:rsidRPr="007B089E" w:rsidRDefault="00D36069" w:rsidP="00DF0CF6">
            <w:pPr>
              <w:rPr>
                <w:rFonts w:ascii="Times New Roman" w:hAnsi="Times New Roman" w:cs="Times New Roman"/>
                <w:sz w:val="24"/>
                <w:szCs w:val="24"/>
              </w:rPr>
            </w:pPr>
          </w:p>
        </w:tc>
        <w:tc>
          <w:tcPr>
            <w:tcW w:w="1412" w:type="dxa"/>
          </w:tcPr>
          <w:p w14:paraId="3F4FA736"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nswered briefly..</w:t>
            </w:r>
          </w:p>
        </w:tc>
      </w:tr>
      <w:tr w:rsidR="00D36069" w:rsidRPr="007B089E" w14:paraId="12A0D646" w14:textId="77777777" w:rsidTr="00DF0CF6">
        <w:trPr>
          <w:trHeight w:val="255"/>
        </w:trPr>
        <w:tc>
          <w:tcPr>
            <w:tcW w:w="7302" w:type="dxa"/>
          </w:tcPr>
          <w:p w14:paraId="2AF03F32" w14:textId="77777777" w:rsidR="00D36069" w:rsidRPr="007B089E" w:rsidRDefault="00D36069" w:rsidP="00D360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5DB51BD5" w14:textId="77777777" w:rsidR="00D36069" w:rsidRPr="007B089E" w:rsidRDefault="00D36069" w:rsidP="00DF0CF6">
            <w:pPr>
              <w:ind w:left="720"/>
              <w:rPr>
                <w:rFonts w:ascii="Times New Roman" w:hAnsi="Times New Roman" w:cs="Times New Roman"/>
                <w:sz w:val="24"/>
                <w:szCs w:val="24"/>
              </w:rPr>
            </w:pPr>
          </w:p>
        </w:tc>
        <w:tc>
          <w:tcPr>
            <w:tcW w:w="573" w:type="dxa"/>
          </w:tcPr>
          <w:p w14:paraId="07F99CD7"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0E028B26"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3F48E803" w14:textId="77777777" w:rsidR="00D36069" w:rsidRDefault="00D36069" w:rsidP="00D36069"/>
    <w:p w14:paraId="6AF997D9" w14:textId="77777777" w:rsidR="00D36069" w:rsidRDefault="00D36069" w:rsidP="00D36069"/>
    <w:p w14:paraId="04435B18" w14:textId="77777777" w:rsidR="00D36069" w:rsidRDefault="00D36069" w:rsidP="00D36069"/>
    <w:p w14:paraId="270A538E" w14:textId="77777777" w:rsidR="00D36069" w:rsidRDefault="00D36069" w:rsidP="00D36069"/>
    <w:p w14:paraId="52342C07" w14:textId="77777777" w:rsidR="00D36069" w:rsidRDefault="00D36069" w:rsidP="00D36069"/>
    <w:p w14:paraId="3689E049" w14:textId="77777777" w:rsidR="00D36069" w:rsidRDefault="00D36069" w:rsidP="00D36069"/>
    <w:p w14:paraId="626E1EE5" w14:textId="77777777" w:rsidR="00D36069" w:rsidRDefault="00D36069" w:rsidP="00D36069"/>
    <w:p w14:paraId="35A410E2" w14:textId="77777777" w:rsidR="00D36069" w:rsidRDefault="00D36069" w:rsidP="00D36069"/>
    <w:p w14:paraId="722871D6" w14:textId="77777777" w:rsidR="00D36069" w:rsidRDefault="00D36069" w:rsidP="00D36069"/>
    <w:p w14:paraId="14A40060" w14:textId="77777777" w:rsidR="00D36069" w:rsidRDefault="00D36069" w:rsidP="00D36069"/>
    <w:p w14:paraId="72AF306C" w14:textId="77777777" w:rsidR="00D36069" w:rsidRDefault="00D36069" w:rsidP="00D36069"/>
    <w:p w14:paraId="45E19F5D" w14:textId="77777777" w:rsidR="00D36069" w:rsidRDefault="00D36069" w:rsidP="00D36069"/>
    <w:p w14:paraId="7BAB7DA3" w14:textId="77777777" w:rsidR="00D36069" w:rsidRPr="00547D73" w:rsidRDefault="00D36069" w:rsidP="00D36069">
      <w:pPr>
        <w:rPr>
          <w:rFonts w:ascii="Times New Roman" w:hAnsi="Times New Roman" w:cs="Times New Roman"/>
        </w:rPr>
      </w:pPr>
    </w:p>
    <w:p w14:paraId="7CFFC1A9"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7AB55C83"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Health 1</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55E2AB5E" w14:textId="77777777" w:rsidTr="00DF0CF6">
        <w:trPr>
          <w:cantSplit/>
          <w:trHeight w:val="983"/>
        </w:trPr>
        <w:tc>
          <w:tcPr>
            <w:tcW w:w="7302" w:type="dxa"/>
            <w:vAlign w:val="center"/>
          </w:tcPr>
          <w:p w14:paraId="1AAB11FE"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Student’s motivation (per individual)</w:t>
            </w:r>
          </w:p>
        </w:tc>
        <w:tc>
          <w:tcPr>
            <w:tcW w:w="637" w:type="dxa"/>
            <w:textDirection w:val="tbRl"/>
            <w:vAlign w:val="center"/>
          </w:tcPr>
          <w:p w14:paraId="2FDDEF40"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70304A01"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07940DD0"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0DEBE605" w14:textId="77777777" w:rsidTr="00DF0CF6">
        <w:trPr>
          <w:trHeight w:val="255"/>
        </w:trPr>
        <w:tc>
          <w:tcPr>
            <w:tcW w:w="7302" w:type="dxa"/>
          </w:tcPr>
          <w:p w14:paraId="73D527F0"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536A068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2588D830" w14:textId="77777777" w:rsidR="00D36069" w:rsidRPr="00912C66" w:rsidRDefault="00D36069" w:rsidP="00DF0CF6">
            <w:pPr>
              <w:ind w:left="360"/>
              <w:rPr>
                <w:rFonts w:ascii="Times New Roman" w:hAnsi="Times New Roman" w:cs="Times New Roman"/>
                <w:sz w:val="24"/>
                <w:szCs w:val="24"/>
              </w:rPr>
            </w:pPr>
          </w:p>
        </w:tc>
        <w:tc>
          <w:tcPr>
            <w:tcW w:w="1412" w:type="dxa"/>
          </w:tcPr>
          <w:p w14:paraId="0DDA61F0"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65A48572" w14:textId="77777777" w:rsidTr="00DF0CF6">
        <w:trPr>
          <w:trHeight w:val="255"/>
        </w:trPr>
        <w:tc>
          <w:tcPr>
            <w:tcW w:w="7302" w:type="dxa"/>
          </w:tcPr>
          <w:p w14:paraId="2DE3F947"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1DDED9C2" w14:textId="77777777" w:rsidR="00D36069" w:rsidRPr="00912C66" w:rsidRDefault="00D36069" w:rsidP="00DF0CF6">
            <w:pPr>
              <w:rPr>
                <w:rFonts w:ascii="Times New Roman" w:hAnsi="Times New Roman" w:cs="Times New Roman"/>
                <w:sz w:val="24"/>
                <w:szCs w:val="24"/>
              </w:rPr>
            </w:pPr>
          </w:p>
        </w:tc>
        <w:tc>
          <w:tcPr>
            <w:tcW w:w="573" w:type="dxa"/>
          </w:tcPr>
          <w:p w14:paraId="0954AD7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08F545F" w14:textId="77777777" w:rsidR="00D36069" w:rsidRPr="00912C66" w:rsidRDefault="00D36069" w:rsidP="00DF0CF6">
            <w:pPr>
              <w:ind w:left="360"/>
              <w:rPr>
                <w:rFonts w:ascii="Times New Roman" w:hAnsi="Times New Roman" w:cs="Times New Roman"/>
                <w:sz w:val="24"/>
                <w:szCs w:val="24"/>
              </w:rPr>
            </w:pPr>
          </w:p>
        </w:tc>
      </w:tr>
      <w:tr w:rsidR="00D36069" w:rsidRPr="00912C66" w14:paraId="105EDB36" w14:textId="77777777" w:rsidTr="00DF0CF6">
        <w:trPr>
          <w:trHeight w:val="255"/>
        </w:trPr>
        <w:tc>
          <w:tcPr>
            <w:tcW w:w="7302" w:type="dxa"/>
          </w:tcPr>
          <w:p w14:paraId="73A04472"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666EC80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2FD26F0" w14:textId="77777777" w:rsidR="00D36069" w:rsidRPr="00912C66" w:rsidRDefault="00D36069" w:rsidP="00DF0CF6">
            <w:pPr>
              <w:rPr>
                <w:rFonts w:ascii="Times New Roman" w:hAnsi="Times New Roman" w:cs="Times New Roman"/>
                <w:sz w:val="24"/>
                <w:szCs w:val="24"/>
              </w:rPr>
            </w:pPr>
          </w:p>
        </w:tc>
        <w:tc>
          <w:tcPr>
            <w:tcW w:w="1412" w:type="dxa"/>
          </w:tcPr>
          <w:p w14:paraId="04CB8FF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10 times, 2 meetings.</w:t>
            </w:r>
          </w:p>
        </w:tc>
      </w:tr>
      <w:tr w:rsidR="00D36069" w:rsidRPr="00912C66" w14:paraId="244360E3" w14:textId="77777777" w:rsidTr="00DF0CF6">
        <w:trPr>
          <w:trHeight w:val="255"/>
        </w:trPr>
        <w:tc>
          <w:tcPr>
            <w:tcW w:w="7302" w:type="dxa"/>
          </w:tcPr>
          <w:p w14:paraId="220C7059"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523ED5FB" w14:textId="77777777" w:rsidR="00D36069" w:rsidRPr="00912C66" w:rsidRDefault="00D36069" w:rsidP="00DF0CF6">
            <w:pPr>
              <w:ind w:left="360"/>
              <w:rPr>
                <w:rFonts w:ascii="Times New Roman" w:hAnsi="Times New Roman" w:cs="Times New Roman"/>
                <w:sz w:val="24"/>
                <w:szCs w:val="24"/>
              </w:rPr>
            </w:pPr>
          </w:p>
        </w:tc>
        <w:tc>
          <w:tcPr>
            <w:tcW w:w="573" w:type="dxa"/>
          </w:tcPr>
          <w:p w14:paraId="4FA3DB3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C1ECA4A" w14:textId="77777777" w:rsidR="00D36069" w:rsidRPr="00912C66" w:rsidRDefault="00D36069" w:rsidP="00DF0CF6">
            <w:pPr>
              <w:ind w:left="360"/>
              <w:rPr>
                <w:rFonts w:ascii="Times New Roman" w:hAnsi="Times New Roman" w:cs="Times New Roman"/>
                <w:sz w:val="24"/>
                <w:szCs w:val="24"/>
              </w:rPr>
            </w:pPr>
          </w:p>
        </w:tc>
      </w:tr>
      <w:tr w:rsidR="00D36069" w:rsidRPr="00912C66" w14:paraId="06ACCB98" w14:textId="77777777" w:rsidTr="00DF0CF6">
        <w:trPr>
          <w:trHeight w:val="255"/>
        </w:trPr>
        <w:tc>
          <w:tcPr>
            <w:tcW w:w="7302" w:type="dxa"/>
          </w:tcPr>
          <w:p w14:paraId="47E89C70"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41C64277" w14:textId="77777777" w:rsidR="00D36069" w:rsidRPr="00912C66" w:rsidRDefault="00D36069" w:rsidP="00DF0CF6">
            <w:pPr>
              <w:ind w:left="360"/>
              <w:rPr>
                <w:rFonts w:ascii="Times New Roman" w:hAnsi="Times New Roman" w:cs="Times New Roman"/>
                <w:sz w:val="24"/>
                <w:szCs w:val="24"/>
              </w:rPr>
            </w:pPr>
          </w:p>
        </w:tc>
        <w:tc>
          <w:tcPr>
            <w:tcW w:w="573" w:type="dxa"/>
          </w:tcPr>
          <w:p w14:paraId="6DF0978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41F24779" w14:textId="77777777" w:rsidR="00D36069" w:rsidRPr="00912C66" w:rsidRDefault="00D36069" w:rsidP="00DF0CF6">
            <w:pPr>
              <w:ind w:left="360"/>
              <w:rPr>
                <w:rFonts w:ascii="Times New Roman" w:hAnsi="Times New Roman" w:cs="Times New Roman"/>
                <w:sz w:val="24"/>
                <w:szCs w:val="24"/>
              </w:rPr>
            </w:pPr>
          </w:p>
        </w:tc>
      </w:tr>
      <w:tr w:rsidR="00D36069" w:rsidRPr="00912C66" w14:paraId="7186A0E0" w14:textId="77777777" w:rsidTr="00DF0CF6">
        <w:trPr>
          <w:trHeight w:val="255"/>
        </w:trPr>
        <w:tc>
          <w:tcPr>
            <w:tcW w:w="7302" w:type="dxa"/>
          </w:tcPr>
          <w:p w14:paraId="2E0B4981"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020FB80D" w14:textId="77777777" w:rsidR="00D36069" w:rsidRPr="00912C66" w:rsidRDefault="00D36069" w:rsidP="00DF0CF6">
            <w:pPr>
              <w:ind w:left="360"/>
              <w:rPr>
                <w:rFonts w:ascii="Times New Roman" w:hAnsi="Times New Roman" w:cs="Times New Roman"/>
                <w:sz w:val="24"/>
                <w:szCs w:val="24"/>
              </w:rPr>
            </w:pPr>
          </w:p>
        </w:tc>
        <w:tc>
          <w:tcPr>
            <w:tcW w:w="573" w:type="dxa"/>
          </w:tcPr>
          <w:p w14:paraId="30148A9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F1486DD" w14:textId="77777777" w:rsidR="00D36069" w:rsidRPr="00912C66" w:rsidRDefault="00D36069" w:rsidP="00DF0CF6">
            <w:pPr>
              <w:ind w:left="360"/>
              <w:rPr>
                <w:rFonts w:ascii="Times New Roman" w:hAnsi="Times New Roman" w:cs="Times New Roman"/>
                <w:sz w:val="24"/>
                <w:szCs w:val="24"/>
              </w:rPr>
            </w:pPr>
          </w:p>
        </w:tc>
      </w:tr>
      <w:tr w:rsidR="00D36069" w:rsidRPr="00912C66" w14:paraId="16CCF52E" w14:textId="77777777" w:rsidTr="00DF0CF6">
        <w:trPr>
          <w:trHeight w:val="255"/>
        </w:trPr>
        <w:tc>
          <w:tcPr>
            <w:tcW w:w="7302" w:type="dxa"/>
          </w:tcPr>
          <w:p w14:paraId="54D6B459"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4BD1A7A7" w14:textId="77777777" w:rsidR="00D36069" w:rsidRPr="00912C66" w:rsidRDefault="00D36069" w:rsidP="00DF0CF6">
            <w:pPr>
              <w:ind w:left="360"/>
              <w:rPr>
                <w:rFonts w:ascii="Times New Roman" w:hAnsi="Times New Roman" w:cs="Times New Roman"/>
                <w:sz w:val="24"/>
                <w:szCs w:val="24"/>
              </w:rPr>
            </w:pPr>
          </w:p>
        </w:tc>
        <w:tc>
          <w:tcPr>
            <w:tcW w:w="573" w:type="dxa"/>
          </w:tcPr>
          <w:p w14:paraId="45198C0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001DEAFF" w14:textId="77777777" w:rsidR="00D36069" w:rsidRPr="00912C66" w:rsidRDefault="00D36069" w:rsidP="00DF0CF6">
            <w:pPr>
              <w:ind w:left="360"/>
              <w:rPr>
                <w:rFonts w:ascii="Times New Roman" w:hAnsi="Times New Roman" w:cs="Times New Roman"/>
                <w:sz w:val="24"/>
                <w:szCs w:val="24"/>
              </w:rPr>
            </w:pPr>
          </w:p>
        </w:tc>
      </w:tr>
      <w:tr w:rsidR="00D36069" w:rsidRPr="00912C66" w14:paraId="7B7E24E2" w14:textId="77777777" w:rsidTr="00DF0CF6">
        <w:trPr>
          <w:trHeight w:val="255"/>
        </w:trPr>
        <w:tc>
          <w:tcPr>
            <w:tcW w:w="7302" w:type="dxa"/>
          </w:tcPr>
          <w:p w14:paraId="4FE6B68F"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60F673C8" w14:textId="77777777" w:rsidR="00D36069" w:rsidRPr="00912C66" w:rsidRDefault="00D36069" w:rsidP="00DF0CF6">
            <w:pPr>
              <w:ind w:left="360"/>
              <w:rPr>
                <w:rFonts w:ascii="Times New Roman" w:hAnsi="Times New Roman" w:cs="Times New Roman"/>
                <w:sz w:val="24"/>
                <w:szCs w:val="24"/>
              </w:rPr>
            </w:pPr>
          </w:p>
        </w:tc>
        <w:tc>
          <w:tcPr>
            <w:tcW w:w="573" w:type="dxa"/>
          </w:tcPr>
          <w:p w14:paraId="69C497E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605118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23F216A5" w14:textId="77777777" w:rsidTr="00DF0CF6">
        <w:trPr>
          <w:trHeight w:val="255"/>
        </w:trPr>
        <w:tc>
          <w:tcPr>
            <w:tcW w:w="7302" w:type="dxa"/>
          </w:tcPr>
          <w:p w14:paraId="3159DED3"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5FC60DB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C08B66A" w14:textId="77777777" w:rsidR="00D36069" w:rsidRPr="00912C66" w:rsidRDefault="00D36069" w:rsidP="00DF0CF6">
            <w:pPr>
              <w:ind w:left="360"/>
              <w:rPr>
                <w:rFonts w:ascii="Times New Roman" w:hAnsi="Times New Roman" w:cs="Times New Roman"/>
                <w:sz w:val="24"/>
                <w:szCs w:val="24"/>
              </w:rPr>
            </w:pPr>
          </w:p>
        </w:tc>
        <w:tc>
          <w:tcPr>
            <w:tcW w:w="1412" w:type="dxa"/>
          </w:tcPr>
          <w:p w14:paraId="054ADC4D" w14:textId="77777777" w:rsidR="00D36069" w:rsidRPr="00912C66" w:rsidRDefault="00D36069" w:rsidP="00DF0CF6">
            <w:pPr>
              <w:ind w:left="360"/>
              <w:rPr>
                <w:rFonts w:ascii="Times New Roman" w:hAnsi="Times New Roman" w:cs="Times New Roman"/>
                <w:sz w:val="24"/>
                <w:szCs w:val="24"/>
              </w:rPr>
            </w:pPr>
          </w:p>
        </w:tc>
      </w:tr>
      <w:tr w:rsidR="00D36069" w:rsidRPr="00912C66" w14:paraId="5DE32EF4" w14:textId="77777777" w:rsidTr="00DF0CF6">
        <w:trPr>
          <w:trHeight w:val="255"/>
        </w:trPr>
        <w:tc>
          <w:tcPr>
            <w:tcW w:w="7302" w:type="dxa"/>
          </w:tcPr>
          <w:p w14:paraId="195B72EA" w14:textId="77777777" w:rsidR="00D36069" w:rsidRPr="007B089E" w:rsidRDefault="00D36069" w:rsidP="00D3606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64542C9C" w14:textId="77777777" w:rsidR="00D36069" w:rsidRPr="00912C66" w:rsidRDefault="00D36069" w:rsidP="00DF0CF6">
            <w:pPr>
              <w:ind w:left="360"/>
              <w:rPr>
                <w:rFonts w:ascii="Times New Roman" w:hAnsi="Times New Roman" w:cs="Times New Roman"/>
                <w:sz w:val="24"/>
                <w:szCs w:val="24"/>
              </w:rPr>
            </w:pPr>
          </w:p>
        </w:tc>
        <w:tc>
          <w:tcPr>
            <w:tcW w:w="573" w:type="dxa"/>
          </w:tcPr>
          <w:p w14:paraId="0C403FF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7E240F8" w14:textId="77777777" w:rsidR="00D36069" w:rsidRPr="00912C66" w:rsidRDefault="00D36069" w:rsidP="00DF0CF6">
            <w:pPr>
              <w:rPr>
                <w:rFonts w:ascii="Times New Roman" w:hAnsi="Times New Roman" w:cs="Times New Roman"/>
                <w:sz w:val="24"/>
                <w:szCs w:val="24"/>
              </w:rPr>
            </w:pPr>
          </w:p>
        </w:tc>
      </w:tr>
      <w:tr w:rsidR="00D36069" w:rsidRPr="00912C66" w14:paraId="4884995A" w14:textId="77777777" w:rsidTr="00DF0CF6">
        <w:trPr>
          <w:cantSplit/>
          <w:trHeight w:val="956"/>
        </w:trPr>
        <w:tc>
          <w:tcPr>
            <w:tcW w:w="7302" w:type="dxa"/>
            <w:vAlign w:val="center"/>
          </w:tcPr>
          <w:p w14:paraId="6F8D1DB4"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13B98525"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4F358E91"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54AB3E5F" w14:textId="77777777" w:rsidR="00D36069" w:rsidRDefault="00D36069" w:rsidP="00DF0CF6">
            <w:pPr>
              <w:ind w:left="360" w:right="113"/>
              <w:rPr>
                <w:rFonts w:ascii="Times New Roman" w:hAnsi="Times New Roman" w:cs="Times New Roman"/>
                <w:sz w:val="24"/>
                <w:szCs w:val="24"/>
              </w:rPr>
            </w:pPr>
          </w:p>
        </w:tc>
      </w:tr>
      <w:tr w:rsidR="00D36069" w:rsidRPr="007B089E" w14:paraId="32245825" w14:textId="77777777" w:rsidTr="00DF0CF6">
        <w:trPr>
          <w:trHeight w:val="255"/>
        </w:trPr>
        <w:tc>
          <w:tcPr>
            <w:tcW w:w="7302" w:type="dxa"/>
          </w:tcPr>
          <w:p w14:paraId="21FBFF8B" w14:textId="77777777" w:rsidR="00D36069" w:rsidRPr="007B089E" w:rsidRDefault="00D36069" w:rsidP="00D3606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5B8735E9"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6D2C113F" w14:textId="77777777" w:rsidR="00D36069" w:rsidRPr="007B089E" w:rsidRDefault="00D36069" w:rsidP="00DF0CF6">
            <w:pPr>
              <w:ind w:left="720"/>
              <w:rPr>
                <w:rFonts w:ascii="Times New Roman" w:hAnsi="Times New Roman" w:cs="Times New Roman"/>
                <w:sz w:val="24"/>
                <w:szCs w:val="24"/>
              </w:rPr>
            </w:pPr>
          </w:p>
        </w:tc>
        <w:tc>
          <w:tcPr>
            <w:tcW w:w="1412" w:type="dxa"/>
          </w:tcPr>
          <w:p w14:paraId="4E9E836A"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best in answering. </w:t>
            </w:r>
          </w:p>
        </w:tc>
      </w:tr>
      <w:tr w:rsidR="00D36069" w:rsidRPr="007B089E" w14:paraId="4F413469" w14:textId="77777777" w:rsidTr="00DF0CF6">
        <w:trPr>
          <w:trHeight w:val="255"/>
        </w:trPr>
        <w:tc>
          <w:tcPr>
            <w:tcW w:w="7302" w:type="dxa"/>
          </w:tcPr>
          <w:p w14:paraId="375646BA" w14:textId="77777777" w:rsidR="00D36069" w:rsidRPr="007B089E" w:rsidRDefault="00D36069" w:rsidP="00D3606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03E42BC2"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636F7150" w14:textId="77777777" w:rsidR="00D36069" w:rsidRPr="007B089E" w:rsidRDefault="00D36069" w:rsidP="00DF0CF6">
            <w:pPr>
              <w:rPr>
                <w:rFonts w:ascii="Times New Roman" w:hAnsi="Times New Roman" w:cs="Times New Roman"/>
                <w:sz w:val="24"/>
                <w:szCs w:val="24"/>
              </w:rPr>
            </w:pPr>
          </w:p>
        </w:tc>
        <w:tc>
          <w:tcPr>
            <w:tcW w:w="1412" w:type="dxa"/>
          </w:tcPr>
          <w:p w14:paraId="455B00F9"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sked the specific vocab that he/she forgot.</w:t>
            </w:r>
          </w:p>
        </w:tc>
      </w:tr>
      <w:tr w:rsidR="00D36069" w:rsidRPr="007B089E" w14:paraId="515535E2" w14:textId="77777777" w:rsidTr="00DF0CF6">
        <w:trPr>
          <w:trHeight w:val="255"/>
        </w:trPr>
        <w:tc>
          <w:tcPr>
            <w:tcW w:w="7302" w:type="dxa"/>
          </w:tcPr>
          <w:p w14:paraId="138485D3" w14:textId="77777777" w:rsidR="00D36069" w:rsidRPr="007B089E" w:rsidRDefault="00D36069" w:rsidP="00D3606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5E0EB5C9"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7560BA74" w14:textId="77777777" w:rsidR="00D36069" w:rsidRPr="007B089E" w:rsidRDefault="00D36069" w:rsidP="00DF0CF6">
            <w:pPr>
              <w:rPr>
                <w:rFonts w:ascii="Times New Roman" w:hAnsi="Times New Roman" w:cs="Times New Roman"/>
                <w:sz w:val="24"/>
                <w:szCs w:val="24"/>
              </w:rPr>
            </w:pPr>
          </w:p>
        </w:tc>
        <w:tc>
          <w:tcPr>
            <w:tcW w:w="1412" w:type="dxa"/>
          </w:tcPr>
          <w:p w14:paraId="1ADDFD90"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s answer is not in simply </w:t>
            </w:r>
            <w:r>
              <w:rPr>
                <w:rFonts w:ascii="Times New Roman" w:hAnsi="Times New Roman" w:cs="Times New Roman"/>
                <w:sz w:val="24"/>
                <w:szCs w:val="24"/>
              </w:rPr>
              <w:lastRenderedPageBreak/>
              <w:t>sentence as yes or no for last meetings.</w:t>
            </w:r>
          </w:p>
        </w:tc>
      </w:tr>
      <w:tr w:rsidR="00D36069" w:rsidRPr="007B089E" w14:paraId="67843DA6" w14:textId="77777777" w:rsidTr="00DF0CF6">
        <w:trPr>
          <w:trHeight w:val="255"/>
        </w:trPr>
        <w:tc>
          <w:tcPr>
            <w:tcW w:w="7302" w:type="dxa"/>
          </w:tcPr>
          <w:p w14:paraId="4D00FE43" w14:textId="77777777" w:rsidR="00D36069" w:rsidRPr="007B089E" w:rsidRDefault="00D36069" w:rsidP="00D3606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lastRenderedPageBreak/>
              <w:t>Do students answer the questions briefly?</w:t>
            </w:r>
          </w:p>
        </w:tc>
        <w:tc>
          <w:tcPr>
            <w:tcW w:w="637" w:type="dxa"/>
          </w:tcPr>
          <w:p w14:paraId="3A271E0B"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09B84D56" w14:textId="77777777" w:rsidR="00D36069" w:rsidRPr="007B089E" w:rsidRDefault="00D36069" w:rsidP="00DF0CF6">
            <w:pPr>
              <w:rPr>
                <w:rFonts w:ascii="Times New Roman" w:hAnsi="Times New Roman" w:cs="Times New Roman"/>
                <w:sz w:val="24"/>
                <w:szCs w:val="24"/>
              </w:rPr>
            </w:pPr>
          </w:p>
        </w:tc>
        <w:tc>
          <w:tcPr>
            <w:tcW w:w="1412" w:type="dxa"/>
          </w:tcPr>
          <w:p w14:paraId="7E7B9EB3"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nswered briefly in most of 6 meetings.</w:t>
            </w:r>
          </w:p>
        </w:tc>
      </w:tr>
      <w:tr w:rsidR="00D36069" w:rsidRPr="007B089E" w14:paraId="6ABC3EB6" w14:textId="77777777" w:rsidTr="00DF0CF6">
        <w:trPr>
          <w:trHeight w:val="255"/>
        </w:trPr>
        <w:tc>
          <w:tcPr>
            <w:tcW w:w="7302" w:type="dxa"/>
          </w:tcPr>
          <w:p w14:paraId="573DF6A0" w14:textId="77777777" w:rsidR="00D36069" w:rsidRPr="007B089E" w:rsidRDefault="00D36069" w:rsidP="00D36069">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7F2B327C" w14:textId="77777777" w:rsidR="00D36069" w:rsidRPr="007B089E" w:rsidRDefault="00D36069" w:rsidP="00DF0CF6">
            <w:pPr>
              <w:ind w:left="720"/>
              <w:rPr>
                <w:rFonts w:ascii="Times New Roman" w:hAnsi="Times New Roman" w:cs="Times New Roman"/>
                <w:sz w:val="24"/>
                <w:szCs w:val="24"/>
              </w:rPr>
            </w:pPr>
          </w:p>
        </w:tc>
        <w:tc>
          <w:tcPr>
            <w:tcW w:w="573" w:type="dxa"/>
          </w:tcPr>
          <w:p w14:paraId="373CC17F"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0D8081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52BEC7D3" w14:textId="77777777" w:rsidR="00D36069" w:rsidRDefault="00D36069" w:rsidP="00D36069"/>
    <w:p w14:paraId="7C04BF38" w14:textId="77777777" w:rsidR="00D36069" w:rsidRDefault="00D36069" w:rsidP="00D36069"/>
    <w:p w14:paraId="5D28B1D1" w14:textId="77777777" w:rsidR="00D36069" w:rsidRDefault="00D36069" w:rsidP="00D36069"/>
    <w:p w14:paraId="7D3A7D1B" w14:textId="77777777" w:rsidR="00D36069" w:rsidRDefault="00D36069" w:rsidP="00D36069"/>
    <w:p w14:paraId="47DE8160" w14:textId="77777777" w:rsidR="00D36069" w:rsidRDefault="00D36069" w:rsidP="00D36069"/>
    <w:p w14:paraId="3E16106C" w14:textId="77777777" w:rsidR="00D36069" w:rsidRDefault="00D36069" w:rsidP="00D36069"/>
    <w:p w14:paraId="6F80E330" w14:textId="77777777" w:rsidR="00D36069" w:rsidRDefault="00D36069" w:rsidP="00D36069"/>
    <w:p w14:paraId="3E988E1E" w14:textId="77777777" w:rsidR="00D36069" w:rsidRDefault="00D36069" w:rsidP="00D36069"/>
    <w:p w14:paraId="7D90DB1A" w14:textId="77777777" w:rsidR="00D36069" w:rsidRDefault="00D36069" w:rsidP="00D36069"/>
    <w:p w14:paraId="39327C37" w14:textId="77777777" w:rsidR="00D36069" w:rsidRDefault="00D36069" w:rsidP="00D36069"/>
    <w:p w14:paraId="60D428EA" w14:textId="77777777" w:rsidR="00D36069" w:rsidRDefault="00D36069" w:rsidP="00D36069"/>
    <w:p w14:paraId="4632782B" w14:textId="77777777" w:rsidR="00D36069" w:rsidRDefault="00D36069" w:rsidP="00D36069"/>
    <w:p w14:paraId="1938D753" w14:textId="77777777" w:rsidR="00D36069" w:rsidRPr="00547D73" w:rsidRDefault="00D36069" w:rsidP="00D36069">
      <w:pPr>
        <w:rPr>
          <w:rFonts w:ascii="Times New Roman" w:hAnsi="Times New Roman" w:cs="Times New Roman"/>
        </w:rPr>
      </w:pPr>
    </w:p>
    <w:p w14:paraId="34A94C7E"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5DE8403C"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Health 2</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1AE0D28C" w14:textId="77777777" w:rsidTr="00DF0CF6">
        <w:trPr>
          <w:cantSplit/>
          <w:trHeight w:val="983"/>
        </w:trPr>
        <w:tc>
          <w:tcPr>
            <w:tcW w:w="7302" w:type="dxa"/>
            <w:vAlign w:val="center"/>
          </w:tcPr>
          <w:p w14:paraId="31F51C0F"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23423242"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3D8EDA67"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2C5D85C0"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65BCC750" w14:textId="77777777" w:rsidTr="00DF0CF6">
        <w:trPr>
          <w:trHeight w:val="255"/>
        </w:trPr>
        <w:tc>
          <w:tcPr>
            <w:tcW w:w="7302" w:type="dxa"/>
          </w:tcPr>
          <w:p w14:paraId="3DF9F663"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396E104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E73453D" w14:textId="77777777" w:rsidR="00D36069" w:rsidRPr="00912C66" w:rsidRDefault="00D36069" w:rsidP="00DF0CF6">
            <w:pPr>
              <w:ind w:left="360"/>
              <w:rPr>
                <w:rFonts w:ascii="Times New Roman" w:hAnsi="Times New Roman" w:cs="Times New Roman"/>
                <w:sz w:val="24"/>
                <w:szCs w:val="24"/>
              </w:rPr>
            </w:pPr>
          </w:p>
        </w:tc>
        <w:tc>
          <w:tcPr>
            <w:tcW w:w="1412" w:type="dxa"/>
          </w:tcPr>
          <w:p w14:paraId="37342002"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looked enthusiastic by elaborating his/her answer and </w:t>
            </w:r>
            <w:r>
              <w:rPr>
                <w:rFonts w:ascii="Times New Roman" w:hAnsi="Times New Roman" w:cs="Times New Roman"/>
                <w:sz w:val="24"/>
                <w:szCs w:val="24"/>
              </w:rPr>
              <w:lastRenderedPageBreak/>
              <w:t>asking if they didn’t understand.</w:t>
            </w:r>
          </w:p>
        </w:tc>
      </w:tr>
      <w:tr w:rsidR="00D36069" w:rsidRPr="00912C66" w14:paraId="4A7EE24F" w14:textId="77777777" w:rsidTr="00DF0CF6">
        <w:trPr>
          <w:trHeight w:val="255"/>
        </w:trPr>
        <w:tc>
          <w:tcPr>
            <w:tcW w:w="7302" w:type="dxa"/>
          </w:tcPr>
          <w:p w14:paraId="1637390F"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lastRenderedPageBreak/>
              <w:t>Does the student come to the sessions 12 times?</w:t>
            </w:r>
          </w:p>
        </w:tc>
        <w:tc>
          <w:tcPr>
            <w:tcW w:w="637" w:type="dxa"/>
          </w:tcPr>
          <w:p w14:paraId="5F94A4A0" w14:textId="77777777" w:rsidR="00D36069" w:rsidRPr="00912C66" w:rsidRDefault="00D36069" w:rsidP="00DF0CF6">
            <w:pPr>
              <w:rPr>
                <w:rFonts w:ascii="Times New Roman" w:hAnsi="Times New Roman" w:cs="Times New Roman"/>
                <w:sz w:val="24"/>
                <w:szCs w:val="24"/>
              </w:rPr>
            </w:pPr>
          </w:p>
        </w:tc>
        <w:tc>
          <w:tcPr>
            <w:tcW w:w="573" w:type="dxa"/>
          </w:tcPr>
          <w:p w14:paraId="647C867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83F2BC5" w14:textId="77777777" w:rsidR="00D36069" w:rsidRPr="00912C66" w:rsidRDefault="00D36069" w:rsidP="00DF0CF6">
            <w:pPr>
              <w:ind w:left="360"/>
              <w:rPr>
                <w:rFonts w:ascii="Times New Roman" w:hAnsi="Times New Roman" w:cs="Times New Roman"/>
                <w:sz w:val="24"/>
                <w:szCs w:val="24"/>
              </w:rPr>
            </w:pPr>
          </w:p>
        </w:tc>
      </w:tr>
      <w:tr w:rsidR="00D36069" w:rsidRPr="00912C66" w14:paraId="5E5DA595" w14:textId="77777777" w:rsidTr="00DF0CF6">
        <w:trPr>
          <w:trHeight w:val="255"/>
        </w:trPr>
        <w:tc>
          <w:tcPr>
            <w:tcW w:w="7302" w:type="dxa"/>
          </w:tcPr>
          <w:p w14:paraId="00BCBDF4"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63CFF78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C57F798" w14:textId="77777777" w:rsidR="00D36069" w:rsidRPr="00912C66" w:rsidRDefault="00D36069" w:rsidP="00DF0CF6">
            <w:pPr>
              <w:rPr>
                <w:rFonts w:ascii="Times New Roman" w:hAnsi="Times New Roman" w:cs="Times New Roman"/>
                <w:sz w:val="24"/>
                <w:szCs w:val="24"/>
              </w:rPr>
            </w:pPr>
          </w:p>
        </w:tc>
        <w:tc>
          <w:tcPr>
            <w:tcW w:w="1412" w:type="dxa"/>
          </w:tcPr>
          <w:p w14:paraId="15C269B3"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10 times, 2 times for meetings.</w:t>
            </w:r>
          </w:p>
        </w:tc>
      </w:tr>
      <w:tr w:rsidR="00D36069" w:rsidRPr="00912C66" w14:paraId="7F25D1D1" w14:textId="77777777" w:rsidTr="00DF0CF6">
        <w:trPr>
          <w:trHeight w:val="255"/>
        </w:trPr>
        <w:tc>
          <w:tcPr>
            <w:tcW w:w="7302" w:type="dxa"/>
          </w:tcPr>
          <w:p w14:paraId="49A62FC0"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0782C4CD" w14:textId="77777777" w:rsidR="00D36069" w:rsidRPr="00912C66" w:rsidRDefault="00D36069" w:rsidP="00DF0CF6">
            <w:pPr>
              <w:ind w:left="360"/>
              <w:rPr>
                <w:rFonts w:ascii="Times New Roman" w:hAnsi="Times New Roman" w:cs="Times New Roman"/>
                <w:sz w:val="24"/>
                <w:szCs w:val="24"/>
              </w:rPr>
            </w:pPr>
          </w:p>
        </w:tc>
        <w:tc>
          <w:tcPr>
            <w:tcW w:w="573" w:type="dxa"/>
          </w:tcPr>
          <w:p w14:paraId="3EC49D1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7CBC3DE" w14:textId="77777777" w:rsidR="00D36069" w:rsidRPr="00912C66" w:rsidRDefault="00D36069" w:rsidP="00DF0CF6">
            <w:pPr>
              <w:ind w:left="360"/>
              <w:rPr>
                <w:rFonts w:ascii="Times New Roman" w:hAnsi="Times New Roman" w:cs="Times New Roman"/>
                <w:sz w:val="24"/>
                <w:szCs w:val="24"/>
              </w:rPr>
            </w:pPr>
          </w:p>
        </w:tc>
      </w:tr>
      <w:tr w:rsidR="00D36069" w:rsidRPr="00912C66" w14:paraId="74323EAA" w14:textId="77777777" w:rsidTr="00DF0CF6">
        <w:trPr>
          <w:trHeight w:val="255"/>
        </w:trPr>
        <w:tc>
          <w:tcPr>
            <w:tcW w:w="7302" w:type="dxa"/>
          </w:tcPr>
          <w:p w14:paraId="68EF4BA4"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3F35B137" w14:textId="77777777" w:rsidR="00D36069" w:rsidRPr="00912C66" w:rsidRDefault="00D36069" w:rsidP="00DF0CF6">
            <w:pPr>
              <w:ind w:left="360"/>
              <w:rPr>
                <w:rFonts w:ascii="Times New Roman" w:hAnsi="Times New Roman" w:cs="Times New Roman"/>
                <w:sz w:val="24"/>
                <w:szCs w:val="24"/>
              </w:rPr>
            </w:pPr>
          </w:p>
        </w:tc>
        <w:tc>
          <w:tcPr>
            <w:tcW w:w="573" w:type="dxa"/>
          </w:tcPr>
          <w:p w14:paraId="09DC4E45"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3B364E3" w14:textId="77777777" w:rsidR="00D36069" w:rsidRPr="00912C66" w:rsidRDefault="00D36069" w:rsidP="00DF0CF6">
            <w:pPr>
              <w:ind w:left="360"/>
              <w:rPr>
                <w:rFonts w:ascii="Times New Roman" w:hAnsi="Times New Roman" w:cs="Times New Roman"/>
                <w:sz w:val="24"/>
                <w:szCs w:val="24"/>
              </w:rPr>
            </w:pPr>
          </w:p>
        </w:tc>
      </w:tr>
      <w:tr w:rsidR="00D36069" w:rsidRPr="00912C66" w14:paraId="78FF3EFA" w14:textId="77777777" w:rsidTr="00DF0CF6">
        <w:trPr>
          <w:trHeight w:val="255"/>
        </w:trPr>
        <w:tc>
          <w:tcPr>
            <w:tcW w:w="7302" w:type="dxa"/>
          </w:tcPr>
          <w:p w14:paraId="469AF6AB"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41F5E227" w14:textId="77777777" w:rsidR="00D36069" w:rsidRPr="00912C66" w:rsidRDefault="00D36069" w:rsidP="00DF0CF6">
            <w:pPr>
              <w:ind w:left="360"/>
              <w:rPr>
                <w:rFonts w:ascii="Times New Roman" w:hAnsi="Times New Roman" w:cs="Times New Roman"/>
                <w:sz w:val="24"/>
                <w:szCs w:val="24"/>
              </w:rPr>
            </w:pPr>
          </w:p>
        </w:tc>
        <w:tc>
          <w:tcPr>
            <w:tcW w:w="573" w:type="dxa"/>
          </w:tcPr>
          <w:p w14:paraId="10F1B87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43DFC28" w14:textId="77777777" w:rsidR="00D36069" w:rsidRPr="00912C66" w:rsidRDefault="00D36069" w:rsidP="00DF0CF6">
            <w:pPr>
              <w:ind w:left="360"/>
              <w:rPr>
                <w:rFonts w:ascii="Times New Roman" w:hAnsi="Times New Roman" w:cs="Times New Roman"/>
                <w:sz w:val="24"/>
                <w:szCs w:val="24"/>
              </w:rPr>
            </w:pPr>
          </w:p>
        </w:tc>
      </w:tr>
      <w:tr w:rsidR="00D36069" w:rsidRPr="00912C66" w14:paraId="1951F4E3" w14:textId="77777777" w:rsidTr="00DF0CF6">
        <w:trPr>
          <w:trHeight w:val="255"/>
        </w:trPr>
        <w:tc>
          <w:tcPr>
            <w:tcW w:w="7302" w:type="dxa"/>
          </w:tcPr>
          <w:p w14:paraId="732002B7"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2E151719" w14:textId="77777777" w:rsidR="00D36069" w:rsidRPr="00912C66" w:rsidRDefault="00D36069" w:rsidP="00DF0CF6">
            <w:pPr>
              <w:ind w:left="360"/>
              <w:rPr>
                <w:rFonts w:ascii="Times New Roman" w:hAnsi="Times New Roman" w:cs="Times New Roman"/>
                <w:sz w:val="24"/>
                <w:szCs w:val="24"/>
              </w:rPr>
            </w:pPr>
          </w:p>
        </w:tc>
        <w:tc>
          <w:tcPr>
            <w:tcW w:w="573" w:type="dxa"/>
          </w:tcPr>
          <w:p w14:paraId="7A23F43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05CF5E3" w14:textId="77777777" w:rsidR="00D36069" w:rsidRPr="00912C66" w:rsidRDefault="00D36069" w:rsidP="00DF0CF6">
            <w:pPr>
              <w:ind w:left="360"/>
              <w:rPr>
                <w:rFonts w:ascii="Times New Roman" w:hAnsi="Times New Roman" w:cs="Times New Roman"/>
                <w:sz w:val="24"/>
                <w:szCs w:val="24"/>
              </w:rPr>
            </w:pPr>
          </w:p>
        </w:tc>
      </w:tr>
      <w:tr w:rsidR="00D36069" w:rsidRPr="00912C66" w14:paraId="647AA729" w14:textId="77777777" w:rsidTr="00DF0CF6">
        <w:trPr>
          <w:trHeight w:val="255"/>
        </w:trPr>
        <w:tc>
          <w:tcPr>
            <w:tcW w:w="7302" w:type="dxa"/>
          </w:tcPr>
          <w:p w14:paraId="782C5FC2"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596297A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65FC299" w14:textId="77777777" w:rsidR="00D36069" w:rsidRPr="00912C66" w:rsidRDefault="00D36069" w:rsidP="00DF0CF6">
            <w:pPr>
              <w:rPr>
                <w:rFonts w:ascii="Times New Roman" w:hAnsi="Times New Roman" w:cs="Times New Roman"/>
                <w:sz w:val="24"/>
                <w:szCs w:val="24"/>
              </w:rPr>
            </w:pPr>
          </w:p>
        </w:tc>
        <w:tc>
          <w:tcPr>
            <w:tcW w:w="1412" w:type="dxa"/>
          </w:tcPr>
          <w:p w14:paraId="12B9298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got kicked out from the webinar, yet came back to the class as soon as he/she got the connection back.</w:t>
            </w:r>
          </w:p>
        </w:tc>
      </w:tr>
      <w:tr w:rsidR="00D36069" w:rsidRPr="00912C66" w14:paraId="3352BA86" w14:textId="77777777" w:rsidTr="00DF0CF6">
        <w:trPr>
          <w:trHeight w:val="255"/>
        </w:trPr>
        <w:tc>
          <w:tcPr>
            <w:tcW w:w="7302" w:type="dxa"/>
          </w:tcPr>
          <w:p w14:paraId="506BB38C"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4ED3F20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3F8CD29" w14:textId="77777777" w:rsidR="00D36069" w:rsidRPr="00912C66" w:rsidRDefault="00D36069" w:rsidP="00DF0CF6">
            <w:pPr>
              <w:ind w:left="360"/>
              <w:rPr>
                <w:rFonts w:ascii="Times New Roman" w:hAnsi="Times New Roman" w:cs="Times New Roman"/>
                <w:sz w:val="24"/>
                <w:szCs w:val="24"/>
              </w:rPr>
            </w:pPr>
          </w:p>
        </w:tc>
        <w:tc>
          <w:tcPr>
            <w:tcW w:w="1412" w:type="dxa"/>
          </w:tcPr>
          <w:p w14:paraId="6AE376D5" w14:textId="77777777" w:rsidR="00D36069" w:rsidRPr="00912C66" w:rsidRDefault="00D36069" w:rsidP="00DF0CF6">
            <w:pPr>
              <w:ind w:left="360"/>
              <w:rPr>
                <w:rFonts w:ascii="Times New Roman" w:hAnsi="Times New Roman" w:cs="Times New Roman"/>
                <w:sz w:val="24"/>
                <w:szCs w:val="24"/>
              </w:rPr>
            </w:pPr>
          </w:p>
        </w:tc>
      </w:tr>
      <w:tr w:rsidR="00D36069" w:rsidRPr="00912C66" w14:paraId="3A4A0670" w14:textId="77777777" w:rsidTr="00DF0CF6">
        <w:trPr>
          <w:trHeight w:val="255"/>
        </w:trPr>
        <w:tc>
          <w:tcPr>
            <w:tcW w:w="7302" w:type="dxa"/>
          </w:tcPr>
          <w:p w14:paraId="07CA64F3" w14:textId="77777777" w:rsidR="00D36069" w:rsidRPr="007B089E" w:rsidRDefault="00D36069" w:rsidP="00D36069">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7A8F6F94" w14:textId="77777777" w:rsidR="00D36069" w:rsidRPr="00912C66" w:rsidRDefault="00D36069" w:rsidP="00DF0CF6">
            <w:pPr>
              <w:ind w:left="360"/>
              <w:rPr>
                <w:rFonts w:ascii="Times New Roman" w:hAnsi="Times New Roman" w:cs="Times New Roman"/>
                <w:sz w:val="24"/>
                <w:szCs w:val="24"/>
              </w:rPr>
            </w:pPr>
          </w:p>
        </w:tc>
        <w:tc>
          <w:tcPr>
            <w:tcW w:w="573" w:type="dxa"/>
          </w:tcPr>
          <w:p w14:paraId="6BB86E89"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D755BA8" w14:textId="77777777" w:rsidR="00D36069" w:rsidRPr="00912C66" w:rsidRDefault="00D36069" w:rsidP="00DF0CF6">
            <w:pPr>
              <w:rPr>
                <w:rFonts w:ascii="Times New Roman" w:hAnsi="Times New Roman" w:cs="Times New Roman"/>
                <w:sz w:val="24"/>
                <w:szCs w:val="24"/>
              </w:rPr>
            </w:pPr>
          </w:p>
        </w:tc>
      </w:tr>
      <w:tr w:rsidR="00D36069" w:rsidRPr="00912C66" w14:paraId="764A21B9" w14:textId="77777777" w:rsidTr="00DF0CF6">
        <w:trPr>
          <w:cantSplit/>
          <w:trHeight w:val="956"/>
        </w:trPr>
        <w:tc>
          <w:tcPr>
            <w:tcW w:w="7302" w:type="dxa"/>
            <w:vAlign w:val="center"/>
          </w:tcPr>
          <w:p w14:paraId="44E5B853"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3BDD267D"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2E1A5730"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438F94BE" w14:textId="77777777" w:rsidR="00D36069" w:rsidRDefault="00D36069" w:rsidP="00DF0CF6">
            <w:pPr>
              <w:ind w:left="360" w:right="113"/>
              <w:rPr>
                <w:rFonts w:ascii="Times New Roman" w:hAnsi="Times New Roman" w:cs="Times New Roman"/>
                <w:sz w:val="24"/>
                <w:szCs w:val="24"/>
              </w:rPr>
            </w:pPr>
          </w:p>
        </w:tc>
      </w:tr>
      <w:tr w:rsidR="00D36069" w:rsidRPr="007B089E" w14:paraId="752BA13C" w14:textId="77777777" w:rsidTr="00DF0CF6">
        <w:trPr>
          <w:trHeight w:val="255"/>
        </w:trPr>
        <w:tc>
          <w:tcPr>
            <w:tcW w:w="7302" w:type="dxa"/>
          </w:tcPr>
          <w:p w14:paraId="14FCBB35" w14:textId="77777777" w:rsidR="00D36069" w:rsidRPr="007B089E" w:rsidRDefault="00D36069" w:rsidP="00D3606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3EA6A39D"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9DFA331" w14:textId="77777777" w:rsidR="00D36069" w:rsidRPr="007B089E" w:rsidRDefault="00D36069" w:rsidP="00DF0CF6">
            <w:pPr>
              <w:ind w:left="720"/>
              <w:rPr>
                <w:rFonts w:ascii="Times New Roman" w:hAnsi="Times New Roman" w:cs="Times New Roman"/>
                <w:sz w:val="24"/>
                <w:szCs w:val="24"/>
              </w:rPr>
            </w:pPr>
          </w:p>
        </w:tc>
        <w:tc>
          <w:tcPr>
            <w:tcW w:w="1412" w:type="dxa"/>
          </w:tcPr>
          <w:p w14:paraId="33844A85"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best in answering. </w:t>
            </w:r>
          </w:p>
        </w:tc>
      </w:tr>
      <w:tr w:rsidR="00D36069" w:rsidRPr="007B089E" w14:paraId="12B11260" w14:textId="77777777" w:rsidTr="00DF0CF6">
        <w:trPr>
          <w:trHeight w:val="255"/>
        </w:trPr>
        <w:tc>
          <w:tcPr>
            <w:tcW w:w="7302" w:type="dxa"/>
          </w:tcPr>
          <w:p w14:paraId="25D58198" w14:textId="77777777" w:rsidR="00D36069" w:rsidRPr="007B089E" w:rsidRDefault="00D36069" w:rsidP="00D3606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0AD9755F" w14:textId="77777777" w:rsidR="00D36069" w:rsidRPr="007B089E" w:rsidRDefault="00D36069" w:rsidP="00DF0CF6">
            <w:pPr>
              <w:ind w:left="720"/>
              <w:rPr>
                <w:rFonts w:ascii="Times New Roman" w:hAnsi="Times New Roman" w:cs="Times New Roman"/>
                <w:sz w:val="24"/>
                <w:szCs w:val="24"/>
              </w:rPr>
            </w:pPr>
          </w:p>
        </w:tc>
        <w:tc>
          <w:tcPr>
            <w:tcW w:w="573" w:type="dxa"/>
          </w:tcPr>
          <w:p w14:paraId="5378661F"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4CF29E55"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seldom asked he/she tried to answer as they had been understood.</w:t>
            </w:r>
          </w:p>
        </w:tc>
      </w:tr>
      <w:tr w:rsidR="00D36069" w:rsidRPr="007B089E" w14:paraId="5D4E934F" w14:textId="77777777" w:rsidTr="00DF0CF6">
        <w:trPr>
          <w:trHeight w:val="255"/>
        </w:trPr>
        <w:tc>
          <w:tcPr>
            <w:tcW w:w="7302" w:type="dxa"/>
          </w:tcPr>
          <w:p w14:paraId="2E1AAB24" w14:textId="77777777" w:rsidR="00D36069" w:rsidRPr="007B089E" w:rsidRDefault="00D36069" w:rsidP="00D3606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50245BBE"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DE075CC" w14:textId="77777777" w:rsidR="00D36069" w:rsidRPr="007B089E" w:rsidRDefault="00D36069" w:rsidP="00DF0CF6">
            <w:pPr>
              <w:rPr>
                <w:rFonts w:ascii="Times New Roman" w:hAnsi="Times New Roman" w:cs="Times New Roman"/>
                <w:sz w:val="24"/>
                <w:szCs w:val="24"/>
              </w:rPr>
            </w:pPr>
          </w:p>
        </w:tc>
        <w:tc>
          <w:tcPr>
            <w:tcW w:w="1412" w:type="dxa"/>
          </w:tcPr>
          <w:p w14:paraId="4713CA8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s answer is not in simply sentence as </w:t>
            </w:r>
            <w:r>
              <w:rPr>
                <w:rFonts w:ascii="Times New Roman" w:hAnsi="Times New Roman" w:cs="Times New Roman"/>
                <w:sz w:val="24"/>
                <w:szCs w:val="24"/>
              </w:rPr>
              <w:lastRenderedPageBreak/>
              <w:t>yes or no for a few meetings.</w:t>
            </w:r>
          </w:p>
        </w:tc>
      </w:tr>
      <w:tr w:rsidR="00D36069" w:rsidRPr="007B089E" w14:paraId="5D551514" w14:textId="77777777" w:rsidTr="00DF0CF6">
        <w:trPr>
          <w:trHeight w:val="255"/>
        </w:trPr>
        <w:tc>
          <w:tcPr>
            <w:tcW w:w="7302" w:type="dxa"/>
          </w:tcPr>
          <w:p w14:paraId="2A7622DB" w14:textId="77777777" w:rsidR="00D36069" w:rsidRPr="007B089E" w:rsidRDefault="00D36069" w:rsidP="00D3606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lastRenderedPageBreak/>
              <w:t>Do students answer the questions briefly?</w:t>
            </w:r>
          </w:p>
        </w:tc>
        <w:tc>
          <w:tcPr>
            <w:tcW w:w="637" w:type="dxa"/>
          </w:tcPr>
          <w:p w14:paraId="1123E748"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296C5FB8" w14:textId="77777777" w:rsidR="00D36069" w:rsidRPr="007B089E" w:rsidRDefault="00D36069" w:rsidP="00DF0CF6">
            <w:pPr>
              <w:rPr>
                <w:rFonts w:ascii="Times New Roman" w:hAnsi="Times New Roman" w:cs="Times New Roman"/>
                <w:sz w:val="24"/>
                <w:szCs w:val="24"/>
              </w:rPr>
            </w:pPr>
          </w:p>
        </w:tc>
        <w:tc>
          <w:tcPr>
            <w:tcW w:w="1412" w:type="dxa"/>
          </w:tcPr>
          <w:p w14:paraId="3DA0CFEA"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nswered briefly in most of 5 meetings.</w:t>
            </w:r>
          </w:p>
        </w:tc>
      </w:tr>
      <w:tr w:rsidR="00D36069" w:rsidRPr="007B089E" w14:paraId="12D55F00" w14:textId="77777777" w:rsidTr="00DF0CF6">
        <w:trPr>
          <w:trHeight w:val="255"/>
        </w:trPr>
        <w:tc>
          <w:tcPr>
            <w:tcW w:w="7302" w:type="dxa"/>
          </w:tcPr>
          <w:p w14:paraId="24168EA3" w14:textId="77777777" w:rsidR="00D36069" w:rsidRPr="007B089E" w:rsidRDefault="00D36069" w:rsidP="00D3606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106ACC0C" w14:textId="77777777" w:rsidR="00D36069" w:rsidRPr="007B089E" w:rsidRDefault="00D36069" w:rsidP="00DF0CF6">
            <w:pPr>
              <w:ind w:left="720"/>
              <w:rPr>
                <w:rFonts w:ascii="Times New Roman" w:hAnsi="Times New Roman" w:cs="Times New Roman"/>
                <w:sz w:val="24"/>
                <w:szCs w:val="24"/>
              </w:rPr>
            </w:pPr>
          </w:p>
        </w:tc>
        <w:tc>
          <w:tcPr>
            <w:tcW w:w="573" w:type="dxa"/>
          </w:tcPr>
          <w:p w14:paraId="6C22B11D"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09F18DB0"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1EAA301C" w14:textId="77777777" w:rsidR="00D36069" w:rsidRDefault="00D36069" w:rsidP="00D36069"/>
    <w:p w14:paraId="020462FD" w14:textId="77777777" w:rsidR="00D36069" w:rsidRDefault="00D36069" w:rsidP="00D36069"/>
    <w:p w14:paraId="7D563BF4" w14:textId="77777777" w:rsidR="00D36069" w:rsidRDefault="00D36069" w:rsidP="00D36069"/>
    <w:p w14:paraId="7046FABF" w14:textId="77777777" w:rsidR="00D36069" w:rsidRDefault="00D36069" w:rsidP="00D36069"/>
    <w:p w14:paraId="6E0E72EF" w14:textId="77777777" w:rsidR="00D36069" w:rsidRDefault="00D36069" w:rsidP="00D36069"/>
    <w:p w14:paraId="3B5C3D46" w14:textId="77777777" w:rsidR="00D36069" w:rsidRDefault="00D36069" w:rsidP="00D36069"/>
    <w:p w14:paraId="5CA78969" w14:textId="77777777" w:rsidR="00D36069" w:rsidRPr="00547D73" w:rsidRDefault="00D36069" w:rsidP="00D36069">
      <w:pPr>
        <w:rPr>
          <w:rFonts w:ascii="Times New Roman" w:hAnsi="Times New Roman" w:cs="Times New Roman"/>
        </w:rPr>
      </w:pPr>
    </w:p>
    <w:p w14:paraId="224F58F6"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5914AAB6"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Health 3</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193B66B0" w14:textId="77777777" w:rsidTr="00DF0CF6">
        <w:trPr>
          <w:cantSplit/>
          <w:trHeight w:val="983"/>
        </w:trPr>
        <w:tc>
          <w:tcPr>
            <w:tcW w:w="7302" w:type="dxa"/>
            <w:vAlign w:val="center"/>
          </w:tcPr>
          <w:p w14:paraId="08E5DDB0"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75766D0B"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5B424378"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182331D5"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42DD9A35" w14:textId="77777777" w:rsidTr="00DF0CF6">
        <w:trPr>
          <w:trHeight w:val="255"/>
        </w:trPr>
        <w:tc>
          <w:tcPr>
            <w:tcW w:w="7302" w:type="dxa"/>
          </w:tcPr>
          <w:p w14:paraId="16DF2B28"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0A87605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0688D0E4" w14:textId="77777777" w:rsidR="00D36069" w:rsidRPr="00912C66" w:rsidRDefault="00D36069" w:rsidP="00DF0CF6">
            <w:pPr>
              <w:ind w:left="360"/>
              <w:rPr>
                <w:rFonts w:ascii="Times New Roman" w:hAnsi="Times New Roman" w:cs="Times New Roman"/>
                <w:sz w:val="24"/>
                <w:szCs w:val="24"/>
              </w:rPr>
            </w:pPr>
          </w:p>
        </w:tc>
        <w:tc>
          <w:tcPr>
            <w:tcW w:w="1412" w:type="dxa"/>
          </w:tcPr>
          <w:p w14:paraId="49C26D0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23946B3D" w14:textId="77777777" w:rsidTr="00DF0CF6">
        <w:trPr>
          <w:trHeight w:val="255"/>
        </w:trPr>
        <w:tc>
          <w:tcPr>
            <w:tcW w:w="7302" w:type="dxa"/>
          </w:tcPr>
          <w:p w14:paraId="4A71B5F9"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075EFFAE" w14:textId="77777777" w:rsidR="00D36069" w:rsidRPr="00912C66" w:rsidRDefault="00D36069" w:rsidP="00DF0CF6">
            <w:pPr>
              <w:rPr>
                <w:rFonts w:ascii="Times New Roman" w:hAnsi="Times New Roman" w:cs="Times New Roman"/>
                <w:sz w:val="24"/>
                <w:szCs w:val="24"/>
              </w:rPr>
            </w:pPr>
          </w:p>
        </w:tc>
        <w:tc>
          <w:tcPr>
            <w:tcW w:w="573" w:type="dxa"/>
          </w:tcPr>
          <w:p w14:paraId="6283711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796E9CE" w14:textId="77777777" w:rsidR="00D36069" w:rsidRPr="00912C66" w:rsidRDefault="00D36069" w:rsidP="00DF0CF6">
            <w:pPr>
              <w:ind w:left="360"/>
              <w:rPr>
                <w:rFonts w:ascii="Times New Roman" w:hAnsi="Times New Roman" w:cs="Times New Roman"/>
                <w:sz w:val="24"/>
                <w:szCs w:val="24"/>
              </w:rPr>
            </w:pPr>
          </w:p>
        </w:tc>
      </w:tr>
      <w:tr w:rsidR="00D36069" w:rsidRPr="00912C66" w14:paraId="0B65083C" w14:textId="77777777" w:rsidTr="00DF0CF6">
        <w:trPr>
          <w:trHeight w:val="255"/>
        </w:trPr>
        <w:tc>
          <w:tcPr>
            <w:tcW w:w="7302" w:type="dxa"/>
          </w:tcPr>
          <w:p w14:paraId="0FE2D01D"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0B56B0EB"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7CDECAF" w14:textId="77777777" w:rsidR="00D36069" w:rsidRPr="00912C66" w:rsidRDefault="00D36069" w:rsidP="00DF0CF6">
            <w:pPr>
              <w:rPr>
                <w:rFonts w:ascii="Times New Roman" w:hAnsi="Times New Roman" w:cs="Times New Roman"/>
                <w:sz w:val="24"/>
                <w:szCs w:val="24"/>
              </w:rPr>
            </w:pPr>
          </w:p>
        </w:tc>
        <w:tc>
          <w:tcPr>
            <w:tcW w:w="1412" w:type="dxa"/>
          </w:tcPr>
          <w:p w14:paraId="51FDA9B9"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10 times, 2 for meetings.</w:t>
            </w:r>
          </w:p>
        </w:tc>
      </w:tr>
      <w:tr w:rsidR="00D36069" w:rsidRPr="00912C66" w14:paraId="4A6EDBE8" w14:textId="77777777" w:rsidTr="00DF0CF6">
        <w:trPr>
          <w:trHeight w:val="255"/>
        </w:trPr>
        <w:tc>
          <w:tcPr>
            <w:tcW w:w="7302" w:type="dxa"/>
          </w:tcPr>
          <w:p w14:paraId="3DF99A19"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2B9982AE" w14:textId="77777777" w:rsidR="00D36069" w:rsidRPr="00912C66" w:rsidRDefault="00D36069" w:rsidP="00DF0CF6">
            <w:pPr>
              <w:ind w:left="360"/>
              <w:rPr>
                <w:rFonts w:ascii="Times New Roman" w:hAnsi="Times New Roman" w:cs="Times New Roman"/>
                <w:sz w:val="24"/>
                <w:szCs w:val="24"/>
              </w:rPr>
            </w:pPr>
          </w:p>
        </w:tc>
        <w:tc>
          <w:tcPr>
            <w:tcW w:w="573" w:type="dxa"/>
          </w:tcPr>
          <w:p w14:paraId="3B371FA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4CC55C33" w14:textId="77777777" w:rsidR="00D36069" w:rsidRPr="00912C66" w:rsidRDefault="00D36069" w:rsidP="00DF0CF6">
            <w:pPr>
              <w:ind w:left="360"/>
              <w:rPr>
                <w:rFonts w:ascii="Times New Roman" w:hAnsi="Times New Roman" w:cs="Times New Roman"/>
                <w:sz w:val="24"/>
                <w:szCs w:val="24"/>
              </w:rPr>
            </w:pPr>
          </w:p>
        </w:tc>
      </w:tr>
      <w:tr w:rsidR="00D36069" w:rsidRPr="00912C66" w14:paraId="4EF38516" w14:textId="77777777" w:rsidTr="00DF0CF6">
        <w:trPr>
          <w:trHeight w:val="255"/>
        </w:trPr>
        <w:tc>
          <w:tcPr>
            <w:tcW w:w="7302" w:type="dxa"/>
          </w:tcPr>
          <w:p w14:paraId="19F722C8"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38FE21C8" w14:textId="77777777" w:rsidR="00D36069" w:rsidRPr="00912C66" w:rsidRDefault="00D36069" w:rsidP="00DF0CF6">
            <w:pPr>
              <w:ind w:left="360"/>
              <w:rPr>
                <w:rFonts w:ascii="Times New Roman" w:hAnsi="Times New Roman" w:cs="Times New Roman"/>
                <w:sz w:val="24"/>
                <w:szCs w:val="24"/>
              </w:rPr>
            </w:pPr>
          </w:p>
        </w:tc>
        <w:tc>
          <w:tcPr>
            <w:tcW w:w="573" w:type="dxa"/>
          </w:tcPr>
          <w:p w14:paraId="0862C84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0AB1939" w14:textId="77777777" w:rsidR="00D36069" w:rsidRPr="00912C66" w:rsidRDefault="00D36069" w:rsidP="00DF0CF6">
            <w:pPr>
              <w:ind w:left="360"/>
              <w:rPr>
                <w:rFonts w:ascii="Times New Roman" w:hAnsi="Times New Roman" w:cs="Times New Roman"/>
                <w:sz w:val="24"/>
                <w:szCs w:val="24"/>
              </w:rPr>
            </w:pPr>
          </w:p>
        </w:tc>
      </w:tr>
      <w:tr w:rsidR="00D36069" w:rsidRPr="00912C66" w14:paraId="66F8F518" w14:textId="77777777" w:rsidTr="00DF0CF6">
        <w:trPr>
          <w:trHeight w:val="255"/>
        </w:trPr>
        <w:tc>
          <w:tcPr>
            <w:tcW w:w="7302" w:type="dxa"/>
          </w:tcPr>
          <w:p w14:paraId="6F456D9D"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558B0AF5" w14:textId="77777777" w:rsidR="00D36069" w:rsidRPr="00912C66" w:rsidRDefault="00D36069" w:rsidP="00DF0CF6">
            <w:pPr>
              <w:ind w:left="360"/>
              <w:rPr>
                <w:rFonts w:ascii="Times New Roman" w:hAnsi="Times New Roman" w:cs="Times New Roman"/>
                <w:sz w:val="24"/>
                <w:szCs w:val="24"/>
              </w:rPr>
            </w:pPr>
          </w:p>
        </w:tc>
        <w:tc>
          <w:tcPr>
            <w:tcW w:w="573" w:type="dxa"/>
          </w:tcPr>
          <w:p w14:paraId="52303AA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F464CB1" w14:textId="77777777" w:rsidR="00D36069" w:rsidRPr="00912C66" w:rsidRDefault="00D36069" w:rsidP="00DF0CF6">
            <w:pPr>
              <w:ind w:left="360"/>
              <w:rPr>
                <w:rFonts w:ascii="Times New Roman" w:hAnsi="Times New Roman" w:cs="Times New Roman"/>
                <w:sz w:val="24"/>
                <w:szCs w:val="24"/>
              </w:rPr>
            </w:pPr>
          </w:p>
        </w:tc>
      </w:tr>
      <w:tr w:rsidR="00D36069" w:rsidRPr="00912C66" w14:paraId="6839AB04" w14:textId="77777777" w:rsidTr="00DF0CF6">
        <w:trPr>
          <w:trHeight w:val="255"/>
        </w:trPr>
        <w:tc>
          <w:tcPr>
            <w:tcW w:w="7302" w:type="dxa"/>
          </w:tcPr>
          <w:p w14:paraId="77DF8EE7"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Does the student come to the sessions 0 times?</w:t>
            </w:r>
          </w:p>
        </w:tc>
        <w:tc>
          <w:tcPr>
            <w:tcW w:w="637" w:type="dxa"/>
          </w:tcPr>
          <w:p w14:paraId="567A376B" w14:textId="77777777" w:rsidR="00D36069" w:rsidRPr="00912C66" w:rsidRDefault="00D36069" w:rsidP="00DF0CF6">
            <w:pPr>
              <w:ind w:left="360"/>
              <w:rPr>
                <w:rFonts w:ascii="Times New Roman" w:hAnsi="Times New Roman" w:cs="Times New Roman"/>
                <w:sz w:val="24"/>
                <w:szCs w:val="24"/>
              </w:rPr>
            </w:pPr>
          </w:p>
        </w:tc>
        <w:tc>
          <w:tcPr>
            <w:tcW w:w="573" w:type="dxa"/>
          </w:tcPr>
          <w:p w14:paraId="29ACD55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6806F46" w14:textId="77777777" w:rsidR="00D36069" w:rsidRPr="00912C66" w:rsidRDefault="00D36069" w:rsidP="00DF0CF6">
            <w:pPr>
              <w:ind w:left="360"/>
              <w:rPr>
                <w:rFonts w:ascii="Times New Roman" w:hAnsi="Times New Roman" w:cs="Times New Roman"/>
                <w:sz w:val="24"/>
                <w:szCs w:val="24"/>
              </w:rPr>
            </w:pPr>
          </w:p>
        </w:tc>
      </w:tr>
      <w:tr w:rsidR="00D36069" w:rsidRPr="00912C66" w14:paraId="47B39FB0" w14:textId="77777777" w:rsidTr="00DF0CF6">
        <w:trPr>
          <w:trHeight w:val="255"/>
        </w:trPr>
        <w:tc>
          <w:tcPr>
            <w:tcW w:w="7302" w:type="dxa"/>
          </w:tcPr>
          <w:p w14:paraId="0762A973"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6F0B50F4" w14:textId="77777777" w:rsidR="00D36069" w:rsidRPr="00912C66" w:rsidRDefault="00D36069" w:rsidP="00DF0CF6">
            <w:pPr>
              <w:ind w:left="360"/>
              <w:rPr>
                <w:rFonts w:ascii="Times New Roman" w:hAnsi="Times New Roman" w:cs="Times New Roman"/>
                <w:sz w:val="24"/>
                <w:szCs w:val="24"/>
              </w:rPr>
            </w:pPr>
          </w:p>
        </w:tc>
        <w:tc>
          <w:tcPr>
            <w:tcW w:w="573" w:type="dxa"/>
          </w:tcPr>
          <w:p w14:paraId="202D98FA"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0527DDF"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430C9A82" w14:textId="77777777" w:rsidTr="00DF0CF6">
        <w:trPr>
          <w:trHeight w:val="255"/>
        </w:trPr>
        <w:tc>
          <w:tcPr>
            <w:tcW w:w="7302" w:type="dxa"/>
          </w:tcPr>
          <w:p w14:paraId="51020E4F"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56EBD1B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2FD8BA89" w14:textId="77777777" w:rsidR="00D36069" w:rsidRPr="00912C66" w:rsidRDefault="00D36069" w:rsidP="00DF0CF6">
            <w:pPr>
              <w:ind w:left="360"/>
              <w:rPr>
                <w:rFonts w:ascii="Times New Roman" w:hAnsi="Times New Roman" w:cs="Times New Roman"/>
                <w:sz w:val="24"/>
                <w:szCs w:val="24"/>
              </w:rPr>
            </w:pPr>
          </w:p>
        </w:tc>
        <w:tc>
          <w:tcPr>
            <w:tcW w:w="1412" w:type="dxa"/>
          </w:tcPr>
          <w:p w14:paraId="2878F2F0" w14:textId="77777777" w:rsidR="00D36069" w:rsidRPr="00912C66" w:rsidRDefault="00D36069" w:rsidP="00DF0CF6">
            <w:pPr>
              <w:ind w:left="360"/>
              <w:rPr>
                <w:rFonts w:ascii="Times New Roman" w:hAnsi="Times New Roman" w:cs="Times New Roman"/>
                <w:sz w:val="24"/>
                <w:szCs w:val="24"/>
              </w:rPr>
            </w:pPr>
          </w:p>
        </w:tc>
      </w:tr>
      <w:tr w:rsidR="00D36069" w:rsidRPr="00912C66" w14:paraId="71E2D129" w14:textId="77777777" w:rsidTr="00DF0CF6">
        <w:trPr>
          <w:trHeight w:val="255"/>
        </w:trPr>
        <w:tc>
          <w:tcPr>
            <w:tcW w:w="7302" w:type="dxa"/>
          </w:tcPr>
          <w:p w14:paraId="55904557" w14:textId="77777777" w:rsidR="00D36069" w:rsidRPr="007B089E" w:rsidRDefault="00D36069" w:rsidP="00D3606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1AC10BD3" w14:textId="77777777" w:rsidR="00D36069" w:rsidRPr="00912C66" w:rsidRDefault="00D36069" w:rsidP="00DF0CF6">
            <w:pPr>
              <w:ind w:left="360"/>
              <w:rPr>
                <w:rFonts w:ascii="Times New Roman" w:hAnsi="Times New Roman" w:cs="Times New Roman"/>
                <w:sz w:val="24"/>
                <w:szCs w:val="24"/>
              </w:rPr>
            </w:pPr>
          </w:p>
        </w:tc>
        <w:tc>
          <w:tcPr>
            <w:tcW w:w="573" w:type="dxa"/>
          </w:tcPr>
          <w:p w14:paraId="7AEF62B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4CABB245" w14:textId="77777777" w:rsidR="00D36069" w:rsidRPr="00912C66" w:rsidRDefault="00D36069" w:rsidP="00DF0CF6">
            <w:pPr>
              <w:rPr>
                <w:rFonts w:ascii="Times New Roman" w:hAnsi="Times New Roman" w:cs="Times New Roman"/>
                <w:sz w:val="24"/>
                <w:szCs w:val="24"/>
              </w:rPr>
            </w:pPr>
          </w:p>
        </w:tc>
      </w:tr>
      <w:tr w:rsidR="00D36069" w:rsidRPr="00912C66" w14:paraId="52E50406" w14:textId="77777777" w:rsidTr="00DF0CF6">
        <w:trPr>
          <w:cantSplit/>
          <w:trHeight w:val="956"/>
        </w:trPr>
        <w:tc>
          <w:tcPr>
            <w:tcW w:w="7302" w:type="dxa"/>
            <w:vAlign w:val="center"/>
          </w:tcPr>
          <w:p w14:paraId="257F18C4"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17E5EF3F"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6B1807C5"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13EF0023" w14:textId="77777777" w:rsidR="00D36069" w:rsidRDefault="00D36069" w:rsidP="00DF0CF6">
            <w:pPr>
              <w:ind w:left="360" w:right="113"/>
              <w:rPr>
                <w:rFonts w:ascii="Times New Roman" w:hAnsi="Times New Roman" w:cs="Times New Roman"/>
                <w:sz w:val="24"/>
                <w:szCs w:val="24"/>
              </w:rPr>
            </w:pPr>
          </w:p>
        </w:tc>
      </w:tr>
      <w:tr w:rsidR="00D36069" w:rsidRPr="007B089E" w14:paraId="1A8C5C1A" w14:textId="77777777" w:rsidTr="00DF0CF6">
        <w:trPr>
          <w:trHeight w:val="255"/>
        </w:trPr>
        <w:tc>
          <w:tcPr>
            <w:tcW w:w="7302" w:type="dxa"/>
          </w:tcPr>
          <w:p w14:paraId="36D834B2" w14:textId="77777777" w:rsidR="00D36069" w:rsidRPr="007B089E" w:rsidRDefault="00D36069" w:rsidP="00D36069">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1F6A5454"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D31CED1" w14:textId="77777777" w:rsidR="00D36069" w:rsidRPr="007B089E" w:rsidRDefault="00D36069" w:rsidP="00DF0CF6">
            <w:pPr>
              <w:ind w:left="720"/>
              <w:rPr>
                <w:rFonts w:ascii="Times New Roman" w:hAnsi="Times New Roman" w:cs="Times New Roman"/>
                <w:sz w:val="24"/>
                <w:szCs w:val="24"/>
              </w:rPr>
            </w:pPr>
          </w:p>
        </w:tc>
        <w:tc>
          <w:tcPr>
            <w:tcW w:w="1412" w:type="dxa"/>
          </w:tcPr>
          <w:p w14:paraId="0AD7F987"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best in answering. </w:t>
            </w:r>
          </w:p>
        </w:tc>
      </w:tr>
      <w:tr w:rsidR="00D36069" w:rsidRPr="007B089E" w14:paraId="7443E365" w14:textId="77777777" w:rsidTr="00DF0CF6">
        <w:trPr>
          <w:trHeight w:val="255"/>
        </w:trPr>
        <w:tc>
          <w:tcPr>
            <w:tcW w:w="7302" w:type="dxa"/>
          </w:tcPr>
          <w:p w14:paraId="15B623CB" w14:textId="77777777" w:rsidR="00D36069" w:rsidRPr="007B089E" w:rsidRDefault="00D36069" w:rsidP="00D36069">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0787EE21" w14:textId="77777777" w:rsidR="00D36069" w:rsidRPr="007B089E" w:rsidRDefault="00D36069" w:rsidP="00DF0CF6">
            <w:pPr>
              <w:ind w:left="720"/>
              <w:rPr>
                <w:rFonts w:ascii="Times New Roman" w:hAnsi="Times New Roman" w:cs="Times New Roman"/>
                <w:sz w:val="24"/>
                <w:szCs w:val="24"/>
              </w:rPr>
            </w:pPr>
          </w:p>
        </w:tc>
        <w:tc>
          <w:tcPr>
            <w:tcW w:w="573" w:type="dxa"/>
          </w:tcPr>
          <w:p w14:paraId="04C71121"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63E8C7BF"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seldom asked he/she tried to answer as they had been understood.</w:t>
            </w:r>
          </w:p>
        </w:tc>
      </w:tr>
      <w:tr w:rsidR="00D36069" w:rsidRPr="007B089E" w14:paraId="78AAFA13" w14:textId="77777777" w:rsidTr="00DF0CF6">
        <w:trPr>
          <w:trHeight w:val="255"/>
        </w:trPr>
        <w:tc>
          <w:tcPr>
            <w:tcW w:w="7302" w:type="dxa"/>
          </w:tcPr>
          <w:p w14:paraId="6B7780F1" w14:textId="77777777" w:rsidR="00D36069" w:rsidRPr="007B089E" w:rsidRDefault="00D36069" w:rsidP="00D36069">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629A8314"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5CA374E6" w14:textId="77777777" w:rsidR="00D36069" w:rsidRPr="007B089E" w:rsidRDefault="00D36069" w:rsidP="00DF0CF6">
            <w:pPr>
              <w:rPr>
                <w:rFonts w:ascii="Times New Roman" w:hAnsi="Times New Roman" w:cs="Times New Roman"/>
                <w:sz w:val="24"/>
                <w:szCs w:val="24"/>
              </w:rPr>
            </w:pPr>
          </w:p>
        </w:tc>
        <w:tc>
          <w:tcPr>
            <w:tcW w:w="1412" w:type="dxa"/>
          </w:tcPr>
          <w:p w14:paraId="05C88535"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s answer is not in simply sentence as yes or no.</w:t>
            </w:r>
          </w:p>
        </w:tc>
      </w:tr>
      <w:tr w:rsidR="00D36069" w:rsidRPr="007B089E" w14:paraId="075BEFB4" w14:textId="77777777" w:rsidTr="00DF0CF6">
        <w:trPr>
          <w:trHeight w:val="255"/>
        </w:trPr>
        <w:tc>
          <w:tcPr>
            <w:tcW w:w="7302" w:type="dxa"/>
          </w:tcPr>
          <w:p w14:paraId="5248911B" w14:textId="77777777" w:rsidR="00D36069" w:rsidRPr="007B089E" w:rsidRDefault="00D36069" w:rsidP="00D36069">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44F3895B" w14:textId="77777777" w:rsidR="00D36069" w:rsidRPr="007B089E" w:rsidRDefault="00D36069" w:rsidP="00DF0CF6">
            <w:pPr>
              <w:ind w:left="720"/>
              <w:rPr>
                <w:rFonts w:ascii="Times New Roman" w:hAnsi="Times New Roman" w:cs="Times New Roman"/>
                <w:sz w:val="24"/>
                <w:szCs w:val="24"/>
              </w:rPr>
            </w:pPr>
          </w:p>
        </w:tc>
        <w:tc>
          <w:tcPr>
            <w:tcW w:w="573" w:type="dxa"/>
          </w:tcPr>
          <w:p w14:paraId="4DE94C03"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0A15F4C5"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nswered elaborately.</w:t>
            </w:r>
          </w:p>
        </w:tc>
      </w:tr>
      <w:tr w:rsidR="00D36069" w:rsidRPr="007B089E" w14:paraId="743993AC" w14:textId="77777777" w:rsidTr="00DF0CF6">
        <w:trPr>
          <w:trHeight w:val="255"/>
        </w:trPr>
        <w:tc>
          <w:tcPr>
            <w:tcW w:w="7302" w:type="dxa"/>
          </w:tcPr>
          <w:p w14:paraId="6D078077" w14:textId="77777777" w:rsidR="00D36069" w:rsidRPr="007B089E" w:rsidRDefault="00D36069" w:rsidP="00D36069">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53D83849" w14:textId="77777777" w:rsidR="00D36069" w:rsidRPr="007B089E" w:rsidRDefault="00D36069" w:rsidP="00DF0CF6">
            <w:pPr>
              <w:ind w:left="720"/>
              <w:rPr>
                <w:rFonts w:ascii="Times New Roman" w:hAnsi="Times New Roman" w:cs="Times New Roman"/>
                <w:sz w:val="24"/>
                <w:szCs w:val="24"/>
              </w:rPr>
            </w:pPr>
          </w:p>
        </w:tc>
        <w:tc>
          <w:tcPr>
            <w:tcW w:w="573" w:type="dxa"/>
          </w:tcPr>
          <w:p w14:paraId="28F42775"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99A6C4D"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5FE3152F" w14:textId="77777777" w:rsidR="00D36069" w:rsidRDefault="00D36069" w:rsidP="00D36069"/>
    <w:p w14:paraId="25B094E7" w14:textId="77777777" w:rsidR="00D36069" w:rsidRDefault="00D36069" w:rsidP="00D36069"/>
    <w:p w14:paraId="024D19D2" w14:textId="77777777" w:rsidR="00D36069" w:rsidRDefault="00D36069" w:rsidP="00D36069"/>
    <w:p w14:paraId="62E42DBB" w14:textId="77777777" w:rsidR="00D36069" w:rsidRDefault="00D36069" w:rsidP="00D36069"/>
    <w:p w14:paraId="66BB51B9" w14:textId="77777777" w:rsidR="00D36069" w:rsidRDefault="00D36069" w:rsidP="00D36069"/>
    <w:p w14:paraId="3B3B218A" w14:textId="77777777" w:rsidR="00D36069" w:rsidRDefault="00D36069" w:rsidP="00D36069"/>
    <w:p w14:paraId="66828438" w14:textId="77777777" w:rsidR="00D36069" w:rsidRDefault="00D36069" w:rsidP="00D36069"/>
    <w:p w14:paraId="3817576C" w14:textId="77777777" w:rsidR="00D36069" w:rsidRDefault="00D36069" w:rsidP="00D36069"/>
    <w:p w14:paraId="7281A678" w14:textId="77777777" w:rsidR="00D36069" w:rsidRDefault="00D36069" w:rsidP="00D36069"/>
    <w:p w14:paraId="72DC3A6F" w14:textId="77777777" w:rsidR="00D36069" w:rsidRDefault="00D36069" w:rsidP="00D36069"/>
    <w:p w14:paraId="05BAA372" w14:textId="77777777" w:rsidR="00D36069" w:rsidRDefault="00D36069" w:rsidP="00D36069"/>
    <w:p w14:paraId="641D0E46" w14:textId="77777777" w:rsidR="00D36069" w:rsidRDefault="00D36069" w:rsidP="00D36069"/>
    <w:p w14:paraId="49B986AB" w14:textId="77777777" w:rsidR="00D36069" w:rsidRPr="00547D73" w:rsidRDefault="00D36069" w:rsidP="00D36069">
      <w:pPr>
        <w:rPr>
          <w:rFonts w:ascii="Times New Roman" w:hAnsi="Times New Roman" w:cs="Times New Roman"/>
        </w:rPr>
      </w:pPr>
    </w:p>
    <w:p w14:paraId="6D7035E5"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04D081FD"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Saving 1</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34234BF2" w14:textId="77777777" w:rsidTr="00DF0CF6">
        <w:trPr>
          <w:cantSplit/>
          <w:trHeight w:val="983"/>
        </w:trPr>
        <w:tc>
          <w:tcPr>
            <w:tcW w:w="7302" w:type="dxa"/>
            <w:vAlign w:val="center"/>
          </w:tcPr>
          <w:p w14:paraId="4E177AAF"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75CA791E"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7395632A"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450A386B"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2AAB13FB" w14:textId="77777777" w:rsidTr="00DF0CF6">
        <w:trPr>
          <w:trHeight w:val="255"/>
        </w:trPr>
        <w:tc>
          <w:tcPr>
            <w:tcW w:w="7302" w:type="dxa"/>
          </w:tcPr>
          <w:p w14:paraId="49254C0B"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36E326A0"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34D9FCB" w14:textId="77777777" w:rsidR="00D36069" w:rsidRPr="00912C66" w:rsidRDefault="00D36069" w:rsidP="00DF0CF6">
            <w:pPr>
              <w:ind w:left="360"/>
              <w:rPr>
                <w:rFonts w:ascii="Times New Roman" w:hAnsi="Times New Roman" w:cs="Times New Roman"/>
                <w:sz w:val="24"/>
                <w:szCs w:val="24"/>
              </w:rPr>
            </w:pPr>
          </w:p>
        </w:tc>
        <w:tc>
          <w:tcPr>
            <w:tcW w:w="1412" w:type="dxa"/>
          </w:tcPr>
          <w:p w14:paraId="13F7F628"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602DDFF0" w14:textId="77777777" w:rsidTr="00DF0CF6">
        <w:trPr>
          <w:trHeight w:val="255"/>
        </w:trPr>
        <w:tc>
          <w:tcPr>
            <w:tcW w:w="7302" w:type="dxa"/>
          </w:tcPr>
          <w:p w14:paraId="002A478C"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710784A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878B663" w14:textId="77777777" w:rsidR="00D36069" w:rsidRPr="00912C66" w:rsidRDefault="00D36069" w:rsidP="00DF0CF6">
            <w:pPr>
              <w:rPr>
                <w:rFonts w:ascii="Times New Roman" w:hAnsi="Times New Roman" w:cs="Times New Roman"/>
                <w:sz w:val="24"/>
                <w:szCs w:val="24"/>
              </w:rPr>
            </w:pPr>
          </w:p>
        </w:tc>
        <w:tc>
          <w:tcPr>
            <w:tcW w:w="1412" w:type="dxa"/>
          </w:tcPr>
          <w:p w14:paraId="59F9D359" w14:textId="77777777" w:rsidR="00D36069" w:rsidRPr="00912C66" w:rsidRDefault="00D36069" w:rsidP="00DF0CF6">
            <w:pPr>
              <w:ind w:left="360"/>
              <w:rPr>
                <w:rFonts w:ascii="Times New Roman" w:hAnsi="Times New Roman" w:cs="Times New Roman"/>
                <w:sz w:val="24"/>
                <w:szCs w:val="24"/>
              </w:rPr>
            </w:pPr>
          </w:p>
        </w:tc>
      </w:tr>
      <w:tr w:rsidR="00D36069" w:rsidRPr="00912C66" w14:paraId="1477ECBE" w14:textId="77777777" w:rsidTr="00DF0CF6">
        <w:trPr>
          <w:trHeight w:val="255"/>
        </w:trPr>
        <w:tc>
          <w:tcPr>
            <w:tcW w:w="7302" w:type="dxa"/>
          </w:tcPr>
          <w:p w14:paraId="5AF4D586"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7DB05FA0" w14:textId="77777777" w:rsidR="00D36069" w:rsidRPr="00912C66" w:rsidRDefault="00D36069" w:rsidP="00DF0CF6">
            <w:pPr>
              <w:ind w:left="360"/>
              <w:rPr>
                <w:rFonts w:ascii="Times New Roman" w:hAnsi="Times New Roman" w:cs="Times New Roman"/>
                <w:sz w:val="24"/>
                <w:szCs w:val="24"/>
              </w:rPr>
            </w:pPr>
          </w:p>
        </w:tc>
        <w:tc>
          <w:tcPr>
            <w:tcW w:w="573" w:type="dxa"/>
          </w:tcPr>
          <w:p w14:paraId="7251772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A561BDE" w14:textId="77777777" w:rsidR="00D36069" w:rsidRPr="00912C66" w:rsidRDefault="00D36069" w:rsidP="00DF0CF6">
            <w:pPr>
              <w:ind w:left="360"/>
              <w:rPr>
                <w:rFonts w:ascii="Times New Roman" w:hAnsi="Times New Roman" w:cs="Times New Roman"/>
                <w:sz w:val="24"/>
                <w:szCs w:val="24"/>
              </w:rPr>
            </w:pPr>
          </w:p>
        </w:tc>
      </w:tr>
      <w:tr w:rsidR="00D36069" w:rsidRPr="00912C66" w14:paraId="36C200AA" w14:textId="77777777" w:rsidTr="00DF0CF6">
        <w:trPr>
          <w:trHeight w:val="255"/>
        </w:trPr>
        <w:tc>
          <w:tcPr>
            <w:tcW w:w="7302" w:type="dxa"/>
          </w:tcPr>
          <w:p w14:paraId="57C1E760"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44D62A1D" w14:textId="77777777" w:rsidR="00D36069" w:rsidRPr="00912C66" w:rsidRDefault="00D36069" w:rsidP="00DF0CF6">
            <w:pPr>
              <w:ind w:left="360"/>
              <w:rPr>
                <w:rFonts w:ascii="Times New Roman" w:hAnsi="Times New Roman" w:cs="Times New Roman"/>
                <w:sz w:val="24"/>
                <w:szCs w:val="24"/>
              </w:rPr>
            </w:pPr>
          </w:p>
        </w:tc>
        <w:tc>
          <w:tcPr>
            <w:tcW w:w="573" w:type="dxa"/>
          </w:tcPr>
          <w:p w14:paraId="671A650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AA2130E" w14:textId="77777777" w:rsidR="00D36069" w:rsidRPr="00912C66" w:rsidRDefault="00D36069" w:rsidP="00DF0CF6">
            <w:pPr>
              <w:ind w:left="360"/>
              <w:rPr>
                <w:rFonts w:ascii="Times New Roman" w:hAnsi="Times New Roman" w:cs="Times New Roman"/>
                <w:sz w:val="24"/>
                <w:szCs w:val="24"/>
              </w:rPr>
            </w:pPr>
          </w:p>
        </w:tc>
      </w:tr>
      <w:tr w:rsidR="00D36069" w:rsidRPr="00912C66" w14:paraId="6D77E00B" w14:textId="77777777" w:rsidTr="00DF0CF6">
        <w:trPr>
          <w:trHeight w:val="255"/>
        </w:trPr>
        <w:tc>
          <w:tcPr>
            <w:tcW w:w="7302" w:type="dxa"/>
          </w:tcPr>
          <w:p w14:paraId="4BA047E8"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5EF37A6D" w14:textId="77777777" w:rsidR="00D36069" w:rsidRPr="00912C66" w:rsidRDefault="00D36069" w:rsidP="00DF0CF6">
            <w:pPr>
              <w:ind w:left="360"/>
              <w:rPr>
                <w:rFonts w:ascii="Times New Roman" w:hAnsi="Times New Roman" w:cs="Times New Roman"/>
                <w:sz w:val="24"/>
                <w:szCs w:val="24"/>
              </w:rPr>
            </w:pPr>
          </w:p>
        </w:tc>
        <w:tc>
          <w:tcPr>
            <w:tcW w:w="573" w:type="dxa"/>
          </w:tcPr>
          <w:p w14:paraId="3DAC9E0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23885F6" w14:textId="77777777" w:rsidR="00D36069" w:rsidRPr="00912C66" w:rsidRDefault="00D36069" w:rsidP="00DF0CF6">
            <w:pPr>
              <w:ind w:left="360"/>
              <w:rPr>
                <w:rFonts w:ascii="Times New Roman" w:hAnsi="Times New Roman" w:cs="Times New Roman"/>
                <w:sz w:val="24"/>
                <w:szCs w:val="24"/>
              </w:rPr>
            </w:pPr>
          </w:p>
        </w:tc>
      </w:tr>
      <w:tr w:rsidR="00D36069" w:rsidRPr="00912C66" w14:paraId="550504A0" w14:textId="77777777" w:rsidTr="00DF0CF6">
        <w:trPr>
          <w:trHeight w:val="255"/>
        </w:trPr>
        <w:tc>
          <w:tcPr>
            <w:tcW w:w="7302" w:type="dxa"/>
          </w:tcPr>
          <w:p w14:paraId="2ADAF03F"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2C3F6A3E" w14:textId="77777777" w:rsidR="00D36069" w:rsidRPr="00912C66" w:rsidRDefault="00D36069" w:rsidP="00DF0CF6">
            <w:pPr>
              <w:ind w:left="360"/>
              <w:rPr>
                <w:rFonts w:ascii="Times New Roman" w:hAnsi="Times New Roman" w:cs="Times New Roman"/>
                <w:sz w:val="24"/>
                <w:szCs w:val="24"/>
              </w:rPr>
            </w:pPr>
          </w:p>
        </w:tc>
        <w:tc>
          <w:tcPr>
            <w:tcW w:w="573" w:type="dxa"/>
          </w:tcPr>
          <w:p w14:paraId="17DB9FB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F8A3AF7" w14:textId="77777777" w:rsidR="00D36069" w:rsidRPr="00912C66" w:rsidRDefault="00D36069" w:rsidP="00DF0CF6">
            <w:pPr>
              <w:ind w:left="360"/>
              <w:rPr>
                <w:rFonts w:ascii="Times New Roman" w:hAnsi="Times New Roman" w:cs="Times New Roman"/>
                <w:sz w:val="24"/>
                <w:szCs w:val="24"/>
              </w:rPr>
            </w:pPr>
          </w:p>
        </w:tc>
      </w:tr>
      <w:tr w:rsidR="00D36069" w:rsidRPr="00912C66" w14:paraId="125867E2" w14:textId="77777777" w:rsidTr="00DF0CF6">
        <w:trPr>
          <w:trHeight w:val="255"/>
        </w:trPr>
        <w:tc>
          <w:tcPr>
            <w:tcW w:w="7302" w:type="dxa"/>
          </w:tcPr>
          <w:p w14:paraId="3C8F415F"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5ECBABC8" w14:textId="77777777" w:rsidR="00D36069" w:rsidRPr="00912C66" w:rsidRDefault="00D36069" w:rsidP="00DF0CF6">
            <w:pPr>
              <w:ind w:left="360"/>
              <w:rPr>
                <w:rFonts w:ascii="Times New Roman" w:hAnsi="Times New Roman" w:cs="Times New Roman"/>
                <w:sz w:val="24"/>
                <w:szCs w:val="24"/>
              </w:rPr>
            </w:pPr>
          </w:p>
        </w:tc>
        <w:tc>
          <w:tcPr>
            <w:tcW w:w="573" w:type="dxa"/>
          </w:tcPr>
          <w:p w14:paraId="468A026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78C0995" w14:textId="77777777" w:rsidR="00D36069" w:rsidRPr="00912C66" w:rsidRDefault="00D36069" w:rsidP="00DF0CF6">
            <w:pPr>
              <w:ind w:left="360"/>
              <w:rPr>
                <w:rFonts w:ascii="Times New Roman" w:hAnsi="Times New Roman" w:cs="Times New Roman"/>
                <w:sz w:val="24"/>
                <w:szCs w:val="24"/>
              </w:rPr>
            </w:pPr>
          </w:p>
        </w:tc>
      </w:tr>
      <w:tr w:rsidR="00D36069" w:rsidRPr="00912C66" w14:paraId="0F1DD673" w14:textId="77777777" w:rsidTr="00DF0CF6">
        <w:trPr>
          <w:trHeight w:val="255"/>
        </w:trPr>
        <w:tc>
          <w:tcPr>
            <w:tcW w:w="7302" w:type="dxa"/>
          </w:tcPr>
          <w:p w14:paraId="6495F8E7"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687AB1C6" w14:textId="77777777" w:rsidR="00D36069" w:rsidRPr="00912C66" w:rsidRDefault="00D36069" w:rsidP="00DF0CF6">
            <w:pPr>
              <w:ind w:left="360"/>
              <w:rPr>
                <w:rFonts w:ascii="Times New Roman" w:hAnsi="Times New Roman" w:cs="Times New Roman"/>
                <w:sz w:val="24"/>
                <w:szCs w:val="24"/>
              </w:rPr>
            </w:pPr>
          </w:p>
        </w:tc>
        <w:tc>
          <w:tcPr>
            <w:tcW w:w="573" w:type="dxa"/>
          </w:tcPr>
          <w:p w14:paraId="4602DC6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6CF708D"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46E0F441" w14:textId="77777777" w:rsidTr="00DF0CF6">
        <w:trPr>
          <w:trHeight w:val="255"/>
        </w:trPr>
        <w:tc>
          <w:tcPr>
            <w:tcW w:w="7302" w:type="dxa"/>
          </w:tcPr>
          <w:p w14:paraId="06B8ABC2"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75A1EADE" w14:textId="77777777" w:rsidR="00D36069" w:rsidRPr="00912C66" w:rsidRDefault="00D36069" w:rsidP="00DF0CF6">
            <w:pPr>
              <w:rPr>
                <w:rFonts w:ascii="Times New Roman" w:hAnsi="Times New Roman" w:cs="Times New Roman"/>
                <w:sz w:val="24"/>
                <w:szCs w:val="24"/>
              </w:rPr>
            </w:pPr>
          </w:p>
        </w:tc>
        <w:tc>
          <w:tcPr>
            <w:tcW w:w="573" w:type="dxa"/>
          </w:tcPr>
          <w:p w14:paraId="5FBC4C1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5C021E3" w14:textId="77777777" w:rsidR="00D36069" w:rsidRPr="00912C66" w:rsidRDefault="00D36069" w:rsidP="00DF0CF6">
            <w:pPr>
              <w:ind w:left="360"/>
              <w:rPr>
                <w:rFonts w:ascii="Times New Roman" w:hAnsi="Times New Roman" w:cs="Times New Roman"/>
                <w:sz w:val="24"/>
                <w:szCs w:val="24"/>
              </w:rPr>
            </w:pPr>
          </w:p>
        </w:tc>
      </w:tr>
      <w:tr w:rsidR="00D36069" w:rsidRPr="00912C66" w14:paraId="269D4C10" w14:textId="77777777" w:rsidTr="00DF0CF6">
        <w:trPr>
          <w:trHeight w:val="255"/>
        </w:trPr>
        <w:tc>
          <w:tcPr>
            <w:tcW w:w="7302" w:type="dxa"/>
          </w:tcPr>
          <w:p w14:paraId="3F0745F1" w14:textId="77777777" w:rsidR="00D36069" w:rsidRPr="007B089E" w:rsidRDefault="00D36069" w:rsidP="00D3606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151310B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774C7A6" w14:textId="77777777" w:rsidR="00D36069" w:rsidRPr="00912C66" w:rsidRDefault="00D36069" w:rsidP="00DF0CF6">
            <w:pPr>
              <w:rPr>
                <w:rFonts w:ascii="Times New Roman" w:hAnsi="Times New Roman" w:cs="Times New Roman"/>
                <w:sz w:val="24"/>
                <w:szCs w:val="24"/>
              </w:rPr>
            </w:pPr>
          </w:p>
        </w:tc>
        <w:tc>
          <w:tcPr>
            <w:tcW w:w="1412" w:type="dxa"/>
          </w:tcPr>
          <w:p w14:paraId="761BE140" w14:textId="77777777" w:rsidR="00D36069" w:rsidRPr="00912C66" w:rsidRDefault="00D36069" w:rsidP="00DF0CF6">
            <w:pPr>
              <w:rPr>
                <w:rFonts w:ascii="Times New Roman" w:hAnsi="Times New Roman" w:cs="Times New Roman"/>
                <w:sz w:val="24"/>
                <w:szCs w:val="24"/>
              </w:rPr>
            </w:pPr>
          </w:p>
        </w:tc>
      </w:tr>
      <w:tr w:rsidR="00D36069" w:rsidRPr="00912C66" w14:paraId="3850BA06" w14:textId="77777777" w:rsidTr="00DF0CF6">
        <w:trPr>
          <w:cantSplit/>
          <w:trHeight w:val="956"/>
        </w:trPr>
        <w:tc>
          <w:tcPr>
            <w:tcW w:w="7302" w:type="dxa"/>
            <w:vAlign w:val="center"/>
          </w:tcPr>
          <w:p w14:paraId="7B7BC65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56760C11"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09B9D533"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3934C405" w14:textId="77777777" w:rsidR="00D36069" w:rsidRDefault="00D36069" w:rsidP="00DF0CF6">
            <w:pPr>
              <w:ind w:left="360" w:right="113"/>
              <w:rPr>
                <w:rFonts w:ascii="Times New Roman" w:hAnsi="Times New Roman" w:cs="Times New Roman"/>
                <w:sz w:val="24"/>
                <w:szCs w:val="24"/>
              </w:rPr>
            </w:pPr>
          </w:p>
        </w:tc>
      </w:tr>
      <w:tr w:rsidR="00D36069" w:rsidRPr="007B089E" w14:paraId="2EB9400D" w14:textId="77777777" w:rsidTr="00DF0CF6">
        <w:trPr>
          <w:trHeight w:val="255"/>
        </w:trPr>
        <w:tc>
          <w:tcPr>
            <w:tcW w:w="7302" w:type="dxa"/>
          </w:tcPr>
          <w:p w14:paraId="0BFD5997" w14:textId="77777777" w:rsidR="00D36069" w:rsidRPr="007B089E" w:rsidRDefault="00D36069" w:rsidP="00D36069">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1162AE6E"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1CA6AC2" w14:textId="77777777" w:rsidR="00D36069" w:rsidRPr="007B089E" w:rsidRDefault="00D36069" w:rsidP="00DF0CF6">
            <w:pPr>
              <w:ind w:left="720"/>
              <w:rPr>
                <w:rFonts w:ascii="Times New Roman" w:hAnsi="Times New Roman" w:cs="Times New Roman"/>
                <w:sz w:val="24"/>
                <w:szCs w:val="24"/>
              </w:rPr>
            </w:pPr>
          </w:p>
        </w:tc>
        <w:tc>
          <w:tcPr>
            <w:tcW w:w="1412" w:type="dxa"/>
          </w:tcPr>
          <w:p w14:paraId="1D6E622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t>
            </w:r>
            <w:r>
              <w:rPr>
                <w:rFonts w:ascii="Times New Roman" w:hAnsi="Times New Roman" w:cs="Times New Roman"/>
                <w:sz w:val="24"/>
                <w:szCs w:val="24"/>
              </w:rPr>
              <w:lastRenderedPageBreak/>
              <w:t xml:space="preserve">well and tried his/her best in answering. </w:t>
            </w:r>
          </w:p>
        </w:tc>
      </w:tr>
      <w:tr w:rsidR="00D36069" w:rsidRPr="007B089E" w14:paraId="3E310522" w14:textId="77777777" w:rsidTr="00DF0CF6">
        <w:trPr>
          <w:trHeight w:val="255"/>
        </w:trPr>
        <w:tc>
          <w:tcPr>
            <w:tcW w:w="7302" w:type="dxa"/>
          </w:tcPr>
          <w:p w14:paraId="13DAF530" w14:textId="77777777" w:rsidR="00D36069" w:rsidRPr="007B089E" w:rsidRDefault="00D36069" w:rsidP="00D36069">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lastRenderedPageBreak/>
              <w:t>Do students often ask if they didn’t understand?</w:t>
            </w:r>
          </w:p>
        </w:tc>
        <w:tc>
          <w:tcPr>
            <w:tcW w:w="637" w:type="dxa"/>
          </w:tcPr>
          <w:p w14:paraId="51FCEA55"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6EB6AC0C" w14:textId="77777777" w:rsidR="00D36069" w:rsidRPr="007B089E" w:rsidRDefault="00D36069" w:rsidP="00DF0CF6">
            <w:pPr>
              <w:rPr>
                <w:rFonts w:ascii="Times New Roman" w:hAnsi="Times New Roman" w:cs="Times New Roman"/>
                <w:sz w:val="24"/>
                <w:szCs w:val="24"/>
              </w:rPr>
            </w:pPr>
          </w:p>
        </w:tc>
        <w:tc>
          <w:tcPr>
            <w:tcW w:w="1412" w:type="dxa"/>
          </w:tcPr>
          <w:p w14:paraId="70F33B26"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seldom asked he/she tried to answer as they had been understood.</w:t>
            </w:r>
          </w:p>
        </w:tc>
      </w:tr>
      <w:tr w:rsidR="00D36069" w:rsidRPr="007B089E" w14:paraId="25056DD0" w14:textId="77777777" w:rsidTr="00DF0CF6">
        <w:trPr>
          <w:trHeight w:val="255"/>
        </w:trPr>
        <w:tc>
          <w:tcPr>
            <w:tcW w:w="7302" w:type="dxa"/>
          </w:tcPr>
          <w:p w14:paraId="799ECB94" w14:textId="77777777" w:rsidR="00D36069" w:rsidRPr="007B089E" w:rsidRDefault="00D36069" w:rsidP="00D36069">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Do students try to elaborate on their answers?</w:t>
            </w:r>
          </w:p>
        </w:tc>
        <w:tc>
          <w:tcPr>
            <w:tcW w:w="637" w:type="dxa"/>
          </w:tcPr>
          <w:p w14:paraId="5BF4F1FD"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5EF44F40" w14:textId="77777777" w:rsidR="00D36069" w:rsidRPr="007B089E" w:rsidRDefault="00D36069" w:rsidP="00DF0CF6">
            <w:pPr>
              <w:rPr>
                <w:rFonts w:ascii="Times New Roman" w:hAnsi="Times New Roman" w:cs="Times New Roman"/>
                <w:sz w:val="24"/>
                <w:szCs w:val="24"/>
              </w:rPr>
            </w:pPr>
          </w:p>
        </w:tc>
        <w:tc>
          <w:tcPr>
            <w:tcW w:w="1412" w:type="dxa"/>
          </w:tcPr>
          <w:p w14:paraId="5D912A02"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s answer is not in simply sentence as yes or no.</w:t>
            </w:r>
          </w:p>
        </w:tc>
      </w:tr>
      <w:tr w:rsidR="00D36069" w:rsidRPr="007B089E" w14:paraId="4BAC8AB2" w14:textId="77777777" w:rsidTr="00DF0CF6">
        <w:trPr>
          <w:trHeight w:val="255"/>
        </w:trPr>
        <w:tc>
          <w:tcPr>
            <w:tcW w:w="7302" w:type="dxa"/>
          </w:tcPr>
          <w:p w14:paraId="5C528B4B" w14:textId="77777777" w:rsidR="00D36069" w:rsidRPr="007B089E" w:rsidRDefault="00D36069" w:rsidP="00D36069">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65B6A811"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2B5A7CA1" w14:textId="77777777" w:rsidR="00D36069" w:rsidRPr="007B089E" w:rsidRDefault="00D36069" w:rsidP="00DF0CF6">
            <w:pPr>
              <w:rPr>
                <w:rFonts w:ascii="Times New Roman" w:hAnsi="Times New Roman" w:cs="Times New Roman"/>
                <w:sz w:val="24"/>
                <w:szCs w:val="24"/>
              </w:rPr>
            </w:pPr>
          </w:p>
        </w:tc>
        <w:tc>
          <w:tcPr>
            <w:tcW w:w="1412" w:type="dxa"/>
          </w:tcPr>
          <w:p w14:paraId="496BE7E8"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sked often, especially specific vocab to use to answer the questions.</w:t>
            </w:r>
          </w:p>
        </w:tc>
      </w:tr>
      <w:tr w:rsidR="00D36069" w:rsidRPr="007B089E" w14:paraId="233F27BE" w14:textId="77777777" w:rsidTr="00DF0CF6">
        <w:trPr>
          <w:trHeight w:val="255"/>
        </w:trPr>
        <w:tc>
          <w:tcPr>
            <w:tcW w:w="7302" w:type="dxa"/>
          </w:tcPr>
          <w:p w14:paraId="35519938" w14:textId="77777777" w:rsidR="00D36069" w:rsidRPr="007B089E" w:rsidRDefault="00D36069" w:rsidP="00D36069">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166FC8EC" w14:textId="77777777" w:rsidR="00D36069" w:rsidRPr="007B089E" w:rsidRDefault="00D36069" w:rsidP="00DF0CF6">
            <w:pPr>
              <w:ind w:left="720"/>
              <w:rPr>
                <w:rFonts w:ascii="Times New Roman" w:hAnsi="Times New Roman" w:cs="Times New Roman"/>
                <w:sz w:val="24"/>
                <w:szCs w:val="24"/>
              </w:rPr>
            </w:pPr>
          </w:p>
        </w:tc>
        <w:tc>
          <w:tcPr>
            <w:tcW w:w="573" w:type="dxa"/>
          </w:tcPr>
          <w:p w14:paraId="597BB576"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79ED64C1"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48E45F97" w14:textId="77777777" w:rsidR="00D36069" w:rsidRDefault="00D36069" w:rsidP="00D36069"/>
    <w:p w14:paraId="7C340D34" w14:textId="77777777" w:rsidR="00D36069" w:rsidRDefault="00D36069" w:rsidP="00D36069"/>
    <w:p w14:paraId="73EB6C90" w14:textId="77777777" w:rsidR="00D36069" w:rsidRDefault="00D36069" w:rsidP="00D36069"/>
    <w:p w14:paraId="29B0C713" w14:textId="77777777" w:rsidR="00D36069" w:rsidRDefault="00D36069" w:rsidP="00D36069"/>
    <w:p w14:paraId="7DD1F9FE" w14:textId="77777777" w:rsidR="00D36069" w:rsidRDefault="00D36069" w:rsidP="00D36069"/>
    <w:p w14:paraId="7B707A29" w14:textId="77777777" w:rsidR="00D36069" w:rsidRDefault="00D36069" w:rsidP="00D36069"/>
    <w:p w14:paraId="250B5E86" w14:textId="77777777" w:rsidR="00D36069" w:rsidRDefault="00D36069" w:rsidP="00D36069"/>
    <w:p w14:paraId="4035F63F" w14:textId="77777777" w:rsidR="00D36069" w:rsidRDefault="00D36069" w:rsidP="00D36069"/>
    <w:p w14:paraId="7134B83C" w14:textId="77777777" w:rsidR="00D36069" w:rsidRDefault="00D36069" w:rsidP="00D36069"/>
    <w:p w14:paraId="0E8CBE7A" w14:textId="77777777" w:rsidR="00D36069" w:rsidRDefault="00D36069" w:rsidP="00D36069"/>
    <w:p w14:paraId="4873F85B" w14:textId="77777777" w:rsidR="00D36069" w:rsidRDefault="00D36069" w:rsidP="00D36069"/>
    <w:p w14:paraId="240B9114" w14:textId="77777777" w:rsidR="00D36069" w:rsidRPr="00547D73" w:rsidRDefault="00D36069" w:rsidP="00D36069">
      <w:pPr>
        <w:rPr>
          <w:rFonts w:ascii="Times New Roman" w:hAnsi="Times New Roman" w:cs="Times New Roman"/>
        </w:rPr>
      </w:pPr>
    </w:p>
    <w:p w14:paraId="6AC973D2" w14:textId="77777777" w:rsidR="00D36069" w:rsidRDefault="00D36069" w:rsidP="00D36069">
      <w:pPr>
        <w:jc w:val="center"/>
        <w:rPr>
          <w:rFonts w:ascii="Times New Roman" w:hAnsi="Times New Roman" w:cs="Times New Roman"/>
          <w:b/>
          <w:bCs/>
          <w:sz w:val="24"/>
          <w:szCs w:val="24"/>
        </w:rPr>
      </w:pPr>
      <w:r w:rsidRPr="00E31945">
        <w:rPr>
          <w:rFonts w:ascii="Times New Roman" w:hAnsi="Times New Roman" w:cs="Times New Roman"/>
          <w:b/>
          <w:bCs/>
          <w:sz w:val="24"/>
          <w:szCs w:val="24"/>
        </w:rPr>
        <w:t>CHECKLIST BOXES</w:t>
      </w:r>
      <w:r>
        <w:rPr>
          <w:rFonts w:ascii="Times New Roman" w:hAnsi="Times New Roman" w:cs="Times New Roman"/>
          <w:b/>
          <w:bCs/>
          <w:sz w:val="24"/>
          <w:szCs w:val="24"/>
        </w:rPr>
        <w:t xml:space="preserve"> per Student</w:t>
      </w:r>
    </w:p>
    <w:p w14:paraId="4D6D2B09" w14:textId="77777777" w:rsidR="00D36069" w:rsidRPr="00E31945" w:rsidRDefault="00D36069" w:rsidP="00D36069">
      <w:pPr>
        <w:jc w:val="center"/>
        <w:rPr>
          <w:rFonts w:ascii="Times New Roman" w:hAnsi="Times New Roman" w:cs="Times New Roman"/>
          <w:b/>
          <w:bCs/>
          <w:sz w:val="24"/>
          <w:szCs w:val="24"/>
        </w:rPr>
      </w:pPr>
      <w:r>
        <w:rPr>
          <w:rFonts w:ascii="Times New Roman" w:hAnsi="Times New Roman" w:cs="Times New Roman"/>
          <w:b/>
          <w:bCs/>
          <w:sz w:val="24"/>
          <w:szCs w:val="24"/>
        </w:rPr>
        <w:t>Smartphone 1</w:t>
      </w:r>
    </w:p>
    <w:tbl>
      <w:tblPr>
        <w:tblStyle w:val="TableGrid"/>
        <w:tblW w:w="9924" w:type="dxa"/>
        <w:tblInd w:w="-431" w:type="dxa"/>
        <w:tblLayout w:type="fixed"/>
        <w:tblLook w:val="04A0" w:firstRow="1" w:lastRow="0" w:firstColumn="1" w:lastColumn="0" w:noHBand="0" w:noVBand="1"/>
      </w:tblPr>
      <w:tblGrid>
        <w:gridCol w:w="7302"/>
        <w:gridCol w:w="637"/>
        <w:gridCol w:w="573"/>
        <w:gridCol w:w="1412"/>
      </w:tblGrid>
      <w:tr w:rsidR="00D36069" w:rsidRPr="00912C66" w14:paraId="20856DB7" w14:textId="77777777" w:rsidTr="00DF0CF6">
        <w:trPr>
          <w:cantSplit/>
          <w:trHeight w:val="983"/>
        </w:trPr>
        <w:tc>
          <w:tcPr>
            <w:tcW w:w="7302" w:type="dxa"/>
            <w:vAlign w:val="center"/>
          </w:tcPr>
          <w:p w14:paraId="7018D9E6" w14:textId="77777777" w:rsidR="00D36069" w:rsidRPr="00912C66" w:rsidRDefault="00D36069" w:rsidP="00DF0CF6">
            <w:pPr>
              <w:pStyle w:val="ListParagraph"/>
              <w:ind w:left="0"/>
              <w:rPr>
                <w:rFonts w:ascii="Times New Roman" w:hAnsi="Times New Roman" w:cs="Times New Roman"/>
                <w:sz w:val="24"/>
                <w:szCs w:val="24"/>
              </w:rPr>
            </w:pPr>
            <w:r>
              <w:rPr>
                <w:rFonts w:ascii="Times New Roman" w:hAnsi="Times New Roman" w:cs="Times New Roman"/>
                <w:sz w:val="24"/>
                <w:szCs w:val="24"/>
              </w:rPr>
              <w:t>Student’s motivation (per individual)</w:t>
            </w:r>
          </w:p>
        </w:tc>
        <w:tc>
          <w:tcPr>
            <w:tcW w:w="637" w:type="dxa"/>
            <w:textDirection w:val="tbRl"/>
            <w:vAlign w:val="center"/>
          </w:tcPr>
          <w:p w14:paraId="046C4066"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47EF35A3" w14:textId="77777777" w:rsidR="00D36069" w:rsidRPr="00912C66" w:rsidRDefault="00D36069" w:rsidP="00DF0CF6">
            <w:pPr>
              <w:ind w:left="360" w:right="113"/>
              <w:jc w:val="center"/>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3EE98AFA" w14:textId="77777777" w:rsidR="00D36069" w:rsidRDefault="00D36069" w:rsidP="00DF0CF6">
            <w:pPr>
              <w:ind w:left="113" w:right="113"/>
              <w:rPr>
                <w:rFonts w:ascii="Times New Roman" w:hAnsi="Times New Roman" w:cs="Times New Roman"/>
                <w:sz w:val="24"/>
                <w:szCs w:val="24"/>
              </w:rPr>
            </w:pPr>
            <w:r>
              <w:rPr>
                <w:rFonts w:ascii="Times New Roman" w:hAnsi="Times New Roman" w:cs="Times New Roman"/>
                <w:sz w:val="24"/>
                <w:szCs w:val="24"/>
              </w:rPr>
              <w:t>Notes</w:t>
            </w:r>
          </w:p>
        </w:tc>
      </w:tr>
      <w:tr w:rsidR="00D36069" w:rsidRPr="00912C66" w14:paraId="269BF7A3" w14:textId="77777777" w:rsidTr="00DF0CF6">
        <w:trPr>
          <w:trHeight w:val="255"/>
        </w:trPr>
        <w:tc>
          <w:tcPr>
            <w:tcW w:w="7302" w:type="dxa"/>
          </w:tcPr>
          <w:p w14:paraId="39CED79A"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look enthusiastic to study?</w:t>
            </w:r>
          </w:p>
        </w:tc>
        <w:tc>
          <w:tcPr>
            <w:tcW w:w="637" w:type="dxa"/>
          </w:tcPr>
          <w:p w14:paraId="4F320BC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4DFAD385" w14:textId="77777777" w:rsidR="00D36069" w:rsidRPr="00912C66" w:rsidRDefault="00D36069" w:rsidP="00DF0CF6">
            <w:pPr>
              <w:ind w:left="360"/>
              <w:rPr>
                <w:rFonts w:ascii="Times New Roman" w:hAnsi="Times New Roman" w:cs="Times New Roman"/>
                <w:sz w:val="24"/>
                <w:szCs w:val="24"/>
              </w:rPr>
            </w:pPr>
          </w:p>
        </w:tc>
        <w:tc>
          <w:tcPr>
            <w:tcW w:w="1412" w:type="dxa"/>
          </w:tcPr>
          <w:p w14:paraId="2A916352"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student looked enthusiastic by elaborating his/her answer and asking if they didn’t understand.</w:t>
            </w:r>
          </w:p>
        </w:tc>
      </w:tr>
      <w:tr w:rsidR="00D36069" w:rsidRPr="00912C66" w14:paraId="2750CAC0" w14:textId="77777777" w:rsidTr="00DF0CF6">
        <w:trPr>
          <w:trHeight w:val="255"/>
        </w:trPr>
        <w:tc>
          <w:tcPr>
            <w:tcW w:w="7302" w:type="dxa"/>
          </w:tcPr>
          <w:p w14:paraId="4878008E"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12 times?</w:t>
            </w:r>
          </w:p>
        </w:tc>
        <w:tc>
          <w:tcPr>
            <w:tcW w:w="637" w:type="dxa"/>
          </w:tcPr>
          <w:p w14:paraId="3EBA2758" w14:textId="77777777" w:rsidR="00D36069" w:rsidRPr="00912C66" w:rsidRDefault="00D36069" w:rsidP="00DF0CF6">
            <w:pPr>
              <w:rPr>
                <w:rFonts w:ascii="Times New Roman" w:hAnsi="Times New Roman" w:cs="Times New Roman"/>
                <w:sz w:val="24"/>
                <w:szCs w:val="24"/>
              </w:rPr>
            </w:pPr>
          </w:p>
        </w:tc>
        <w:tc>
          <w:tcPr>
            <w:tcW w:w="573" w:type="dxa"/>
          </w:tcPr>
          <w:p w14:paraId="06843A0E"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9B3F1D2" w14:textId="77777777" w:rsidR="00D36069" w:rsidRPr="00912C66" w:rsidRDefault="00D36069" w:rsidP="00DF0CF6">
            <w:pPr>
              <w:ind w:left="360"/>
              <w:rPr>
                <w:rFonts w:ascii="Times New Roman" w:hAnsi="Times New Roman" w:cs="Times New Roman"/>
                <w:sz w:val="24"/>
                <w:szCs w:val="24"/>
              </w:rPr>
            </w:pPr>
          </w:p>
        </w:tc>
      </w:tr>
      <w:tr w:rsidR="00D36069" w:rsidRPr="00912C66" w14:paraId="43DDAC01" w14:textId="77777777" w:rsidTr="00DF0CF6">
        <w:trPr>
          <w:trHeight w:val="255"/>
        </w:trPr>
        <w:tc>
          <w:tcPr>
            <w:tcW w:w="7302" w:type="dxa"/>
          </w:tcPr>
          <w:p w14:paraId="617EE9D6"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gt;8 to &lt;12 times?</w:t>
            </w:r>
          </w:p>
        </w:tc>
        <w:tc>
          <w:tcPr>
            <w:tcW w:w="637" w:type="dxa"/>
          </w:tcPr>
          <w:p w14:paraId="5CDD9886"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C312818" w14:textId="77777777" w:rsidR="00D36069" w:rsidRPr="00912C66" w:rsidRDefault="00D36069" w:rsidP="00DF0CF6">
            <w:pPr>
              <w:rPr>
                <w:rFonts w:ascii="Times New Roman" w:hAnsi="Times New Roman" w:cs="Times New Roman"/>
                <w:sz w:val="24"/>
                <w:szCs w:val="24"/>
              </w:rPr>
            </w:pPr>
          </w:p>
        </w:tc>
        <w:tc>
          <w:tcPr>
            <w:tcW w:w="1412" w:type="dxa"/>
          </w:tcPr>
          <w:p w14:paraId="44DBEB46"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9 times. 3 meetings off, because of feeling unwell.</w:t>
            </w:r>
          </w:p>
        </w:tc>
      </w:tr>
      <w:tr w:rsidR="00D36069" w:rsidRPr="00912C66" w14:paraId="2CA490B4" w14:textId="77777777" w:rsidTr="00DF0CF6">
        <w:trPr>
          <w:trHeight w:val="255"/>
        </w:trPr>
        <w:tc>
          <w:tcPr>
            <w:tcW w:w="7302" w:type="dxa"/>
          </w:tcPr>
          <w:p w14:paraId="2A1C7875"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gt;5 times to &lt;8 times?</w:t>
            </w:r>
          </w:p>
        </w:tc>
        <w:tc>
          <w:tcPr>
            <w:tcW w:w="637" w:type="dxa"/>
          </w:tcPr>
          <w:p w14:paraId="2145EF08" w14:textId="77777777" w:rsidR="00D36069" w:rsidRPr="00912C66" w:rsidRDefault="00D36069" w:rsidP="00DF0CF6">
            <w:pPr>
              <w:ind w:left="360"/>
              <w:rPr>
                <w:rFonts w:ascii="Times New Roman" w:hAnsi="Times New Roman" w:cs="Times New Roman"/>
                <w:sz w:val="24"/>
                <w:szCs w:val="24"/>
              </w:rPr>
            </w:pPr>
          </w:p>
        </w:tc>
        <w:tc>
          <w:tcPr>
            <w:tcW w:w="573" w:type="dxa"/>
          </w:tcPr>
          <w:p w14:paraId="12EFC72C"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13B89E7B" w14:textId="77777777" w:rsidR="00D36069" w:rsidRPr="00912C66" w:rsidRDefault="00D36069" w:rsidP="00DF0CF6">
            <w:pPr>
              <w:ind w:left="360"/>
              <w:rPr>
                <w:rFonts w:ascii="Times New Roman" w:hAnsi="Times New Roman" w:cs="Times New Roman"/>
                <w:sz w:val="24"/>
                <w:szCs w:val="24"/>
              </w:rPr>
            </w:pPr>
          </w:p>
        </w:tc>
      </w:tr>
      <w:tr w:rsidR="00D36069" w:rsidRPr="00912C66" w14:paraId="3813EA4C" w14:textId="77777777" w:rsidTr="00DF0CF6">
        <w:trPr>
          <w:trHeight w:val="255"/>
        </w:trPr>
        <w:tc>
          <w:tcPr>
            <w:tcW w:w="7302" w:type="dxa"/>
          </w:tcPr>
          <w:p w14:paraId="40500FD3"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gt;2 times to &lt;5 times?</w:t>
            </w:r>
          </w:p>
        </w:tc>
        <w:tc>
          <w:tcPr>
            <w:tcW w:w="637" w:type="dxa"/>
          </w:tcPr>
          <w:p w14:paraId="5A7BE199" w14:textId="77777777" w:rsidR="00D36069" w:rsidRPr="00912C66" w:rsidRDefault="00D36069" w:rsidP="00DF0CF6">
            <w:pPr>
              <w:ind w:left="360"/>
              <w:rPr>
                <w:rFonts w:ascii="Times New Roman" w:hAnsi="Times New Roman" w:cs="Times New Roman"/>
                <w:sz w:val="24"/>
                <w:szCs w:val="24"/>
              </w:rPr>
            </w:pPr>
          </w:p>
        </w:tc>
        <w:tc>
          <w:tcPr>
            <w:tcW w:w="573" w:type="dxa"/>
          </w:tcPr>
          <w:p w14:paraId="5D8AA384"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AAFDF3D" w14:textId="77777777" w:rsidR="00D36069" w:rsidRPr="00912C66" w:rsidRDefault="00D36069" w:rsidP="00DF0CF6">
            <w:pPr>
              <w:ind w:left="360"/>
              <w:rPr>
                <w:rFonts w:ascii="Times New Roman" w:hAnsi="Times New Roman" w:cs="Times New Roman"/>
                <w:sz w:val="24"/>
                <w:szCs w:val="24"/>
              </w:rPr>
            </w:pPr>
          </w:p>
        </w:tc>
      </w:tr>
      <w:tr w:rsidR="00D36069" w:rsidRPr="00912C66" w14:paraId="52208549" w14:textId="77777777" w:rsidTr="00DF0CF6">
        <w:trPr>
          <w:trHeight w:val="255"/>
        </w:trPr>
        <w:tc>
          <w:tcPr>
            <w:tcW w:w="7302" w:type="dxa"/>
          </w:tcPr>
          <w:p w14:paraId="6F1035DB"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1 time?</w:t>
            </w:r>
          </w:p>
        </w:tc>
        <w:tc>
          <w:tcPr>
            <w:tcW w:w="637" w:type="dxa"/>
          </w:tcPr>
          <w:p w14:paraId="5BEF0100" w14:textId="77777777" w:rsidR="00D36069" w:rsidRPr="00912C66" w:rsidRDefault="00D36069" w:rsidP="00DF0CF6">
            <w:pPr>
              <w:ind w:left="360"/>
              <w:rPr>
                <w:rFonts w:ascii="Times New Roman" w:hAnsi="Times New Roman" w:cs="Times New Roman"/>
                <w:sz w:val="24"/>
                <w:szCs w:val="24"/>
              </w:rPr>
            </w:pPr>
          </w:p>
        </w:tc>
        <w:tc>
          <w:tcPr>
            <w:tcW w:w="573" w:type="dxa"/>
          </w:tcPr>
          <w:p w14:paraId="7B06534F"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CB6F6A2" w14:textId="77777777" w:rsidR="00D36069" w:rsidRPr="00912C66" w:rsidRDefault="00D36069" w:rsidP="00DF0CF6">
            <w:pPr>
              <w:ind w:left="360"/>
              <w:rPr>
                <w:rFonts w:ascii="Times New Roman" w:hAnsi="Times New Roman" w:cs="Times New Roman"/>
                <w:sz w:val="24"/>
                <w:szCs w:val="24"/>
              </w:rPr>
            </w:pPr>
          </w:p>
        </w:tc>
      </w:tr>
      <w:tr w:rsidR="00D36069" w:rsidRPr="00912C66" w14:paraId="32F03AA3" w14:textId="77777777" w:rsidTr="00DF0CF6">
        <w:trPr>
          <w:trHeight w:val="255"/>
        </w:trPr>
        <w:tc>
          <w:tcPr>
            <w:tcW w:w="7302" w:type="dxa"/>
          </w:tcPr>
          <w:p w14:paraId="44A61298"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come to the sessions 0 times?</w:t>
            </w:r>
          </w:p>
        </w:tc>
        <w:tc>
          <w:tcPr>
            <w:tcW w:w="637" w:type="dxa"/>
          </w:tcPr>
          <w:p w14:paraId="3224193A" w14:textId="77777777" w:rsidR="00D36069" w:rsidRPr="00912C66" w:rsidRDefault="00D36069" w:rsidP="00DF0CF6">
            <w:pPr>
              <w:ind w:left="360"/>
              <w:rPr>
                <w:rFonts w:ascii="Times New Roman" w:hAnsi="Times New Roman" w:cs="Times New Roman"/>
                <w:sz w:val="24"/>
                <w:szCs w:val="24"/>
              </w:rPr>
            </w:pPr>
          </w:p>
        </w:tc>
        <w:tc>
          <w:tcPr>
            <w:tcW w:w="573" w:type="dxa"/>
          </w:tcPr>
          <w:p w14:paraId="2DE88EE7"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4DBEFCAC" w14:textId="77777777" w:rsidR="00D36069" w:rsidRPr="00912C66" w:rsidRDefault="00D36069" w:rsidP="00DF0CF6">
            <w:pPr>
              <w:ind w:left="360"/>
              <w:rPr>
                <w:rFonts w:ascii="Times New Roman" w:hAnsi="Times New Roman" w:cs="Times New Roman"/>
                <w:sz w:val="24"/>
                <w:szCs w:val="24"/>
              </w:rPr>
            </w:pPr>
          </w:p>
        </w:tc>
      </w:tr>
      <w:tr w:rsidR="00D36069" w:rsidRPr="00912C66" w14:paraId="1DF7DCFA" w14:textId="77777777" w:rsidTr="00DF0CF6">
        <w:trPr>
          <w:trHeight w:val="255"/>
        </w:trPr>
        <w:tc>
          <w:tcPr>
            <w:tcW w:w="7302" w:type="dxa"/>
          </w:tcPr>
          <w:p w14:paraId="4506451F"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oes the student try to come back after a lost connection?</w:t>
            </w:r>
          </w:p>
        </w:tc>
        <w:tc>
          <w:tcPr>
            <w:tcW w:w="637" w:type="dxa"/>
          </w:tcPr>
          <w:p w14:paraId="1C96A229" w14:textId="77777777" w:rsidR="00D36069" w:rsidRPr="00912C66" w:rsidRDefault="00D36069" w:rsidP="00DF0CF6">
            <w:pPr>
              <w:ind w:left="360"/>
              <w:rPr>
                <w:rFonts w:ascii="Times New Roman" w:hAnsi="Times New Roman" w:cs="Times New Roman"/>
                <w:sz w:val="24"/>
                <w:szCs w:val="24"/>
              </w:rPr>
            </w:pPr>
          </w:p>
        </w:tc>
        <w:tc>
          <w:tcPr>
            <w:tcW w:w="573" w:type="dxa"/>
          </w:tcPr>
          <w:p w14:paraId="59D7C7F3"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461E92F0" w14:textId="77777777" w:rsidR="00D36069" w:rsidRPr="00912C66" w:rsidRDefault="00D36069" w:rsidP="00DF0CF6">
            <w:pPr>
              <w:rPr>
                <w:rFonts w:ascii="Times New Roman" w:hAnsi="Times New Roman" w:cs="Times New Roman"/>
                <w:sz w:val="24"/>
                <w:szCs w:val="24"/>
              </w:rPr>
            </w:pPr>
            <w:r>
              <w:rPr>
                <w:rFonts w:ascii="Times New Roman" w:hAnsi="Times New Roman" w:cs="Times New Roman"/>
                <w:sz w:val="24"/>
                <w:szCs w:val="24"/>
              </w:rPr>
              <w:t>The connection had no problem.</w:t>
            </w:r>
          </w:p>
        </w:tc>
      </w:tr>
      <w:tr w:rsidR="00D36069" w:rsidRPr="00912C66" w14:paraId="20CFAA0E" w14:textId="77777777" w:rsidTr="00DF0CF6">
        <w:trPr>
          <w:trHeight w:val="255"/>
        </w:trPr>
        <w:tc>
          <w:tcPr>
            <w:tcW w:w="7302" w:type="dxa"/>
          </w:tcPr>
          <w:p w14:paraId="48E529DA"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as the student asked to join the sessions by their company?</w:t>
            </w:r>
          </w:p>
        </w:tc>
        <w:tc>
          <w:tcPr>
            <w:tcW w:w="637" w:type="dxa"/>
          </w:tcPr>
          <w:p w14:paraId="1A837188"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FA72002" w14:textId="77777777" w:rsidR="00D36069" w:rsidRPr="00912C66" w:rsidRDefault="00D36069" w:rsidP="00DF0CF6">
            <w:pPr>
              <w:ind w:left="360"/>
              <w:rPr>
                <w:rFonts w:ascii="Times New Roman" w:hAnsi="Times New Roman" w:cs="Times New Roman"/>
                <w:sz w:val="24"/>
                <w:szCs w:val="24"/>
              </w:rPr>
            </w:pPr>
          </w:p>
        </w:tc>
        <w:tc>
          <w:tcPr>
            <w:tcW w:w="1412" w:type="dxa"/>
          </w:tcPr>
          <w:p w14:paraId="0983D003" w14:textId="77777777" w:rsidR="00D36069" w:rsidRPr="00912C66" w:rsidRDefault="00D36069" w:rsidP="00DF0CF6">
            <w:pPr>
              <w:ind w:left="360"/>
              <w:rPr>
                <w:rFonts w:ascii="Times New Roman" w:hAnsi="Times New Roman" w:cs="Times New Roman"/>
                <w:sz w:val="24"/>
                <w:szCs w:val="24"/>
              </w:rPr>
            </w:pPr>
          </w:p>
        </w:tc>
      </w:tr>
      <w:tr w:rsidR="00D36069" w:rsidRPr="00912C66" w14:paraId="7492CFDD" w14:textId="77777777" w:rsidTr="00DF0CF6">
        <w:trPr>
          <w:trHeight w:val="255"/>
        </w:trPr>
        <w:tc>
          <w:tcPr>
            <w:tcW w:w="7302" w:type="dxa"/>
          </w:tcPr>
          <w:p w14:paraId="59BB9FF2" w14:textId="77777777" w:rsidR="00D36069" w:rsidRPr="007B089E" w:rsidRDefault="00D36069" w:rsidP="00D3606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as the student individually enrolling in the sessions?</w:t>
            </w:r>
          </w:p>
        </w:tc>
        <w:tc>
          <w:tcPr>
            <w:tcW w:w="637" w:type="dxa"/>
          </w:tcPr>
          <w:p w14:paraId="0DF3DDFC" w14:textId="77777777" w:rsidR="00D36069" w:rsidRPr="00912C66" w:rsidRDefault="00D36069" w:rsidP="00DF0CF6">
            <w:pPr>
              <w:ind w:left="360"/>
              <w:rPr>
                <w:rFonts w:ascii="Times New Roman" w:hAnsi="Times New Roman" w:cs="Times New Roman"/>
                <w:sz w:val="24"/>
                <w:szCs w:val="24"/>
              </w:rPr>
            </w:pPr>
          </w:p>
        </w:tc>
        <w:tc>
          <w:tcPr>
            <w:tcW w:w="573" w:type="dxa"/>
          </w:tcPr>
          <w:p w14:paraId="5F97C292" w14:textId="77777777" w:rsidR="00D36069" w:rsidRPr="00912C66"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5C103374" w14:textId="77777777" w:rsidR="00D36069" w:rsidRPr="00912C66" w:rsidRDefault="00D36069" w:rsidP="00DF0CF6">
            <w:pPr>
              <w:rPr>
                <w:rFonts w:ascii="Times New Roman" w:hAnsi="Times New Roman" w:cs="Times New Roman"/>
                <w:sz w:val="24"/>
                <w:szCs w:val="24"/>
              </w:rPr>
            </w:pPr>
          </w:p>
        </w:tc>
      </w:tr>
      <w:tr w:rsidR="00D36069" w:rsidRPr="00912C66" w14:paraId="7D525FC3" w14:textId="77777777" w:rsidTr="00DF0CF6">
        <w:trPr>
          <w:cantSplit/>
          <w:trHeight w:val="956"/>
        </w:trPr>
        <w:tc>
          <w:tcPr>
            <w:tcW w:w="7302" w:type="dxa"/>
            <w:vAlign w:val="center"/>
          </w:tcPr>
          <w:p w14:paraId="3F3D529D"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Student’s engagement (Per individual)</w:t>
            </w:r>
          </w:p>
        </w:tc>
        <w:tc>
          <w:tcPr>
            <w:tcW w:w="637" w:type="dxa"/>
            <w:textDirection w:val="tbRl"/>
            <w:vAlign w:val="center"/>
          </w:tcPr>
          <w:p w14:paraId="2E97184B"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Yes</w:t>
            </w:r>
          </w:p>
        </w:tc>
        <w:tc>
          <w:tcPr>
            <w:tcW w:w="573" w:type="dxa"/>
            <w:textDirection w:val="tbRl"/>
            <w:vAlign w:val="center"/>
          </w:tcPr>
          <w:p w14:paraId="758BC51E" w14:textId="77777777" w:rsidR="00D36069" w:rsidRPr="00912C66" w:rsidRDefault="00D36069" w:rsidP="00DF0CF6">
            <w:pPr>
              <w:ind w:left="360" w:right="113"/>
              <w:rPr>
                <w:rFonts w:ascii="Times New Roman" w:hAnsi="Times New Roman" w:cs="Times New Roman"/>
                <w:sz w:val="24"/>
                <w:szCs w:val="24"/>
              </w:rPr>
            </w:pPr>
            <w:r>
              <w:rPr>
                <w:rFonts w:ascii="Times New Roman" w:hAnsi="Times New Roman" w:cs="Times New Roman"/>
                <w:sz w:val="24"/>
                <w:szCs w:val="24"/>
              </w:rPr>
              <w:t>No</w:t>
            </w:r>
          </w:p>
        </w:tc>
        <w:tc>
          <w:tcPr>
            <w:tcW w:w="1412" w:type="dxa"/>
            <w:textDirection w:val="tbRl"/>
          </w:tcPr>
          <w:p w14:paraId="0E1601DE" w14:textId="77777777" w:rsidR="00D36069" w:rsidRDefault="00D36069" w:rsidP="00DF0CF6">
            <w:pPr>
              <w:ind w:left="360" w:right="113"/>
              <w:rPr>
                <w:rFonts w:ascii="Times New Roman" w:hAnsi="Times New Roman" w:cs="Times New Roman"/>
                <w:sz w:val="24"/>
                <w:szCs w:val="24"/>
              </w:rPr>
            </w:pPr>
          </w:p>
        </w:tc>
      </w:tr>
      <w:tr w:rsidR="00D36069" w:rsidRPr="007B089E" w14:paraId="7D916057" w14:textId="77777777" w:rsidTr="00DF0CF6">
        <w:trPr>
          <w:trHeight w:val="255"/>
        </w:trPr>
        <w:tc>
          <w:tcPr>
            <w:tcW w:w="7302" w:type="dxa"/>
          </w:tcPr>
          <w:p w14:paraId="5C30ABEE"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understand the lesson well?</w:t>
            </w:r>
          </w:p>
        </w:tc>
        <w:tc>
          <w:tcPr>
            <w:tcW w:w="637" w:type="dxa"/>
          </w:tcPr>
          <w:p w14:paraId="5240BF79"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18FE6205" w14:textId="77777777" w:rsidR="00D36069" w:rsidRPr="007B089E" w:rsidRDefault="00D36069" w:rsidP="00DF0CF6">
            <w:pPr>
              <w:ind w:left="720"/>
              <w:rPr>
                <w:rFonts w:ascii="Times New Roman" w:hAnsi="Times New Roman" w:cs="Times New Roman"/>
                <w:sz w:val="24"/>
                <w:szCs w:val="24"/>
              </w:rPr>
            </w:pPr>
          </w:p>
        </w:tc>
        <w:tc>
          <w:tcPr>
            <w:tcW w:w="1412" w:type="dxa"/>
          </w:tcPr>
          <w:p w14:paraId="72032438"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followed the instruction well and tried his/her best in answering. </w:t>
            </w:r>
          </w:p>
        </w:tc>
      </w:tr>
      <w:tr w:rsidR="00D36069" w:rsidRPr="007B089E" w14:paraId="16FD440A" w14:textId="77777777" w:rsidTr="00DF0CF6">
        <w:trPr>
          <w:trHeight w:val="255"/>
        </w:trPr>
        <w:tc>
          <w:tcPr>
            <w:tcW w:w="7302" w:type="dxa"/>
          </w:tcPr>
          <w:p w14:paraId="4D29EE4E"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often ask if they didn’t understand?</w:t>
            </w:r>
          </w:p>
        </w:tc>
        <w:tc>
          <w:tcPr>
            <w:tcW w:w="637" w:type="dxa"/>
          </w:tcPr>
          <w:p w14:paraId="5CA7F42F" w14:textId="77777777" w:rsidR="00D36069" w:rsidRPr="007B089E" w:rsidRDefault="00D36069" w:rsidP="00DF0CF6">
            <w:pPr>
              <w:ind w:left="720"/>
              <w:rPr>
                <w:rFonts w:ascii="Times New Roman" w:hAnsi="Times New Roman" w:cs="Times New Roman"/>
                <w:sz w:val="24"/>
                <w:szCs w:val="24"/>
              </w:rPr>
            </w:pPr>
          </w:p>
        </w:tc>
        <w:tc>
          <w:tcPr>
            <w:tcW w:w="573" w:type="dxa"/>
          </w:tcPr>
          <w:p w14:paraId="324FA4B6"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346EBAB3"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 xml:space="preserve">The student seldom asked </w:t>
            </w:r>
            <w:r>
              <w:rPr>
                <w:rFonts w:ascii="Times New Roman" w:hAnsi="Times New Roman" w:cs="Times New Roman"/>
                <w:sz w:val="24"/>
                <w:szCs w:val="24"/>
              </w:rPr>
              <w:lastRenderedPageBreak/>
              <w:t>he/she tried to answer as they had been understood.</w:t>
            </w:r>
          </w:p>
        </w:tc>
      </w:tr>
      <w:tr w:rsidR="00D36069" w:rsidRPr="007B089E" w14:paraId="3C6E3913" w14:textId="77777777" w:rsidTr="00DF0CF6">
        <w:trPr>
          <w:trHeight w:val="255"/>
        </w:trPr>
        <w:tc>
          <w:tcPr>
            <w:tcW w:w="7302" w:type="dxa"/>
          </w:tcPr>
          <w:p w14:paraId="0D27F366"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lastRenderedPageBreak/>
              <w:t>Do students try to elaborate on their answers?</w:t>
            </w:r>
          </w:p>
        </w:tc>
        <w:tc>
          <w:tcPr>
            <w:tcW w:w="637" w:type="dxa"/>
          </w:tcPr>
          <w:p w14:paraId="50B159A2"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3EC883ED" w14:textId="77777777" w:rsidR="00D36069" w:rsidRPr="007B089E" w:rsidRDefault="00D36069" w:rsidP="00DF0CF6">
            <w:pPr>
              <w:rPr>
                <w:rFonts w:ascii="Times New Roman" w:hAnsi="Times New Roman" w:cs="Times New Roman"/>
                <w:sz w:val="24"/>
                <w:szCs w:val="24"/>
              </w:rPr>
            </w:pPr>
          </w:p>
        </w:tc>
        <w:tc>
          <w:tcPr>
            <w:tcW w:w="1412" w:type="dxa"/>
          </w:tcPr>
          <w:p w14:paraId="2D7A0067"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s answer is not in simply sentence as yes or no for a few last meetings.</w:t>
            </w:r>
          </w:p>
        </w:tc>
      </w:tr>
      <w:tr w:rsidR="00D36069" w:rsidRPr="007B089E" w14:paraId="321C3535" w14:textId="77777777" w:rsidTr="00DF0CF6">
        <w:trPr>
          <w:trHeight w:val="255"/>
        </w:trPr>
        <w:tc>
          <w:tcPr>
            <w:tcW w:w="7302" w:type="dxa"/>
          </w:tcPr>
          <w:p w14:paraId="6B905695"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answer the questions briefly?</w:t>
            </w:r>
          </w:p>
        </w:tc>
        <w:tc>
          <w:tcPr>
            <w:tcW w:w="637" w:type="dxa"/>
          </w:tcPr>
          <w:p w14:paraId="1B567350"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573" w:type="dxa"/>
          </w:tcPr>
          <w:p w14:paraId="5E928E2A" w14:textId="77777777" w:rsidR="00D36069" w:rsidRPr="007B089E" w:rsidRDefault="00D36069" w:rsidP="00DF0CF6">
            <w:pPr>
              <w:rPr>
                <w:rFonts w:ascii="Times New Roman" w:hAnsi="Times New Roman" w:cs="Times New Roman"/>
                <w:sz w:val="24"/>
                <w:szCs w:val="24"/>
              </w:rPr>
            </w:pPr>
          </w:p>
        </w:tc>
        <w:tc>
          <w:tcPr>
            <w:tcW w:w="1412" w:type="dxa"/>
          </w:tcPr>
          <w:p w14:paraId="3764D3C0"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answered briefly in most of 4 meetings.</w:t>
            </w:r>
          </w:p>
        </w:tc>
      </w:tr>
      <w:tr w:rsidR="00D36069" w:rsidRPr="007B089E" w14:paraId="289BFA65" w14:textId="77777777" w:rsidTr="00DF0CF6">
        <w:trPr>
          <w:trHeight w:val="255"/>
        </w:trPr>
        <w:tc>
          <w:tcPr>
            <w:tcW w:w="7302" w:type="dxa"/>
          </w:tcPr>
          <w:p w14:paraId="7F31FE87" w14:textId="77777777" w:rsidR="00D36069" w:rsidRPr="007B089E" w:rsidRDefault="00D36069" w:rsidP="00D3606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o students look bored?</w:t>
            </w:r>
          </w:p>
        </w:tc>
        <w:tc>
          <w:tcPr>
            <w:tcW w:w="637" w:type="dxa"/>
          </w:tcPr>
          <w:p w14:paraId="3BFE7DCD" w14:textId="77777777" w:rsidR="00D36069" w:rsidRPr="007B089E" w:rsidRDefault="00D36069" w:rsidP="00DF0CF6">
            <w:pPr>
              <w:ind w:left="720"/>
              <w:rPr>
                <w:rFonts w:ascii="Times New Roman" w:hAnsi="Times New Roman" w:cs="Times New Roman"/>
                <w:sz w:val="24"/>
                <w:szCs w:val="24"/>
              </w:rPr>
            </w:pPr>
          </w:p>
        </w:tc>
        <w:tc>
          <w:tcPr>
            <w:tcW w:w="573" w:type="dxa"/>
          </w:tcPr>
          <w:p w14:paraId="2D2CE595" w14:textId="77777777" w:rsidR="00D36069" w:rsidRPr="007B089E" w:rsidRDefault="00D36069" w:rsidP="00DF0CF6">
            <w:pPr>
              <w:rPr>
                <w:rFonts w:ascii="Times New Roman" w:hAnsi="Times New Roman" w:cs="Times New Roman"/>
                <w:sz w:val="24"/>
                <w:szCs w:val="24"/>
              </w:rPr>
            </w:pPr>
            <w:r>
              <w:rPr>
                <w:rFonts w:ascii="Segoe UI Emoji" w:hAnsi="Segoe UI Emoji" w:cs="Segoe UI Emoji"/>
                <w:color w:val="222222"/>
                <w:shd w:val="clear" w:color="auto" w:fill="FFFFFF"/>
              </w:rPr>
              <w:t>✔</w:t>
            </w:r>
          </w:p>
        </w:tc>
        <w:tc>
          <w:tcPr>
            <w:tcW w:w="1412" w:type="dxa"/>
          </w:tcPr>
          <w:p w14:paraId="2E70633E" w14:textId="77777777" w:rsidR="00D36069" w:rsidRPr="007B089E" w:rsidRDefault="00D36069" w:rsidP="00DF0CF6">
            <w:pPr>
              <w:rPr>
                <w:rFonts w:ascii="Times New Roman" w:hAnsi="Times New Roman" w:cs="Times New Roman"/>
                <w:sz w:val="24"/>
                <w:szCs w:val="24"/>
              </w:rPr>
            </w:pPr>
            <w:r>
              <w:rPr>
                <w:rFonts w:ascii="Times New Roman" w:hAnsi="Times New Roman" w:cs="Times New Roman"/>
                <w:sz w:val="24"/>
                <w:szCs w:val="24"/>
              </w:rPr>
              <w:t>The student often involved well in every activity.</w:t>
            </w:r>
          </w:p>
        </w:tc>
      </w:tr>
    </w:tbl>
    <w:p w14:paraId="02E1C95D" w14:textId="77777777" w:rsidR="00D36069" w:rsidRDefault="00D36069" w:rsidP="00D36069"/>
    <w:p w14:paraId="2AF6B201" w14:textId="77777777" w:rsidR="00D36069" w:rsidRDefault="00D36069" w:rsidP="00D36069"/>
    <w:p w14:paraId="55179333" w14:textId="77777777" w:rsidR="00D36069" w:rsidRDefault="00D36069" w:rsidP="00D36069"/>
    <w:p w14:paraId="0476FD46" w14:textId="77777777" w:rsidR="00D36069" w:rsidRDefault="00D36069" w:rsidP="00D36069"/>
    <w:p w14:paraId="63DF0F90" w14:textId="77777777" w:rsidR="00D36069" w:rsidRDefault="00D36069" w:rsidP="00D36069"/>
    <w:p w14:paraId="7F64FCCC" w14:textId="77777777" w:rsidR="00D36069" w:rsidRDefault="00D36069" w:rsidP="00D36069"/>
    <w:p w14:paraId="6043171E" w14:textId="77777777" w:rsidR="00D36069" w:rsidRDefault="00D36069" w:rsidP="00D36069"/>
    <w:p w14:paraId="08DAC13A" w14:textId="77777777" w:rsidR="00D36069" w:rsidRDefault="00D36069" w:rsidP="00D36069"/>
    <w:p w14:paraId="4B33940E" w14:textId="77777777" w:rsidR="00D36069" w:rsidRDefault="00D36069" w:rsidP="00D36069">
      <w:pPr>
        <w:pStyle w:val="Heading3"/>
        <w:jc w:val="center"/>
      </w:pPr>
      <w:bookmarkStart w:id="9" w:name="_Toc57974607"/>
      <w:r>
        <w:t>INTERVIEW TRANSCRIPT</w:t>
      </w:r>
      <w:bookmarkEnd w:id="9"/>
    </w:p>
    <w:p w14:paraId="14C3A997" w14:textId="77777777" w:rsidR="00D36069" w:rsidRPr="001F1094" w:rsidRDefault="00D36069" w:rsidP="00D36069">
      <w:pPr>
        <w:jc w:val="center"/>
        <w:rPr>
          <w:rFonts w:ascii="Times New Roman" w:hAnsi="Times New Roman" w:cs="Times New Roman"/>
          <w:b/>
          <w:bCs/>
          <w:sz w:val="24"/>
          <w:szCs w:val="24"/>
        </w:rPr>
      </w:pPr>
      <w:r w:rsidRPr="001F1094">
        <w:rPr>
          <w:rFonts w:ascii="Times New Roman" w:hAnsi="Times New Roman" w:cs="Times New Roman"/>
          <w:b/>
          <w:bCs/>
          <w:sz w:val="24"/>
          <w:szCs w:val="24"/>
        </w:rPr>
        <w:t>TEACHER INTERVIEW  1</w:t>
      </w:r>
    </w:p>
    <w:p w14:paraId="314DCACA"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Does the topic of the lesson plan easy to teach?</w:t>
      </w:r>
    </w:p>
    <w:p w14:paraId="1069856C"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Because the LP is always provided before the session, yes, it does.</w:t>
      </w:r>
    </w:p>
    <w:p w14:paraId="3B303223" w14:textId="77777777" w:rsidR="00D36069" w:rsidRPr="002C1F9F" w:rsidRDefault="00D36069" w:rsidP="00D36069">
      <w:pPr>
        <w:pStyle w:val="ListParagraph"/>
        <w:numPr>
          <w:ilvl w:val="0"/>
          <w:numId w:val="27"/>
        </w:numPr>
        <w:rPr>
          <w:rFonts w:ascii="Times New Roman" w:hAnsi="Times New Roman" w:cs="Times New Roman"/>
          <w:sz w:val="24"/>
          <w:szCs w:val="24"/>
        </w:rPr>
      </w:pPr>
      <w:r w:rsidRPr="002C1F9F">
        <w:rPr>
          <w:rFonts w:ascii="Times New Roman" w:hAnsi="Times New Roman" w:cs="Times New Roman"/>
          <w:sz w:val="24"/>
          <w:szCs w:val="24"/>
        </w:rPr>
        <w:t>Q: Does the lesson plan help you constructing the activities?</w:t>
      </w:r>
    </w:p>
    <w:p w14:paraId="43004181"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 don’t need to create activities, so yes, it is very helpful by providing activities.</w:t>
      </w:r>
    </w:p>
    <w:p w14:paraId="7BDDD511"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Does the brainstorming part useful to teach?</w:t>
      </w:r>
    </w:p>
    <w:p w14:paraId="0843D9E7"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it helps students getting ready, before the main activities.</w:t>
      </w:r>
    </w:p>
    <w:p w14:paraId="2E0B159C"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Are the main activities effective to be implemented?</w:t>
      </w:r>
    </w:p>
    <w:p w14:paraId="7A48DF54"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lastRenderedPageBreak/>
        <w:t>A: Since it has student-teacher and student-student activities, I think so.</w:t>
      </w:r>
    </w:p>
    <w:p w14:paraId="58AC9BAA"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Does the feedback part help you?</w:t>
      </w:r>
    </w:p>
    <w:p w14:paraId="70DCB63A"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t’s going to be effective if the students don’t take it for granted.</w:t>
      </w:r>
    </w:p>
    <w:p w14:paraId="5E47B75E"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Are the PowerPoints provided used effective word structure?</w:t>
      </w:r>
    </w:p>
    <w:p w14:paraId="00528B5C"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Most of them, however, some of them not.</w:t>
      </w:r>
    </w:p>
    <w:p w14:paraId="79B905B6"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Are the PowerPoint words and colors easy to recognize?</w:t>
      </w:r>
    </w:p>
    <w:p w14:paraId="4A1D0749"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I guess.</w:t>
      </w:r>
    </w:p>
    <w:p w14:paraId="56AD6099"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Which activities are the most enjoyable ones?</w:t>
      </w:r>
    </w:p>
    <w:p w14:paraId="545FA8B2"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For me, it’s the brainstorming one, because I can have a little laugh with the students.</w:t>
      </w:r>
    </w:p>
    <w:p w14:paraId="74D789B4" w14:textId="77777777" w:rsidR="00D36069" w:rsidRPr="002C1F9F" w:rsidRDefault="00D36069" w:rsidP="00D36069">
      <w:pPr>
        <w:pStyle w:val="ListParagraph"/>
        <w:numPr>
          <w:ilvl w:val="0"/>
          <w:numId w:val="27"/>
        </w:numPr>
        <w:jc w:val="both"/>
        <w:rPr>
          <w:rFonts w:ascii="Times New Roman" w:hAnsi="Times New Roman" w:cs="Times New Roman"/>
          <w:sz w:val="24"/>
          <w:szCs w:val="24"/>
        </w:rPr>
      </w:pPr>
      <w:r w:rsidRPr="002C1F9F">
        <w:rPr>
          <w:rFonts w:ascii="Times New Roman" w:hAnsi="Times New Roman" w:cs="Times New Roman"/>
          <w:sz w:val="24"/>
          <w:szCs w:val="24"/>
        </w:rPr>
        <w:t>Q: Which activity is the hardest to do?</w:t>
      </w:r>
    </w:p>
    <w:p w14:paraId="0BCAC4D1" w14:textId="77777777" w:rsidR="00D36069" w:rsidRPr="002C1F9F" w:rsidRDefault="00D36069" w:rsidP="00D36069">
      <w:pPr>
        <w:pStyle w:val="ListParagraph"/>
        <w:jc w:val="both"/>
        <w:rPr>
          <w:rFonts w:ascii="Times New Roman" w:hAnsi="Times New Roman" w:cs="Times New Roman"/>
          <w:sz w:val="24"/>
          <w:szCs w:val="24"/>
        </w:rPr>
      </w:pPr>
      <w:r w:rsidRPr="002C1F9F">
        <w:rPr>
          <w:rFonts w:ascii="Times New Roman" w:hAnsi="Times New Roman" w:cs="Times New Roman"/>
          <w:sz w:val="24"/>
          <w:szCs w:val="24"/>
        </w:rPr>
        <w:t>A: Student-student activity. I always have the intention to interrupt their conversation, if they made mistakes.</w:t>
      </w:r>
    </w:p>
    <w:p w14:paraId="7CED344E" w14:textId="77777777" w:rsidR="00D36069" w:rsidRPr="002C1F9F" w:rsidRDefault="00D36069" w:rsidP="00D36069">
      <w:pPr>
        <w:ind w:left="360"/>
        <w:rPr>
          <w:rFonts w:ascii="Times New Roman" w:hAnsi="Times New Roman" w:cs="Times New Roman"/>
          <w:b/>
          <w:bCs/>
          <w:sz w:val="24"/>
          <w:szCs w:val="24"/>
        </w:rPr>
      </w:pPr>
      <w:r w:rsidRPr="002C1F9F">
        <w:rPr>
          <w:rFonts w:ascii="Times New Roman" w:hAnsi="Times New Roman" w:cs="Times New Roman"/>
          <w:b/>
          <w:bCs/>
          <w:sz w:val="24"/>
          <w:szCs w:val="24"/>
        </w:rPr>
        <w:t>Webinar</w:t>
      </w:r>
    </w:p>
    <w:p w14:paraId="32FC7EE3" w14:textId="77777777" w:rsidR="00D36069" w:rsidRPr="002C1F9F" w:rsidRDefault="00D36069" w:rsidP="00D36069">
      <w:pPr>
        <w:pStyle w:val="ListParagraph"/>
        <w:numPr>
          <w:ilvl w:val="0"/>
          <w:numId w:val="28"/>
        </w:numPr>
        <w:jc w:val="both"/>
        <w:rPr>
          <w:rFonts w:ascii="Times New Roman" w:hAnsi="Times New Roman" w:cs="Times New Roman"/>
          <w:b/>
          <w:bCs/>
          <w:sz w:val="24"/>
          <w:szCs w:val="24"/>
        </w:rPr>
      </w:pPr>
      <w:r w:rsidRPr="002C1F9F">
        <w:rPr>
          <w:rStyle w:val="Strong"/>
          <w:rFonts w:ascii="Times New Roman" w:hAnsi="Times New Roman" w:cs="Times New Roman"/>
          <w:sz w:val="24"/>
          <w:szCs w:val="24"/>
          <w:bdr w:val="none" w:sz="0" w:space="0" w:color="auto" w:frame="1"/>
        </w:rPr>
        <w:t>Q: How would you rate your interaction in the webinar?</w:t>
      </w:r>
    </w:p>
    <w:p w14:paraId="1B9C8955"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8.5/10, I prefer traditional classroom, but webinar is useful when you don’t have time and space.</w:t>
      </w:r>
    </w:p>
    <w:p w14:paraId="5F4D4490" w14:textId="77777777" w:rsidR="00D36069" w:rsidRPr="002C1F9F" w:rsidRDefault="00D36069" w:rsidP="00D36069">
      <w:pPr>
        <w:pStyle w:val="ListParagraph"/>
        <w:numPr>
          <w:ilvl w:val="0"/>
          <w:numId w:val="28"/>
        </w:numPr>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as it easy to teach/learn speaking in a webinar?</w:t>
      </w:r>
    </w:p>
    <w:p w14:paraId="324C3B7A"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 xml:space="preserve">A: Teaching in webinar was kind of hard for me for the first time, but as time goes by, I’m getting used to it. </w:t>
      </w:r>
    </w:p>
    <w:p w14:paraId="31929821" w14:textId="77777777" w:rsidR="00D36069" w:rsidRPr="002C1F9F" w:rsidRDefault="00D36069" w:rsidP="00D36069">
      <w:pPr>
        <w:pStyle w:val="ListParagraph"/>
        <w:numPr>
          <w:ilvl w:val="0"/>
          <w:numId w:val="28"/>
        </w:numPr>
        <w:jc w:val="both"/>
        <w:rPr>
          <w:rFonts w:ascii="Times New Roman" w:hAnsi="Times New Roman" w:cs="Times New Roman"/>
          <w:b/>
          <w:bCs/>
          <w:sz w:val="24"/>
          <w:szCs w:val="24"/>
        </w:rPr>
      </w:pPr>
      <w:r w:rsidRPr="002C1F9F">
        <w:rPr>
          <w:rStyle w:val="Strong"/>
          <w:rFonts w:ascii="Times New Roman" w:hAnsi="Times New Roman" w:cs="Times New Roman"/>
          <w:sz w:val="24"/>
          <w:szCs w:val="24"/>
          <w:bdr w:val="none" w:sz="0" w:space="0" w:color="auto" w:frame="1"/>
        </w:rPr>
        <w:t>Q: Was it easy to operate a webinar?</w:t>
      </w:r>
    </w:p>
    <w:p w14:paraId="5FE2F78A"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it is. It’s not different with zoom.</w:t>
      </w:r>
    </w:p>
    <w:p w14:paraId="213F42E6" w14:textId="77777777" w:rsidR="00D36069" w:rsidRPr="002C1F9F" w:rsidRDefault="00D36069" w:rsidP="00D36069">
      <w:pPr>
        <w:pStyle w:val="ListParagraph"/>
        <w:numPr>
          <w:ilvl w:val="0"/>
          <w:numId w:val="28"/>
        </w:numPr>
        <w:jc w:val="both"/>
        <w:rPr>
          <w:rFonts w:ascii="Times New Roman" w:hAnsi="Times New Roman" w:cs="Times New Roman"/>
          <w:b/>
          <w:bCs/>
          <w:sz w:val="24"/>
          <w:szCs w:val="24"/>
        </w:rPr>
      </w:pPr>
      <w:r w:rsidRPr="002C1F9F">
        <w:rPr>
          <w:rStyle w:val="Strong"/>
          <w:rFonts w:ascii="Times New Roman" w:hAnsi="Times New Roman" w:cs="Times New Roman"/>
          <w:sz w:val="24"/>
          <w:szCs w:val="24"/>
          <w:bdr w:val="none" w:sz="0" w:space="0" w:color="auto" w:frame="1"/>
        </w:rPr>
        <w:t xml:space="preserve">Q: Did you feel comfortable teaching/ learning to speak English through a webinar? </w:t>
      </w:r>
    </w:p>
    <w:p w14:paraId="12F63C43"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 do feel comfortable, however, it takes time to learn to use it when I started to teach using it.</w:t>
      </w:r>
    </w:p>
    <w:p w14:paraId="0B728D7E" w14:textId="77777777" w:rsidR="00D36069" w:rsidRPr="002C1F9F" w:rsidRDefault="00D36069" w:rsidP="00D36069">
      <w:pPr>
        <w:pStyle w:val="ListParagraph"/>
        <w:numPr>
          <w:ilvl w:val="0"/>
          <w:numId w:val="28"/>
        </w:numPr>
        <w:jc w:val="both"/>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hat do you like most about teaching/learning speaking in a webinar?</w:t>
      </w:r>
    </w:p>
    <w:p w14:paraId="44AAC243"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 like that we can learn without seeing each other in person.</w:t>
      </w:r>
    </w:p>
    <w:p w14:paraId="65EB539D" w14:textId="77777777" w:rsidR="00D36069" w:rsidRPr="002C1F9F" w:rsidRDefault="00D36069" w:rsidP="00D36069">
      <w:pPr>
        <w:pStyle w:val="ListParagraph"/>
        <w:numPr>
          <w:ilvl w:val="0"/>
          <w:numId w:val="28"/>
        </w:numPr>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hat do you least like about teaching/learning speaking in a webinar?</w:t>
      </w:r>
    </w:p>
    <w:p w14:paraId="0FF38E9F"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t requires a good device and a good connection. Sometimes, it annoyed me when the connection was not that good.</w:t>
      </w:r>
    </w:p>
    <w:p w14:paraId="0DB32269" w14:textId="77777777" w:rsidR="00D36069" w:rsidRPr="002C1F9F" w:rsidRDefault="00D36069" w:rsidP="00D36069">
      <w:pPr>
        <w:pStyle w:val="ListParagraph"/>
        <w:numPr>
          <w:ilvl w:val="0"/>
          <w:numId w:val="28"/>
        </w:numPr>
        <w:jc w:val="both"/>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hich tool is the most useful one?</w:t>
      </w:r>
    </w:p>
    <w:p w14:paraId="2C3BD5E9"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The document sharing and blackboard features.</w:t>
      </w:r>
    </w:p>
    <w:p w14:paraId="0E8A153A" w14:textId="77777777" w:rsidR="00D36069" w:rsidRPr="002C1F9F" w:rsidRDefault="00D36069" w:rsidP="00D36069">
      <w:pPr>
        <w:pStyle w:val="ListParagraph"/>
        <w:numPr>
          <w:ilvl w:val="0"/>
          <w:numId w:val="28"/>
        </w:numPr>
        <w:jc w:val="both"/>
        <w:rPr>
          <w:rFonts w:ascii="Times New Roman" w:hAnsi="Times New Roman" w:cs="Times New Roman"/>
          <w:b/>
          <w:bCs/>
          <w:sz w:val="24"/>
          <w:szCs w:val="24"/>
        </w:rPr>
      </w:pPr>
      <w:r w:rsidRPr="002C1F9F">
        <w:rPr>
          <w:rStyle w:val="Strong"/>
          <w:rFonts w:ascii="Times New Roman" w:hAnsi="Times New Roman" w:cs="Times New Roman"/>
          <w:sz w:val="24"/>
          <w:szCs w:val="24"/>
          <w:bdr w:val="none" w:sz="0" w:space="0" w:color="auto" w:frame="1"/>
        </w:rPr>
        <w:t>Q: Which tool is the least useful one?</w:t>
      </w:r>
    </w:p>
    <w:p w14:paraId="625D13C8"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think it’s the … maybe the webcam feature for students, since they never used it.</w:t>
      </w:r>
    </w:p>
    <w:p w14:paraId="27CCC4F6" w14:textId="77777777" w:rsidR="00D36069" w:rsidRPr="002C1F9F" w:rsidRDefault="00D36069" w:rsidP="00D36069">
      <w:pPr>
        <w:pStyle w:val="ListParagraph"/>
        <w:numPr>
          <w:ilvl w:val="0"/>
          <w:numId w:val="28"/>
        </w:numPr>
        <w:jc w:val="both"/>
        <w:rPr>
          <w:rFonts w:ascii="Times New Roman" w:hAnsi="Times New Roman" w:cs="Times New Roman"/>
          <w:b/>
          <w:bCs/>
          <w:sz w:val="24"/>
          <w:szCs w:val="24"/>
        </w:rPr>
      </w:pPr>
      <w:r w:rsidRPr="002C1F9F">
        <w:rPr>
          <w:rStyle w:val="Strong"/>
          <w:rFonts w:ascii="Times New Roman" w:hAnsi="Times New Roman" w:cs="Times New Roman"/>
          <w:sz w:val="24"/>
          <w:szCs w:val="24"/>
          <w:bdr w:val="none" w:sz="0" w:space="0" w:color="auto" w:frame="1"/>
        </w:rPr>
        <w:t>Q: Is there anything else you would like us to know about your experience in learning to speak English using a webinar?</w:t>
      </w:r>
    </w:p>
    <w:p w14:paraId="75ACDB05"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 xml:space="preserve">A: In my opinion, teaching speaking through webinar is a good match, there is always two way of communications. </w:t>
      </w:r>
    </w:p>
    <w:p w14:paraId="035B3DDD" w14:textId="77777777" w:rsidR="00D36069" w:rsidRPr="002C1F9F" w:rsidRDefault="00D36069" w:rsidP="00D36069">
      <w:pPr>
        <w:jc w:val="center"/>
        <w:rPr>
          <w:rFonts w:ascii="Times New Roman" w:hAnsi="Times New Roman" w:cs="Times New Roman"/>
          <w:b/>
          <w:bCs/>
          <w:sz w:val="24"/>
          <w:szCs w:val="24"/>
        </w:rPr>
      </w:pPr>
    </w:p>
    <w:p w14:paraId="5E610241" w14:textId="77777777" w:rsidR="00D36069" w:rsidRDefault="00D36069" w:rsidP="00D36069">
      <w:pPr>
        <w:jc w:val="center"/>
        <w:rPr>
          <w:rFonts w:ascii="Times New Roman" w:hAnsi="Times New Roman" w:cs="Times New Roman"/>
          <w:b/>
          <w:bCs/>
          <w:sz w:val="24"/>
          <w:szCs w:val="24"/>
        </w:rPr>
      </w:pPr>
    </w:p>
    <w:p w14:paraId="4AA04F94" w14:textId="77777777" w:rsidR="00D36069" w:rsidRDefault="00D36069" w:rsidP="00D36069">
      <w:pPr>
        <w:jc w:val="center"/>
        <w:rPr>
          <w:rFonts w:ascii="Times New Roman" w:hAnsi="Times New Roman" w:cs="Times New Roman"/>
          <w:b/>
          <w:bCs/>
          <w:sz w:val="24"/>
          <w:szCs w:val="24"/>
        </w:rPr>
      </w:pPr>
    </w:p>
    <w:p w14:paraId="0319C40D" w14:textId="77777777" w:rsidR="00D36069" w:rsidRDefault="00D36069" w:rsidP="00D36069">
      <w:pPr>
        <w:jc w:val="center"/>
        <w:rPr>
          <w:rFonts w:ascii="Times New Roman" w:hAnsi="Times New Roman" w:cs="Times New Roman"/>
          <w:b/>
          <w:bCs/>
          <w:sz w:val="24"/>
          <w:szCs w:val="24"/>
        </w:rPr>
      </w:pPr>
    </w:p>
    <w:p w14:paraId="0E82CDB0" w14:textId="77777777" w:rsidR="00D36069" w:rsidRDefault="00D36069" w:rsidP="00D36069">
      <w:pPr>
        <w:jc w:val="center"/>
        <w:rPr>
          <w:rFonts w:ascii="Times New Roman" w:hAnsi="Times New Roman" w:cs="Times New Roman"/>
          <w:b/>
          <w:bCs/>
          <w:sz w:val="24"/>
          <w:szCs w:val="24"/>
        </w:rPr>
      </w:pPr>
    </w:p>
    <w:p w14:paraId="4B199DCC" w14:textId="77777777" w:rsidR="00D36069" w:rsidRDefault="00D36069" w:rsidP="00D36069">
      <w:pPr>
        <w:jc w:val="center"/>
        <w:rPr>
          <w:rFonts w:ascii="Times New Roman" w:hAnsi="Times New Roman" w:cs="Times New Roman"/>
          <w:b/>
          <w:bCs/>
          <w:sz w:val="24"/>
          <w:szCs w:val="24"/>
        </w:rPr>
      </w:pPr>
    </w:p>
    <w:p w14:paraId="30C7892E" w14:textId="77777777" w:rsidR="00D36069" w:rsidRDefault="00D36069" w:rsidP="00D36069">
      <w:pPr>
        <w:jc w:val="center"/>
        <w:rPr>
          <w:rFonts w:ascii="Times New Roman" w:hAnsi="Times New Roman" w:cs="Times New Roman"/>
          <w:b/>
          <w:bCs/>
          <w:sz w:val="24"/>
          <w:szCs w:val="24"/>
        </w:rPr>
      </w:pPr>
    </w:p>
    <w:p w14:paraId="71E67D07" w14:textId="77777777" w:rsidR="00D36069" w:rsidRDefault="00D36069" w:rsidP="00D36069">
      <w:pPr>
        <w:jc w:val="center"/>
        <w:rPr>
          <w:rFonts w:ascii="Times New Roman" w:hAnsi="Times New Roman" w:cs="Times New Roman"/>
          <w:b/>
          <w:bCs/>
          <w:sz w:val="24"/>
          <w:szCs w:val="24"/>
        </w:rPr>
      </w:pPr>
    </w:p>
    <w:p w14:paraId="32577526" w14:textId="77777777" w:rsidR="00D36069" w:rsidRDefault="00D36069" w:rsidP="00D36069">
      <w:pPr>
        <w:jc w:val="center"/>
        <w:rPr>
          <w:rFonts w:ascii="Times New Roman" w:hAnsi="Times New Roman" w:cs="Times New Roman"/>
          <w:b/>
          <w:bCs/>
          <w:sz w:val="24"/>
          <w:szCs w:val="24"/>
        </w:rPr>
      </w:pPr>
    </w:p>
    <w:p w14:paraId="6035F32B" w14:textId="77777777" w:rsidR="00D36069" w:rsidRDefault="00D36069" w:rsidP="00D36069">
      <w:pPr>
        <w:jc w:val="center"/>
        <w:rPr>
          <w:rFonts w:ascii="Times New Roman" w:hAnsi="Times New Roman" w:cs="Times New Roman"/>
          <w:b/>
          <w:bCs/>
          <w:sz w:val="24"/>
          <w:szCs w:val="24"/>
        </w:rPr>
      </w:pPr>
    </w:p>
    <w:p w14:paraId="10BE9396" w14:textId="77777777" w:rsidR="00D36069" w:rsidRDefault="00D36069" w:rsidP="00D36069">
      <w:pPr>
        <w:jc w:val="center"/>
        <w:rPr>
          <w:rFonts w:ascii="Times New Roman" w:hAnsi="Times New Roman" w:cs="Times New Roman"/>
          <w:b/>
          <w:bCs/>
          <w:sz w:val="24"/>
          <w:szCs w:val="24"/>
        </w:rPr>
      </w:pPr>
    </w:p>
    <w:p w14:paraId="7A30A899" w14:textId="77777777" w:rsidR="00D36069" w:rsidRDefault="00D36069" w:rsidP="00D36069">
      <w:pPr>
        <w:jc w:val="center"/>
        <w:rPr>
          <w:rFonts w:ascii="Times New Roman" w:hAnsi="Times New Roman" w:cs="Times New Roman"/>
          <w:b/>
          <w:bCs/>
          <w:sz w:val="24"/>
          <w:szCs w:val="24"/>
        </w:rPr>
      </w:pPr>
    </w:p>
    <w:p w14:paraId="37C0DDE2" w14:textId="77777777" w:rsidR="00D36069" w:rsidRDefault="00D36069" w:rsidP="00D36069">
      <w:pPr>
        <w:jc w:val="center"/>
        <w:rPr>
          <w:rFonts w:ascii="Times New Roman" w:hAnsi="Times New Roman" w:cs="Times New Roman"/>
          <w:b/>
          <w:bCs/>
          <w:sz w:val="24"/>
          <w:szCs w:val="24"/>
        </w:rPr>
      </w:pPr>
    </w:p>
    <w:p w14:paraId="7D0CFAF1" w14:textId="77777777" w:rsidR="00D36069" w:rsidRDefault="00D36069" w:rsidP="00D36069">
      <w:pPr>
        <w:jc w:val="center"/>
        <w:rPr>
          <w:rFonts w:ascii="Times New Roman" w:hAnsi="Times New Roman" w:cs="Times New Roman"/>
          <w:b/>
          <w:bCs/>
          <w:sz w:val="24"/>
          <w:szCs w:val="24"/>
        </w:rPr>
      </w:pPr>
    </w:p>
    <w:p w14:paraId="7603F991" w14:textId="77777777" w:rsidR="00D36069" w:rsidRDefault="00D36069" w:rsidP="00D36069">
      <w:pPr>
        <w:jc w:val="center"/>
        <w:rPr>
          <w:rFonts w:ascii="Times New Roman" w:hAnsi="Times New Roman" w:cs="Times New Roman"/>
          <w:b/>
          <w:bCs/>
          <w:sz w:val="24"/>
          <w:szCs w:val="24"/>
        </w:rPr>
      </w:pPr>
    </w:p>
    <w:p w14:paraId="118A1FFF" w14:textId="77777777" w:rsidR="00D36069" w:rsidRDefault="00D36069" w:rsidP="00D36069">
      <w:pPr>
        <w:jc w:val="center"/>
        <w:rPr>
          <w:rFonts w:ascii="Times New Roman" w:hAnsi="Times New Roman" w:cs="Times New Roman"/>
          <w:b/>
          <w:bCs/>
          <w:sz w:val="24"/>
          <w:szCs w:val="24"/>
        </w:rPr>
      </w:pPr>
    </w:p>
    <w:p w14:paraId="7AFA37E6" w14:textId="77777777" w:rsidR="00D36069" w:rsidRDefault="00D36069" w:rsidP="00D36069">
      <w:pPr>
        <w:jc w:val="center"/>
        <w:rPr>
          <w:rFonts w:ascii="Times New Roman" w:hAnsi="Times New Roman" w:cs="Times New Roman"/>
          <w:b/>
          <w:bCs/>
          <w:sz w:val="24"/>
          <w:szCs w:val="24"/>
        </w:rPr>
      </w:pPr>
    </w:p>
    <w:p w14:paraId="6C3F7095" w14:textId="77777777" w:rsidR="00D36069" w:rsidRDefault="00D36069" w:rsidP="00D36069">
      <w:pPr>
        <w:jc w:val="center"/>
        <w:rPr>
          <w:rFonts w:ascii="Times New Roman" w:hAnsi="Times New Roman" w:cs="Times New Roman"/>
          <w:b/>
          <w:bCs/>
          <w:sz w:val="24"/>
          <w:szCs w:val="24"/>
        </w:rPr>
      </w:pPr>
    </w:p>
    <w:p w14:paraId="58CEF20C" w14:textId="77777777" w:rsidR="00D36069" w:rsidRDefault="00D36069" w:rsidP="00D36069">
      <w:pPr>
        <w:jc w:val="center"/>
        <w:rPr>
          <w:rFonts w:ascii="Times New Roman" w:hAnsi="Times New Roman" w:cs="Times New Roman"/>
          <w:b/>
          <w:bCs/>
          <w:sz w:val="24"/>
          <w:szCs w:val="24"/>
        </w:rPr>
      </w:pPr>
    </w:p>
    <w:p w14:paraId="1628A22F" w14:textId="77777777" w:rsidR="00D36069" w:rsidRPr="002C1F9F" w:rsidRDefault="00D36069" w:rsidP="00D36069">
      <w:pPr>
        <w:jc w:val="center"/>
        <w:rPr>
          <w:rFonts w:ascii="Times New Roman" w:hAnsi="Times New Roman" w:cs="Times New Roman"/>
          <w:b/>
          <w:bCs/>
          <w:sz w:val="24"/>
          <w:szCs w:val="24"/>
        </w:rPr>
      </w:pPr>
    </w:p>
    <w:p w14:paraId="2FE2A72A" w14:textId="77777777" w:rsidR="00D36069" w:rsidRPr="002C1F9F" w:rsidRDefault="00D36069" w:rsidP="00D36069">
      <w:pPr>
        <w:jc w:val="center"/>
        <w:rPr>
          <w:rFonts w:ascii="Times New Roman" w:hAnsi="Times New Roman" w:cs="Times New Roman"/>
          <w:b/>
          <w:bCs/>
          <w:sz w:val="24"/>
          <w:szCs w:val="24"/>
        </w:rPr>
      </w:pPr>
      <w:r w:rsidRPr="002C1F9F">
        <w:rPr>
          <w:rFonts w:ascii="Times New Roman" w:hAnsi="Times New Roman" w:cs="Times New Roman"/>
          <w:b/>
          <w:bCs/>
          <w:sz w:val="24"/>
          <w:szCs w:val="24"/>
        </w:rPr>
        <w:t>TEACHER INTERVIEW  2</w:t>
      </w:r>
    </w:p>
    <w:p w14:paraId="2533B1AE"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Does the topic of the lesson plan easy to teach?</w:t>
      </w:r>
    </w:p>
    <w:p w14:paraId="4B341543"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The beginner level yes, sometimes it’s way too easy.</w:t>
      </w:r>
    </w:p>
    <w:p w14:paraId="282075E5" w14:textId="77777777" w:rsidR="00D36069" w:rsidRPr="002C1F9F" w:rsidRDefault="00D36069" w:rsidP="00D36069">
      <w:pPr>
        <w:pStyle w:val="ListParagraph"/>
        <w:numPr>
          <w:ilvl w:val="0"/>
          <w:numId w:val="31"/>
        </w:numPr>
        <w:rPr>
          <w:rFonts w:ascii="Times New Roman" w:hAnsi="Times New Roman" w:cs="Times New Roman"/>
          <w:sz w:val="24"/>
          <w:szCs w:val="24"/>
        </w:rPr>
      </w:pPr>
      <w:r w:rsidRPr="002C1F9F">
        <w:rPr>
          <w:rFonts w:ascii="Times New Roman" w:hAnsi="Times New Roman" w:cs="Times New Roman"/>
          <w:sz w:val="24"/>
          <w:szCs w:val="24"/>
        </w:rPr>
        <w:t>Q: Does the lesson plan help you constructing the activities?</w:t>
      </w:r>
    </w:p>
    <w:p w14:paraId="0057A1C5"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 don’t need to create the activities, but sometimes I improvised.</w:t>
      </w:r>
    </w:p>
    <w:p w14:paraId="3CE5B24C"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Does the brainstorming part useful to teach?</w:t>
      </w:r>
    </w:p>
    <w:p w14:paraId="52F5DC23"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to prepare the students.</w:t>
      </w:r>
    </w:p>
    <w:p w14:paraId="3D0AFA5D"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Are the main activities effective to be implemented?</w:t>
      </w:r>
    </w:p>
    <w:p w14:paraId="69339ED8"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because it involved the students in each of the activities.</w:t>
      </w:r>
    </w:p>
    <w:p w14:paraId="7C61B53C"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Does the feedback part help you?</w:t>
      </w:r>
    </w:p>
    <w:p w14:paraId="4B72A6CC"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it helps the students remember what they needed to learn.</w:t>
      </w:r>
    </w:p>
    <w:p w14:paraId="0875BE73"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are the PowerPoints provided used effective word structure?</w:t>
      </w:r>
    </w:p>
    <w:p w14:paraId="2817E931" w14:textId="77777777" w:rsidR="00D36069" w:rsidRPr="002C1F9F" w:rsidRDefault="00D36069" w:rsidP="00D36069">
      <w:pPr>
        <w:pStyle w:val="ListParagraph"/>
        <w:jc w:val="both"/>
        <w:rPr>
          <w:rFonts w:ascii="Times New Roman" w:hAnsi="Times New Roman" w:cs="Times New Roman"/>
          <w:sz w:val="24"/>
          <w:szCs w:val="24"/>
        </w:rPr>
      </w:pPr>
      <w:r w:rsidRPr="002C1F9F">
        <w:rPr>
          <w:rFonts w:ascii="Times New Roman" w:hAnsi="Times New Roman" w:cs="Times New Roman"/>
          <w:sz w:val="24"/>
          <w:szCs w:val="24"/>
        </w:rPr>
        <w:t>A: Yes, it is.</w:t>
      </w:r>
    </w:p>
    <w:p w14:paraId="3859C51B"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Are the PowerPoint words and colors easy to recognize?</w:t>
      </w:r>
    </w:p>
    <w:p w14:paraId="66EB8183" w14:textId="77777777" w:rsidR="00D36069" w:rsidRPr="002C1F9F" w:rsidRDefault="00D36069" w:rsidP="00D36069">
      <w:pPr>
        <w:pStyle w:val="ListParagraph"/>
        <w:jc w:val="both"/>
        <w:rPr>
          <w:rFonts w:ascii="Times New Roman" w:hAnsi="Times New Roman" w:cs="Times New Roman"/>
          <w:sz w:val="24"/>
          <w:szCs w:val="24"/>
        </w:rPr>
      </w:pPr>
      <w:r w:rsidRPr="002C1F9F">
        <w:rPr>
          <w:rFonts w:ascii="Times New Roman" w:hAnsi="Times New Roman" w:cs="Times New Roman"/>
          <w:sz w:val="24"/>
          <w:szCs w:val="24"/>
        </w:rPr>
        <w:t>A: Yes, It is.</w:t>
      </w:r>
    </w:p>
    <w:p w14:paraId="73D45D39"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Which activities are the most enjoyable ones?</w:t>
      </w:r>
    </w:p>
    <w:p w14:paraId="35093D5B"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it helps the students remember what they needed to learn.</w:t>
      </w:r>
    </w:p>
    <w:p w14:paraId="3E83AA65" w14:textId="77777777" w:rsidR="00D36069" w:rsidRPr="002C1F9F" w:rsidRDefault="00D36069" w:rsidP="00D36069">
      <w:pPr>
        <w:pStyle w:val="ListParagraph"/>
        <w:numPr>
          <w:ilvl w:val="0"/>
          <w:numId w:val="31"/>
        </w:numPr>
        <w:jc w:val="both"/>
        <w:rPr>
          <w:rFonts w:ascii="Times New Roman" w:hAnsi="Times New Roman" w:cs="Times New Roman"/>
          <w:sz w:val="24"/>
          <w:szCs w:val="24"/>
        </w:rPr>
      </w:pPr>
      <w:r w:rsidRPr="002C1F9F">
        <w:rPr>
          <w:rFonts w:ascii="Times New Roman" w:hAnsi="Times New Roman" w:cs="Times New Roman"/>
          <w:sz w:val="24"/>
          <w:szCs w:val="24"/>
        </w:rPr>
        <w:t>Q: Which activity is the hardest to do?</w:t>
      </w:r>
    </w:p>
    <w:p w14:paraId="5C2CB277"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No activity is hard.</w:t>
      </w:r>
    </w:p>
    <w:p w14:paraId="39C76DE6" w14:textId="77777777" w:rsidR="00D36069" w:rsidRPr="002C1F9F" w:rsidRDefault="00D36069" w:rsidP="00D36069">
      <w:pPr>
        <w:ind w:left="360"/>
        <w:rPr>
          <w:rFonts w:ascii="Times New Roman" w:hAnsi="Times New Roman" w:cs="Times New Roman"/>
          <w:b/>
          <w:bCs/>
          <w:sz w:val="24"/>
          <w:szCs w:val="24"/>
        </w:rPr>
      </w:pPr>
      <w:r w:rsidRPr="002C1F9F">
        <w:rPr>
          <w:rFonts w:ascii="Times New Roman" w:hAnsi="Times New Roman" w:cs="Times New Roman"/>
          <w:b/>
          <w:bCs/>
          <w:sz w:val="24"/>
          <w:szCs w:val="24"/>
        </w:rPr>
        <w:t>Webinar</w:t>
      </w:r>
    </w:p>
    <w:p w14:paraId="32CFF542" w14:textId="77777777" w:rsidR="00D36069" w:rsidRPr="002C1F9F" w:rsidRDefault="00D36069" w:rsidP="00D36069">
      <w:pPr>
        <w:pStyle w:val="ListParagraph"/>
        <w:numPr>
          <w:ilvl w:val="0"/>
          <w:numId w:val="32"/>
        </w:numPr>
        <w:jc w:val="both"/>
        <w:rPr>
          <w:rStyle w:val="Strong"/>
          <w:rFonts w:ascii="Times New Roman" w:hAnsi="Times New Roman" w:cs="Times New Roman"/>
          <w:sz w:val="24"/>
          <w:szCs w:val="24"/>
        </w:rPr>
      </w:pPr>
      <w:r w:rsidRPr="002C1F9F">
        <w:rPr>
          <w:rStyle w:val="Strong"/>
          <w:rFonts w:ascii="Times New Roman" w:hAnsi="Times New Roman" w:cs="Times New Roman"/>
          <w:sz w:val="24"/>
          <w:szCs w:val="24"/>
          <w:bdr w:val="none" w:sz="0" w:space="0" w:color="auto" w:frame="1"/>
        </w:rPr>
        <w:lastRenderedPageBreak/>
        <w:t>Q: How would you rate your interaction in the webinar?</w:t>
      </w:r>
    </w:p>
    <w:p w14:paraId="6F00C39C"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10/10, because I worked as an online teacher.</w:t>
      </w:r>
    </w:p>
    <w:p w14:paraId="0B5D2153" w14:textId="77777777" w:rsidR="00D36069" w:rsidRPr="002C1F9F" w:rsidRDefault="00D36069" w:rsidP="00D36069">
      <w:pPr>
        <w:pStyle w:val="ListParagraph"/>
        <w:numPr>
          <w:ilvl w:val="0"/>
          <w:numId w:val="32"/>
        </w:numPr>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as it easy to teach/learn speaking in a webinar?</w:t>
      </w:r>
    </w:p>
    <w:p w14:paraId="0ED42521"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Since I like the computer, it’s not that hard.</w:t>
      </w:r>
    </w:p>
    <w:p w14:paraId="7BA10A66" w14:textId="77777777" w:rsidR="00D36069" w:rsidRPr="002C1F9F" w:rsidRDefault="00D36069" w:rsidP="00D36069">
      <w:pPr>
        <w:pStyle w:val="ListParagraph"/>
        <w:numPr>
          <w:ilvl w:val="0"/>
          <w:numId w:val="32"/>
        </w:numPr>
        <w:jc w:val="both"/>
        <w:rPr>
          <w:rStyle w:val="Strong"/>
          <w:rFonts w:ascii="Times New Roman" w:hAnsi="Times New Roman" w:cs="Times New Roman"/>
          <w:sz w:val="24"/>
          <w:szCs w:val="24"/>
        </w:rPr>
      </w:pPr>
      <w:r w:rsidRPr="002C1F9F">
        <w:rPr>
          <w:rStyle w:val="Strong"/>
          <w:rFonts w:ascii="Times New Roman" w:hAnsi="Times New Roman" w:cs="Times New Roman"/>
          <w:sz w:val="24"/>
          <w:szCs w:val="24"/>
          <w:bdr w:val="none" w:sz="0" w:space="0" w:color="auto" w:frame="1"/>
        </w:rPr>
        <w:t>Q: Was it easy to operate a webinar?</w:t>
      </w:r>
    </w:p>
    <w:p w14:paraId="6C18D9B9"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 xml:space="preserve">A: Yes, a similar answer to the previous one. </w:t>
      </w:r>
    </w:p>
    <w:p w14:paraId="106572FD" w14:textId="77777777" w:rsidR="00D36069" w:rsidRPr="002C1F9F" w:rsidRDefault="00D36069" w:rsidP="00D36069">
      <w:pPr>
        <w:pStyle w:val="ListParagraph"/>
        <w:numPr>
          <w:ilvl w:val="0"/>
          <w:numId w:val="32"/>
        </w:numPr>
        <w:jc w:val="both"/>
        <w:rPr>
          <w:rStyle w:val="Strong"/>
          <w:rFonts w:ascii="Times New Roman" w:hAnsi="Times New Roman" w:cs="Times New Roman"/>
          <w:sz w:val="24"/>
          <w:szCs w:val="24"/>
        </w:rPr>
      </w:pPr>
      <w:r w:rsidRPr="002C1F9F">
        <w:rPr>
          <w:rStyle w:val="Strong"/>
          <w:rFonts w:ascii="Times New Roman" w:hAnsi="Times New Roman" w:cs="Times New Roman"/>
          <w:sz w:val="24"/>
          <w:szCs w:val="24"/>
          <w:bdr w:val="none" w:sz="0" w:space="0" w:color="auto" w:frame="1"/>
        </w:rPr>
        <w:t xml:space="preserve">Q: Did you feel comfortable teaching/ learning to speak English through a webinar? </w:t>
      </w:r>
    </w:p>
    <w:p w14:paraId="1EF9133A"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Yes, it also makes me happy because I can improve my computer skill as well.</w:t>
      </w:r>
    </w:p>
    <w:p w14:paraId="54635E34" w14:textId="77777777" w:rsidR="00D36069" w:rsidRPr="002C1F9F" w:rsidRDefault="00D36069" w:rsidP="00D36069">
      <w:pPr>
        <w:pStyle w:val="ListParagraph"/>
        <w:numPr>
          <w:ilvl w:val="0"/>
          <w:numId w:val="32"/>
        </w:numPr>
        <w:jc w:val="both"/>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hat do you like most about teaching/learning speaking in a webinar?</w:t>
      </w:r>
    </w:p>
    <w:p w14:paraId="0321CB55"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To use technology in teaching or implementing ICT is always good innovation in education.</w:t>
      </w:r>
    </w:p>
    <w:p w14:paraId="42823892" w14:textId="77777777" w:rsidR="00D36069" w:rsidRPr="002C1F9F" w:rsidRDefault="00D36069" w:rsidP="00D36069">
      <w:pPr>
        <w:pStyle w:val="ListParagraph"/>
        <w:numPr>
          <w:ilvl w:val="0"/>
          <w:numId w:val="32"/>
        </w:numPr>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hat do you least like about teaching/learning speaking in a webinar?</w:t>
      </w:r>
    </w:p>
    <w:p w14:paraId="18C117D4"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I could not see the student's face and expression.</w:t>
      </w:r>
    </w:p>
    <w:p w14:paraId="42BBE1E1" w14:textId="77777777" w:rsidR="00D36069" w:rsidRPr="002C1F9F" w:rsidRDefault="00D36069" w:rsidP="00D36069">
      <w:pPr>
        <w:pStyle w:val="ListParagraph"/>
        <w:numPr>
          <w:ilvl w:val="0"/>
          <w:numId w:val="32"/>
        </w:numPr>
        <w:jc w:val="both"/>
        <w:rPr>
          <w:rStyle w:val="Strong"/>
          <w:rFonts w:ascii="Times New Roman" w:hAnsi="Times New Roman" w:cs="Times New Roman"/>
          <w:b w:val="0"/>
          <w:bCs w:val="0"/>
          <w:sz w:val="24"/>
          <w:szCs w:val="24"/>
        </w:rPr>
      </w:pPr>
      <w:r w:rsidRPr="002C1F9F">
        <w:rPr>
          <w:rStyle w:val="Strong"/>
          <w:rFonts w:ascii="Times New Roman" w:hAnsi="Times New Roman" w:cs="Times New Roman"/>
          <w:sz w:val="24"/>
          <w:szCs w:val="24"/>
          <w:bdr w:val="none" w:sz="0" w:space="0" w:color="auto" w:frame="1"/>
        </w:rPr>
        <w:t>Q: Which tool is the most useful one?</w:t>
      </w:r>
    </w:p>
    <w:p w14:paraId="3CD5419D"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The student-student one, it tested my patience not to interrupt students while they made mistakes.</w:t>
      </w:r>
    </w:p>
    <w:p w14:paraId="5C430BCF" w14:textId="77777777" w:rsidR="00D36069" w:rsidRPr="002C1F9F" w:rsidRDefault="00D36069" w:rsidP="00D36069">
      <w:pPr>
        <w:pStyle w:val="ListParagraph"/>
        <w:numPr>
          <w:ilvl w:val="0"/>
          <w:numId w:val="32"/>
        </w:numPr>
        <w:jc w:val="both"/>
        <w:rPr>
          <w:rStyle w:val="Strong"/>
          <w:rFonts w:ascii="Times New Roman" w:hAnsi="Times New Roman" w:cs="Times New Roman"/>
          <w:sz w:val="24"/>
          <w:szCs w:val="24"/>
        </w:rPr>
      </w:pPr>
      <w:r w:rsidRPr="002C1F9F">
        <w:rPr>
          <w:rStyle w:val="Strong"/>
          <w:rFonts w:ascii="Times New Roman" w:hAnsi="Times New Roman" w:cs="Times New Roman"/>
          <w:sz w:val="24"/>
          <w:szCs w:val="24"/>
          <w:bdr w:val="none" w:sz="0" w:space="0" w:color="auto" w:frame="1"/>
        </w:rPr>
        <w:t>Q: Which tool is the least useful one?</w:t>
      </w:r>
    </w:p>
    <w:p w14:paraId="1328F3FF"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The webcam for students, to be honest.</w:t>
      </w:r>
    </w:p>
    <w:p w14:paraId="2525316A" w14:textId="77777777" w:rsidR="00D36069" w:rsidRPr="002C1F9F" w:rsidRDefault="00D36069" w:rsidP="00D36069">
      <w:pPr>
        <w:pStyle w:val="ListParagraph"/>
        <w:numPr>
          <w:ilvl w:val="0"/>
          <w:numId w:val="32"/>
        </w:numPr>
        <w:jc w:val="both"/>
        <w:rPr>
          <w:rStyle w:val="Strong"/>
          <w:rFonts w:ascii="Times New Roman" w:hAnsi="Times New Roman" w:cs="Times New Roman"/>
          <w:sz w:val="24"/>
          <w:szCs w:val="24"/>
        </w:rPr>
      </w:pPr>
      <w:r w:rsidRPr="002C1F9F">
        <w:rPr>
          <w:rStyle w:val="Strong"/>
          <w:rFonts w:ascii="Times New Roman" w:hAnsi="Times New Roman" w:cs="Times New Roman"/>
          <w:sz w:val="24"/>
          <w:szCs w:val="24"/>
          <w:bdr w:val="none" w:sz="0" w:space="0" w:color="auto" w:frame="1"/>
        </w:rPr>
        <w:t>Q: Is there anything else you would like us to know about your experience in learning to speak English using a webinar?</w:t>
      </w:r>
    </w:p>
    <w:p w14:paraId="1EE576B1" w14:textId="77777777" w:rsidR="00D36069" w:rsidRPr="002C1F9F" w:rsidRDefault="00D36069" w:rsidP="00D36069">
      <w:pPr>
        <w:pStyle w:val="ListParagraph"/>
        <w:rPr>
          <w:rFonts w:ascii="Times New Roman" w:hAnsi="Times New Roman" w:cs="Times New Roman"/>
          <w:sz w:val="24"/>
          <w:szCs w:val="24"/>
        </w:rPr>
      </w:pPr>
      <w:r w:rsidRPr="002C1F9F">
        <w:rPr>
          <w:rFonts w:ascii="Times New Roman" w:hAnsi="Times New Roman" w:cs="Times New Roman"/>
          <w:sz w:val="24"/>
          <w:szCs w:val="24"/>
        </w:rPr>
        <w:t>A: No, I guess, but implementing technology is always a good innovation for education.</w:t>
      </w:r>
    </w:p>
    <w:p w14:paraId="64072D34" w14:textId="77777777" w:rsidR="00D36069" w:rsidRPr="002C1F9F" w:rsidRDefault="00D36069" w:rsidP="00D36069">
      <w:pPr>
        <w:pStyle w:val="ListParagraph"/>
        <w:jc w:val="both"/>
        <w:rPr>
          <w:rFonts w:ascii="Times New Roman" w:hAnsi="Times New Roman" w:cs="Times New Roman"/>
          <w:b/>
          <w:bCs/>
          <w:sz w:val="24"/>
          <w:szCs w:val="24"/>
        </w:rPr>
      </w:pPr>
    </w:p>
    <w:p w14:paraId="025E19FB" w14:textId="77777777" w:rsidR="00D36069" w:rsidRDefault="00D36069" w:rsidP="00D36069">
      <w:pPr>
        <w:rPr>
          <w:rFonts w:ascii="Times New Roman" w:hAnsi="Times New Roman" w:cs="Times New Roman"/>
          <w:sz w:val="24"/>
          <w:szCs w:val="24"/>
        </w:rPr>
      </w:pPr>
    </w:p>
    <w:p w14:paraId="6F176FD9" w14:textId="77777777" w:rsidR="00D36069" w:rsidRDefault="00D36069" w:rsidP="00D36069">
      <w:pPr>
        <w:rPr>
          <w:rFonts w:ascii="Times New Roman" w:hAnsi="Times New Roman" w:cs="Times New Roman"/>
          <w:sz w:val="24"/>
          <w:szCs w:val="24"/>
        </w:rPr>
      </w:pPr>
    </w:p>
    <w:p w14:paraId="712AC47A" w14:textId="77777777" w:rsidR="00D36069" w:rsidRDefault="00D36069" w:rsidP="00D36069">
      <w:pPr>
        <w:rPr>
          <w:rFonts w:ascii="Times New Roman" w:hAnsi="Times New Roman" w:cs="Times New Roman"/>
          <w:sz w:val="24"/>
          <w:szCs w:val="24"/>
        </w:rPr>
      </w:pPr>
    </w:p>
    <w:p w14:paraId="10C07BC7" w14:textId="77777777" w:rsidR="00D36069" w:rsidRDefault="00D36069" w:rsidP="00D36069">
      <w:pPr>
        <w:rPr>
          <w:rFonts w:ascii="Times New Roman" w:hAnsi="Times New Roman" w:cs="Times New Roman"/>
          <w:sz w:val="24"/>
          <w:szCs w:val="24"/>
        </w:rPr>
      </w:pPr>
    </w:p>
    <w:p w14:paraId="435933B8" w14:textId="77777777" w:rsidR="00D36069" w:rsidRDefault="00D36069" w:rsidP="00D36069">
      <w:pPr>
        <w:rPr>
          <w:rFonts w:ascii="Times New Roman" w:hAnsi="Times New Roman" w:cs="Times New Roman"/>
          <w:sz w:val="24"/>
          <w:szCs w:val="24"/>
        </w:rPr>
      </w:pPr>
    </w:p>
    <w:p w14:paraId="5021FD0C" w14:textId="77777777" w:rsidR="00D36069" w:rsidRDefault="00D36069" w:rsidP="00D36069">
      <w:pPr>
        <w:rPr>
          <w:rFonts w:ascii="Times New Roman" w:hAnsi="Times New Roman" w:cs="Times New Roman"/>
          <w:sz w:val="24"/>
          <w:szCs w:val="24"/>
        </w:rPr>
      </w:pPr>
    </w:p>
    <w:p w14:paraId="42F5A215" w14:textId="77777777" w:rsidR="00D36069" w:rsidRDefault="00D36069" w:rsidP="00D36069">
      <w:pPr>
        <w:rPr>
          <w:rFonts w:ascii="Times New Roman" w:hAnsi="Times New Roman" w:cs="Times New Roman"/>
          <w:sz w:val="24"/>
          <w:szCs w:val="24"/>
        </w:rPr>
      </w:pPr>
    </w:p>
    <w:p w14:paraId="6457C89B" w14:textId="77777777" w:rsidR="00D36069" w:rsidRDefault="00D36069" w:rsidP="00D36069">
      <w:pPr>
        <w:rPr>
          <w:rFonts w:ascii="Times New Roman" w:hAnsi="Times New Roman" w:cs="Times New Roman"/>
          <w:sz w:val="24"/>
          <w:szCs w:val="24"/>
        </w:rPr>
      </w:pPr>
    </w:p>
    <w:p w14:paraId="16B7DF5E" w14:textId="77777777" w:rsidR="00D36069" w:rsidRDefault="00D36069" w:rsidP="00D36069">
      <w:pPr>
        <w:rPr>
          <w:rFonts w:ascii="Times New Roman" w:hAnsi="Times New Roman" w:cs="Times New Roman"/>
          <w:sz w:val="24"/>
          <w:szCs w:val="24"/>
        </w:rPr>
      </w:pPr>
    </w:p>
    <w:p w14:paraId="2700D2B2" w14:textId="77777777" w:rsidR="00D36069" w:rsidRDefault="00D36069" w:rsidP="00D36069">
      <w:pPr>
        <w:rPr>
          <w:rFonts w:ascii="Times New Roman" w:hAnsi="Times New Roman" w:cs="Times New Roman"/>
          <w:sz w:val="24"/>
          <w:szCs w:val="24"/>
        </w:rPr>
      </w:pPr>
    </w:p>
    <w:p w14:paraId="659FBD52" w14:textId="77777777" w:rsidR="00D36069" w:rsidRDefault="00D36069" w:rsidP="00D36069">
      <w:pPr>
        <w:rPr>
          <w:rFonts w:ascii="Times New Roman" w:hAnsi="Times New Roman" w:cs="Times New Roman"/>
          <w:sz w:val="24"/>
          <w:szCs w:val="24"/>
        </w:rPr>
      </w:pPr>
    </w:p>
    <w:p w14:paraId="3C2ED7A5" w14:textId="77777777" w:rsidR="00D36069" w:rsidRDefault="00D36069" w:rsidP="00D36069">
      <w:pPr>
        <w:rPr>
          <w:rFonts w:ascii="Times New Roman" w:hAnsi="Times New Roman" w:cs="Times New Roman"/>
          <w:sz w:val="24"/>
          <w:szCs w:val="24"/>
        </w:rPr>
      </w:pPr>
    </w:p>
    <w:p w14:paraId="6C139B26" w14:textId="77777777" w:rsidR="00D36069" w:rsidRDefault="00D36069" w:rsidP="00D36069">
      <w:pPr>
        <w:rPr>
          <w:rFonts w:ascii="Times New Roman" w:hAnsi="Times New Roman" w:cs="Times New Roman"/>
          <w:sz w:val="24"/>
          <w:szCs w:val="24"/>
        </w:rPr>
      </w:pPr>
    </w:p>
    <w:p w14:paraId="4733E236" w14:textId="77777777" w:rsidR="00D36069" w:rsidRDefault="00D36069" w:rsidP="00D36069">
      <w:pPr>
        <w:rPr>
          <w:rFonts w:ascii="Times New Roman" w:hAnsi="Times New Roman" w:cs="Times New Roman"/>
          <w:sz w:val="24"/>
          <w:szCs w:val="24"/>
        </w:rPr>
      </w:pPr>
    </w:p>
    <w:p w14:paraId="2C7A108E" w14:textId="77777777" w:rsidR="00D36069" w:rsidRDefault="00D36069" w:rsidP="00D36069">
      <w:pPr>
        <w:rPr>
          <w:rFonts w:ascii="Times New Roman" w:hAnsi="Times New Roman" w:cs="Times New Roman"/>
          <w:sz w:val="24"/>
          <w:szCs w:val="24"/>
        </w:rPr>
      </w:pPr>
    </w:p>
    <w:p w14:paraId="61D9D061" w14:textId="77777777" w:rsidR="00D36069" w:rsidRDefault="00D36069" w:rsidP="00D36069">
      <w:pPr>
        <w:rPr>
          <w:rFonts w:ascii="Times New Roman" w:hAnsi="Times New Roman" w:cs="Times New Roman"/>
          <w:sz w:val="24"/>
          <w:szCs w:val="24"/>
        </w:rPr>
      </w:pPr>
    </w:p>
    <w:p w14:paraId="7C1C0D4D" w14:textId="77777777" w:rsidR="00D36069" w:rsidRDefault="00D36069" w:rsidP="00D36069">
      <w:pPr>
        <w:rPr>
          <w:rFonts w:ascii="Times New Roman" w:hAnsi="Times New Roman" w:cs="Times New Roman"/>
          <w:sz w:val="24"/>
          <w:szCs w:val="24"/>
        </w:rPr>
      </w:pPr>
    </w:p>
    <w:p w14:paraId="5B372AAC" w14:textId="77777777" w:rsidR="00D36069" w:rsidRDefault="00D36069" w:rsidP="00D36069">
      <w:pPr>
        <w:rPr>
          <w:rFonts w:ascii="Times New Roman" w:hAnsi="Times New Roman" w:cs="Times New Roman"/>
          <w:sz w:val="24"/>
          <w:szCs w:val="24"/>
        </w:rPr>
      </w:pPr>
    </w:p>
    <w:p w14:paraId="6E6CF14E" w14:textId="77777777" w:rsidR="00D36069" w:rsidRDefault="00D36069" w:rsidP="00D36069">
      <w:pPr>
        <w:rPr>
          <w:rFonts w:ascii="Times New Roman" w:hAnsi="Times New Roman" w:cs="Times New Roman"/>
          <w:sz w:val="24"/>
          <w:szCs w:val="24"/>
        </w:rPr>
      </w:pPr>
    </w:p>
    <w:p w14:paraId="647241F5" w14:textId="77777777" w:rsidR="00D36069" w:rsidRDefault="00D36069" w:rsidP="00D36069">
      <w:pPr>
        <w:rPr>
          <w:rFonts w:ascii="Times New Roman" w:hAnsi="Times New Roman" w:cs="Times New Roman"/>
          <w:sz w:val="24"/>
          <w:szCs w:val="24"/>
        </w:rPr>
      </w:pPr>
    </w:p>
    <w:p w14:paraId="0E594154" w14:textId="77777777" w:rsidR="00D36069" w:rsidRDefault="00D36069" w:rsidP="00D36069">
      <w:pPr>
        <w:rPr>
          <w:rFonts w:ascii="Times New Roman" w:hAnsi="Times New Roman" w:cs="Times New Roman"/>
          <w:sz w:val="24"/>
          <w:szCs w:val="24"/>
        </w:rPr>
      </w:pPr>
    </w:p>
    <w:p w14:paraId="112BE785" w14:textId="77777777" w:rsidR="00D36069" w:rsidRPr="002C1F9F" w:rsidRDefault="00D36069" w:rsidP="00D36069">
      <w:pPr>
        <w:rPr>
          <w:rFonts w:ascii="Times New Roman" w:hAnsi="Times New Roman" w:cs="Times New Roman"/>
          <w:sz w:val="24"/>
          <w:szCs w:val="24"/>
        </w:rPr>
      </w:pPr>
    </w:p>
    <w:p w14:paraId="5C5D8F0A" w14:textId="77777777" w:rsidR="00D36069" w:rsidRDefault="00D36069" w:rsidP="00D36069">
      <w:pPr>
        <w:rPr>
          <w:rFonts w:ascii="Times New Roman" w:hAnsi="Times New Roman" w:cs="Times New Roman"/>
          <w:sz w:val="24"/>
          <w:szCs w:val="24"/>
        </w:rPr>
      </w:pPr>
    </w:p>
    <w:p w14:paraId="0C45558B" w14:textId="77777777" w:rsidR="00D36069"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5AEF5FFB"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1 (Banker)</w:t>
      </w:r>
    </w:p>
    <w:p w14:paraId="2C41F9A6"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7A132A7F" w14:textId="77777777" w:rsidR="00D36069" w:rsidRPr="00CB4882" w:rsidRDefault="00D36069" w:rsidP="00D36069">
      <w:pPr>
        <w:pStyle w:val="ListParagraph"/>
        <w:numPr>
          <w:ilvl w:val="0"/>
          <w:numId w:val="29"/>
        </w:numPr>
        <w:rPr>
          <w:rFonts w:ascii="Times New Roman" w:hAnsi="Times New Roman" w:cs="Times New Roman"/>
        </w:rPr>
      </w:pPr>
      <w:r w:rsidRPr="00CB4882">
        <w:rPr>
          <w:rFonts w:ascii="Times New Roman" w:hAnsi="Times New Roman" w:cs="Times New Roman"/>
        </w:rPr>
        <w:t>Q: Is the topic interesting for you?</w:t>
      </w:r>
    </w:p>
    <w:p w14:paraId="4C52382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t is interesting.</w:t>
      </w:r>
    </w:p>
    <w:p w14:paraId="09403CB5"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0065A2C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at mean by visual? Oohhh…. Yes, it helps me to understand better.</w:t>
      </w:r>
    </w:p>
    <w:p w14:paraId="56218607" w14:textId="77777777" w:rsidR="00D36069" w:rsidRPr="00CB4882" w:rsidRDefault="00D36069" w:rsidP="00D36069">
      <w:pPr>
        <w:pStyle w:val="ListParagraph"/>
        <w:numPr>
          <w:ilvl w:val="0"/>
          <w:numId w:val="29"/>
        </w:numPr>
        <w:rPr>
          <w:rFonts w:ascii="Times New Roman" w:hAnsi="Times New Roman" w:cs="Times New Roman"/>
        </w:rPr>
      </w:pPr>
      <w:r w:rsidRPr="00CB4882">
        <w:rPr>
          <w:rFonts w:ascii="Times New Roman" w:hAnsi="Times New Roman" w:cs="Times New Roman"/>
        </w:rPr>
        <w:t>Q: Are the instructions for every activity clear enough?</w:t>
      </w:r>
    </w:p>
    <w:p w14:paraId="5F1F920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think</w:t>
      </w:r>
    </w:p>
    <w:p w14:paraId="593337AB"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1CEB7C6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t makes me think before learning.</w:t>
      </w:r>
    </w:p>
    <w:p w14:paraId="110F663D"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16D1F33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t’s so enjoyful.</w:t>
      </w:r>
    </w:p>
    <w:p w14:paraId="0F6BB87B"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Which activities are the most enjoyable ones?</w:t>
      </w:r>
    </w:p>
    <w:p w14:paraId="32910F1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really like learning new vocabulary.</w:t>
      </w:r>
    </w:p>
    <w:p w14:paraId="01FBC47D"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Which activity is the hardest to do?</w:t>
      </w:r>
    </w:p>
    <w:p w14:paraId="32ADA39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Practice how to pronounce new word, but I like it.</w:t>
      </w:r>
    </w:p>
    <w:p w14:paraId="4A688EFA"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2841D82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Because my company order me and I like English.</w:t>
      </w:r>
    </w:p>
    <w:p w14:paraId="010D0C29"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6C982DC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More practice than theory.</w:t>
      </w:r>
    </w:p>
    <w:p w14:paraId="2520FD91" w14:textId="77777777" w:rsidR="00D36069" w:rsidRPr="00CB4882" w:rsidRDefault="00D36069" w:rsidP="00D36069">
      <w:pPr>
        <w:pStyle w:val="ListParagraph"/>
        <w:numPr>
          <w:ilvl w:val="0"/>
          <w:numId w:val="29"/>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7DAC739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signal is bad.</w:t>
      </w:r>
    </w:p>
    <w:p w14:paraId="5BDC93B2" w14:textId="77777777" w:rsidR="00D36069" w:rsidRPr="00CB4882" w:rsidRDefault="00D36069" w:rsidP="00D36069">
      <w:pPr>
        <w:rPr>
          <w:rFonts w:ascii="Times New Roman" w:hAnsi="Times New Roman" w:cs="Times New Roman"/>
        </w:rPr>
      </w:pPr>
    </w:p>
    <w:p w14:paraId="381AF419" w14:textId="77777777" w:rsidR="00D36069" w:rsidRPr="00CB4882" w:rsidRDefault="00D36069" w:rsidP="00D36069">
      <w:pPr>
        <w:pStyle w:val="ListParagraph"/>
        <w:numPr>
          <w:ilvl w:val="0"/>
          <w:numId w:val="30"/>
        </w:numPr>
        <w:jc w:val="both"/>
        <w:rPr>
          <w:rFonts w:ascii="Times New Roman" w:hAnsi="Times New Roman" w:cs="Times New Roman"/>
          <w:b/>
          <w:bCs/>
        </w:rPr>
      </w:pPr>
      <w:r w:rsidRPr="00CB4882">
        <w:rPr>
          <w:rStyle w:val="Strong"/>
          <w:rFonts w:ascii="Times New Roman" w:hAnsi="Times New Roman" w:cs="Times New Roman"/>
          <w:bdr w:val="none" w:sz="0" w:space="0" w:color="auto" w:frame="1"/>
        </w:rPr>
        <w:t>Q: How would you rate your interaction in the webinar?</w:t>
      </w:r>
    </w:p>
    <w:p w14:paraId="7D13342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ine, I like it. It helps me learn new language although I’m far.</w:t>
      </w:r>
    </w:p>
    <w:p w14:paraId="64C4AA89" w14:textId="77777777" w:rsidR="00D36069" w:rsidRPr="00CB4882" w:rsidRDefault="00D36069" w:rsidP="00D36069">
      <w:pPr>
        <w:pStyle w:val="ListParagraph"/>
        <w:numPr>
          <w:ilvl w:val="0"/>
          <w:numId w:val="30"/>
        </w:numPr>
        <w:jc w:val="both"/>
        <w:rPr>
          <w:rFonts w:ascii="Times New Roman" w:hAnsi="Times New Roman" w:cs="Times New Roman"/>
          <w:b/>
          <w:bCs/>
        </w:rPr>
      </w:pPr>
      <w:r w:rsidRPr="00CB4882">
        <w:rPr>
          <w:rStyle w:val="Strong"/>
          <w:rFonts w:ascii="Times New Roman" w:hAnsi="Times New Roman" w:cs="Times New Roman"/>
          <w:bdr w:val="none" w:sz="0" w:space="0" w:color="auto" w:frame="1"/>
        </w:rPr>
        <w:t>Q: Was it easy to teach/learn speaking in a webinar?</w:t>
      </w:r>
    </w:p>
    <w:p w14:paraId="67CF390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The admin teached me first, so it is easy now.</w:t>
      </w:r>
    </w:p>
    <w:p w14:paraId="13CC045C" w14:textId="77777777" w:rsidR="00D36069" w:rsidRPr="00CB4882" w:rsidRDefault="00D36069" w:rsidP="00D36069">
      <w:pPr>
        <w:pStyle w:val="ListParagraph"/>
        <w:numPr>
          <w:ilvl w:val="0"/>
          <w:numId w:val="30"/>
        </w:numPr>
        <w:jc w:val="both"/>
        <w:rPr>
          <w:rFonts w:ascii="Times New Roman" w:hAnsi="Times New Roman" w:cs="Times New Roman"/>
          <w:b/>
          <w:bCs/>
        </w:rPr>
      </w:pPr>
      <w:r w:rsidRPr="00CB4882">
        <w:rPr>
          <w:rStyle w:val="Strong"/>
          <w:rFonts w:ascii="Times New Roman" w:hAnsi="Times New Roman" w:cs="Times New Roman"/>
          <w:bdr w:val="none" w:sz="0" w:space="0" w:color="auto" w:frame="1"/>
        </w:rPr>
        <w:t>Q: Was it easy to operate a webinar?</w:t>
      </w:r>
    </w:p>
    <w:p w14:paraId="14CFFB1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t’s easy.</w:t>
      </w:r>
    </w:p>
    <w:p w14:paraId="09E067A4" w14:textId="77777777" w:rsidR="00D36069" w:rsidRPr="00CB4882" w:rsidRDefault="00D36069" w:rsidP="00D36069">
      <w:pPr>
        <w:pStyle w:val="ListParagraph"/>
        <w:numPr>
          <w:ilvl w:val="0"/>
          <w:numId w:val="30"/>
        </w:numPr>
        <w:jc w:val="both"/>
        <w:rPr>
          <w:rFonts w:ascii="Times New Roman" w:hAnsi="Times New Roman" w:cs="Times New Roman"/>
          <w:b/>
          <w:bCs/>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00F4C09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am comfortable, I always use zoom too.</w:t>
      </w:r>
    </w:p>
    <w:p w14:paraId="488D3BAB" w14:textId="77777777" w:rsidR="00D36069" w:rsidRPr="00CB4882" w:rsidRDefault="00D36069" w:rsidP="00D36069">
      <w:pPr>
        <w:pStyle w:val="ListParagraph"/>
        <w:numPr>
          <w:ilvl w:val="0"/>
          <w:numId w:val="30"/>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6D36EEA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 talk with teacher, although I’m far.</w:t>
      </w:r>
    </w:p>
    <w:p w14:paraId="6F6E78AC" w14:textId="77777777" w:rsidR="00D36069" w:rsidRPr="00CB4882" w:rsidRDefault="00D36069" w:rsidP="00D36069">
      <w:pPr>
        <w:pStyle w:val="ListParagraph"/>
        <w:numPr>
          <w:ilvl w:val="0"/>
          <w:numId w:val="30"/>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7C184FF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lastRenderedPageBreak/>
        <w:t>A: What is least? Ooohhh.. no, I enjoy everything, I like it.</w:t>
      </w:r>
    </w:p>
    <w:p w14:paraId="4BC1F108" w14:textId="77777777" w:rsidR="00D36069" w:rsidRPr="00CB4882" w:rsidRDefault="00D36069" w:rsidP="00D36069">
      <w:pPr>
        <w:pStyle w:val="ListParagraph"/>
        <w:numPr>
          <w:ilvl w:val="0"/>
          <w:numId w:val="30"/>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6A48A26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Chat box, because I can ask if I don’t understand</w:t>
      </w:r>
    </w:p>
    <w:p w14:paraId="7F8C770E" w14:textId="77777777" w:rsidR="00D36069" w:rsidRPr="00CB4882" w:rsidRDefault="00D36069" w:rsidP="00D36069">
      <w:pPr>
        <w:pStyle w:val="ListParagraph"/>
        <w:numPr>
          <w:ilvl w:val="0"/>
          <w:numId w:val="30"/>
        </w:numPr>
        <w:jc w:val="both"/>
        <w:rPr>
          <w:rFonts w:ascii="Times New Roman" w:hAnsi="Times New Roman" w:cs="Times New Roman"/>
          <w:b/>
          <w:bCs/>
        </w:rPr>
      </w:pPr>
      <w:r w:rsidRPr="00CB4882">
        <w:rPr>
          <w:rStyle w:val="Strong"/>
          <w:rFonts w:ascii="Times New Roman" w:hAnsi="Times New Roman" w:cs="Times New Roman"/>
          <w:bdr w:val="none" w:sz="0" w:space="0" w:color="auto" w:frame="1"/>
        </w:rPr>
        <w:t>Q: Which tool is the least useful one?</w:t>
      </w:r>
    </w:p>
    <w:p w14:paraId="4AC0422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Timer, makes me sad, if the time ends</w:t>
      </w:r>
    </w:p>
    <w:p w14:paraId="4CB6CBED" w14:textId="77777777" w:rsidR="00D36069" w:rsidRPr="00CB4882" w:rsidRDefault="00D36069" w:rsidP="00D36069">
      <w:pPr>
        <w:pStyle w:val="ListParagraph"/>
        <w:numPr>
          <w:ilvl w:val="0"/>
          <w:numId w:val="30"/>
        </w:numPr>
        <w:jc w:val="both"/>
        <w:rPr>
          <w:rFonts w:ascii="Times New Roman" w:hAnsi="Times New Roman" w:cs="Times New Roman"/>
          <w:b/>
          <w:bCs/>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1BBA234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thing, I like everything.</w:t>
      </w:r>
    </w:p>
    <w:p w14:paraId="4EE949DE" w14:textId="77777777" w:rsidR="00D36069" w:rsidRPr="00CB4882" w:rsidRDefault="00D36069" w:rsidP="00D36069">
      <w:pPr>
        <w:rPr>
          <w:rFonts w:ascii="Times New Roman" w:hAnsi="Times New Roman" w:cs="Times New Roman"/>
        </w:rPr>
      </w:pPr>
    </w:p>
    <w:p w14:paraId="66C39E04"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2 (Banker)</w:t>
      </w:r>
    </w:p>
    <w:p w14:paraId="7991ED85"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6E5200FF" w14:textId="77777777" w:rsidR="00D36069" w:rsidRPr="00CB4882" w:rsidRDefault="00D36069" w:rsidP="00D36069">
      <w:pPr>
        <w:pStyle w:val="ListParagraph"/>
        <w:numPr>
          <w:ilvl w:val="0"/>
          <w:numId w:val="33"/>
        </w:numPr>
        <w:rPr>
          <w:rFonts w:ascii="Times New Roman" w:hAnsi="Times New Roman" w:cs="Times New Roman"/>
        </w:rPr>
      </w:pPr>
      <w:r w:rsidRPr="00CB4882">
        <w:rPr>
          <w:rFonts w:ascii="Times New Roman" w:hAnsi="Times New Roman" w:cs="Times New Roman"/>
        </w:rPr>
        <w:t>Q: Is the topic interesting for you?</w:t>
      </w:r>
    </w:p>
    <w:p w14:paraId="5AFD363D"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love it.</w:t>
      </w:r>
    </w:p>
    <w:p w14:paraId="3F16A8E3"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6359E76D"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understand better.</w:t>
      </w:r>
    </w:p>
    <w:p w14:paraId="0B102E12" w14:textId="77777777" w:rsidR="00D36069" w:rsidRPr="00CB4882" w:rsidRDefault="00D36069" w:rsidP="00D36069">
      <w:pPr>
        <w:pStyle w:val="ListParagraph"/>
        <w:numPr>
          <w:ilvl w:val="0"/>
          <w:numId w:val="33"/>
        </w:numPr>
        <w:rPr>
          <w:rFonts w:ascii="Times New Roman" w:hAnsi="Times New Roman" w:cs="Times New Roman"/>
        </w:rPr>
      </w:pPr>
      <w:r w:rsidRPr="00CB4882">
        <w:rPr>
          <w:rFonts w:ascii="Times New Roman" w:hAnsi="Times New Roman" w:cs="Times New Roman"/>
        </w:rPr>
        <w:t>Q: Are the instructions for every activity clear enough?</w:t>
      </w:r>
    </w:p>
    <w:p w14:paraId="06C42A7B"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no problem.</w:t>
      </w:r>
    </w:p>
    <w:p w14:paraId="2E9E5E2B"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0C8F54E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love it, I like the quiz. Make me think.</w:t>
      </w:r>
    </w:p>
    <w:p w14:paraId="71B95ECF"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6F77282D"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Yes, I like it and it’s so enjoyful.</w:t>
      </w:r>
    </w:p>
    <w:p w14:paraId="494D45A7"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Which activities are the most enjoyable ones?</w:t>
      </w:r>
    </w:p>
    <w:p w14:paraId="3475E28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watching video and learn new word.</w:t>
      </w:r>
    </w:p>
    <w:p w14:paraId="297FF3C4"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Which activity is the hardest to do?</w:t>
      </w:r>
    </w:p>
    <w:p w14:paraId="2CB76BD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Speaking with teacher, but I love it.</w:t>
      </w:r>
    </w:p>
    <w:p w14:paraId="13AFDA97"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5C61860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to learn English and for my promotion.</w:t>
      </w:r>
    </w:p>
    <w:p w14:paraId="245FBD12"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07E51F0E"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The teacher is kind and I learned a lot.</w:t>
      </w:r>
    </w:p>
    <w:p w14:paraId="7BE50272" w14:textId="77777777" w:rsidR="00D36069" w:rsidRPr="00CB4882" w:rsidRDefault="00D36069" w:rsidP="00D36069">
      <w:pPr>
        <w:pStyle w:val="ListParagraph"/>
        <w:numPr>
          <w:ilvl w:val="0"/>
          <w:numId w:val="33"/>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1B9BCF9E"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my internet is bad.</w:t>
      </w:r>
    </w:p>
    <w:p w14:paraId="4378B225"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085715CE" w14:textId="77777777" w:rsidR="00D36069" w:rsidRPr="00CB4882" w:rsidRDefault="00D36069" w:rsidP="00D36069">
      <w:pPr>
        <w:pStyle w:val="ListParagraph"/>
        <w:numPr>
          <w:ilvl w:val="0"/>
          <w:numId w:val="3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How would you rate your interaction in the webinar?</w:t>
      </w:r>
    </w:p>
    <w:p w14:paraId="0FEC239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10. I like it.</w:t>
      </w:r>
    </w:p>
    <w:p w14:paraId="711DB0E4" w14:textId="77777777" w:rsidR="00D36069" w:rsidRPr="00CB4882" w:rsidRDefault="00D36069" w:rsidP="00D36069">
      <w:pPr>
        <w:pStyle w:val="ListParagraph"/>
        <w:numPr>
          <w:ilvl w:val="0"/>
          <w:numId w:val="3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1B1809A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t’s hard, but I try my best.</w:t>
      </w:r>
    </w:p>
    <w:p w14:paraId="0436F1A9" w14:textId="77777777" w:rsidR="00D36069" w:rsidRPr="00CB4882" w:rsidRDefault="00D36069" w:rsidP="00D36069">
      <w:pPr>
        <w:pStyle w:val="ListParagraph"/>
        <w:numPr>
          <w:ilvl w:val="0"/>
          <w:numId w:val="3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4AE1976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t really. But, I can do it.</w:t>
      </w:r>
    </w:p>
    <w:p w14:paraId="4B79BD9B" w14:textId="77777777" w:rsidR="00D36069" w:rsidRPr="00CB4882" w:rsidRDefault="00D36069" w:rsidP="00D36069">
      <w:pPr>
        <w:pStyle w:val="ListParagraph"/>
        <w:numPr>
          <w:ilvl w:val="0"/>
          <w:numId w:val="3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186BBAD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love learning in webinar.</w:t>
      </w:r>
    </w:p>
    <w:p w14:paraId="77EB107C" w14:textId="77777777" w:rsidR="00D36069" w:rsidRPr="00CB4882" w:rsidRDefault="00D36069" w:rsidP="00D36069">
      <w:pPr>
        <w:pStyle w:val="ListParagraph"/>
        <w:numPr>
          <w:ilvl w:val="0"/>
          <w:numId w:val="34"/>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0FE44B1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don’t need to go to learn.</w:t>
      </w:r>
    </w:p>
    <w:p w14:paraId="4421E735" w14:textId="77777777" w:rsidR="00D36069" w:rsidRPr="00CB4882" w:rsidRDefault="00D36069" w:rsidP="00D36069">
      <w:pPr>
        <w:pStyle w:val="ListParagraph"/>
        <w:numPr>
          <w:ilvl w:val="0"/>
          <w:numId w:val="34"/>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63AFB00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internet down.</w:t>
      </w:r>
    </w:p>
    <w:p w14:paraId="6600B2DD" w14:textId="77777777" w:rsidR="00D36069" w:rsidRPr="00CB4882" w:rsidRDefault="00D36069" w:rsidP="00D36069">
      <w:pPr>
        <w:pStyle w:val="ListParagraph"/>
        <w:numPr>
          <w:ilvl w:val="0"/>
          <w:numId w:val="34"/>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43DABC9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the chatbox, I can ask when I don’t understand.</w:t>
      </w:r>
    </w:p>
    <w:p w14:paraId="398129A5" w14:textId="77777777" w:rsidR="00D36069" w:rsidRPr="00CB4882" w:rsidRDefault="00D36069" w:rsidP="00D36069">
      <w:pPr>
        <w:pStyle w:val="ListParagraph"/>
        <w:numPr>
          <w:ilvl w:val="0"/>
          <w:numId w:val="3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2B277B6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ebcam, I want to use webcam.</w:t>
      </w:r>
    </w:p>
    <w:p w14:paraId="24B5FDCE" w14:textId="77777777" w:rsidR="00D36069" w:rsidRPr="00CB4882" w:rsidRDefault="00D36069" w:rsidP="00D36069">
      <w:pPr>
        <w:pStyle w:val="ListParagraph"/>
        <w:numPr>
          <w:ilvl w:val="0"/>
          <w:numId w:val="3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lastRenderedPageBreak/>
        <w:t>Q: Is there anything else you would like us to know about your experience in learning to speak English using a webinar?</w:t>
      </w:r>
    </w:p>
    <w:p w14:paraId="74D6841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t helps me learning English, I love it.</w:t>
      </w:r>
    </w:p>
    <w:p w14:paraId="6495CE9A" w14:textId="77777777" w:rsidR="00D36069" w:rsidRPr="00CB4882" w:rsidRDefault="00D36069" w:rsidP="00D36069">
      <w:pPr>
        <w:rPr>
          <w:rFonts w:ascii="Times New Roman" w:hAnsi="Times New Roman" w:cs="Times New Roman"/>
        </w:rPr>
      </w:pPr>
    </w:p>
    <w:p w14:paraId="6223D3F8"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3 (Banker)</w:t>
      </w:r>
    </w:p>
    <w:p w14:paraId="1387ABC3"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56D50313" w14:textId="77777777" w:rsidR="00D36069" w:rsidRPr="00CB4882" w:rsidRDefault="00D36069" w:rsidP="00D36069">
      <w:pPr>
        <w:pStyle w:val="ListParagraph"/>
        <w:numPr>
          <w:ilvl w:val="0"/>
          <w:numId w:val="35"/>
        </w:numPr>
        <w:rPr>
          <w:rFonts w:ascii="Times New Roman" w:hAnsi="Times New Roman" w:cs="Times New Roman"/>
        </w:rPr>
      </w:pPr>
      <w:r w:rsidRPr="00CB4882">
        <w:rPr>
          <w:rFonts w:ascii="Times New Roman" w:hAnsi="Times New Roman" w:cs="Times New Roman"/>
        </w:rPr>
        <w:t>Q: Is the topic interesting for you?</w:t>
      </w:r>
    </w:p>
    <w:p w14:paraId="44E3C25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nteresting.</w:t>
      </w:r>
    </w:p>
    <w:p w14:paraId="70A2BC7F"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2E2645E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 learn English and the picture is good.</w:t>
      </w:r>
    </w:p>
    <w:p w14:paraId="0D539864" w14:textId="77777777" w:rsidR="00D36069" w:rsidRPr="00CB4882" w:rsidRDefault="00D36069" w:rsidP="00D36069">
      <w:pPr>
        <w:pStyle w:val="ListParagraph"/>
        <w:numPr>
          <w:ilvl w:val="0"/>
          <w:numId w:val="35"/>
        </w:numPr>
        <w:rPr>
          <w:rFonts w:ascii="Times New Roman" w:hAnsi="Times New Roman" w:cs="Times New Roman"/>
        </w:rPr>
      </w:pPr>
      <w:r w:rsidRPr="00CB4882">
        <w:rPr>
          <w:rFonts w:ascii="Times New Roman" w:hAnsi="Times New Roman" w:cs="Times New Roman"/>
        </w:rPr>
        <w:t>Q: Are the instructions for every activity clear enough?</w:t>
      </w:r>
    </w:p>
    <w:p w14:paraId="5B09EB0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t’s good.</w:t>
      </w:r>
    </w:p>
    <w:p w14:paraId="268A35F3"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1F446CEB"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it. The game is good.</w:t>
      </w:r>
    </w:p>
    <w:p w14:paraId="1F132B58"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3D729CB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can speak with teacher and student.</w:t>
      </w:r>
    </w:p>
    <w:p w14:paraId="70F413B1"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Which activities are the most enjoyable ones?</w:t>
      </w:r>
    </w:p>
    <w:p w14:paraId="5EA4520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to speak, practice makes perfect.</w:t>
      </w:r>
    </w:p>
    <w:p w14:paraId="60EACEFF"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Which activity is the hardest to do?</w:t>
      </w:r>
    </w:p>
    <w:p w14:paraId="2B13F64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Accent is hard.</w:t>
      </w:r>
    </w:p>
    <w:p w14:paraId="37DC2CB5"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14ABDB9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want to learn and hope can get promotion.</w:t>
      </w:r>
    </w:p>
    <w:p w14:paraId="201426C5"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4020112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I can speak and learning English.</w:t>
      </w:r>
    </w:p>
    <w:p w14:paraId="293F1136" w14:textId="77777777" w:rsidR="00D36069" w:rsidRPr="00CB4882" w:rsidRDefault="00D36069" w:rsidP="00D36069">
      <w:pPr>
        <w:pStyle w:val="ListParagraph"/>
        <w:numPr>
          <w:ilvl w:val="0"/>
          <w:numId w:val="35"/>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73840AB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Practicing accent.</w:t>
      </w:r>
    </w:p>
    <w:p w14:paraId="2B9D4231"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4B010E91" w14:textId="77777777" w:rsidR="00D36069" w:rsidRPr="00CB4882" w:rsidRDefault="00D36069" w:rsidP="00D36069">
      <w:pPr>
        <w:pStyle w:val="ListParagraph"/>
        <w:numPr>
          <w:ilvl w:val="0"/>
          <w:numId w:val="3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How would you rate your interaction in the webinar?</w:t>
      </w:r>
    </w:p>
    <w:p w14:paraId="0298B66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10. Because I can speak.</w:t>
      </w:r>
    </w:p>
    <w:p w14:paraId="379B6710" w14:textId="77777777" w:rsidR="00D36069" w:rsidRPr="00CB4882" w:rsidRDefault="00D36069" w:rsidP="00D36069">
      <w:pPr>
        <w:pStyle w:val="ListParagraph"/>
        <w:numPr>
          <w:ilvl w:val="0"/>
          <w:numId w:val="3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5FCDA72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 I can use it.</w:t>
      </w:r>
    </w:p>
    <w:p w14:paraId="6F91976B" w14:textId="77777777" w:rsidR="00D36069" w:rsidRPr="00CB4882" w:rsidRDefault="00D36069" w:rsidP="00D36069">
      <w:pPr>
        <w:pStyle w:val="ListParagraph"/>
        <w:numPr>
          <w:ilvl w:val="0"/>
          <w:numId w:val="3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3F6ADC6E"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Easy, because I can use zoom too.</w:t>
      </w:r>
    </w:p>
    <w:p w14:paraId="01974BD8" w14:textId="77777777" w:rsidR="00D36069" w:rsidRPr="00CB4882" w:rsidRDefault="00D36069" w:rsidP="00D36069">
      <w:pPr>
        <w:pStyle w:val="ListParagraph"/>
        <w:numPr>
          <w:ilvl w:val="0"/>
          <w:numId w:val="3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244555D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it and comfortable.</w:t>
      </w:r>
    </w:p>
    <w:p w14:paraId="12F9FD2F" w14:textId="77777777" w:rsidR="00D36069" w:rsidRPr="00CB4882" w:rsidRDefault="00D36069" w:rsidP="00D36069">
      <w:pPr>
        <w:pStyle w:val="ListParagraph"/>
        <w:numPr>
          <w:ilvl w:val="0"/>
          <w:numId w:val="36"/>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1B72B34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 speak when I’m home.</w:t>
      </w:r>
    </w:p>
    <w:p w14:paraId="1A5479A8" w14:textId="77777777" w:rsidR="00D36069" w:rsidRPr="00CB4882" w:rsidRDefault="00D36069" w:rsidP="00D36069">
      <w:pPr>
        <w:pStyle w:val="ListParagraph"/>
        <w:numPr>
          <w:ilvl w:val="0"/>
          <w:numId w:val="36"/>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35CBEF7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Least? Ok. I think webicam, because I cannot see other.</w:t>
      </w:r>
    </w:p>
    <w:p w14:paraId="6BAEB116" w14:textId="77777777" w:rsidR="00D36069" w:rsidRPr="00CB4882" w:rsidRDefault="00D36069" w:rsidP="00D36069">
      <w:pPr>
        <w:pStyle w:val="ListParagraph"/>
        <w:numPr>
          <w:ilvl w:val="0"/>
          <w:numId w:val="36"/>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27CC7D1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the powerpoint, I can learn from it.</w:t>
      </w:r>
    </w:p>
    <w:p w14:paraId="6AE7F555" w14:textId="77777777" w:rsidR="00D36069" w:rsidRPr="00CB4882" w:rsidRDefault="00D36069" w:rsidP="00D36069">
      <w:pPr>
        <w:pStyle w:val="ListParagraph"/>
        <w:numPr>
          <w:ilvl w:val="0"/>
          <w:numId w:val="3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5FBBA22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ebcam, I want to see other face.</w:t>
      </w:r>
    </w:p>
    <w:p w14:paraId="3C47CDB1" w14:textId="77777777" w:rsidR="00D36069" w:rsidRPr="00CB4882" w:rsidRDefault="00D36069" w:rsidP="00D36069">
      <w:pPr>
        <w:pStyle w:val="ListParagraph"/>
        <w:numPr>
          <w:ilvl w:val="0"/>
          <w:numId w:val="3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29AAC2E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 everything is  good.</w:t>
      </w:r>
    </w:p>
    <w:p w14:paraId="1703522A" w14:textId="77777777" w:rsidR="00D36069" w:rsidRPr="00CB4882" w:rsidRDefault="00D36069" w:rsidP="00D36069">
      <w:pPr>
        <w:rPr>
          <w:rFonts w:ascii="Times New Roman" w:hAnsi="Times New Roman" w:cs="Times New Roman"/>
        </w:rPr>
      </w:pPr>
      <w:bookmarkStart w:id="10" w:name="_Hlk51787378"/>
    </w:p>
    <w:bookmarkEnd w:id="10"/>
    <w:p w14:paraId="7573C49C"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lastRenderedPageBreak/>
        <w:t>INTERVIEW Student 4 (Health)</w:t>
      </w:r>
    </w:p>
    <w:p w14:paraId="754A8D14"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48133492" w14:textId="77777777" w:rsidR="00D36069" w:rsidRPr="00CB4882" w:rsidRDefault="00D36069" w:rsidP="00D36069">
      <w:pPr>
        <w:pStyle w:val="ListParagraph"/>
        <w:numPr>
          <w:ilvl w:val="0"/>
          <w:numId w:val="37"/>
        </w:numPr>
        <w:rPr>
          <w:rFonts w:ascii="Times New Roman" w:hAnsi="Times New Roman" w:cs="Times New Roman"/>
        </w:rPr>
      </w:pPr>
      <w:r w:rsidRPr="00CB4882">
        <w:rPr>
          <w:rFonts w:ascii="Times New Roman" w:hAnsi="Times New Roman" w:cs="Times New Roman"/>
        </w:rPr>
        <w:t>Q: Is the topic interesting for you?</w:t>
      </w:r>
    </w:p>
    <w:p w14:paraId="23D4AC1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love it. It’s interesting.</w:t>
      </w:r>
    </w:p>
    <w:p w14:paraId="30D9D8A6"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3059354B"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t helps me a lot.</w:t>
      </w:r>
    </w:p>
    <w:p w14:paraId="695E41AE" w14:textId="77777777" w:rsidR="00D36069" w:rsidRPr="00CB4882" w:rsidRDefault="00D36069" w:rsidP="00D36069">
      <w:pPr>
        <w:pStyle w:val="ListParagraph"/>
        <w:numPr>
          <w:ilvl w:val="0"/>
          <w:numId w:val="37"/>
        </w:numPr>
        <w:rPr>
          <w:rFonts w:ascii="Times New Roman" w:hAnsi="Times New Roman" w:cs="Times New Roman"/>
        </w:rPr>
      </w:pPr>
      <w:r w:rsidRPr="00CB4882">
        <w:rPr>
          <w:rFonts w:ascii="Times New Roman" w:hAnsi="Times New Roman" w:cs="Times New Roman"/>
        </w:rPr>
        <w:t>Q: Are the instructions for every activity clear enough?</w:t>
      </w:r>
    </w:p>
    <w:p w14:paraId="600A9C55"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 problem.</w:t>
      </w:r>
    </w:p>
    <w:p w14:paraId="121C46D8"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61D6776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So many games I like it.</w:t>
      </w:r>
    </w:p>
    <w:p w14:paraId="7BAF8753"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17E7845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can talk with other and learn.</w:t>
      </w:r>
    </w:p>
    <w:p w14:paraId="27CD144A"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Which activities are the most enjoyable ones?</w:t>
      </w:r>
    </w:p>
    <w:p w14:paraId="0190191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talking, because we talk the topic I know.</w:t>
      </w:r>
    </w:p>
    <w:p w14:paraId="101EBE9A"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Which activity is the hardest to do?</w:t>
      </w:r>
    </w:p>
    <w:p w14:paraId="0682E57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The accent is hard. Speak like bule.</w:t>
      </w:r>
    </w:p>
    <w:p w14:paraId="66AA3BE4"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2BC895B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want to learn so I join the program via my company.</w:t>
      </w:r>
    </w:p>
    <w:p w14:paraId="4924ADFA"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1F332C8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really want to learn so I have motivation.</w:t>
      </w:r>
    </w:p>
    <w:p w14:paraId="093F4528" w14:textId="77777777" w:rsidR="00D36069" w:rsidRPr="00CB4882" w:rsidRDefault="00D36069" w:rsidP="00D36069">
      <w:pPr>
        <w:pStyle w:val="ListParagraph"/>
        <w:numPr>
          <w:ilvl w:val="0"/>
          <w:numId w:val="37"/>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5B4CBF6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I don’t understand what the teacher said.</w:t>
      </w:r>
    </w:p>
    <w:p w14:paraId="2A57FB9C"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0C5C48B2" w14:textId="77777777" w:rsidR="00D36069" w:rsidRPr="00CB4882" w:rsidRDefault="00D36069" w:rsidP="00D36069">
      <w:pPr>
        <w:pStyle w:val="ListParagraph"/>
        <w:numPr>
          <w:ilvl w:val="0"/>
          <w:numId w:val="38"/>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How would you rate your interaction in the webinar?</w:t>
      </w:r>
    </w:p>
    <w:p w14:paraId="4B5D90E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10. I can have a place to speak with others.</w:t>
      </w:r>
    </w:p>
    <w:p w14:paraId="5F8CEF9E" w14:textId="77777777" w:rsidR="00D36069" w:rsidRPr="00CB4882" w:rsidRDefault="00D36069" w:rsidP="00D36069">
      <w:pPr>
        <w:pStyle w:val="ListParagraph"/>
        <w:numPr>
          <w:ilvl w:val="0"/>
          <w:numId w:val="38"/>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3CD16A5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t’s easy enough.</w:t>
      </w:r>
    </w:p>
    <w:p w14:paraId="48E9AC07" w14:textId="77777777" w:rsidR="00D36069" w:rsidRPr="00CB4882" w:rsidRDefault="00D36069" w:rsidP="00D36069">
      <w:pPr>
        <w:pStyle w:val="ListParagraph"/>
        <w:numPr>
          <w:ilvl w:val="0"/>
          <w:numId w:val="38"/>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47795E4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can do it.</w:t>
      </w:r>
    </w:p>
    <w:p w14:paraId="16220264" w14:textId="77777777" w:rsidR="00D36069" w:rsidRPr="00CB4882" w:rsidRDefault="00D36069" w:rsidP="00D36069">
      <w:pPr>
        <w:pStyle w:val="ListParagraph"/>
        <w:numPr>
          <w:ilvl w:val="0"/>
          <w:numId w:val="38"/>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31C265D5"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 love talking with people in webinar.</w:t>
      </w:r>
    </w:p>
    <w:p w14:paraId="09C97C5E" w14:textId="77777777" w:rsidR="00D36069" w:rsidRPr="00CB4882" w:rsidRDefault="00D36069" w:rsidP="00D36069">
      <w:pPr>
        <w:pStyle w:val="ListParagraph"/>
        <w:numPr>
          <w:ilvl w:val="0"/>
          <w:numId w:val="38"/>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11B4C96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 learn when I’m busy.</w:t>
      </w:r>
    </w:p>
    <w:p w14:paraId="5F9FA1E0" w14:textId="77777777" w:rsidR="00D36069" w:rsidRPr="00CB4882" w:rsidRDefault="00D36069" w:rsidP="00D36069">
      <w:pPr>
        <w:pStyle w:val="ListParagraph"/>
        <w:numPr>
          <w:ilvl w:val="0"/>
          <w:numId w:val="38"/>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0A11FB53"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When wifi is so slow.</w:t>
      </w:r>
    </w:p>
    <w:p w14:paraId="6EE356AC" w14:textId="77777777" w:rsidR="00D36069" w:rsidRPr="00CB4882" w:rsidRDefault="00D36069" w:rsidP="00D36069">
      <w:pPr>
        <w:pStyle w:val="ListParagraph"/>
        <w:numPr>
          <w:ilvl w:val="0"/>
          <w:numId w:val="38"/>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2280F52E"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Chat box. I like chat with other, when I don’t understand.</w:t>
      </w:r>
    </w:p>
    <w:p w14:paraId="484AA061" w14:textId="77777777" w:rsidR="00D36069" w:rsidRPr="00CB4882" w:rsidRDefault="00D36069" w:rsidP="00D36069">
      <w:pPr>
        <w:pStyle w:val="ListParagraph"/>
        <w:numPr>
          <w:ilvl w:val="0"/>
          <w:numId w:val="38"/>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71F78BB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ebcam, I want to show my expression.</w:t>
      </w:r>
    </w:p>
    <w:p w14:paraId="40B6F911" w14:textId="77777777" w:rsidR="00D36069" w:rsidRPr="00CB4882" w:rsidRDefault="00D36069" w:rsidP="00D36069">
      <w:pPr>
        <w:pStyle w:val="ListParagraph"/>
        <w:numPr>
          <w:ilvl w:val="0"/>
          <w:numId w:val="38"/>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467DCD1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100 for learning in webinar.</w:t>
      </w:r>
    </w:p>
    <w:p w14:paraId="6331522E" w14:textId="77777777" w:rsidR="00D36069" w:rsidRPr="00CB4882" w:rsidRDefault="00D36069" w:rsidP="00D36069">
      <w:pPr>
        <w:rPr>
          <w:rFonts w:ascii="Times New Roman" w:hAnsi="Times New Roman" w:cs="Times New Roman"/>
        </w:rPr>
      </w:pPr>
    </w:p>
    <w:p w14:paraId="762A8759"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5 (Health)</w:t>
      </w:r>
    </w:p>
    <w:p w14:paraId="58975CF6"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41D63E7B" w14:textId="77777777" w:rsidR="00D36069" w:rsidRPr="00CB4882" w:rsidRDefault="00D36069" w:rsidP="00D36069">
      <w:pPr>
        <w:pStyle w:val="ListParagraph"/>
        <w:numPr>
          <w:ilvl w:val="0"/>
          <w:numId w:val="39"/>
        </w:numPr>
        <w:rPr>
          <w:rFonts w:ascii="Times New Roman" w:hAnsi="Times New Roman" w:cs="Times New Roman"/>
        </w:rPr>
      </w:pPr>
      <w:r w:rsidRPr="00CB4882">
        <w:rPr>
          <w:rFonts w:ascii="Times New Roman" w:hAnsi="Times New Roman" w:cs="Times New Roman"/>
        </w:rPr>
        <w:t>Q: Is the topic interesting for you?</w:t>
      </w:r>
    </w:p>
    <w:p w14:paraId="5327CAD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of course.</w:t>
      </w:r>
    </w:p>
    <w:p w14:paraId="389DE2B0"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1C0E5D7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Power point is too simple.</w:t>
      </w:r>
    </w:p>
    <w:p w14:paraId="6E239A47" w14:textId="77777777" w:rsidR="00D36069" w:rsidRPr="00CB4882" w:rsidRDefault="00D36069" w:rsidP="00D36069">
      <w:pPr>
        <w:pStyle w:val="ListParagraph"/>
        <w:numPr>
          <w:ilvl w:val="0"/>
          <w:numId w:val="39"/>
        </w:numPr>
        <w:rPr>
          <w:rFonts w:ascii="Times New Roman" w:hAnsi="Times New Roman" w:cs="Times New Roman"/>
        </w:rPr>
      </w:pPr>
      <w:r w:rsidRPr="00CB4882">
        <w:rPr>
          <w:rFonts w:ascii="Times New Roman" w:hAnsi="Times New Roman" w:cs="Times New Roman"/>
        </w:rPr>
        <w:lastRenderedPageBreak/>
        <w:t>Q: Are the instructions for every activity clear enough?</w:t>
      </w:r>
    </w:p>
    <w:p w14:paraId="66E29B0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 xml:space="preserve">A: It’s clear. </w:t>
      </w:r>
    </w:p>
    <w:p w14:paraId="1E61C0CC"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272E0B8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really like ice breaking like it.</w:t>
      </w:r>
    </w:p>
    <w:p w14:paraId="2C7C32F3"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33BB5B0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that make me speak English.</w:t>
      </w:r>
    </w:p>
    <w:p w14:paraId="359F478D"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Which activities are the most enjoyable ones?</w:t>
      </w:r>
    </w:p>
    <w:p w14:paraId="3A88AE4F"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Speak with other student. I like it.</w:t>
      </w:r>
    </w:p>
    <w:p w14:paraId="2893EE7B"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Which activity is the hardest to do?</w:t>
      </w:r>
    </w:p>
    <w:p w14:paraId="4E30C01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Talking with accent.</w:t>
      </w:r>
    </w:p>
    <w:p w14:paraId="3F4649A3"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0683C1CB"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selected by the company to join the program.</w:t>
      </w:r>
    </w:p>
    <w:p w14:paraId="07AE387B"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41B96ED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want to be smart and can speak English.</w:t>
      </w:r>
    </w:p>
    <w:p w14:paraId="01DE3C19" w14:textId="77777777" w:rsidR="00D36069" w:rsidRPr="00CB4882" w:rsidRDefault="00D36069" w:rsidP="00D36069">
      <w:pPr>
        <w:pStyle w:val="ListParagraph"/>
        <w:numPr>
          <w:ilvl w:val="0"/>
          <w:numId w:val="39"/>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45B4469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w:t>
      </w:r>
    </w:p>
    <w:p w14:paraId="300457C9"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31A89775" w14:textId="77777777" w:rsidR="00D36069" w:rsidRPr="00CB4882" w:rsidRDefault="00D36069" w:rsidP="00D36069">
      <w:pPr>
        <w:pStyle w:val="ListParagraph"/>
        <w:numPr>
          <w:ilvl w:val="0"/>
          <w:numId w:val="40"/>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How would you rate your interaction in the webinar?</w:t>
      </w:r>
    </w:p>
    <w:p w14:paraId="2BC72A6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Five star.</w:t>
      </w:r>
    </w:p>
    <w:p w14:paraId="12B1EB5D" w14:textId="77777777" w:rsidR="00D36069" w:rsidRPr="00CB4882" w:rsidRDefault="00D36069" w:rsidP="00D36069">
      <w:pPr>
        <w:pStyle w:val="ListParagraph"/>
        <w:numPr>
          <w:ilvl w:val="0"/>
          <w:numId w:val="40"/>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4E9F08A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First hard, then I try, now easy.</w:t>
      </w:r>
    </w:p>
    <w:p w14:paraId="461AEB05" w14:textId="77777777" w:rsidR="00D36069" w:rsidRPr="00CB4882" w:rsidRDefault="00D36069" w:rsidP="00D36069">
      <w:pPr>
        <w:pStyle w:val="ListParagraph"/>
        <w:numPr>
          <w:ilvl w:val="0"/>
          <w:numId w:val="40"/>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11B6F33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So-so, but now I can.</w:t>
      </w:r>
    </w:p>
    <w:p w14:paraId="329C4025" w14:textId="77777777" w:rsidR="00D36069" w:rsidRPr="00CB4882" w:rsidRDefault="00D36069" w:rsidP="00D36069">
      <w:pPr>
        <w:pStyle w:val="ListParagraph"/>
        <w:numPr>
          <w:ilvl w:val="0"/>
          <w:numId w:val="40"/>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2F559EC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So comfortable.</w:t>
      </w:r>
    </w:p>
    <w:p w14:paraId="02B87815" w14:textId="77777777" w:rsidR="00D36069" w:rsidRPr="00CB4882" w:rsidRDefault="00D36069" w:rsidP="00D36069">
      <w:pPr>
        <w:pStyle w:val="ListParagraph"/>
        <w:numPr>
          <w:ilvl w:val="0"/>
          <w:numId w:val="40"/>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79E37DE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 learn from far away.</w:t>
      </w:r>
    </w:p>
    <w:p w14:paraId="2762745F" w14:textId="77777777" w:rsidR="00D36069" w:rsidRPr="00CB4882" w:rsidRDefault="00D36069" w:rsidP="00D36069">
      <w:pPr>
        <w:pStyle w:val="ListParagraph"/>
        <w:numPr>
          <w:ilvl w:val="0"/>
          <w:numId w:val="40"/>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07171C6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at is least? Oh ok.. I don’t like when time is running out.</w:t>
      </w:r>
    </w:p>
    <w:p w14:paraId="1CA8941A" w14:textId="77777777" w:rsidR="00D36069" w:rsidRPr="00CB4882" w:rsidRDefault="00D36069" w:rsidP="00D36069">
      <w:pPr>
        <w:pStyle w:val="ListParagraph"/>
        <w:numPr>
          <w:ilvl w:val="0"/>
          <w:numId w:val="40"/>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0A465B4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Mic. I like to speak with others.</w:t>
      </w:r>
    </w:p>
    <w:p w14:paraId="48285E40" w14:textId="77777777" w:rsidR="00D36069" w:rsidRPr="00CB4882" w:rsidRDefault="00D36069" w:rsidP="00D36069">
      <w:pPr>
        <w:pStyle w:val="ListParagraph"/>
        <w:numPr>
          <w:ilvl w:val="0"/>
          <w:numId w:val="40"/>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4FB4A493"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Webcam, I want to look other face.</w:t>
      </w:r>
    </w:p>
    <w:p w14:paraId="601A87BF" w14:textId="77777777" w:rsidR="00D36069" w:rsidRPr="00CB4882" w:rsidRDefault="00D36069" w:rsidP="00D36069">
      <w:pPr>
        <w:pStyle w:val="ListParagraph"/>
        <w:numPr>
          <w:ilvl w:val="0"/>
          <w:numId w:val="40"/>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74D69D40"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Fine.</w:t>
      </w:r>
    </w:p>
    <w:p w14:paraId="685B8B8C" w14:textId="77777777" w:rsidR="00D36069" w:rsidRPr="00CB4882" w:rsidRDefault="00D36069" w:rsidP="00D36069">
      <w:pPr>
        <w:rPr>
          <w:rFonts w:ascii="Times New Roman" w:hAnsi="Times New Roman" w:cs="Times New Roman"/>
        </w:rPr>
      </w:pPr>
    </w:p>
    <w:p w14:paraId="1B0557E6"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6 (Health)</w:t>
      </w:r>
    </w:p>
    <w:p w14:paraId="3709C475"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0CC2954C" w14:textId="77777777" w:rsidR="00D36069" w:rsidRPr="00CB4882" w:rsidRDefault="00D36069" w:rsidP="00D36069">
      <w:pPr>
        <w:pStyle w:val="ListParagraph"/>
        <w:numPr>
          <w:ilvl w:val="0"/>
          <w:numId w:val="41"/>
        </w:numPr>
        <w:rPr>
          <w:rFonts w:ascii="Times New Roman" w:hAnsi="Times New Roman" w:cs="Times New Roman"/>
        </w:rPr>
      </w:pPr>
      <w:r w:rsidRPr="00CB4882">
        <w:rPr>
          <w:rFonts w:ascii="Times New Roman" w:hAnsi="Times New Roman" w:cs="Times New Roman"/>
        </w:rPr>
        <w:t>Q: Is the topic interesting for you?</w:t>
      </w:r>
    </w:p>
    <w:p w14:paraId="1FE6417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so interesting.</w:t>
      </w:r>
    </w:p>
    <w:p w14:paraId="5F69C57F"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77CA887A"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picture. It is good.</w:t>
      </w:r>
    </w:p>
    <w:p w14:paraId="2FE2AD60" w14:textId="77777777" w:rsidR="00D36069" w:rsidRPr="00CB4882" w:rsidRDefault="00D36069" w:rsidP="00D36069">
      <w:pPr>
        <w:pStyle w:val="ListParagraph"/>
        <w:numPr>
          <w:ilvl w:val="0"/>
          <w:numId w:val="41"/>
        </w:numPr>
        <w:rPr>
          <w:rFonts w:ascii="Times New Roman" w:hAnsi="Times New Roman" w:cs="Times New Roman"/>
        </w:rPr>
      </w:pPr>
      <w:r w:rsidRPr="00CB4882">
        <w:rPr>
          <w:rFonts w:ascii="Times New Roman" w:hAnsi="Times New Roman" w:cs="Times New Roman"/>
        </w:rPr>
        <w:t>Q: Are the instructions for every activity clear enough?</w:t>
      </w:r>
    </w:p>
    <w:p w14:paraId="26221BDC"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agree.</w:t>
      </w:r>
    </w:p>
    <w:p w14:paraId="0593948D"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09B69F98"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like games, it’s no boring.</w:t>
      </w:r>
    </w:p>
    <w:p w14:paraId="3E1550CD"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52C9A65B"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it. But I’m afraid to talk.</w:t>
      </w:r>
    </w:p>
    <w:p w14:paraId="1CFFE1C1"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lastRenderedPageBreak/>
        <w:t>Q: Which activities are the most enjoyable ones?</w:t>
      </w:r>
    </w:p>
    <w:p w14:paraId="1F8463C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ove to learn English when PSBB.</w:t>
      </w:r>
    </w:p>
    <w:p w14:paraId="34F4D21D"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Which activity is the hardest to do?</w:t>
      </w:r>
    </w:p>
    <w:p w14:paraId="2F2D6FF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t talk like bule.</w:t>
      </w:r>
    </w:p>
    <w:p w14:paraId="7D2C1603"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1F556A67"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Company asked me to learn.</w:t>
      </w:r>
    </w:p>
    <w:p w14:paraId="2ADFA7E4"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6138B1B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can learn English.</w:t>
      </w:r>
    </w:p>
    <w:p w14:paraId="5705A14D" w14:textId="77777777" w:rsidR="00D36069" w:rsidRPr="00CB4882" w:rsidRDefault="00D36069" w:rsidP="00D36069">
      <w:pPr>
        <w:pStyle w:val="ListParagraph"/>
        <w:numPr>
          <w:ilvl w:val="0"/>
          <w:numId w:val="41"/>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0E09E430"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time is over.</w:t>
      </w:r>
    </w:p>
    <w:p w14:paraId="2C83B76B"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54203D44" w14:textId="77777777" w:rsidR="00D36069" w:rsidRPr="00CB4882" w:rsidRDefault="00D36069" w:rsidP="00D36069">
      <w:pPr>
        <w:pStyle w:val="ListParagraph"/>
        <w:numPr>
          <w:ilvl w:val="0"/>
          <w:numId w:val="42"/>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How would you rate your interaction in the webinar?</w:t>
      </w:r>
    </w:p>
    <w:p w14:paraId="73DB38C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A++ I love it.</w:t>
      </w:r>
    </w:p>
    <w:p w14:paraId="3C1E641E" w14:textId="77777777" w:rsidR="00D36069" w:rsidRPr="00CB4882" w:rsidRDefault="00D36069" w:rsidP="00D36069">
      <w:pPr>
        <w:pStyle w:val="ListParagraph"/>
        <w:numPr>
          <w:ilvl w:val="0"/>
          <w:numId w:val="42"/>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74F3985B"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 problem. It’s not hard.</w:t>
      </w:r>
    </w:p>
    <w:p w14:paraId="4028C382" w14:textId="77777777" w:rsidR="00D36069" w:rsidRPr="00CB4882" w:rsidRDefault="00D36069" w:rsidP="00D36069">
      <w:pPr>
        <w:pStyle w:val="ListParagraph"/>
        <w:numPr>
          <w:ilvl w:val="0"/>
          <w:numId w:val="42"/>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76E13428"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It’s same with zoom. No problem.</w:t>
      </w:r>
    </w:p>
    <w:p w14:paraId="389ACBE2" w14:textId="77777777" w:rsidR="00D36069" w:rsidRPr="00CB4882" w:rsidRDefault="00D36069" w:rsidP="00D36069">
      <w:pPr>
        <w:pStyle w:val="ListParagraph"/>
        <w:numPr>
          <w:ilvl w:val="0"/>
          <w:numId w:val="42"/>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258C5F9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am comfortable, I always use zoom too.</w:t>
      </w:r>
    </w:p>
    <w:p w14:paraId="153AF593" w14:textId="77777777" w:rsidR="00D36069" w:rsidRPr="00CB4882" w:rsidRDefault="00D36069" w:rsidP="00D36069">
      <w:pPr>
        <w:pStyle w:val="ListParagraph"/>
        <w:numPr>
          <w:ilvl w:val="0"/>
          <w:numId w:val="42"/>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11EBCF3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 like it, I can learn so good.</w:t>
      </w:r>
    </w:p>
    <w:p w14:paraId="1E79170C" w14:textId="77777777" w:rsidR="00D36069" w:rsidRPr="00CB4882" w:rsidRDefault="00D36069" w:rsidP="00D36069">
      <w:pPr>
        <w:pStyle w:val="ListParagraph"/>
        <w:numPr>
          <w:ilvl w:val="0"/>
          <w:numId w:val="42"/>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2675E554"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Least? Ok. No I think.</w:t>
      </w:r>
    </w:p>
    <w:p w14:paraId="13EB8350" w14:textId="77777777" w:rsidR="00D36069" w:rsidRPr="00CB4882" w:rsidRDefault="00D36069" w:rsidP="00D36069">
      <w:pPr>
        <w:pStyle w:val="ListParagraph"/>
        <w:numPr>
          <w:ilvl w:val="0"/>
          <w:numId w:val="42"/>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4D194597"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Chat box, I can talk with other when I don’t know the word.</w:t>
      </w:r>
    </w:p>
    <w:p w14:paraId="5D8F8E2A" w14:textId="77777777" w:rsidR="00D36069" w:rsidRPr="00CB4882" w:rsidRDefault="00D36069" w:rsidP="00D36069">
      <w:pPr>
        <w:pStyle w:val="ListParagraph"/>
        <w:numPr>
          <w:ilvl w:val="0"/>
          <w:numId w:val="42"/>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674DD911"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ebcam. I want to see other face.</w:t>
      </w:r>
    </w:p>
    <w:p w14:paraId="308D4C06" w14:textId="77777777" w:rsidR="00D36069" w:rsidRPr="00CB4882" w:rsidRDefault="00D36069" w:rsidP="00D36069">
      <w:pPr>
        <w:pStyle w:val="ListParagraph"/>
        <w:numPr>
          <w:ilvl w:val="0"/>
          <w:numId w:val="42"/>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37AA5CC5"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 problem, I like everything.</w:t>
      </w:r>
    </w:p>
    <w:p w14:paraId="1DB5BC33" w14:textId="77777777" w:rsidR="00D36069"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6001A0B4"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7 (saving)</w:t>
      </w:r>
    </w:p>
    <w:p w14:paraId="397F11BA"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5AD7DB78" w14:textId="77777777" w:rsidR="00D36069" w:rsidRPr="00CB4882" w:rsidRDefault="00D36069" w:rsidP="00D36069">
      <w:pPr>
        <w:pStyle w:val="ListParagraph"/>
        <w:numPr>
          <w:ilvl w:val="0"/>
          <w:numId w:val="43"/>
        </w:numPr>
        <w:rPr>
          <w:rFonts w:ascii="Times New Roman" w:hAnsi="Times New Roman" w:cs="Times New Roman"/>
        </w:rPr>
      </w:pPr>
      <w:r w:rsidRPr="00CB4882">
        <w:rPr>
          <w:rFonts w:ascii="Times New Roman" w:hAnsi="Times New Roman" w:cs="Times New Roman"/>
        </w:rPr>
        <w:t>Q: Is the topic interesting for you?</w:t>
      </w:r>
    </w:p>
    <w:p w14:paraId="260B6EB3"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nice.</w:t>
      </w:r>
    </w:p>
    <w:p w14:paraId="1FA29648"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3B6C060C"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like good picture.</w:t>
      </w:r>
    </w:p>
    <w:p w14:paraId="3A30D58C" w14:textId="77777777" w:rsidR="00D36069" w:rsidRPr="00CB4882" w:rsidRDefault="00D36069" w:rsidP="00D36069">
      <w:pPr>
        <w:pStyle w:val="ListParagraph"/>
        <w:numPr>
          <w:ilvl w:val="0"/>
          <w:numId w:val="43"/>
        </w:numPr>
        <w:rPr>
          <w:rFonts w:ascii="Times New Roman" w:hAnsi="Times New Roman" w:cs="Times New Roman"/>
        </w:rPr>
      </w:pPr>
      <w:r w:rsidRPr="00CB4882">
        <w:rPr>
          <w:rFonts w:ascii="Times New Roman" w:hAnsi="Times New Roman" w:cs="Times New Roman"/>
        </w:rPr>
        <w:t>Q: Are the instructions for every activity clear enough?</w:t>
      </w:r>
    </w:p>
    <w:p w14:paraId="7E7D37DE"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No problem.</w:t>
      </w:r>
    </w:p>
    <w:p w14:paraId="24D541F3"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244FDC53"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love games. It’s fun.</w:t>
      </w:r>
    </w:p>
    <w:p w14:paraId="26C415D9"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4B86FA6D"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Yes, the teacher is so nice.</w:t>
      </w:r>
    </w:p>
    <w:p w14:paraId="14420436"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Which activities are the most enjoyable ones?</w:t>
      </w:r>
    </w:p>
    <w:p w14:paraId="43A85293"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like to practice English.</w:t>
      </w:r>
    </w:p>
    <w:p w14:paraId="2B74ABC4"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Which activity is the hardest to do?</w:t>
      </w:r>
    </w:p>
    <w:p w14:paraId="35EE5A4A"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Talking with accent.</w:t>
      </w:r>
    </w:p>
    <w:p w14:paraId="140AABCB"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786D353A"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join this program to talk with my husband.</w:t>
      </w:r>
    </w:p>
    <w:p w14:paraId="109FF1E7"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lastRenderedPageBreak/>
        <w:t>Q: What makes you motivated after the first learning session?</w:t>
      </w:r>
    </w:p>
    <w:p w14:paraId="630FD9E5"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want to talk English good.</w:t>
      </w:r>
    </w:p>
    <w:p w14:paraId="7227221F" w14:textId="77777777" w:rsidR="00D36069" w:rsidRPr="00CB4882" w:rsidRDefault="00D36069" w:rsidP="00D36069">
      <w:pPr>
        <w:pStyle w:val="ListParagraph"/>
        <w:numPr>
          <w:ilvl w:val="0"/>
          <w:numId w:val="43"/>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6254E9BC"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Nothing.</w:t>
      </w:r>
    </w:p>
    <w:p w14:paraId="6E97AF7B"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4C33E7E3" w14:textId="77777777" w:rsidR="00D36069" w:rsidRPr="00CB4882" w:rsidRDefault="00D36069" w:rsidP="00D36069">
      <w:pPr>
        <w:pStyle w:val="ListParagraph"/>
        <w:numPr>
          <w:ilvl w:val="0"/>
          <w:numId w:val="4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How would you rate your interaction in the webinar?</w:t>
      </w:r>
    </w:p>
    <w:p w14:paraId="7E53C002"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Very very good.</w:t>
      </w:r>
    </w:p>
    <w:p w14:paraId="6DFA170B" w14:textId="77777777" w:rsidR="00D36069" w:rsidRPr="00CB4882" w:rsidRDefault="00D36069" w:rsidP="00D36069">
      <w:pPr>
        <w:pStyle w:val="ListParagraph"/>
        <w:numPr>
          <w:ilvl w:val="0"/>
          <w:numId w:val="4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2E52E6D3"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It’s hard, but now I can.</w:t>
      </w:r>
    </w:p>
    <w:p w14:paraId="3D6E00CC" w14:textId="77777777" w:rsidR="00D36069" w:rsidRPr="00CB4882" w:rsidRDefault="00D36069" w:rsidP="00D36069">
      <w:pPr>
        <w:pStyle w:val="ListParagraph"/>
        <w:numPr>
          <w:ilvl w:val="0"/>
          <w:numId w:val="4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40216B46"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Now I can.</w:t>
      </w:r>
    </w:p>
    <w:p w14:paraId="5D1D3C1D" w14:textId="77777777" w:rsidR="00D36069" w:rsidRPr="00CB4882" w:rsidRDefault="00D36069" w:rsidP="00D36069">
      <w:pPr>
        <w:pStyle w:val="ListParagraph"/>
        <w:numPr>
          <w:ilvl w:val="0"/>
          <w:numId w:val="4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4597FCA7"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Yes comfortable.</w:t>
      </w:r>
    </w:p>
    <w:p w14:paraId="72C45D85" w14:textId="77777777" w:rsidR="00D36069" w:rsidRPr="00CB4882" w:rsidRDefault="00D36069" w:rsidP="00D36069">
      <w:pPr>
        <w:pStyle w:val="ListParagraph"/>
        <w:numPr>
          <w:ilvl w:val="0"/>
          <w:numId w:val="44"/>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7244A2C3"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can learn speaking.</w:t>
      </w:r>
    </w:p>
    <w:p w14:paraId="4E24FEF6" w14:textId="77777777" w:rsidR="00D36069" w:rsidRPr="00CB4882" w:rsidRDefault="00D36069" w:rsidP="00D36069">
      <w:pPr>
        <w:pStyle w:val="ListParagraph"/>
        <w:numPr>
          <w:ilvl w:val="0"/>
          <w:numId w:val="44"/>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7C560166"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What is least? Oh . I don’t like when time is runningout, I want practice.</w:t>
      </w:r>
    </w:p>
    <w:p w14:paraId="0A80A4B0" w14:textId="77777777" w:rsidR="00D36069" w:rsidRPr="00CB4882" w:rsidRDefault="00D36069" w:rsidP="00D36069">
      <w:pPr>
        <w:pStyle w:val="ListParagraph"/>
        <w:numPr>
          <w:ilvl w:val="0"/>
          <w:numId w:val="44"/>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043AA685"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like to practice speaking.</w:t>
      </w:r>
    </w:p>
    <w:p w14:paraId="5912E0BB" w14:textId="77777777" w:rsidR="00D36069" w:rsidRPr="00CB4882" w:rsidRDefault="00D36069" w:rsidP="00D36069">
      <w:pPr>
        <w:pStyle w:val="ListParagraph"/>
        <w:numPr>
          <w:ilvl w:val="0"/>
          <w:numId w:val="4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44444A6A"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I don’t know.</w:t>
      </w:r>
    </w:p>
    <w:p w14:paraId="0AE78E3E" w14:textId="77777777" w:rsidR="00D36069" w:rsidRPr="00CB4882" w:rsidRDefault="00D36069" w:rsidP="00D36069">
      <w:pPr>
        <w:pStyle w:val="ListParagraph"/>
        <w:numPr>
          <w:ilvl w:val="0"/>
          <w:numId w:val="44"/>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704889CE" w14:textId="77777777" w:rsidR="00D36069" w:rsidRPr="000334A8"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It’s good.</w:t>
      </w:r>
    </w:p>
    <w:p w14:paraId="29DBA743" w14:textId="77777777" w:rsidR="00D36069"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6AAC7FE4"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r w:rsidRPr="00CB4882">
        <w:rPr>
          <w:rStyle w:val="Strong"/>
          <w:sz w:val="22"/>
          <w:szCs w:val="22"/>
          <w:bdr w:val="none" w:sz="0" w:space="0" w:color="auto" w:frame="1"/>
        </w:rPr>
        <w:t>INTERVIEW Student 8 (Smartphone)</w:t>
      </w:r>
    </w:p>
    <w:p w14:paraId="76B343C3" w14:textId="77777777" w:rsidR="00D36069" w:rsidRPr="00CB4882" w:rsidRDefault="00D36069" w:rsidP="00D36069">
      <w:pPr>
        <w:pStyle w:val="NormalWeb"/>
        <w:shd w:val="clear" w:color="auto" w:fill="FFFFFF"/>
        <w:spacing w:before="0" w:beforeAutospacing="0" w:after="0" w:afterAutospacing="0"/>
        <w:jc w:val="center"/>
        <w:textAlignment w:val="baseline"/>
        <w:rPr>
          <w:rStyle w:val="Strong"/>
          <w:sz w:val="22"/>
          <w:szCs w:val="22"/>
          <w:bdr w:val="none" w:sz="0" w:space="0" w:color="auto" w:frame="1"/>
        </w:rPr>
      </w:pPr>
    </w:p>
    <w:p w14:paraId="563B8C4B" w14:textId="77777777" w:rsidR="00D36069" w:rsidRPr="00CB4882" w:rsidRDefault="00D36069" w:rsidP="00D36069">
      <w:pPr>
        <w:pStyle w:val="ListParagraph"/>
        <w:numPr>
          <w:ilvl w:val="0"/>
          <w:numId w:val="45"/>
        </w:numPr>
        <w:rPr>
          <w:rFonts w:ascii="Times New Roman" w:hAnsi="Times New Roman" w:cs="Times New Roman"/>
        </w:rPr>
      </w:pPr>
      <w:r w:rsidRPr="00CB4882">
        <w:rPr>
          <w:rFonts w:ascii="Times New Roman" w:hAnsi="Times New Roman" w:cs="Times New Roman"/>
        </w:rPr>
        <w:t>Q: Is the topic interesting for you?</w:t>
      </w:r>
    </w:p>
    <w:p w14:paraId="45820E36"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Yes, interesting.</w:t>
      </w:r>
    </w:p>
    <w:p w14:paraId="2967F5DA"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Does the PowerPoint visual help you to understand better?</w:t>
      </w:r>
    </w:p>
    <w:p w14:paraId="144F6392"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It can be better I think.</w:t>
      </w:r>
    </w:p>
    <w:p w14:paraId="44AB946E" w14:textId="77777777" w:rsidR="00D36069" w:rsidRPr="00CB4882" w:rsidRDefault="00D36069" w:rsidP="00D36069">
      <w:pPr>
        <w:pStyle w:val="ListParagraph"/>
        <w:numPr>
          <w:ilvl w:val="0"/>
          <w:numId w:val="45"/>
        </w:numPr>
        <w:rPr>
          <w:rFonts w:ascii="Times New Roman" w:hAnsi="Times New Roman" w:cs="Times New Roman"/>
        </w:rPr>
      </w:pPr>
      <w:r w:rsidRPr="00CB4882">
        <w:rPr>
          <w:rFonts w:ascii="Times New Roman" w:hAnsi="Times New Roman" w:cs="Times New Roman"/>
        </w:rPr>
        <w:t>Q: Are the instructions for every activity clear enough?</w:t>
      </w:r>
    </w:p>
    <w:p w14:paraId="056A293D"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 xml:space="preserve">A: No problem. </w:t>
      </w:r>
    </w:p>
    <w:p w14:paraId="54BCC481"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Does the brainstorming part help you to be more ready in learning?</w:t>
      </w:r>
    </w:p>
    <w:p w14:paraId="68CB5D4E"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Yes, I like playing games.</w:t>
      </w:r>
    </w:p>
    <w:p w14:paraId="5CC76E5F"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Are the main activities joyful and useful for you?</w:t>
      </w:r>
    </w:p>
    <w:p w14:paraId="69E22812"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can practice my skill with learning.</w:t>
      </w:r>
    </w:p>
    <w:p w14:paraId="24283A85"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Which activities are the most enjoyable ones?</w:t>
      </w:r>
    </w:p>
    <w:p w14:paraId="3659BD16"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Learning new word.</w:t>
      </w:r>
    </w:p>
    <w:p w14:paraId="2BB7B462"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Which activity is the hardest to do?</w:t>
      </w:r>
    </w:p>
    <w:p w14:paraId="418FE0B4"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Accent is so hard.</w:t>
      </w:r>
    </w:p>
    <w:p w14:paraId="47AC2FB5"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What is your motivation in joining this program?</w:t>
      </w:r>
    </w:p>
    <w:p w14:paraId="33AF162F"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really need the certificate.</w:t>
      </w:r>
    </w:p>
    <w:p w14:paraId="5EF2E456"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What makes you motivated after the first learning session?</w:t>
      </w:r>
    </w:p>
    <w:p w14:paraId="272E9A39"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When I can talk.</w:t>
      </w:r>
    </w:p>
    <w:p w14:paraId="41DF5486" w14:textId="77777777" w:rsidR="00D36069" w:rsidRPr="00CB4882" w:rsidRDefault="00D36069" w:rsidP="00D36069">
      <w:pPr>
        <w:pStyle w:val="ListParagraph"/>
        <w:numPr>
          <w:ilvl w:val="0"/>
          <w:numId w:val="45"/>
        </w:numPr>
        <w:jc w:val="both"/>
        <w:rPr>
          <w:rFonts w:ascii="Times New Roman" w:hAnsi="Times New Roman" w:cs="Times New Roman"/>
        </w:rPr>
      </w:pPr>
      <w:r w:rsidRPr="00CB4882">
        <w:rPr>
          <w:rFonts w:ascii="Times New Roman" w:hAnsi="Times New Roman" w:cs="Times New Roman"/>
        </w:rPr>
        <w:t>Q: What things make you get demotivated through the learning sessions?</w:t>
      </w:r>
    </w:p>
    <w:p w14:paraId="2FBA6E06"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Learn Accent.</w:t>
      </w:r>
    </w:p>
    <w:p w14:paraId="1E1BB1C0" w14:textId="77777777" w:rsidR="00D36069" w:rsidRPr="00CB4882" w:rsidRDefault="00D36069" w:rsidP="00D36069">
      <w:pPr>
        <w:rPr>
          <w:rFonts w:ascii="Times New Roman" w:hAnsi="Times New Roman" w:cs="Times New Roman"/>
        </w:rPr>
      </w:pPr>
      <w:r w:rsidRPr="00CB4882">
        <w:rPr>
          <w:rFonts w:ascii="Times New Roman" w:hAnsi="Times New Roman" w:cs="Times New Roman"/>
        </w:rPr>
        <w:t>Webinar</w:t>
      </w:r>
    </w:p>
    <w:p w14:paraId="277ED6DD" w14:textId="77777777" w:rsidR="00D36069" w:rsidRPr="00CB4882" w:rsidRDefault="00D36069" w:rsidP="00D36069">
      <w:pPr>
        <w:pStyle w:val="ListParagraph"/>
        <w:numPr>
          <w:ilvl w:val="0"/>
          <w:numId w:val="4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lastRenderedPageBreak/>
        <w:t>Q: How would you rate your interaction in the webinar?</w:t>
      </w:r>
    </w:p>
    <w:p w14:paraId="48059408" w14:textId="77777777" w:rsidR="00D36069" w:rsidRPr="00CB4882" w:rsidRDefault="00D36069" w:rsidP="00D36069">
      <w:pPr>
        <w:pStyle w:val="ListParagraph"/>
        <w:rPr>
          <w:rFonts w:ascii="Times New Roman" w:hAnsi="Times New Roman" w:cs="Times New Roman"/>
        </w:rPr>
      </w:pPr>
      <w:r w:rsidRPr="00CB4882">
        <w:rPr>
          <w:rFonts w:ascii="Times New Roman" w:hAnsi="Times New Roman" w:cs="Times New Roman"/>
        </w:rPr>
        <w:t>A: Very nice.</w:t>
      </w:r>
    </w:p>
    <w:p w14:paraId="190CD625" w14:textId="77777777" w:rsidR="00D36069" w:rsidRPr="00CB4882" w:rsidRDefault="00D36069" w:rsidP="00D36069">
      <w:pPr>
        <w:pStyle w:val="ListParagraph"/>
        <w:numPr>
          <w:ilvl w:val="0"/>
          <w:numId w:val="4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teach/learn speaking in a webinar?</w:t>
      </w:r>
    </w:p>
    <w:p w14:paraId="1C7FF7C0"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Easy for me.</w:t>
      </w:r>
    </w:p>
    <w:p w14:paraId="74503DF7" w14:textId="77777777" w:rsidR="00D36069" w:rsidRPr="00CB4882" w:rsidRDefault="00D36069" w:rsidP="00D36069">
      <w:pPr>
        <w:pStyle w:val="ListParagraph"/>
        <w:numPr>
          <w:ilvl w:val="0"/>
          <w:numId w:val="4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as it easy to operate a webinar?</w:t>
      </w:r>
    </w:p>
    <w:p w14:paraId="456615EE"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No problem.</w:t>
      </w:r>
    </w:p>
    <w:p w14:paraId="78642632" w14:textId="77777777" w:rsidR="00D36069" w:rsidRPr="00CB4882" w:rsidRDefault="00D36069" w:rsidP="00D36069">
      <w:pPr>
        <w:pStyle w:val="ListParagraph"/>
        <w:numPr>
          <w:ilvl w:val="0"/>
          <w:numId w:val="4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 xml:space="preserve">Q: Did you feel comfortable teaching/ learning to speak English through a webinar? </w:t>
      </w:r>
    </w:p>
    <w:p w14:paraId="351A4B18"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Comfortable I think.</w:t>
      </w:r>
    </w:p>
    <w:p w14:paraId="4CBFA62B" w14:textId="77777777" w:rsidR="00D36069" w:rsidRPr="00CB4882" w:rsidRDefault="00D36069" w:rsidP="00D36069">
      <w:pPr>
        <w:pStyle w:val="ListParagraph"/>
        <w:numPr>
          <w:ilvl w:val="0"/>
          <w:numId w:val="46"/>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ike most about teaching/learning speaking in a webinar?</w:t>
      </w:r>
    </w:p>
    <w:p w14:paraId="6F56A047"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can learn when far.</w:t>
      </w:r>
    </w:p>
    <w:p w14:paraId="694FA9C5" w14:textId="77777777" w:rsidR="00D36069" w:rsidRPr="00CB4882" w:rsidRDefault="00D36069" w:rsidP="00D36069">
      <w:pPr>
        <w:pStyle w:val="ListParagraph"/>
        <w:numPr>
          <w:ilvl w:val="0"/>
          <w:numId w:val="46"/>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at do you least like about teaching/learning speaking in a webinar?</w:t>
      </w:r>
    </w:p>
    <w:p w14:paraId="3030CCA6"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Least? Ok. I think webcam. Like zoom.</w:t>
      </w:r>
    </w:p>
    <w:p w14:paraId="5B27CD3A" w14:textId="77777777" w:rsidR="00D36069" w:rsidRPr="00CB4882" w:rsidRDefault="00D36069" w:rsidP="00D36069">
      <w:pPr>
        <w:pStyle w:val="ListParagraph"/>
        <w:numPr>
          <w:ilvl w:val="0"/>
          <w:numId w:val="46"/>
        </w:numPr>
        <w:jc w:val="both"/>
        <w:rPr>
          <w:rStyle w:val="Strong"/>
          <w:rFonts w:ascii="Times New Roman" w:hAnsi="Times New Roman" w:cs="Times New Roman"/>
          <w:b w:val="0"/>
          <w:bCs w:val="0"/>
        </w:rPr>
      </w:pPr>
      <w:r w:rsidRPr="00CB4882">
        <w:rPr>
          <w:rStyle w:val="Strong"/>
          <w:rFonts w:ascii="Times New Roman" w:hAnsi="Times New Roman" w:cs="Times New Roman"/>
          <w:bdr w:val="none" w:sz="0" w:space="0" w:color="auto" w:frame="1"/>
        </w:rPr>
        <w:t>Q: Which tool is the most useful one?</w:t>
      </w:r>
    </w:p>
    <w:p w14:paraId="20F90A81" w14:textId="77777777" w:rsidR="00D36069" w:rsidRPr="00CB4882" w:rsidRDefault="00D36069" w:rsidP="00D36069">
      <w:pPr>
        <w:pStyle w:val="ListParagraph"/>
        <w:jc w:val="both"/>
        <w:rPr>
          <w:rFonts w:ascii="Times New Roman" w:hAnsi="Times New Roman" w:cs="Times New Roman"/>
        </w:rPr>
      </w:pPr>
      <w:r w:rsidRPr="00CB4882">
        <w:rPr>
          <w:rFonts w:ascii="Times New Roman" w:hAnsi="Times New Roman" w:cs="Times New Roman"/>
        </w:rPr>
        <w:t>A: I like the chatbox. I can talk with other.</w:t>
      </w:r>
    </w:p>
    <w:p w14:paraId="0D14C7F0" w14:textId="77777777" w:rsidR="00D36069" w:rsidRPr="00CB4882" w:rsidRDefault="00D36069" w:rsidP="00D36069">
      <w:pPr>
        <w:pStyle w:val="ListParagraph"/>
        <w:numPr>
          <w:ilvl w:val="0"/>
          <w:numId w:val="4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Which tool is the least useful one?</w:t>
      </w:r>
    </w:p>
    <w:p w14:paraId="71470A31" w14:textId="77777777" w:rsidR="00D36069" w:rsidRPr="00CB4882" w:rsidRDefault="00D36069" w:rsidP="00D36069">
      <w:pPr>
        <w:pStyle w:val="ListParagraph"/>
        <w:jc w:val="both"/>
        <w:rPr>
          <w:rFonts w:ascii="Times New Roman" w:hAnsi="Times New Roman" w:cs="Times New Roman"/>
          <w:b/>
          <w:bCs/>
        </w:rPr>
      </w:pPr>
      <w:r w:rsidRPr="00CB4882">
        <w:rPr>
          <w:rFonts w:ascii="Times New Roman" w:hAnsi="Times New Roman" w:cs="Times New Roman"/>
        </w:rPr>
        <w:t>A: When internet is down.</w:t>
      </w:r>
    </w:p>
    <w:p w14:paraId="4D5EE8FE" w14:textId="77777777" w:rsidR="00D36069" w:rsidRPr="00CB4882" w:rsidRDefault="00D36069" w:rsidP="00D36069">
      <w:pPr>
        <w:pStyle w:val="ListParagraph"/>
        <w:numPr>
          <w:ilvl w:val="0"/>
          <w:numId w:val="46"/>
        </w:numPr>
        <w:jc w:val="both"/>
        <w:rPr>
          <w:rStyle w:val="Strong"/>
          <w:rFonts w:ascii="Times New Roman" w:hAnsi="Times New Roman" w:cs="Times New Roman"/>
        </w:rPr>
      </w:pPr>
      <w:r w:rsidRPr="00CB4882">
        <w:rPr>
          <w:rStyle w:val="Strong"/>
          <w:rFonts w:ascii="Times New Roman" w:hAnsi="Times New Roman" w:cs="Times New Roman"/>
          <w:bdr w:val="none" w:sz="0" w:space="0" w:color="auto" w:frame="1"/>
        </w:rPr>
        <w:t>Q: Is there anything else you would like us to know about your experience in learning to speak English using a webinar?</w:t>
      </w:r>
    </w:p>
    <w:p w14:paraId="4D1D4764" w14:textId="77777777" w:rsidR="00D36069" w:rsidRDefault="00D36069" w:rsidP="00D36069">
      <w:pPr>
        <w:pStyle w:val="ListParagraph"/>
        <w:jc w:val="both"/>
        <w:rPr>
          <w:rFonts w:ascii="Times New Roman" w:hAnsi="Times New Roman" w:cs="Times New Roman"/>
        </w:rPr>
      </w:pPr>
      <w:r w:rsidRPr="00CB4882">
        <w:rPr>
          <w:rFonts w:ascii="Times New Roman" w:hAnsi="Times New Roman" w:cs="Times New Roman"/>
        </w:rPr>
        <w:t>A: all is well.</w:t>
      </w:r>
    </w:p>
    <w:p w14:paraId="7748AF7A" w14:textId="77777777" w:rsidR="00D36069" w:rsidRDefault="00D36069" w:rsidP="00D36069">
      <w:pPr>
        <w:jc w:val="both"/>
        <w:rPr>
          <w:sz w:val="20"/>
          <w:szCs w:val="20"/>
        </w:rPr>
      </w:pPr>
    </w:p>
    <w:p w14:paraId="3A80C798" w14:textId="77777777" w:rsidR="00D36069" w:rsidRPr="00307519" w:rsidRDefault="00D36069" w:rsidP="00D36069">
      <w:pPr>
        <w:pStyle w:val="Heading3"/>
        <w:jc w:val="center"/>
        <w:rPr>
          <w:i w:val="0"/>
          <w:iCs/>
        </w:rPr>
      </w:pPr>
      <w:bookmarkStart w:id="11" w:name="_Toc57974608"/>
      <w:r w:rsidRPr="00307519">
        <w:rPr>
          <w:i w:val="0"/>
          <w:iCs/>
        </w:rPr>
        <w:t>SURVEY DATA</w:t>
      </w:r>
      <w:bookmarkEnd w:id="11"/>
    </w:p>
    <w:p w14:paraId="7975D7D3" w14:textId="77777777" w:rsidR="00D36069" w:rsidRPr="00AB6989" w:rsidRDefault="00D36069" w:rsidP="00D36069">
      <w:pPr>
        <w:spacing w:line="405" w:lineRule="atLeast"/>
        <w:rPr>
          <w:rFonts w:ascii="Helvetica" w:eastAsia="Times New Roman" w:hAnsi="Helvetica" w:cs="Times New Roman"/>
          <w:b/>
          <w:bCs/>
          <w:i/>
          <w:iCs/>
          <w:color w:val="000000"/>
          <w:sz w:val="30"/>
          <w:szCs w:val="30"/>
          <w:lang w:val="en-AU" w:eastAsia="en-AU"/>
        </w:rPr>
      </w:pPr>
      <w:r w:rsidRPr="00AB6989">
        <w:rPr>
          <w:rFonts w:ascii="Arial" w:eastAsia="Times New Roman" w:hAnsi="Arial" w:cs="Arial"/>
          <w:b/>
          <w:bCs/>
          <w:i/>
          <w:iCs/>
          <w:color w:val="202124"/>
          <w:spacing w:val="2"/>
          <w:sz w:val="24"/>
          <w:szCs w:val="24"/>
          <w:lang w:val="en-AU" w:eastAsia="en-AU"/>
        </w:rPr>
        <w:t>What is your name?</w:t>
      </w:r>
      <w:r w:rsidRPr="00AB6989">
        <w:rPr>
          <w:rFonts w:ascii="Arial" w:eastAsia="Times New Roman" w:hAnsi="Arial" w:cs="Arial"/>
          <w:b/>
          <w:bCs/>
          <w:i/>
          <w:iCs/>
          <w:color w:val="202124"/>
          <w:spacing w:val="5"/>
          <w:sz w:val="18"/>
          <w:szCs w:val="18"/>
          <w:lang w:val="en-AU" w:eastAsia="en-AU"/>
        </w:rPr>
        <w:t>108 responses</w:t>
      </w:r>
    </w:p>
    <w:p w14:paraId="38E5B00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arah Sahirah Zahra</w:t>
      </w:r>
    </w:p>
    <w:p w14:paraId="5E9F492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aya Marsevani</w:t>
      </w:r>
    </w:p>
    <w:p w14:paraId="1FC6F92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Hanna</w:t>
      </w:r>
    </w:p>
    <w:p w14:paraId="2F50EA5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uri</w:t>
      </w:r>
    </w:p>
    <w:p w14:paraId="4E39F22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Krisna Yoga</w:t>
      </w:r>
    </w:p>
    <w:p w14:paraId="200B9C0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unawan</w:t>
      </w:r>
    </w:p>
    <w:p w14:paraId="786CCA6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rilian</w:t>
      </w:r>
    </w:p>
    <w:p w14:paraId="009D847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zharra Al Farid</w:t>
      </w:r>
    </w:p>
    <w:p w14:paraId="35EED7B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ldy Maulana</w:t>
      </w:r>
    </w:p>
    <w:p w14:paraId="26D65A3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inda</w:t>
      </w:r>
    </w:p>
    <w:p w14:paraId="084F503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isatul Karimah</w:t>
      </w:r>
    </w:p>
    <w:p w14:paraId="65C500D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nisa p distya</w:t>
      </w:r>
    </w:p>
    <w:p w14:paraId="51BEB83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atrio</w:t>
      </w:r>
    </w:p>
    <w:p w14:paraId="1CADC39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cha</w:t>
      </w:r>
    </w:p>
    <w:p w14:paraId="5136294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yifa Nauval Muftia</w:t>
      </w:r>
    </w:p>
    <w:p w14:paraId="25D9D74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Hanifia</w:t>
      </w:r>
    </w:p>
    <w:p w14:paraId="3124231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gustrianita</w:t>
      </w:r>
    </w:p>
    <w:p w14:paraId="52623B6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uci</w:t>
      </w:r>
    </w:p>
    <w:p w14:paraId="1D8EFF9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wi</w:t>
      </w:r>
    </w:p>
    <w:p w14:paraId="11F138A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antigieta</w:t>
      </w:r>
    </w:p>
    <w:p w14:paraId="6E161F0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atharina Awang</w:t>
      </w:r>
    </w:p>
    <w:p w14:paraId="61B02AC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nanty Nurshabrina</w:t>
      </w:r>
    </w:p>
    <w:p w14:paraId="3E65DDC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atyana Rachma Saputri</w:t>
      </w:r>
    </w:p>
    <w:p w14:paraId="64FABC3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ia</w:t>
      </w:r>
    </w:p>
    <w:p w14:paraId="0213736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Iqbal Nurfikri</w:t>
      </w:r>
    </w:p>
    <w:p w14:paraId="3F3F261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arrah</w:t>
      </w:r>
    </w:p>
    <w:p w14:paraId="74A4000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aidhina</w:t>
      </w:r>
    </w:p>
    <w:p w14:paraId="52A17FE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ur Isnaini Wulan Agustin</w:t>
      </w:r>
    </w:p>
    <w:p w14:paraId="18B3C04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arah Anisarahma</w:t>
      </w:r>
    </w:p>
    <w:p w14:paraId="42E3CF4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ima Amalia Ramadan</w:t>
      </w:r>
    </w:p>
    <w:p w14:paraId="3893200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ierda Mantika</w:t>
      </w:r>
    </w:p>
    <w:p w14:paraId="7F40421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an Puspa</w:t>
      </w:r>
    </w:p>
    <w:p w14:paraId="5F35851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uhammad Ghufran S</w:t>
      </w:r>
    </w:p>
    <w:p w14:paraId="233F978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ifin</w:t>
      </w:r>
    </w:p>
    <w:p w14:paraId="59A3E2A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hea Flasentika</w:t>
      </w:r>
    </w:p>
    <w:p w14:paraId="7F3B737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ditama Melati</w:t>
      </w:r>
    </w:p>
    <w:p w14:paraId="26C88E2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agan</w:t>
      </w:r>
    </w:p>
    <w:p w14:paraId="7702D27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oraya</w:t>
      </w:r>
    </w:p>
    <w:p w14:paraId="4251576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atya Razak</w:t>
      </w:r>
    </w:p>
    <w:p w14:paraId="4592F68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iken Salsabila</w:t>
      </w:r>
    </w:p>
    <w:p w14:paraId="3208EA1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yra Daniera</w:t>
      </w:r>
    </w:p>
    <w:p w14:paraId="1B096C0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Ugi Nurjaman</w:t>
      </w:r>
    </w:p>
    <w:p w14:paraId="5381B25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Yulianti</w:t>
      </w:r>
    </w:p>
    <w:p w14:paraId="31A47C9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dina Pravita, S.Pd</w:t>
      </w:r>
    </w:p>
    <w:p w14:paraId="0E4D834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drean Maulana</w:t>
      </w:r>
    </w:p>
    <w:p w14:paraId="4EB2186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aima</w:t>
      </w:r>
    </w:p>
    <w:p w14:paraId="215E160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izky Marwan</w:t>
      </w:r>
    </w:p>
    <w:p w14:paraId="318108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ayu Vandya</w:t>
      </w:r>
    </w:p>
    <w:p w14:paraId="3E33DCE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essy Senjawati</w:t>
      </w:r>
    </w:p>
    <w:p w14:paraId="66AE656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dwin Perdana Putra</w:t>
      </w:r>
    </w:p>
    <w:p w14:paraId="4B75184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ida Ratna sari</w:t>
      </w:r>
    </w:p>
    <w:p w14:paraId="663233C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zza</w:t>
      </w:r>
    </w:p>
    <w:p w14:paraId="2EF9A2D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ina</w:t>
      </w:r>
    </w:p>
    <w:p w14:paraId="39E9503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Hafshah</w:t>
      </w:r>
    </w:p>
    <w:p w14:paraId="46B6878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ira</w:t>
      </w:r>
    </w:p>
    <w:p w14:paraId="637AE99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ivandi Hilman Ramadhan</w:t>
      </w:r>
    </w:p>
    <w:p w14:paraId="7D6016A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ini Mandalalia</w:t>
      </w:r>
    </w:p>
    <w:p w14:paraId="6A50F0F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izza</w:t>
      </w:r>
    </w:p>
    <w:p w14:paraId="3E39CCF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uci Summer</w:t>
      </w:r>
    </w:p>
    <w:p w14:paraId="4A77E16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atimah</w:t>
      </w:r>
    </w:p>
    <w:p w14:paraId="740F6B4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handra Iriani</w:t>
      </w:r>
    </w:p>
    <w:p w14:paraId="0E92B55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Yoga</w:t>
      </w:r>
    </w:p>
    <w:p w14:paraId="2D42C57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evi Andriyani</w:t>
      </w:r>
    </w:p>
    <w:p w14:paraId="759DFBF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iti Kurniasih</w:t>
      </w:r>
    </w:p>
    <w:p w14:paraId="48D7D9C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an Saraswati</w:t>
      </w:r>
    </w:p>
    <w:p w14:paraId="1BCA267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lin</w:t>
      </w:r>
    </w:p>
    <w:p w14:paraId="3532A38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nung Nurhayati</w:t>
      </w:r>
    </w:p>
    <w:p w14:paraId="72B78AD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ni</w:t>
      </w:r>
    </w:p>
    <w:p w14:paraId="06573BE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ana</w:t>
      </w:r>
    </w:p>
    <w:p w14:paraId="5BA2751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fi Nuraida</w:t>
      </w:r>
    </w:p>
    <w:p w14:paraId="0273FC6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Zustina Priyatni</w:t>
      </w:r>
    </w:p>
    <w:p w14:paraId="36A7DD7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rna Shinta Nurdianty</w:t>
      </w:r>
    </w:p>
    <w:p w14:paraId="60E78EA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aitsa</w:t>
      </w:r>
    </w:p>
    <w:p w14:paraId="2E58492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uci Im</w:t>
      </w:r>
    </w:p>
    <w:p w14:paraId="0BFC192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Karin Ayulia</w:t>
      </w:r>
    </w:p>
    <w:p w14:paraId="615D531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urul Aini Hermawan</w:t>
      </w:r>
    </w:p>
    <w:p w14:paraId="5449917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yi Cahyati</w:t>
      </w:r>
    </w:p>
    <w:p w14:paraId="255E629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iva</w:t>
      </w:r>
    </w:p>
    <w:p w14:paraId="30F904F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sriani Khoirunisa H</w:t>
      </w:r>
    </w:p>
    <w:p w14:paraId="5C401D7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stu Apriena</w:t>
      </w:r>
    </w:p>
    <w:p w14:paraId="22B8599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za</w:t>
      </w:r>
    </w:p>
    <w:p w14:paraId="1551E88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llis Aryati</w:t>
      </w:r>
    </w:p>
    <w:p w14:paraId="0251268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ugraha Budiman</w:t>
      </w:r>
    </w:p>
    <w:p w14:paraId="7E3FF37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yanti Kusumastuti</w:t>
      </w:r>
    </w:p>
    <w:p w14:paraId="766B0D3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lly Cholisoh</w:t>
      </w:r>
    </w:p>
    <w:p w14:paraId="03E60B2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glia</w:t>
      </w:r>
    </w:p>
    <w:p w14:paraId="2B46EF3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ewi Ayu Surtikanthi</w:t>
      </w:r>
    </w:p>
    <w:p w14:paraId="5B53400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uthi Azizah FC</w:t>
      </w:r>
    </w:p>
    <w:p w14:paraId="23CD52B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ani Yuhaeni</w:t>
      </w:r>
    </w:p>
    <w:p w14:paraId="16EA48F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itri YS</w:t>
      </w:r>
    </w:p>
    <w:p w14:paraId="34FCE39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abila V</w:t>
      </w:r>
    </w:p>
    <w:p w14:paraId="64B4383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eneng Wahyu</w:t>
      </w:r>
    </w:p>
    <w:p w14:paraId="70DCF1A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antie Destiari</w:t>
      </w:r>
    </w:p>
    <w:p w14:paraId="672EF6B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nda Azhari</w:t>
      </w:r>
    </w:p>
    <w:p w14:paraId="0FBCD30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oh. Alif Abdul Latif</w:t>
      </w:r>
    </w:p>
    <w:p w14:paraId="59F8A4F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nisa</w:t>
      </w:r>
    </w:p>
    <w:p w14:paraId="32DE318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Hadianto</w:t>
      </w:r>
    </w:p>
    <w:p w14:paraId="111F346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Hasna</w:t>
      </w:r>
    </w:p>
    <w:p w14:paraId="75293E6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rinawati</w:t>
      </w:r>
    </w:p>
    <w:p w14:paraId="4A4B2AF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oki Ranjani Sanjadireja</w:t>
      </w:r>
    </w:p>
    <w:p w14:paraId="40BB2469" w14:textId="77777777" w:rsidR="00D36069" w:rsidRDefault="00D36069" w:rsidP="00D36069"/>
    <w:p w14:paraId="6670A736" w14:textId="77777777" w:rsidR="00D36069" w:rsidRDefault="00D36069" w:rsidP="00D36069">
      <w:r>
        <w:rPr>
          <w:noProof/>
        </w:rPr>
        <w:drawing>
          <wp:inline distT="0" distB="0" distL="0" distR="0" wp14:anchorId="5F7DB1A8" wp14:editId="74155D62">
            <wp:extent cx="5537835" cy="2581275"/>
            <wp:effectExtent l="0" t="0" r="571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7835" cy="2581275"/>
                    </a:xfrm>
                    <a:prstGeom prst="rect">
                      <a:avLst/>
                    </a:prstGeom>
                    <a:noFill/>
                    <a:ln>
                      <a:noFill/>
                    </a:ln>
                  </pic:spPr>
                </pic:pic>
              </a:graphicData>
            </a:graphic>
          </wp:inline>
        </w:drawing>
      </w:r>
    </w:p>
    <w:p w14:paraId="0ACB9F02" w14:textId="77777777" w:rsidR="00D36069" w:rsidRDefault="00D36069" w:rsidP="00D36069"/>
    <w:p w14:paraId="409FC1C7" w14:textId="77777777" w:rsidR="00D36069" w:rsidRDefault="00D36069" w:rsidP="00D36069"/>
    <w:p w14:paraId="4BD9D605" w14:textId="77777777" w:rsidR="00D36069" w:rsidRDefault="00D36069" w:rsidP="00D36069">
      <w:r>
        <w:rPr>
          <w:noProof/>
        </w:rPr>
        <w:drawing>
          <wp:inline distT="0" distB="0" distL="0" distR="0" wp14:anchorId="72AC7342" wp14:editId="5CCE9227">
            <wp:extent cx="5252085" cy="220980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2085" cy="2209800"/>
                    </a:xfrm>
                    <a:prstGeom prst="rect">
                      <a:avLst/>
                    </a:prstGeom>
                    <a:noFill/>
                    <a:ln>
                      <a:noFill/>
                    </a:ln>
                  </pic:spPr>
                </pic:pic>
              </a:graphicData>
            </a:graphic>
          </wp:inline>
        </w:drawing>
      </w:r>
    </w:p>
    <w:p w14:paraId="7EF458C7" w14:textId="77777777" w:rsidR="00D36069" w:rsidRDefault="00D36069" w:rsidP="00D36069">
      <w:r>
        <w:rPr>
          <w:noProof/>
        </w:rPr>
        <w:drawing>
          <wp:inline distT="0" distB="0" distL="0" distR="0" wp14:anchorId="7BC9C0A6" wp14:editId="05F0A262">
            <wp:extent cx="5252085" cy="22098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2085" cy="2209800"/>
                    </a:xfrm>
                    <a:prstGeom prst="rect">
                      <a:avLst/>
                    </a:prstGeom>
                    <a:noFill/>
                    <a:ln>
                      <a:noFill/>
                    </a:ln>
                  </pic:spPr>
                </pic:pic>
              </a:graphicData>
            </a:graphic>
          </wp:inline>
        </w:drawing>
      </w:r>
    </w:p>
    <w:p w14:paraId="7EFEB7C2" w14:textId="77777777" w:rsidR="00D36069" w:rsidRDefault="00D36069" w:rsidP="00D36069">
      <w:r>
        <w:rPr>
          <w:noProof/>
        </w:rPr>
        <w:drawing>
          <wp:inline distT="0" distB="0" distL="0" distR="0" wp14:anchorId="7B9249A9" wp14:editId="3620E436">
            <wp:extent cx="5252085" cy="22098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2085" cy="2209800"/>
                    </a:xfrm>
                    <a:prstGeom prst="rect">
                      <a:avLst/>
                    </a:prstGeom>
                    <a:noFill/>
                    <a:ln>
                      <a:noFill/>
                    </a:ln>
                  </pic:spPr>
                </pic:pic>
              </a:graphicData>
            </a:graphic>
          </wp:inline>
        </w:drawing>
      </w:r>
    </w:p>
    <w:p w14:paraId="0CDC9C38" w14:textId="77777777" w:rsidR="00D36069" w:rsidRDefault="00D36069" w:rsidP="00D36069"/>
    <w:p w14:paraId="0661C4DF" w14:textId="77777777" w:rsidR="00D36069" w:rsidRDefault="00D36069" w:rsidP="00D36069"/>
    <w:p w14:paraId="6FCA5F26" w14:textId="77777777" w:rsidR="00D36069" w:rsidRDefault="00D36069" w:rsidP="00D36069"/>
    <w:p w14:paraId="41B1213A" w14:textId="77777777" w:rsidR="00D36069" w:rsidRDefault="00D36069" w:rsidP="00D36069">
      <w:r>
        <w:rPr>
          <w:noProof/>
        </w:rPr>
        <w:lastRenderedPageBreak/>
        <w:drawing>
          <wp:inline distT="0" distB="0" distL="0" distR="0" wp14:anchorId="26DFC35C" wp14:editId="71566ECB">
            <wp:extent cx="5252085" cy="2209800"/>
            <wp:effectExtent l="0" t="0" r="571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2085" cy="2209800"/>
                    </a:xfrm>
                    <a:prstGeom prst="rect">
                      <a:avLst/>
                    </a:prstGeom>
                    <a:noFill/>
                    <a:ln>
                      <a:noFill/>
                    </a:ln>
                  </pic:spPr>
                </pic:pic>
              </a:graphicData>
            </a:graphic>
          </wp:inline>
        </w:drawing>
      </w:r>
    </w:p>
    <w:p w14:paraId="4354819E" w14:textId="77777777" w:rsidR="00D36069" w:rsidRDefault="00D36069" w:rsidP="00D36069">
      <w:r>
        <w:rPr>
          <w:noProof/>
        </w:rPr>
        <w:drawing>
          <wp:inline distT="0" distB="0" distL="0" distR="0" wp14:anchorId="1BE561CD" wp14:editId="49E5B948">
            <wp:extent cx="5252085" cy="220980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52085" cy="2209800"/>
                    </a:xfrm>
                    <a:prstGeom prst="rect">
                      <a:avLst/>
                    </a:prstGeom>
                    <a:noFill/>
                    <a:ln>
                      <a:noFill/>
                    </a:ln>
                  </pic:spPr>
                </pic:pic>
              </a:graphicData>
            </a:graphic>
          </wp:inline>
        </w:drawing>
      </w:r>
    </w:p>
    <w:p w14:paraId="1BFD522F" w14:textId="77777777" w:rsidR="00D36069" w:rsidRDefault="00D36069" w:rsidP="00D36069">
      <w:r>
        <w:rPr>
          <w:noProof/>
        </w:rPr>
        <w:drawing>
          <wp:inline distT="0" distB="0" distL="0" distR="0" wp14:anchorId="0D01E7C2" wp14:editId="1D24C6D5">
            <wp:extent cx="5252085" cy="249682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52085" cy="2496820"/>
                    </a:xfrm>
                    <a:prstGeom prst="rect">
                      <a:avLst/>
                    </a:prstGeom>
                    <a:noFill/>
                    <a:ln>
                      <a:noFill/>
                    </a:ln>
                  </pic:spPr>
                </pic:pic>
              </a:graphicData>
            </a:graphic>
          </wp:inline>
        </w:drawing>
      </w:r>
    </w:p>
    <w:p w14:paraId="604688FF" w14:textId="77777777" w:rsidR="00D36069" w:rsidRDefault="00D36069" w:rsidP="00D36069"/>
    <w:p w14:paraId="0D029A1F" w14:textId="77777777" w:rsidR="00D36069" w:rsidRDefault="00D36069" w:rsidP="00D36069"/>
    <w:p w14:paraId="37DF57ED" w14:textId="77777777" w:rsidR="00D36069" w:rsidRDefault="00D36069" w:rsidP="00D36069">
      <w:r>
        <w:rPr>
          <w:noProof/>
        </w:rPr>
        <w:lastRenderedPageBreak/>
        <w:drawing>
          <wp:inline distT="0" distB="0" distL="0" distR="0" wp14:anchorId="26ECAC8D" wp14:editId="60A46886">
            <wp:extent cx="5252085" cy="2209800"/>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52085" cy="2209800"/>
                    </a:xfrm>
                    <a:prstGeom prst="rect">
                      <a:avLst/>
                    </a:prstGeom>
                    <a:noFill/>
                    <a:ln>
                      <a:noFill/>
                    </a:ln>
                  </pic:spPr>
                </pic:pic>
              </a:graphicData>
            </a:graphic>
          </wp:inline>
        </w:drawing>
      </w:r>
    </w:p>
    <w:p w14:paraId="0E3CEF93" w14:textId="77777777" w:rsidR="00D36069" w:rsidRDefault="00D36069" w:rsidP="00D36069">
      <w:r>
        <w:rPr>
          <w:noProof/>
        </w:rPr>
        <w:drawing>
          <wp:inline distT="0" distB="0" distL="0" distR="0" wp14:anchorId="1E4ACB93" wp14:editId="367099A6">
            <wp:extent cx="5252085" cy="2668905"/>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52085" cy="2668905"/>
                    </a:xfrm>
                    <a:prstGeom prst="rect">
                      <a:avLst/>
                    </a:prstGeom>
                    <a:noFill/>
                    <a:ln>
                      <a:noFill/>
                    </a:ln>
                  </pic:spPr>
                </pic:pic>
              </a:graphicData>
            </a:graphic>
          </wp:inline>
        </w:drawing>
      </w:r>
    </w:p>
    <w:p w14:paraId="52BF9106" w14:textId="77777777" w:rsidR="00D36069" w:rsidRDefault="00D36069" w:rsidP="00D36069">
      <w:r>
        <w:rPr>
          <w:noProof/>
        </w:rPr>
        <w:drawing>
          <wp:inline distT="0" distB="0" distL="0" distR="0" wp14:anchorId="18C34794" wp14:editId="169DBD2E">
            <wp:extent cx="5252085" cy="2812415"/>
            <wp:effectExtent l="0" t="0" r="5715"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2085" cy="2812415"/>
                    </a:xfrm>
                    <a:prstGeom prst="rect">
                      <a:avLst/>
                    </a:prstGeom>
                    <a:noFill/>
                    <a:ln>
                      <a:noFill/>
                    </a:ln>
                  </pic:spPr>
                </pic:pic>
              </a:graphicData>
            </a:graphic>
          </wp:inline>
        </w:drawing>
      </w:r>
    </w:p>
    <w:p w14:paraId="1A2B7CFB" w14:textId="77777777" w:rsidR="00D36069" w:rsidRPr="00AB6989" w:rsidRDefault="00D36069" w:rsidP="00D36069">
      <w:pPr>
        <w:spacing w:line="405" w:lineRule="atLeast"/>
        <w:rPr>
          <w:rFonts w:ascii="Helvetica" w:eastAsia="Times New Roman" w:hAnsi="Helvetica" w:cs="Times New Roman"/>
          <w:b/>
          <w:bCs/>
          <w:i/>
          <w:iCs/>
          <w:color w:val="000000"/>
          <w:sz w:val="30"/>
          <w:szCs w:val="30"/>
          <w:lang w:val="en-AU" w:eastAsia="en-AU"/>
        </w:rPr>
      </w:pPr>
      <w:r w:rsidRPr="00AB6989">
        <w:rPr>
          <w:rFonts w:ascii="Arial" w:eastAsia="Times New Roman" w:hAnsi="Arial" w:cs="Arial"/>
          <w:b/>
          <w:bCs/>
          <w:i/>
          <w:iCs/>
          <w:color w:val="202124"/>
          <w:spacing w:val="2"/>
          <w:sz w:val="24"/>
          <w:szCs w:val="24"/>
          <w:lang w:val="en-AU" w:eastAsia="en-AU"/>
        </w:rPr>
        <w:t>If there is a feature that you want to add, what is it? or what are those?</w:t>
      </w:r>
      <w:r w:rsidRPr="00AB6989">
        <w:rPr>
          <w:rFonts w:ascii="Arial" w:eastAsia="Times New Roman" w:hAnsi="Arial" w:cs="Arial"/>
          <w:b/>
          <w:bCs/>
          <w:i/>
          <w:iCs/>
          <w:color w:val="202124"/>
          <w:spacing w:val="5"/>
          <w:sz w:val="18"/>
          <w:szCs w:val="18"/>
          <w:lang w:val="en-AU" w:eastAsia="en-AU"/>
        </w:rPr>
        <w:t>108 responses</w:t>
      </w:r>
    </w:p>
    <w:p w14:paraId="11666EF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t>
      </w:r>
    </w:p>
    <w:p w14:paraId="21BAF18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Nothing</w:t>
      </w:r>
    </w:p>
    <w:p w14:paraId="1BCFFFE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scussion like jamboard google</w:t>
      </w:r>
    </w:p>
    <w:p w14:paraId="1598846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ttendance list</w:t>
      </w:r>
    </w:p>
    <w:p w14:paraId="171B39B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ne</w:t>
      </w:r>
    </w:p>
    <w:p w14:paraId="0A819EA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w:t>
      </w:r>
    </w:p>
    <w:p w14:paraId="29AF8A7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w:t>
      </w:r>
    </w:p>
    <w:p w14:paraId="4E5EBF8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ecurity, screen sharing, recording</w:t>
      </w:r>
    </w:p>
    <w:p w14:paraId="23E5A96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imation</w:t>
      </w:r>
    </w:p>
    <w:p w14:paraId="3C9FCF3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ttendance list</w:t>
      </w:r>
    </w:p>
    <w:p w14:paraId="59DC8CA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ilter?</w:t>
      </w:r>
    </w:p>
    <w:p w14:paraId="7D0CB43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ames</w:t>
      </w:r>
    </w:p>
    <w:p w14:paraId="6B69874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aybe more capacity of participant</w:t>
      </w:r>
    </w:p>
    <w:p w14:paraId="4A769F2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feature i want add such as presence list before entering the webinar</w:t>
      </w:r>
    </w:p>
    <w:p w14:paraId="43C4939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o download the powerpoint/webinar material through the platform itself</w:t>
      </w:r>
    </w:p>
    <w:p w14:paraId="675E6AA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sking a question</w:t>
      </w:r>
    </w:p>
    <w:p w14:paraId="2C2DA8D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VR</w:t>
      </w:r>
    </w:p>
    <w:p w14:paraId="6EB2E75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eature that enables teachers to show ppt/other media while looking at all students’ reaction during presentation to make sure they are engaged in the learning activity</w:t>
      </w:r>
    </w:p>
    <w:p w14:paraId="6062E1E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want to add the screen for video and recording automatically</w:t>
      </w:r>
    </w:p>
    <w:p w14:paraId="4C8061C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donesian transcription</w:t>
      </w:r>
    </w:p>
    <w:p w14:paraId="7433345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Quiz</w:t>
      </w:r>
    </w:p>
    <w:p w14:paraId="6B6B671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reaking room / discussion room (not all platform provides provides it)</w:t>
      </w:r>
    </w:p>
    <w:p w14:paraId="125E987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pe</w:t>
      </w:r>
    </w:p>
    <w:p w14:paraId="520C3FE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plitting the room for group discussion and then joining again.</w:t>
      </w:r>
    </w:p>
    <w:p w14:paraId="3AFD95D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 everything is perfect for me</w:t>
      </w:r>
    </w:p>
    <w:p w14:paraId="2D69D65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 active board (not the whiteboard provided, a different one)</w:t>
      </w:r>
    </w:p>
    <w:p w14:paraId="50505F6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to Save of PowerPoint Slide, Background</w:t>
      </w:r>
    </w:p>
    <w:p w14:paraId="3669F60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tter internet connection</w:t>
      </w:r>
    </w:p>
    <w:p w14:paraId="1A100FB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pplications reply to certain chats or to certain people we want</w:t>
      </w:r>
    </w:p>
    <w:p w14:paraId="7537703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creen share</w:t>
      </w:r>
    </w:p>
    <w:p w14:paraId="6AD7CEA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 there isnt so far. it's just technically slow internet connection that ruins a webinar</w:t>
      </w:r>
    </w:p>
    <w:p w14:paraId="7420E31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Unlimited time</w:t>
      </w:r>
    </w:p>
    <w:p w14:paraId="2CB5E41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tomatically anti-noise would be very good.</w:t>
      </w:r>
    </w:p>
    <w:p w14:paraId="58FD343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guess theres nothing to add but maybe improve the quality of each feature</w:t>
      </w:r>
    </w:p>
    <w:p w14:paraId="04C9936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Lock the chat box</w:t>
      </w:r>
    </w:p>
    <w:p w14:paraId="4428935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 ajak lagi</w:t>
      </w:r>
    </w:p>
    <w:p w14:paraId="63A9179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active board</w:t>
      </w:r>
    </w:p>
    <w:p w14:paraId="68FA00E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hing</w:t>
      </w:r>
    </w:p>
    <w:p w14:paraId="5A014E9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tomatic design of the webinar</w:t>
      </w:r>
    </w:p>
    <w:p w14:paraId="7F32062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roup feature: in a class, participants can be divided into few groups without adding a new link</w:t>
      </w:r>
    </w:p>
    <w:p w14:paraId="3D22B83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o mute all the participants in one click (for the speakers/moderators)</w:t>
      </w:r>
    </w:p>
    <w:p w14:paraId="7802231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hange background without greenscreen</w:t>
      </w:r>
    </w:p>
    <w:p w14:paraId="0508448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ification and screenshot</w:t>
      </w:r>
    </w:p>
    <w:p w14:paraId="2938D01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active</w:t>
      </w:r>
    </w:p>
    <w:p w14:paraId="0395052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tomatic upload to google drive</w:t>
      </w:r>
    </w:p>
    <w:p w14:paraId="06F2DB5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Green Screen</w:t>
      </w:r>
    </w:p>
    <w:p w14:paraId="2DD496D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or zoom, it is the integrated whiteboard (Jamboard seems not working well).</w:t>
      </w:r>
    </w:p>
    <w:p w14:paraId="4FAB2C2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ithing as long as it is interactive feature.</w:t>
      </w:r>
    </w:p>
    <w:p w14:paraId="74C934D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orting feature, especially when the participants raised their hands.</w:t>
      </w:r>
    </w:p>
    <w:p w14:paraId="65FD458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can be explaining while writing</w:t>
      </w:r>
    </w:p>
    <w:p w14:paraId="4060CD5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ower point sharing for all members</w:t>
      </w:r>
    </w:p>
    <w:p w14:paraId="5CB179A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irect access to the power point.</w:t>
      </w:r>
    </w:p>
    <w:p w14:paraId="1F943A8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usic or video</w:t>
      </w:r>
    </w:p>
    <w:p w14:paraId="1497395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inar design that easy to choose</w:t>
      </w:r>
    </w:p>
    <w:p w14:paraId="087FC40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nything, as long as it is interesting</w:t>
      </w:r>
    </w:p>
    <w:p w14:paraId="289113D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wind</w:t>
      </w:r>
    </w:p>
    <w:p w14:paraId="60B224B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ebook feature for the participants.</w:t>
      </w:r>
    </w:p>
    <w:p w14:paraId="2D389BD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Quiz and attendance list</w:t>
      </w:r>
    </w:p>
    <w:p w14:paraId="6FBF428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Quiz and polling</w:t>
      </w:r>
    </w:p>
    <w:p w14:paraId="1767EA1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QnA</w:t>
      </w:r>
    </w:p>
    <w:p w14:paraId="088C654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D</w:t>
      </w:r>
    </w:p>
    <w:p w14:paraId="0D15FE0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ommunicative slide</w:t>
      </w:r>
    </w:p>
    <w:p w14:paraId="1FBE427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apan tulis</w:t>
      </w:r>
    </w:p>
    <w:p w14:paraId="6108510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remium web feature</w:t>
      </w:r>
    </w:p>
    <w:p w14:paraId="1719612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ecorder</w:t>
      </w:r>
    </w:p>
    <w:p w14:paraId="43B1907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HD video</w:t>
      </w:r>
    </w:p>
    <w:p w14:paraId="0E007AB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to answer</w:t>
      </w:r>
    </w:p>
    <w:p w14:paraId="437011D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upload</w:t>
      </w:r>
    </w:p>
    <w:p w14:paraId="3D689B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 feature to see all students when we have a break out room in zoom meeting for colaborative learning so the teacher can see the students activities</w:t>
      </w:r>
    </w:p>
    <w:p w14:paraId="7126358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Vote</w:t>
      </w:r>
    </w:p>
    <w:p w14:paraId="61DFE93C" w14:textId="77777777" w:rsidR="00D36069" w:rsidRDefault="00D36069" w:rsidP="00D36069"/>
    <w:p w14:paraId="66038C5E" w14:textId="77777777" w:rsidR="00D36069" w:rsidRPr="00AB6989" w:rsidRDefault="00D36069" w:rsidP="00D36069">
      <w:pPr>
        <w:spacing w:line="405" w:lineRule="atLeast"/>
        <w:rPr>
          <w:rFonts w:ascii="Helvetica" w:eastAsia="Times New Roman" w:hAnsi="Helvetica" w:cs="Times New Roman"/>
          <w:b/>
          <w:bCs/>
          <w:i/>
          <w:iCs/>
          <w:color w:val="000000"/>
          <w:sz w:val="30"/>
          <w:szCs w:val="30"/>
          <w:lang w:val="en-AU" w:eastAsia="en-AU"/>
        </w:rPr>
      </w:pPr>
      <w:r w:rsidRPr="00AB6989">
        <w:rPr>
          <w:rFonts w:ascii="Arial" w:eastAsia="Times New Roman" w:hAnsi="Arial" w:cs="Arial"/>
          <w:b/>
          <w:bCs/>
          <w:i/>
          <w:iCs/>
          <w:color w:val="202124"/>
          <w:spacing w:val="2"/>
          <w:sz w:val="24"/>
          <w:szCs w:val="24"/>
          <w:lang w:val="en-AU" w:eastAsia="en-AU"/>
        </w:rPr>
        <w:t>If there is a feature that you want to remove, what would it be?</w:t>
      </w:r>
      <w:r w:rsidRPr="00AB6989">
        <w:rPr>
          <w:rFonts w:ascii="Arial" w:eastAsia="Times New Roman" w:hAnsi="Arial" w:cs="Arial"/>
          <w:b/>
          <w:bCs/>
          <w:i/>
          <w:iCs/>
          <w:color w:val="202124"/>
          <w:spacing w:val="5"/>
          <w:sz w:val="18"/>
          <w:szCs w:val="18"/>
          <w:lang w:val="en-AU" w:eastAsia="en-AU"/>
        </w:rPr>
        <w:t>108 responses</w:t>
      </w:r>
    </w:p>
    <w:p w14:paraId="312CEFB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t>
      </w:r>
    </w:p>
    <w:p w14:paraId="23F59CE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hing</w:t>
      </w:r>
    </w:p>
    <w:p w14:paraId="2090CD5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ne</w:t>
      </w:r>
    </w:p>
    <w:p w14:paraId="6E23504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ne</w:t>
      </w:r>
    </w:p>
    <w:p w14:paraId="5BCAEE4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pe</w:t>
      </w:r>
    </w:p>
    <w:p w14:paraId="132344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arriers</w:t>
      </w:r>
    </w:p>
    <w:p w14:paraId="4B0B8DA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w:t>
      </w:r>
    </w:p>
    <w:p w14:paraId="1545307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don't know</w:t>
      </w:r>
    </w:p>
    <w:p w14:paraId="1A61B41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cam</w:t>
      </w:r>
    </w:p>
    <w:p w14:paraId="314725F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don’t think that there is any, in fact, there should be more features to add</w:t>
      </w:r>
    </w:p>
    <w:p w14:paraId="1188F48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aising hands</w:t>
      </w:r>
    </w:p>
    <w:p w14:paraId="4E1A0A4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ull</w:t>
      </w:r>
    </w:p>
    <w:p w14:paraId="58083B5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hat box</w:t>
      </w:r>
    </w:p>
    <w:p w14:paraId="4ED8C59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don't want to remove any features</w:t>
      </w:r>
    </w:p>
    <w:p w14:paraId="6D20A43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ute video</w:t>
      </w:r>
    </w:p>
    <w:p w14:paraId="1848CFF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hing needs to remove</w:t>
      </w:r>
    </w:p>
    <w:p w14:paraId="3C5DEAB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re is not</w:t>
      </w:r>
    </w:p>
    <w:p w14:paraId="7A01BDE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Chatbox</w:t>
      </w:r>
    </w:p>
    <w:p w14:paraId="2FE0125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ime limit</w:t>
      </w:r>
    </w:p>
    <w:p w14:paraId="422BE34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freeze filter on google meet or any other hacks that keeps participants away from the session</w:t>
      </w:r>
    </w:p>
    <w:p w14:paraId="28BAEE9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option of turning off webcam. Everyone should visible attending the class</w:t>
      </w:r>
    </w:p>
    <w:p w14:paraId="265EE70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prefer a small thumbnail for user appearance. 'Cause it looks like unnecessary if they are not in chat/camera on/say something, but shows in a big thumbnail.</w:t>
      </w:r>
    </w:p>
    <w:p w14:paraId="21D0B8E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in the participant. It is sometimes humiliating when you get pinned without any reason in the middle of webinar.</w:t>
      </w:r>
    </w:p>
    <w:p w14:paraId="5F53325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lajar</w:t>
      </w:r>
    </w:p>
    <w:p w14:paraId="15BF101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 i think there's no need to remove anything</w:t>
      </w:r>
    </w:p>
    <w:p w14:paraId="5DD83B8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cam of other participants (as a participant)</w:t>
      </w:r>
    </w:p>
    <w:p w14:paraId="4B71BF8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 yet</w:t>
      </w:r>
    </w:p>
    <w:p w14:paraId="65CE85E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ute</w:t>
      </w:r>
    </w:p>
    <w:p w14:paraId="3EF498A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dio volume adjustment</w:t>
      </w:r>
    </w:p>
    <w:p w14:paraId="4892454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ll features matter</w:t>
      </w:r>
    </w:p>
    <w:p w14:paraId="2E783DC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oring features</w:t>
      </w:r>
    </w:p>
    <w:p w14:paraId="55E71A1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thing</w:t>
      </w:r>
    </w:p>
    <w:p w14:paraId="1DDFD40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hat box</w:t>
      </w:r>
    </w:p>
    <w:p w14:paraId="2ED689F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Noise</w:t>
      </w:r>
    </w:p>
    <w:p w14:paraId="77782FC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ame</w:t>
      </w:r>
    </w:p>
    <w:p w14:paraId="58CEF8E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oring features</w:t>
      </w:r>
    </w:p>
    <w:p w14:paraId="1730AF7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raising hand</w:t>
      </w:r>
    </w:p>
    <w:p w14:paraId="41C8E68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hatbox in the middle of explanation</w:t>
      </w:r>
    </w:p>
    <w:p w14:paraId="5341025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hat</w:t>
      </w:r>
    </w:p>
    <w:p w14:paraId="0003A50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lap</w:t>
      </w:r>
    </w:p>
    <w:p w14:paraId="26DE4307" w14:textId="77777777" w:rsidR="00D36069" w:rsidRDefault="00D36069" w:rsidP="00D36069"/>
    <w:p w14:paraId="37BE1C57" w14:textId="77777777" w:rsidR="00D36069" w:rsidRPr="00AB6989" w:rsidRDefault="00D36069" w:rsidP="00D36069">
      <w:pPr>
        <w:shd w:val="clear" w:color="auto" w:fill="FFFFFF"/>
        <w:spacing w:line="405" w:lineRule="atLeast"/>
        <w:rPr>
          <w:rFonts w:ascii="Helvetica" w:eastAsia="Times New Roman" w:hAnsi="Helvetica" w:cs="Times New Roman"/>
          <w:b/>
          <w:bCs/>
          <w:i/>
          <w:iCs/>
          <w:color w:val="000000"/>
          <w:sz w:val="30"/>
          <w:szCs w:val="30"/>
          <w:lang w:val="en-AU" w:eastAsia="en-AU"/>
        </w:rPr>
      </w:pPr>
      <w:r w:rsidRPr="00AB6989">
        <w:rPr>
          <w:rFonts w:ascii="Arial" w:eastAsia="Times New Roman" w:hAnsi="Arial" w:cs="Arial"/>
          <w:b/>
          <w:bCs/>
          <w:i/>
          <w:iCs/>
          <w:color w:val="202124"/>
          <w:spacing w:val="2"/>
          <w:sz w:val="24"/>
          <w:szCs w:val="24"/>
          <w:lang w:val="en-AU" w:eastAsia="en-AU"/>
        </w:rPr>
        <w:t>On a scale of 1-10, how would you rate the webinar session compared to the traditional classroom? Why?</w:t>
      </w:r>
      <w:r w:rsidRPr="00AB6989">
        <w:rPr>
          <w:rFonts w:ascii="Arial" w:eastAsia="Times New Roman" w:hAnsi="Arial" w:cs="Arial"/>
          <w:b/>
          <w:bCs/>
          <w:i/>
          <w:iCs/>
          <w:color w:val="202124"/>
          <w:spacing w:val="5"/>
          <w:sz w:val="18"/>
          <w:szCs w:val="18"/>
          <w:lang w:val="en-AU" w:eastAsia="en-AU"/>
        </w:rPr>
        <w:t>108 responses</w:t>
      </w:r>
    </w:p>
    <w:p w14:paraId="1352112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w:t>
      </w:r>
    </w:p>
    <w:p w14:paraId="4E68072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w:t>
      </w:r>
    </w:p>
    <w:p w14:paraId="07E6B5F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w:t>
      </w:r>
    </w:p>
    <w:p w14:paraId="38E0707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its hard to engage students in learning, when they want to engage the platform somtimes does not allow it</w:t>
      </w:r>
    </w:p>
    <w:p w14:paraId="15468E7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w:t>
      </w:r>
    </w:p>
    <w:p w14:paraId="4ED46F4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w:t>
      </w:r>
    </w:p>
    <w:p w14:paraId="46BCEC6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10</w:t>
      </w:r>
    </w:p>
    <w:p w14:paraId="58C5F27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cale : 8, bcz it can be flexible snd cost-effective</w:t>
      </w:r>
    </w:p>
    <w:p w14:paraId="3CF3071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 prefer classroom</w:t>
      </w:r>
    </w:p>
    <w:p w14:paraId="5264952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it does not work as effectively as traditional classroom for me, since I learn better through visual rather than audio</w:t>
      </w:r>
    </w:p>
    <w:p w14:paraId="77BA42F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The reason is traditional classroom better than webinar .Bad connection is the problem in webinar class</w:t>
      </w:r>
    </w:p>
    <w:p w14:paraId="3FA8FDF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I am not sure in what aspect I should compare them. However, I will rate it in terms of effectiveness, it's 5. This is because there sometimes are problems which empede communication, interaction, and understanding. Some of those problems are correlated with internet connection, students' motivation, teachers' and students' being exhausted, etc.</w:t>
      </w:r>
    </w:p>
    <w:p w14:paraId="5123B19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more comprehensive but needs more energy to focus</w:t>
      </w:r>
    </w:p>
    <w:p w14:paraId="6160C4E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 Traditional classroom offers real engagement.</w:t>
      </w:r>
    </w:p>
    <w:p w14:paraId="586F6E1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because sometimes it is not really effective</w:t>
      </w:r>
    </w:p>
    <w:p w14:paraId="45E073A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since the lack of f2f communication</w:t>
      </w:r>
    </w:p>
    <w:p w14:paraId="4EC29A9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It’s helpful in a way we can access various kinds of teaching materials but it’s challenging since students’ engagement is hard to maintain</w:t>
      </w:r>
    </w:p>
    <w:p w14:paraId="1AB0D45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because sometimes the participants do not pay attention. Webinar session also requires good internet connection and devices but some of students do not have that.</w:t>
      </w:r>
    </w:p>
    <w:p w14:paraId="0CCFE14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participants/students are able to access class from anywhere, anytime...</w:t>
      </w:r>
    </w:p>
    <w:p w14:paraId="1E0162E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9 (practicality)</w:t>
      </w:r>
    </w:p>
    <w:p w14:paraId="363C7ED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s a kindergarten teacher 6, because too many obstacles and make the kids bored, but as a participant, 8, because we can learn anywhere we want</w:t>
      </w:r>
    </w:p>
    <w:p w14:paraId="49DB54D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It is easier for students to understand the materials because there is no noise. Students can focus on their gadget screen like they focus on studying alone. It feels like a private tutoring.</w:t>
      </w:r>
    </w:p>
    <w:p w14:paraId="7E52F8F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I believe that the webinar session is as effective as traditional classroom. Although the interaction is done virtually, if all particpants and the host are aware of eah other presence, there's nothing to worry about. In webinar session, teacher can easily integrate fun online games and use a wider range of tools.</w:t>
      </w:r>
    </w:p>
    <w:p w14:paraId="50274B9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10 , more practical</w:t>
      </w:r>
    </w:p>
    <w:p w14:paraId="0E8CC55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3</w:t>
      </w:r>
    </w:p>
    <w:p w14:paraId="497B656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 its easier to do in a traditional way</w:t>
      </w:r>
    </w:p>
    <w:p w14:paraId="1DED451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Face to face is more trusty and engage able</w:t>
      </w:r>
    </w:p>
    <w:p w14:paraId="3280005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inar 5. Traditional classroom 10. Teaching in the classroom is more effective.</w:t>
      </w:r>
    </w:p>
    <w:p w14:paraId="739A991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in terms of its flexibility</w:t>
      </w:r>
    </w:p>
    <w:p w14:paraId="0CEF24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Because I got less from webinar, I mean I cannot understand the lesson well using webinar. Worse than I must go to campus to join the class.</w:t>
      </w:r>
    </w:p>
    <w:p w14:paraId="4D5BF28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Because I think it can encourage distance education. But, in different circumstances, traditional face-to-face is better, especially for teachers who are still lack of technology literacy</w:t>
      </w:r>
    </w:p>
    <w:p w14:paraId="5B72E81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Both of them have their negative and positive impact, especially effectiveness.</w:t>
      </w:r>
    </w:p>
    <w:p w14:paraId="623DF6F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It is way more effective when we get to see friends and teacher physically. Its either increasing our emotional or having fun in the middle of the class.</w:t>
      </w:r>
    </w:p>
    <w:p w14:paraId="7E39632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due to connection problems and the bad quality of audios</w:t>
      </w:r>
    </w:p>
    <w:p w14:paraId="7A9E038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because traditional classroom makes more interactive between the speaker and the participant</w:t>
      </w:r>
    </w:p>
    <w:p w14:paraId="1AF9E74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9</w:t>
      </w:r>
    </w:p>
    <w:p w14:paraId="0029455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because for free or trial we can't use more time (time has a limit time from the aplication that we use) and we also can't interactive with student because internet conection between teacher and student not optimal.</w:t>
      </w:r>
    </w:p>
    <w:p w14:paraId="4A54D75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The time is flexible and everyone around the globe can join it. However, bad internet connection could be a problem.</w:t>
      </w:r>
    </w:p>
    <w:p w14:paraId="33D6172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10 .. in the middle of pandemic outbreak it’s better be like this. Save time and money for transport</w:t>
      </w:r>
    </w:p>
    <w:p w14:paraId="3743D0C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presence and direct communication is more important</w:t>
      </w:r>
    </w:p>
    <w:p w14:paraId="3FADE57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Traditional classroom is still much better compared to webinar session because I think interaction between teacher-students or student-student are very important. However, this is very helpful in this situation (pandemic).</w:t>
      </w:r>
    </w:p>
    <w:p w14:paraId="0D4911C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couldn't be replaced.</w:t>
      </w:r>
    </w:p>
    <w:p w14:paraId="473AAE7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I couldn't directly control the students/participants.</w:t>
      </w:r>
    </w:p>
    <w:p w14:paraId="3144028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3. in terms of practical, webinar is good. however, it requires good internet connection which is hard to find in Indonesia plus the gadget specification couldn't support it.</w:t>
      </w:r>
    </w:p>
    <w:p w14:paraId="1921626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too much distraction from other applications.</w:t>
      </w:r>
    </w:p>
    <w:p w14:paraId="30C8410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direct interaction is still needed to watch the students.</w:t>
      </w:r>
    </w:p>
    <w:p w14:paraId="0D73E4A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people who joined webinar, usually have their own personal motives. they will be active and easily engaged.</w:t>
      </w:r>
    </w:p>
    <w:p w14:paraId="3217306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no direct interaction.</w:t>
      </w:r>
    </w:p>
    <w:p w14:paraId="3EA8F4E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helpful in the middle of the pandemic. however, direct interaction is way much better.</w:t>
      </w:r>
    </w:p>
    <w:p w14:paraId="72C803B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hard to interact.</w:t>
      </w:r>
    </w:p>
    <w:p w14:paraId="7E42FCA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helps shy people to be more confident.</w:t>
      </w:r>
    </w:p>
    <w:p w14:paraId="6AE3CB5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1, the limitation of connection</w:t>
      </w:r>
    </w:p>
    <w:p w14:paraId="3FFDA53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I can be multitasking and more conducive.</w:t>
      </w:r>
    </w:p>
    <w:p w14:paraId="00B9427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8. the ability to engage is important</w:t>
      </w:r>
    </w:p>
    <w:p w14:paraId="5E37D4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is still more valuable.</w:t>
      </w:r>
    </w:p>
    <w:p w14:paraId="1EE3FE1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it's hard to get future questions to the speaker.</w:t>
      </w:r>
    </w:p>
    <w:p w14:paraId="2B96F3F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Face to face is better</w:t>
      </w:r>
    </w:p>
    <w:p w14:paraId="59196AF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is better.</w:t>
      </w:r>
    </w:p>
    <w:p w14:paraId="3F29A70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is better.</w:t>
      </w:r>
    </w:p>
    <w:p w14:paraId="3BFA7A5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w:t>
      </w:r>
    </w:p>
    <w:p w14:paraId="1333FC3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9. easy to use and flexible</w:t>
      </w:r>
    </w:p>
    <w:p w14:paraId="4C5F0AE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is better.</w:t>
      </w:r>
    </w:p>
    <w:p w14:paraId="7531A8E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 less social interaction</w:t>
      </w:r>
    </w:p>
    <w:p w14:paraId="0D29FBE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7.</w:t>
      </w:r>
    </w:p>
    <w:p w14:paraId="1EB210D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 direct interaction is best.</w:t>
      </w:r>
    </w:p>
    <w:p w14:paraId="303D7B0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there is no direct interaction</w:t>
      </w:r>
    </w:p>
    <w:p w14:paraId="41A56A6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direct interaction is better</w:t>
      </w:r>
    </w:p>
    <w:p w14:paraId="01EEAC8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 too much lag</w:t>
      </w:r>
    </w:p>
    <w:p w14:paraId="3C5CC39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6.. less engagement especially for the young English learners</w:t>
      </w:r>
    </w:p>
    <w:p w14:paraId="4DC7E221" w14:textId="77777777" w:rsidR="00D36069" w:rsidRPr="00AB6989" w:rsidRDefault="00D36069" w:rsidP="00D36069">
      <w:pPr>
        <w:shd w:val="clear" w:color="auto" w:fill="F8F9FA"/>
        <w:spacing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5. To much distraction</w:t>
      </w:r>
    </w:p>
    <w:p w14:paraId="083AE2E9" w14:textId="77777777" w:rsidR="00D36069" w:rsidRPr="00AB6989" w:rsidRDefault="00D36069" w:rsidP="00D36069">
      <w:pPr>
        <w:shd w:val="clear" w:color="auto" w:fill="FFFFFF"/>
        <w:spacing w:line="405" w:lineRule="atLeast"/>
        <w:rPr>
          <w:rFonts w:ascii="Helvetica" w:eastAsia="Times New Roman" w:hAnsi="Helvetica" w:cs="Times New Roman"/>
          <w:color w:val="000000"/>
          <w:sz w:val="30"/>
          <w:szCs w:val="30"/>
          <w:lang w:val="en-AU" w:eastAsia="en-AU"/>
        </w:rPr>
      </w:pPr>
      <w:r w:rsidRPr="00AB6989">
        <w:rPr>
          <w:rFonts w:ascii="Arial" w:eastAsia="Times New Roman" w:hAnsi="Arial" w:cs="Arial"/>
          <w:color w:val="202124"/>
          <w:spacing w:val="2"/>
          <w:sz w:val="24"/>
          <w:szCs w:val="24"/>
          <w:lang w:val="en-AU" w:eastAsia="en-AU"/>
        </w:rPr>
        <w:t>What things should be considered or improved in the future utilization of a webinar in Indonesia?</w:t>
      </w:r>
      <w:r w:rsidRPr="00AB6989">
        <w:rPr>
          <w:rFonts w:ascii="Arial" w:eastAsia="Times New Roman" w:hAnsi="Arial" w:cs="Arial"/>
          <w:color w:val="202124"/>
          <w:spacing w:val="5"/>
          <w:sz w:val="18"/>
          <w:szCs w:val="18"/>
          <w:lang w:val="en-AU" w:eastAsia="en-AU"/>
        </w:rPr>
        <w:t>108 responses</w:t>
      </w:r>
    </w:p>
    <w:p w14:paraId="561FACB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w:t>
      </w:r>
    </w:p>
    <w:p w14:paraId="1832629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tter platform that can accommodate the needs</w:t>
      </w:r>
    </w:p>
    <w:p w14:paraId="5FFD20D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t>
      </w:r>
    </w:p>
    <w:p w14:paraId="0CE16D6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use of webcam to engage between speakers and participants</w:t>
      </w:r>
    </w:p>
    <w:p w14:paraId="3F2E38E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w:t>
      </w:r>
    </w:p>
    <w:p w14:paraId="6B4A73E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How the teacher deal with camera</w:t>
      </w:r>
    </w:p>
    <w:p w14:paraId="224E1BC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w:t>
      </w:r>
    </w:p>
    <w:p w14:paraId="298D2CB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table and fast internet for all around Indonesia</w:t>
      </w:r>
    </w:p>
    <w:p w14:paraId="27F9268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tter internet connection, webcam and audio</w:t>
      </w:r>
    </w:p>
    <w:p w14:paraId="1C47A57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onnection is a must</w:t>
      </w:r>
    </w:p>
    <w:p w14:paraId="03A2B3D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w:t>
      </w:r>
    </w:p>
    <w:p w14:paraId="13D95BF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believe it should be the connection, since webinar works at its best performance during smooth internet connection</w:t>
      </w:r>
    </w:p>
    <w:p w14:paraId="14AA53C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eneralize first the internet connection in Indonesia</w:t>
      </w:r>
    </w:p>
    <w:p w14:paraId="655B9CA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ime management</w:t>
      </w:r>
    </w:p>
    <w:p w14:paraId="0694A8F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irst of all, many cases happen due to internet connection and other technical things. For example, not few of mys students were unable to join webinar as their electricity is off or the internet connection is unstable.</w:t>
      </w:r>
    </w:p>
    <w:p w14:paraId="102251A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inar should be more interactive such as showing suprise guest star, games, video, etc</w:t>
      </w:r>
    </w:p>
    <w:p w14:paraId="0FA3A30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ime management, use of engaging media, and stable internet connection</w:t>
      </w:r>
    </w:p>
    <w:p w14:paraId="13B1125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quality of internet question</w:t>
      </w:r>
    </w:p>
    <w:p w14:paraId="0B19573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Stable internet connection for everyone, ITC literacy</w:t>
      </w:r>
    </w:p>
    <w:p w14:paraId="6632C67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o this extend, all things are good that it can accomodate what speaker and audiences need</w:t>
      </w:r>
    </w:p>
    <w:p w14:paraId="44F5CBD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1. It's better to add the duration for aplication such as zoom (more than 40 minutes) 2. The participants are more than 100 3. The cost for the internet is cheaper</w:t>
      </w:r>
    </w:p>
    <w:p w14:paraId="249A629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internet connection</w:t>
      </w:r>
    </w:p>
    <w:p w14:paraId="51C5AA2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mprove the internet connection</w:t>
      </w:r>
    </w:p>
    <w:p w14:paraId="271E605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qual distribution of internet access throughout Indonesia and socialization how to use the features of the webinar</w:t>
      </w:r>
    </w:p>
    <w:p w14:paraId="53626A8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 xml:space="preserve">Featured that can make internet connection more stable </w:t>
      </w:r>
      <w:r w:rsidRPr="00AB6989">
        <w:rPr>
          <w:rFonts w:ascii="Segoe UI Emoji" w:eastAsia="Times New Roman" w:hAnsi="Segoe UI Emoji" w:cs="Segoe UI Emoji"/>
          <w:color w:val="202124"/>
          <w:spacing w:val="3"/>
          <w:sz w:val="21"/>
          <w:szCs w:val="21"/>
          <w:lang w:val="en-AU" w:eastAsia="en-AU"/>
        </w:rPr>
        <w:t>😁</w:t>
      </w:r>
    </w:p>
    <w:p w14:paraId="019CB7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More free internet connection in every corner of public places.</w:t>
      </w:r>
    </w:p>
    <w:p w14:paraId="743C2F2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ICT skill and awareness of webinar function should be improved. Many people arent aware of the tools function and often considered webinar as less important than the actuall face to face meeting/classroom session. Their paradigm should be changed.</w:t>
      </w:r>
    </w:p>
    <w:p w14:paraId="43EA3C2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esign is one of the things. And sometime in webinar there is too much participants so it is very hard to interact with the speaker. Participant number limitation would be a great addition for the future webinar in Indonesia.</w:t>
      </w:r>
    </w:p>
    <w:p w14:paraId="0C122D6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 stable internet connection is a must.</w:t>
      </w:r>
    </w:p>
    <w:p w14:paraId="3063EF8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 and interactive applications</w:t>
      </w:r>
    </w:p>
    <w:p w14:paraId="04E9E41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CT Literary for teacher and students</w:t>
      </w:r>
    </w:p>
    <w:p w14:paraId="1BE0277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w:t>
      </w:r>
    </w:p>
    <w:p w14:paraId="0156C34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hen we hold a webinar, we also have to consider whether the platform we are using can be easily reached from any region</w:t>
      </w:r>
    </w:p>
    <w:p w14:paraId="788EDD8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ree internet connection, strong signal.</w:t>
      </w:r>
    </w:p>
    <w:p w14:paraId="1BD5504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kses Internetnya harus rata dulu di seluruh indonesia. Baru bisa ngomongin webinar.</w:t>
      </w:r>
    </w:p>
    <w:p w14:paraId="61745BE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 xml:space="preserve">internet connection </w:t>
      </w:r>
      <w:r w:rsidRPr="00AB6989">
        <w:rPr>
          <w:rFonts w:ascii="Segoe UI Emoji" w:eastAsia="Times New Roman" w:hAnsi="Segoe UI Emoji" w:cs="Segoe UI Emoji"/>
          <w:color w:val="202124"/>
          <w:spacing w:val="3"/>
          <w:sz w:val="21"/>
          <w:szCs w:val="21"/>
          <w:lang w:val="en-AU" w:eastAsia="en-AU"/>
        </w:rPr>
        <w:t>😂</w:t>
      </w:r>
    </w:p>
    <w:p w14:paraId="47F7612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connection, the way speaker speak in front of the camera, and the materials.</w:t>
      </w:r>
    </w:p>
    <w:p w14:paraId="7857B92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role of teachers to organise and manage the webinars. In order to make students engage</w:t>
      </w:r>
    </w:p>
    <w:p w14:paraId="5867547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udio quality</w:t>
      </w:r>
    </w:p>
    <w:p w14:paraId="0F20AC7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 'cause our BTS (provider) has no optimal work when without electricity (power failure).</w:t>
      </w:r>
    </w:p>
    <w:p w14:paraId="7384B9B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I guess the technology itself is already great but the teacher or speaker must have an extra lesson to use all of the feature therefore we could enjoy our lesson too. Not by blaming the tech or us the participant or student.</w:t>
      </w:r>
    </w:p>
    <w:p w14:paraId="45D506E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 don't have any idea for now</w:t>
      </w:r>
    </w:p>
    <w:p w14:paraId="1875D38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erlu di kembangkan</w:t>
      </w:r>
    </w:p>
    <w:p w14:paraId="7B40000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ection</w:t>
      </w:r>
    </w:p>
    <w:p w14:paraId="614E42FE"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 mic for the speaker should be clear as well as the camera</w:t>
      </w:r>
    </w:p>
    <w:p w14:paraId="126CEF8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Free of internet</w:t>
      </w:r>
    </w:p>
    <w:p w14:paraId="782CEA8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quality of the speaker and topic</w:t>
      </w:r>
    </w:p>
    <w:p w14:paraId="6E2EF006"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Clear instruction and rules.</w:t>
      </w:r>
    </w:p>
    <w:p w14:paraId="19BAF71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active design of the webinar</w:t>
      </w:r>
    </w:p>
    <w:p w14:paraId="34A4F56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 and design</w:t>
      </w:r>
    </w:p>
    <w:p w14:paraId="3767736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ood connection</w:t>
      </w:r>
    </w:p>
    <w:p w14:paraId="16C2B0A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Attractiveness</w:t>
      </w:r>
    </w:p>
    <w:p w14:paraId="45FFAAAB"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size of the webinar application and stable connection</w:t>
      </w:r>
    </w:p>
    <w:p w14:paraId="7C433E3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 and better webcam quality.</w:t>
      </w:r>
    </w:p>
    <w:p w14:paraId="3AB65A2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 and cheap phone that supports webinar.</w:t>
      </w:r>
    </w:p>
    <w:p w14:paraId="00ADA7B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connection must be improved, to avoid buffering in the middle of the session.</w:t>
      </w:r>
    </w:p>
    <w:p w14:paraId="2108FD7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topic of webinar should be interesting, so people won't get bored.</w:t>
      </w:r>
    </w:p>
    <w:p w14:paraId="70F1799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data usage should be lower.</w:t>
      </w:r>
    </w:p>
    <w:p w14:paraId="7AD30270"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teacher should get training in how to use webinar properly.</w:t>
      </w:r>
    </w:p>
    <w:p w14:paraId="0C11841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local Indonesia software with a free license for all teachers and students</w:t>
      </w:r>
    </w:p>
    <w:p w14:paraId="1705348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moderator has to be trained, so the webinar will be flawless.</w:t>
      </w:r>
    </w:p>
    <w:p w14:paraId="3DBC240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Lots of training and workshop on how to use webinar properly.</w:t>
      </w:r>
    </w:p>
    <w:p w14:paraId="75BE572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inar should facilitate like conventional classroom.</w:t>
      </w:r>
    </w:p>
    <w:p w14:paraId="2223ACF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action in webinar has to be similar with interaction in traditional classroom.</w:t>
      </w:r>
    </w:p>
    <w:p w14:paraId="4DAE97F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better webinar design.</w:t>
      </w:r>
    </w:p>
    <w:p w14:paraId="3E0855E4"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esting topic, more communicative and good internet connection.</w:t>
      </w:r>
    </w:p>
    <w:p w14:paraId="60D3D50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easy use application, because elder seems to find it hard to operate webinar and choose YouTube, cause it is easier.</w:t>
      </w:r>
    </w:p>
    <w:p w14:paraId="39A07F8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speaker should be able to make the class motivated.</w:t>
      </w:r>
    </w:p>
    <w:p w14:paraId="5D484B6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he topic should be interesting.</w:t>
      </w:r>
    </w:p>
    <w:p w14:paraId="3981C2E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gadget distribution should be balance</w:t>
      </w:r>
    </w:p>
    <w:p w14:paraId="421FD86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tter internet connection.</w:t>
      </w:r>
    </w:p>
    <w:p w14:paraId="5ABD2315"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ublic Wi-Fi could be the key.</w:t>
      </w:r>
    </w:p>
    <w:p w14:paraId="24F7C3A8"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raining for using webinar.</w:t>
      </w:r>
    </w:p>
    <w:p w14:paraId="5019D48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uration of the session and internet connection.</w:t>
      </w:r>
    </w:p>
    <w:p w14:paraId="09FA35DA"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tter internet connection</w:t>
      </w:r>
    </w:p>
    <w:p w14:paraId="5EF0AFA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Learner autonomy</w:t>
      </w:r>
    </w:p>
    <w:p w14:paraId="528E9F9C"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esign</w:t>
      </w:r>
    </w:p>
    <w:p w14:paraId="448E01A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internet speed.</w:t>
      </w:r>
    </w:p>
    <w:p w14:paraId="16E1752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raining and workshop of webinar</w:t>
      </w:r>
    </w:p>
    <w:p w14:paraId="62580FB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articipants' interactions</w:t>
      </w:r>
    </w:p>
    <w:p w14:paraId="675FC24F"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ata safety and internet connection</w:t>
      </w:r>
    </w:p>
    <w:p w14:paraId="5FAE40F1"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opic and the ability of the speakers</w:t>
      </w:r>
    </w:p>
    <w:p w14:paraId="3AFE3B23"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participant limitation.</w:t>
      </w:r>
    </w:p>
    <w:p w14:paraId="462F828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lastRenderedPageBreak/>
        <w:t>easy access to good internet</w:t>
      </w:r>
    </w:p>
    <w:p w14:paraId="27AF8CED"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two way communication between the speaker and participants</w:t>
      </w:r>
    </w:p>
    <w:p w14:paraId="14BE1AB2"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4G to 5G</w:t>
      </w:r>
    </w:p>
    <w:p w14:paraId="5C12D3C9"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better internet connection, audio and power point</w:t>
      </w:r>
    </w:p>
    <w:p w14:paraId="5953BDE7" w14:textId="77777777" w:rsidR="00D36069" w:rsidRPr="00AB6989" w:rsidRDefault="00D36069" w:rsidP="00D36069">
      <w:pPr>
        <w:shd w:val="clear" w:color="auto" w:fill="F8F9FA"/>
        <w:spacing w:after="0"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Webinar sessions Will be more atractive if the fasilitator / teachers could prepare well</w:t>
      </w:r>
    </w:p>
    <w:p w14:paraId="7CA938BB" w14:textId="77777777" w:rsidR="00D36069" w:rsidRPr="00AB6989" w:rsidRDefault="00D36069" w:rsidP="00D36069">
      <w:pPr>
        <w:shd w:val="clear" w:color="auto" w:fill="F8F9FA"/>
        <w:spacing w:line="300" w:lineRule="atLeast"/>
        <w:rPr>
          <w:rFonts w:ascii="Arial" w:eastAsia="Times New Roman" w:hAnsi="Arial" w:cs="Arial"/>
          <w:color w:val="202124"/>
          <w:spacing w:val="3"/>
          <w:sz w:val="21"/>
          <w:szCs w:val="21"/>
          <w:lang w:val="en-AU" w:eastAsia="en-AU"/>
        </w:rPr>
      </w:pPr>
      <w:r w:rsidRPr="00AB6989">
        <w:rPr>
          <w:rFonts w:ascii="Arial" w:eastAsia="Times New Roman" w:hAnsi="Arial" w:cs="Arial"/>
          <w:color w:val="202124"/>
          <w:spacing w:val="3"/>
          <w:sz w:val="21"/>
          <w:szCs w:val="21"/>
          <w:lang w:val="en-AU" w:eastAsia="en-AU"/>
        </w:rPr>
        <w:t>Designing, organizing, and executing the webinar</w:t>
      </w:r>
    </w:p>
    <w:p w14:paraId="60538D78" w14:textId="77777777" w:rsidR="007816E1" w:rsidRDefault="007816E1"/>
    <w:sectPr w:rsidR="00781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469B"/>
    <w:multiLevelType w:val="hybridMultilevel"/>
    <w:tmpl w:val="DF58C2C8"/>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5075AB"/>
    <w:multiLevelType w:val="hybridMultilevel"/>
    <w:tmpl w:val="067AEBA4"/>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FC3A8E"/>
    <w:multiLevelType w:val="hybridMultilevel"/>
    <w:tmpl w:val="1CDED966"/>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B12DD0"/>
    <w:multiLevelType w:val="hybridMultilevel"/>
    <w:tmpl w:val="057807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823C0E"/>
    <w:multiLevelType w:val="hybridMultilevel"/>
    <w:tmpl w:val="5AD066EE"/>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0BDA5652"/>
    <w:multiLevelType w:val="hybridMultilevel"/>
    <w:tmpl w:val="86F266DA"/>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011BBC"/>
    <w:multiLevelType w:val="hybridMultilevel"/>
    <w:tmpl w:val="99CCAB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9F66D7"/>
    <w:multiLevelType w:val="hybridMultilevel"/>
    <w:tmpl w:val="3C2E14A4"/>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0B528BD"/>
    <w:multiLevelType w:val="hybridMultilevel"/>
    <w:tmpl w:val="20606880"/>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15230739"/>
    <w:multiLevelType w:val="hybridMultilevel"/>
    <w:tmpl w:val="AF5E42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A0A14D0"/>
    <w:multiLevelType w:val="hybridMultilevel"/>
    <w:tmpl w:val="296099D8"/>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1D4F03DE"/>
    <w:multiLevelType w:val="hybridMultilevel"/>
    <w:tmpl w:val="0044A7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70049E"/>
    <w:multiLevelType w:val="hybridMultilevel"/>
    <w:tmpl w:val="4AA29B14"/>
    <w:lvl w:ilvl="0" w:tplc="BCB88C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D51B3A"/>
    <w:multiLevelType w:val="hybridMultilevel"/>
    <w:tmpl w:val="7BC0F796"/>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0FB6AD6"/>
    <w:multiLevelType w:val="hybridMultilevel"/>
    <w:tmpl w:val="AFE0C97A"/>
    <w:lvl w:ilvl="0" w:tplc="E28CB3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20834BE"/>
    <w:multiLevelType w:val="hybridMultilevel"/>
    <w:tmpl w:val="3D86A8AE"/>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2B36D9A"/>
    <w:multiLevelType w:val="hybridMultilevel"/>
    <w:tmpl w:val="DEC612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4644396"/>
    <w:multiLevelType w:val="hybridMultilevel"/>
    <w:tmpl w:val="A98E2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4E76EBD"/>
    <w:multiLevelType w:val="hybridMultilevel"/>
    <w:tmpl w:val="2564DE74"/>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5974891"/>
    <w:multiLevelType w:val="hybridMultilevel"/>
    <w:tmpl w:val="D7068B7C"/>
    <w:lvl w:ilvl="0" w:tplc="45949C4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7145908"/>
    <w:multiLevelType w:val="hybridMultilevel"/>
    <w:tmpl w:val="C7FEE4DC"/>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824C49"/>
    <w:multiLevelType w:val="hybridMultilevel"/>
    <w:tmpl w:val="A0C89BBC"/>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BA21B49"/>
    <w:multiLevelType w:val="hybridMultilevel"/>
    <w:tmpl w:val="F652493A"/>
    <w:lvl w:ilvl="0" w:tplc="E28CB3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D5136D1"/>
    <w:multiLevelType w:val="hybridMultilevel"/>
    <w:tmpl w:val="800E2A86"/>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64A6F07"/>
    <w:multiLevelType w:val="multilevel"/>
    <w:tmpl w:val="F5DA38D8"/>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15:restartNumberingAfterBreak="0">
    <w:nsid w:val="3956595D"/>
    <w:multiLevelType w:val="hybridMultilevel"/>
    <w:tmpl w:val="FEA6AAB6"/>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9757257"/>
    <w:multiLevelType w:val="hybridMultilevel"/>
    <w:tmpl w:val="927419BC"/>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D726D87"/>
    <w:multiLevelType w:val="hybridMultilevel"/>
    <w:tmpl w:val="2738F600"/>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F022FC"/>
    <w:multiLevelType w:val="hybridMultilevel"/>
    <w:tmpl w:val="F1C6C6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B2B0225"/>
    <w:multiLevelType w:val="hybridMultilevel"/>
    <w:tmpl w:val="CBD2AFB2"/>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4CFC256E"/>
    <w:multiLevelType w:val="hybridMultilevel"/>
    <w:tmpl w:val="2A7E8830"/>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E8C1A4D"/>
    <w:multiLevelType w:val="hybridMultilevel"/>
    <w:tmpl w:val="43AA5036"/>
    <w:lvl w:ilvl="0" w:tplc="F7F61CE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4F1E6597"/>
    <w:multiLevelType w:val="hybridMultilevel"/>
    <w:tmpl w:val="3B8E2334"/>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FFF3B71"/>
    <w:multiLevelType w:val="hybridMultilevel"/>
    <w:tmpl w:val="45BA7022"/>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0EE792F"/>
    <w:multiLevelType w:val="hybridMultilevel"/>
    <w:tmpl w:val="A2E0DB64"/>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145783B"/>
    <w:multiLevelType w:val="hybridMultilevel"/>
    <w:tmpl w:val="8C0875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6E01E74"/>
    <w:multiLevelType w:val="hybridMultilevel"/>
    <w:tmpl w:val="0540C7EC"/>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57FB760D"/>
    <w:multiLevelType w:val="hybridMultilevel"/>
    <w:tmpl w:val="4AA29B14"/>
    <w:lvl w:ilvl="0" w:tplc="BCB88C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B1507EA"/>
    <w:multiLevelType w:val="hybridMultilevel"/>
    <w:tmpl w:val="BDB450F6"/>
    <w:lvl w:ilvl="0" w:tplc="FF5C27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C8E6E37"/>
    <w:multiLevelType w:val="hybridMultilevel"/>
    <w:tmpl w:val="F14457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4B70306"/>
    <w:multiLevelType w:val="hybridMultilevel"/>
    <w:tmpl w:val="35F0ABCE"/>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B491B01"/>
    <w:multiLevelType w:val="hybridMultilevel"/>
    <w:tmpl w:val="6AD62672"/>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CAB20BA"/>
    <w:multiLevelType w:val="hybridMultilevel"/>
    <w:tmpl w:val="69F076DE"/>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51A3028"/>
    <w:multiLevelType w:val="hybridMultilevel"/>
    <w:tmpl w:val="53EA9F64"/>
    <w:lvl w:ilvl="0" w:tplc="B31E061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4" w15:restartNumberingAfterBreak="0">
    <w:nsid w:val="7A136B46"/>
    <w:multiLevelType w:val="hybridMultilevel"/>
    <w:tmpl w:val="5D4E0396"/>
    <w:lvl w:ilvl="0" w:tplc="BCB88C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CB20501"/>
    <w:multiLevelType w:val="hybridMultilevel"/>
    <w:tmpl w:val="4BD8F3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7"/>
  </w:num>
  <w:num w:numId="2">
    <w:abstractNumId w:val="38"/>
  </w:num>
  <w:num w:numId="3">
    <w:abstractNumId w:val="19"/>
  </w:num>
  <w:num w:numId="4">
    <w:abstractNumId w:val="24"/>
  </w:num>
  <w:num w:numId="5">
    <w:abstractNumId w:val="31"/>
  </w:num>
  <w:num w:numId="6">
    <w:abstractNumId w:val="12"/>
  </w:num>
  <w:num w:numId="7">
    <w:abstractNumId w:val="22"/>
  </w:num>
  <w:num w:numId="8">
    <w:abstractNumId w:val="14"/>
  </w:num>
  <w:num w:numId="9">
    <w:abstractNumId w:val="45"/>
  </w:num>
  <w:num w:numId="10">
    <w:abstractNumId w:val="16"/>
  </w:num>
  <w:num w:numId="11">
    <w:abstractNumId w:val="39"/>
  </w:num>
  <w:num w:numId="12">
    <w:abstractNumId w:val="9"/>
  </w:num>
  <w:num w:numId="13">
    <w:abstractNumId w:val="11"/>
  </w:num>
  <w:num w:numId="14">
    <w:abstractNumId w:val="35"/>
  </w:num>
  <w:num w:numId="15">
    <w:abstractNumId w:val="4"/>
  </w:num>
  <w:num w:numId="16">
    <w:abstractNumId w:val="42"/>
  </w:num>
  <w:num w:numId="17">
    <w:abstractNumId w:val="29"/>
  </w:num>
  <w:num w:numId="18">
    <w:abstractNumId w:val="26"/>
  </w:num>
  <w:num w:numId="19">
    <w:abstractNumId w:val="43"/>
  </w:num>
  <w:num w:numId="20">
    <w:abstractNumId w:val="5"/>
  </w:num>
  <w:num w:numId="21">
    <w:abstractNumId w:val="8"/>
  </w:num>
  <w:num w:numId="22">
    <w:abstractNumId w:val="0"/>
  </w:num>
  <w:num w:numId="23">
    <w:abstractNumId w:val="10"/>
  </w:num>
  <w:num w:numId="24">
    <w:abstractNumId w:val="18"/>
  </w:num>
  <w:num w:numId="25">
    <w:abstractNumId w:val="36"/>
  </w:num>
  <w:num w:numId="26">
    <w:abstractNumId w:val="25"/>
  </w:num>
  <w:num w:numId="27">
    <w:abstractNumId w:val="6"/>
  </w:num>
  <w:num w:numId="28">
    <w:abstractNumId w:val="3"/>
  </w:num>
  <w:num w:numId="29">
    <w:abstractNumId w:val="28"/>
  </w:num>
  <w:num w:numId="30">
    <w:abstractNumId w:val="17"/>
  </w:num>
  <w:num w:numId="31">
    <w:abstractNumId w:val="41"/>
  </w:num>
  <w:num w:numId="32">
    <w:abstractNumId w:val="2"/>
  </w:num>
  <w:num w:numId="33">
    <w:abstractNumId w:val="13"/>
  </w:num>
  <w:num w:numId="34">
    <w:abstractNumId w:val="27"/>
  </w:num>
  <w:num w:numId="35">
    <w:abstractNumId w:val="21"/>
  </w:num>
  <w:num w:numId="36">
    <w:abstractNumId w:val="15"/>
  </w:num>
  <w:num w:numId="37">
    <w:abstractNumId w:val="40"/>
  </w:num>
  <w:num w:numId="38">
    <w:abstractNumId w:val="23"/>
  </w:num>
  <w:num w:numId="39">
    <w:abstractNumId w:val="44"/>
  </w:num>
  <w:num w:numId="40">
    <w:abstractNumId w:val="33"/>
  </w:num>
  <w:num w:numId="41">
    <w:abstractNumId w:val="7"/>
  </w:num>
  <w:num w:numId="42">
    <w:abstractNumId w:val="20"/>
  </w:num>
  <w:num w:numId="43">
    <w:abstractNumId w:val="32"/>
  </w:num>
  <w:num w:numId="44">
    <w:abstractNumId w:val="30"/>
  </w:num>
  <w:num w:numId="45">
    <w:abstractNumId w:val="34"/>
  </w:num>
  <w:num w:numId="46">
    <w:abstractNumId w:val="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7UwNrU0sTA3NDJQ0lEKTi0uzszPAykwrAUATclPPiwAAAA="/>
  </w:docVars>
  <w:rsids>
    <w:rsidRoot w:val="00D36069"/>
    <w:rsid w:val="007816E1"/>
    <w:rsid w:val="00D360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5AD58"/>
  <w15:chartTrackingRefBased/>
  <w15:docId w15:val="{F4B92776-7E10-479B-985F-8BF22DFF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069"/>
    <w:rPr>
      <w:lang w:val="en-US"/>
    </w:rPr>
  </w:style>
  <w:style w:type="paragraph" w:styleId="Heading1">
    <w:name w:val="heading 1"/>
    <w:basedOn w:val="Normal"/>
    <w:next w:val="Normal"/>
    <w:link w:val="Heading1Char"/>
    <w:uiPriority w:val="9"/>
    <w:qFormat/>
    <w:rsid w:val="00D360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069"/>
    <w:pPr>
      <w:keepNext/>
      <w:keepLines/>
      <w:spacing w:before="160" w:after="12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unhideWhenUsed/>
    <w:qFormat/>
    <w:rsid w:val="00D36069"/>
    <w:pPr>
      <w:keepNext/>
      <w:keepLines/>
      <w:spacing w:before="160" w:after="120"/>
      <w:outlineLvl w:val="2"/>
    </w:pPr>
    <w:rPr>
      <w:rFonts w:ascii="Times New Roman" w:eastAsiaTheme="majorEastAsia" w:hAnsi="Times New Roman"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06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36069"/>
    <w:rPr>
      <w:rFonts w:ascii="Times New Roman" w:eastAsiaTheme="majorEastAsia" w:hAnsi="Times New Roman" w:cstheme="majorBidi"/>
      <w:b/>
      <w:i/>
      <w:sz w:val="24"/>
      <w:szCs w:val="26"/>
      <w:lang w:val="en-US"/>
    </w:rPr>
  </w:style>
  <w:style w:type="character" w:customStyle="1" w:styleId="Heading3Char">
    <w:name w:val="Heading 3 Char"/>
    <w:basedOn w:val="DefaultParagraphFont"/>
    <w:link w:val="Heading3"/>
    <w:uiPriority w:val="9"/>
    <w:rsid w:val="00D36069"/>
    <w:rPr>
      <w:rFonts w:ascii="Times New Roman" w:eastAsiaTheme="majorEastAsia" w:hAnsi="Times New Roman" w:cstheme="majorBidi"/>
      <w:b/>
      <w:i/>
      <w:sz w:val="24"/>
      <w:szCs w:val="24"/>
      <w:lang w:val="en-US"/>
    </w:rPr>
  </w:style>
  <w:style w:type="paragraph" w:customStyle="1" w:styleId="Default">
    <w:name w:val="Default"/>
    <w:rsid w:val="00D36069"/>
    <w:pPr>
      <w:autoSpaceDE w:val="0"/>
      <w:autoSpaceDN w:val="0"/>
      <w:adjustRightInd w:val="0"/>
      <w:spacing w:after="0" w:line="240" w:lineRule="auto"/>
    </w:pPr>
    <w:rPr>
      <w:rFonts w:ascii="Book Antiqua" w:hAnsi="Book Antiqua" w:cs="Book Antiqua"/>
      <w:color w:val="000000"/>
      <w:sz w:val="24"/>
      <w:szCs w:val="24"/>
      <w:lang w:val="en-US"/>
    </w:rPr>
  </w:style>
  <w:style w:type="paragraph" w:styleId="ListParagraph">
    <w:name w:val="List Paragraph"/>
    <w:basedOn w:val="Normal"/>
    <w:uiPriority w:val="34"/>
    <w:qFormat/>
    <w:rsid w:val="00D36069"/>
    <w:pPr>
      <w:ind w:left="720"/>
      <w:contextualSpacing/>
    </w:pPr>
  </w:style>
  <w:style w:type="character" w:styleId="Hyperlink">
    <w:name w:val="Hyperlink"/>
    <w:basedOn w:val="DefaultParagraphFont"/>
    <w:uiPriority w:val="99"/>
    <w:unhideWhenUsed/>
    <w:rsid w:val="00D36069"/>
    <w:rPr>
      <w:color w:val="0563C1" w:themeColor="hyperlink"/>
      <w:u w:val="single"/>
    </w:rPr>
  </w:style>
  <w:style w:type="paragraph" w:styleId="Bibliography">
    <w:name w:val="Bibliography"/>
    <w:basedOn w:val="Normal"/>
    <w:next w:val="Normal"/>
    <w:uiPriority w:val="37"/>
    <w:unhideWhenUsed/>
    <w:rsid w:val="00D36069"/>
  </w:style>
  <w:style w:type="paragraph" w:styleId="Caption">
    <w:name w:val="caption"/>
    <w:basedOn w:val="Normal"/>
    <w:next w:val="Normal"/>
    <w:uiPriority w:val="35"/>
    <w:unhideWhenUsed/>
    <w:qFormat/>
    <w:rsid w:val="00D3606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36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069"/>
    <w:rPr>
      <w:lang w:val="en-US"/>
    </w:rPr>
  </w:style>
  <w:style w:type="paragraph" w:styleId="Footer">
    <w:name w:val="footer"/>
    <w:basedOn w:val="Normal"/>
    <w:link w:val="FooterChar"/>
    <w:uiPriority w:val="99"/>
    <w:unhideWhenUsed/>
    <w:rsid w:val="00D36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069"/>
    <w:rPr>
      <w:lang w:val="en-US"/>
    </w:rPr>
  </w:style>
  <w:style w:type="paragraph" w:styleId="TOCHeading">
    <w:name w:val="TOC Heading"/>
    <w:basedOn w:val="Heading1"/>
    <w:next w:val="Normal"/>
    <w:uiPriority w:val="39"/>
    <w:unhideWhenUsed/>
    <w:qFormat/>
    <w:rsid w:val="00D36069"/>
    <w:pPr>
      <w:outlineLvl w:val="9"/>
    </w:pPr>
  </w:style>
  <w:style w:type="paragraph" w:styleId="TOC1">
    <w:name w:val="toc 1"/>
    <w:basedOn w:val="Normal"/>
    <w:next w:val="Normal"/>
    <w:autoRedefine/>
    <w:uiPriority w:val="39"/>
    <w:unhideWhenUsed/>
    <w:rsid w:val="00D36069"/>
    <w:pPr>
      <w:spacing w:after="100"/>
    </w:pPr>
  </w:style>
  <w:style w:type="paragraph" w:styleId="TOC2">
    <w:name w:val="toc 2"/>
    <w:basedOn w:val="Normal"/>
    <w:next w:val="Normal"/>
    <w:autoRedefine/>
    <w:uiPriority w:val="39"/>
    <w:unhideWhenUsed/>
    <w:rsid w:val="00D36069"/>
    <w:pPr>
      <w:spacing w:after="100"/>
      <w:ind w:left="220"/>
    </w:pPr>
  </w:style>
  <w:style w:type="paragraph" w:styleId="TOC3">
    <w:name w:val="toc 3"/>
    <w:basedOn w:val="Normal"/>
    <w:next w:val="Normal"/>
    <w:autoRedefine/>
    <w:uiPriority w:val="39"/>
    <w:unhideWhenUsed/>
    <w:rsid w:val="00D36069"/>
    <w:pPr>
      <w:spacing w:after="100"/>
      <w:ind w:left="440"/>
    </w:pPr>
  </w:style>
  <w:style w:type="paragraph" w:styleId="BalloonText">
    <w:name w:val="Balloon Text"/>
    <w:basedOn w:val="Normal"/>
    <w:link w:val="BalloonTextChar"/>
    <w:uiPriority w:val="99"/>
    <w:semiHidden/>
    <w:unhideWhenUsed/>
    <w:rsid w:val="00D360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069"/>
    <w:rPr>
      <w:rFonts w:ascii="Segoe UI" w:hAnsi="Segoe UI" w:cs="Segoe UI"/>
      <w:sz w:val="18"/>
      <w:szCs w:val="18"/>
      <w:lang w:val="en-US"/>
    </w:rPr>
  </w:style>
  <w:style w:type="paragraph" w:styleId="NoSpacing">
    <w:name w:val="No Spacing"/>
    <w:link w:val="NoSpacingChar"/>
    <w:uiPriority w:val="1"/>
    <w:qFormat/>
    <w:rsid w:val="00D3606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6069"/>
    <w:rPr>
      <w:rFonts w:eastAsiaTheme="minorEastAsia"/>
      <w:lang w:val="en-US"/>
    </w:rPr>
  </w:style>
  <w:style w:type="table" w:styleId="GridTable4">
    <w:name w:val="Grid Table 4"/>
    <w:basedOn w:val="TableNormal"/>
    <w:uiPriority w:val="49"/>
    <w:rsid w:val="00D36069"/>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rsid w:val="00D36069"/>
    <w:rPr>
      <w:sz w:val="16"/>
      <w:szCs w:val="16"/>
    </w:rPr>
  </w:style>
  <w:style w:type="paragraph" w:styleId="CommentText">
    <w:name w:val="annotation text"/>
    <w:basedOn w:val="Normal"/>
    <w:link w:val="CommentTextChar"/>
    <w:uiPriority w:val="99"/>
    <w:semiHidden/>
    <w:unhideWhenUsed/>
    <w:rsid w:val="00D36069"/>
    <w:pPr>
      <w:spacing w:line="240" w:lineRule="auto"/>
    </w:pPr>
    <w:rPr>
      <w:sz w:val="20"/>
      <w:szCs w:val="20"/>
    </w:rPr>
  </w:style>
  <w:style w:type="character" w:customStyle="1" w:styleId="CommentTextChar">
    <w:name w:val="Comment Text Char"/>
    <w:basedOn w:val="DefaultParagraphFont"/>
    <w:link w:val="CommentText"/>
    <w:uiPriority w:val="99"/>
    <w:semiHidden/>
    <w:rsid w:val="00D36069"/>
    <w:rPr>
      <w:sz w:val="20"/>
      <w:szCs w:val="20"/>
      <w:lang w:val="en-US"/>
    </w:rPr>
  </w:style>
  <w:style w:type="paragraph" w:styleId="NormalWeb">
    <w:name w:val="Normal (Web)"/>
    <w:basedOn w:val="Normal"/>
    <w:uiPriority w:val="99"/>
    <w:unhideWhenUsed/>
    <w:rsid w:val="00D36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D36069"/>
    <w:rPr>
      <w:b/>
      <w:bCs/>
    </w:rPr>
  </w:style>
  <w:style w:type="table" w:styleId="TableGrid">
    <w:name w:val="Table Grid"/>
    <w:basedOn w:val="TableNormal"/>
    <w:uiPriority w:val="39"/>
    <w:rsid w:val="00D360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m">
    <w:name w:val="lm"/>
    <w:basedOn w:val="Normal"/>
    <w:rsid w:val="00D3606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emphi">
    <w:name w:val="emph_i"/>
    <w:basedOn w:val="DefaultParagraphFont"/>
    <w:rsid w:val="00D36069"/>
  </w:style>
  <w:style w:type="character" w:customStyle="1" w:styleId="emphb">
    <w:name w:val="emph_b"/>
    <w:basedOn w:val="DefaultParagraphFont"/>
    <w:rsid w:val="00D36069"/>
  </w:style>
  <w:style w:type="character" w:customStyle="1" w:styleId="apple-converted-space">
    <w:name w:val="apple-converted-space"/>
    <w:basedOn w:val="DefaultParagraphFont"/>
    <w:rsid w:val="00D36069"/>
  </w:style>
  <w:style w:type="character" w:customStyle="1" w:styleId="freebirdanalyticsviewquestiontitle">
    <w:name w:val="freebirdanalyticsviewquestiontitle"/>
    <w:basedOn w:val="DefaultParagraphFont"/>
    <w:rsid w:val="00D36069"/>
  </w:style>
  <w:style w:type="character" w:customStyle="1" w:styleId="freebirdanalyticsviewquestionresponsescount">
    <w:name w:val="freebirdanalyticsviewquestionresponsescount"/>
    <w:basedOn w:val="DefaultParagraphFont"/>
    <w:rsid w:val="00D360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7</Pages>
  <Words>9042</Words>
  <Characters>51545</Characters>
  <Application>Microsoft Office Word</Application>
  <DocSecurity>0</DocSecurity>
  <Lines>429</Lines>
  <Paragraphs>120</Paragraphs>
  <ScaleCrop>false</ScaleCrop>
  <Company/>
  <LinksUpToDate>false</LinksUpToDate>
  <CharactersWithSpaces>6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lian Rachman</dc:creator>
  <cp:keywords/>
  <dc:description/>
  <cp:lastModifiedBy>Brilian Rachman</cp:lastModifiedBy>
  <cp:revision>1</cp:revision>
  <dcterms:created xsi:type="dcterms:W3CDTF">2020-12-08T04:37:00Z</dcterms:created>
  <dcterms:modified xsi:type="dcterms:W3CDTF">2020-12-08T04:37:00Z</dcterms:modified>
</cp:coreProperties>
</file>